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
        </w:rPr>
        <w:id w:val="-1867979194"/>
        <w:docPartObj>
          <w:docPartGallery w:val="Cover Pages"/>
          <w:docPartUnique/>
        </w:docPartObj>
      </w:sdtPr>
      <w:sdtEndPr>
        <w:rPr>
          <w:sz w:val="22"/>
        </w:rPr>
      </w:sdtEndPr>
      <w:sdtContent>
        <w:p w14:paraId="362A63E3" w14:textId="5A057657" w:rsidR="00760A3F" w:rsidRDefault="00D0022D" w:rsidP="00005D85">
          <w:pPr>
            <w:pStyle w:val="NoSpacing"/>
          </w:pPr>
          <w:r w:rsidRPr="00B5359C">
            <w:rPr>
              <w:rFonts w:ascii="Impact" w:hAnsi="Impact"/>
              <w:i/>
              <w:iCs/>
              <w:noProof/>
              <w:sz w:val="72"/>
              <w:szCs w:val="72"/>
            </w:rPr>
            <w:drawing>
              <wp:anchor distT="0" distB="0" distL="114300" distR="114300" simplePos="0" relativeHeight="251660291" behindDoc="1" locked="0" layoutInCell="1" allowOverlap="1" wp14:anchorId="2D7F4C9E" wp14:editId="37D63ABC">
                <wp:simplePos x="0" y="0"/>
                <wp:positionH relativeFrom="page">
                  <wp:posOffset>-11875</wp:posOffset>
                </wp:positionH>
                <wp:positionV relativeFrom="paragraph">
                  <wp:posOffset>-910293</wp:posOffset>
                </wp:positionV>
                <wp:extent cx="7553325" cy="11317441"/>
                <wp:effectExtent l="0" t="0" r="0" b="0"/>
                <wp:wrapNone/>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3325" cy="11317441"/>
                        </a:xfrm>
                        <a:prstGeom prst="rect">
                          <a:avLst/>
                        </a:prstGeom>
                        <a:noFill/>
                        <a:ln>
                          <a:noFill/>
                        </a:ln>
                      </pic:spPr>
                    </pic:pic>
                  </a:graphicData>
                </a:graphic>
                <wp14:sizeRelH relativeFrom="page">
                  <wp14:pctWidth>0</wp14:pctWidth>
                </wp14:sizeRelH>
                <wp14:sizeRelV relativeFrom="page">
                  <wp14:pctHeight>0</wp14:pctHeight>
                </wp14:sizeRelV>
              </wp:anchor>
            </w:drawing>
          </w:r>
          <w:r w:rsidR="00760A3F">
            <w:rPr>
              <w:noProof/>
              <w:color w:val="4472C4" w:themeColor="accent1"/>
              <w:sz w:val="36"/>
              <w:szCs w:val="36"/>
            </w:rPr>
            <mc:AlternateContent>
              <mc:Choice Requires="wpg">
                <w:drawing>
                  <wp:anchor distT="0" distB="0" distL="114300" distR="114300" simplePos="0" relativeHeight="251658241" behindDoc="1" locked="0" layoutInCell="1" allowOverlap="1" wp14:anchorId="2C060CCF" wp14:editId="3FF0BCBA">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ihand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ihand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ihand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ihand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ihand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B56BD46" id="Group 63" o:spid="_x0000_s1026" style="position:absolute;margin-left:0;margin-top:0;width:432.65pt;height:448.55pt;z-index:-251658239;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xDxPAYAABU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FPvEPE8BgAAFSEAAA4AAAAAAAAAAAAA&#10;AAAALgIAAGRycy9lMm9Eb2MueG1sUEsBAi0AFAAGAAgAAAAhAAog1ILaAAAABQEAAA8AAAAAAAAA&#10;AAAAAAAAlggAAGRycy9kb3ducmV2LnhtbFBLBQYAAAAABAAEAPMAAACdCQAAAAA=&#10;">
                    <o:lock v:ext="edit" aspectratio="t"/>
                    <v:shape id="Freihand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ihand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ihand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ihand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ihand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34155836" w14:textId="2929C727" w:rsidR="00760A3F" w:rsidRDefault="00900CBC">
          <w:r>
            <w:rPr>
              <w:noProof/>
            </w:rPr>
            <mc:AlternateContent>
              <mc:Choice Requires="wps">
                <w:drawing>
                  <wp:anchor distT="0" distB="0" distL="114300" distR="114300" simplePos="0" relativeHeight="251658242" behindDoc="0" locked="0" layoutInCell="1" allowOverlap="1" wp14:anchorId="1346DB00" wp14:editId="6B073E23">
                    <wp:simplePos x="0" y="0"/>
                    <wp:positionH relativeFrom="page">
                      <wp:posOffset>904240</wp:posOffset>
                    </wp:positionH>
                    <wp:positionV relativeFrom="margin">
                      <wp:posOffset>1496275</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haroni" w:eastAsiaTheme="majorEastAsia" w:hAnsi="Aharoni" w:cs="Aharoni" w:hint="cs"/>
                                    <w:b/>
                                    <w:bCs/>
                                    <w:caps/>
                                    <w:color w:val="8496B0" w:themeColor="text2" w:themeTint="99"/>
                                    <w:sz w:val="96"/>
                                    <w:szCs w:val="96"/>
                                  </w:rPr>
                                  <w:alias w:val="Titel"/>
                                  <w:tag w:val=""/>
                                  <w:id w:val="797192764"/>
                                  <w:dataBinding w:prefixMappings="xmlns:ns0='http://purl.org/dc/elements/1.1/' xmlns:ns1='http://schemas.openxmlformats.org/package/2006/metadata/core-properties' " w:xpath="/ns1:coreProperties[1]/ns0:title[1]" w:storeItemID="{6C3C8BC8-F283-45AE-878A-BAB7291924A1}"/>
                                  <w:text/>
                                </w:sdtPr>
                                <w:sdtContent>
                                  <w:p w14:paraId="74268049" w14:textId="1C3CCA15" w:rsidR="00760A3F" w:rsidRPr="00005D85" w:rsidRDefault="001C61BA" w:rsidP="00005D85">
                                    <w:pPr>
                                      <w:pStyle w:val="NoSpacing"/>
                                      <w:jc w:val="center"/>
                                      <w:rPr>
                                        <w:rFonts w:asciiTheme="majorHAnsi" w:eastAsiaTheme="majorEastAsia" w:hAnsiTheme="majorHAnsi" w:cstheme="majorBidi"/>
                                        <w:caps/>
                                        <w:color w:val="8496B0" w:themeColor="text2" w:themeTint="99"/>
                                        <w:sz w:val="96"/>
                                        <w:szCs w:val="96"/>
                                      </w:rPr>
                                    </w:pPr>
                                    <w:r w:rsidRPr="00005D85">
                                      <w:rPr>
                                        <w:rFonts w:ascii="Aharoni" w:eastAsiaTheme="majorEastAsia" w:hAnsi="Aharoni" w:cs="Aharoni"/>
                                        <w:b/>
                                        <w:bCs/>
                                        <w:caps/>
                                        <w:color w:val="8496B0" w:themeColor="text2" w:themeTint="99"/>
                                        <w:sz w:val="96"/>
                                        <w:szCs w:val="96"/>
                                      </w:rPr>
                                      <w:t>Taskchain</w:t>
                                    </w:r>
                                  </w:p>
                                </w:sdtContent>
                              </w:sdt>
                              <w:p w14:paraId="0414749F" w14:textId="7D6CB002" w:rsidR="00760A3F" w:rsidRDefault="00000000" w:rsidP="00005D85">
                                <w:pPr>
                                  <w:pStyle w:val="NoSpacing"/>
                                  <w:spacing w:before="120"/>
                                  <w:jc w:val="center"/>
                                  <w:rPr>
                                    <w:color w:val="4472C4" w:themeColor="accent1"/>
                                    <w:sz w:val="36"/>
                                    <w:szCs w:val="36"/>
                                  </w:rPr>
                                </w:pPr>
                                <w:sdt>
                                  <w:sdtPr>
                                    <w:rPr>
                                      <w:color w:val="4472C4"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Content>
                                    <w:r w:rsidR="00760A3F">
                                      <w:rPr>
                                        <w:color w:val="4472C4" w:themeColor="accent1"/>
                                        <w:sz w:val="36"/>
                                        <w:szCs w:val="36"/>
                                      </w:rPr>
                                      <w:t>Dario Schaffner</w:t>
                                    </w:r>
                                  </w:sdtContent>
                                </w:sdt>
                              </w:p>
                              <w:p w14:paraId="1FCAB43B" w14:textId="77777777" w:rsidR="00760A3F" w:rsidRDefault="00760A3F" w:rsidP="00005D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346DB00" id="_x0000_t202" coordsize="21600,21600" o:spt="202" path="m,l,21600r21600,l21600,xe">
                    <v:stroke joinstyle="miter"/>
                    <v:path gradientshapeok="t" o:connecttype="rect"/>
                  </v:shapetype>
                  <v:shape id="Text Box 62" o:spid="_x0000_s1026" type="#_x0000_t202" style="position:absolute;margin-left:71.2pt;margin-top:117.8pt;width:468pt;height:1in;z-index:25165824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" filled="f" stroked="f" strokeweight=".5pt">
                    <v:textbox style="mso-fit-shape-to-text:t">
                      <w:txbxContent>
                        <w:sdt>
                          <w:sdtPr>
                            <w:rPr>
                              <w:rFonts w:ascii="Aharoni" w:eastAsiaTheme="majorEastAsia" w:hAnsi="Aharoni" w:cs="Aharoni" w:hint="cs"/>
                              <w:b/>
                              <w:bCs/>
                              <w:caps/>
                              <w:color w:val="8496B0" w:themeColor="text2" w:themeTint="99"/>
                              <w:sz w:val="96"/>
                              <w:szCs w:val="96"/>
                            </w:rPr>
                            <w:alias w:val="Titel"/>
                            <w:tag w:val=""/>
                            <w:id w:val="797192764"/>
                            <w:dataBinding w:prefixMappings="xmlns:ns0='http://purl.org/dc/elements/1.1/' xmlns:ns1='http://schemas.openxmlformats.org/package/2006/metadata/core-properties' " w:xpath="/ns1:coreProperties[1]/ns0:title[1]" w:storeItemID="{6C3C8BC8-F283-45AE-878A-BAB7291924A1}"/>
                            <w:text/>
                          </w:sdtPr>
                          <w:sdtContent>
                            <w:p w14:paraId="74268049" w14:textId="1C3CCA15" w:rsidR="00760A3F" w:rsidRPr="00005D85" w:rsidRDefault="001C61BA" w:rsidP="00005D85">
                              <w:pPr>
                                <w:pStyle w:val="NoSpacing"/>
                                <w:jc w:val="center"/>
                                <w:rPr>
                                  <w:rFonts w:asciiTheme="majorHAnsi" w:eastAsiaTheme="majorEastAsia" w:hAnsiTheme="majorHAnsi" w:cstheme="majorBidi"/>
                                  <w:caps/>
                                  <w:color w:val="8496B0" w:themeColor="text2" w:themeTint="99"/>
                                  <w:sz w:val="96"/>
                                  <w:szCs w:val="96"/>
                                </w:rPr>
                              </w:pPr>
                              <w:r w:rsidRPr="00005D85">
                                <w:rPr>
                                  <w:rFonts w:ascii="Aharoni" w:eastAsiaTheme="majorEastAsia" w:hAnsi="Aharoni" w:cs="Aharoni"/>
                                  <w:b/>
                                  <w:bCs/>
                                  <w:caps/>
                                  <w:color w:val="8496B0" w:themeColor="text2" w:themeTint="99"/>
                                  <w:sz w:val="96"/>
                                  <w:szCs w:val="96"/>
                                </w:rPr>
                                <w:t>Taskchain</w:t>
                              </w:r>
                            </w:p>
                          </w:sdtContent>
                        </w:sdt>
                        <w:p w14:paraId="0414749F" w14:textId="7D6CB002" w:rsidR="00760A3F" w:rsidRDefault="00000000" w:rsidP="00005D85">
                          <w:pPr>
                            <w:pStyle w:val="NoSpacing"/>
                            <w:spacing w:before="120"/>
                            <w:jc w:val="center"/>
                            <w:rPr>
                              <w:color w:val="4472C4" w:themeColor="accent1"/>
                              <w:sz w:val="36"/>
                              <w:szCs w:val="36"/>
                            </w:rPr>
                          </w:pPr>
                          <w:sdt>
                            <w:sdtPr>
                              <w:rPr>
                                <w:color w:val="4472C4"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Content>
                              <w:r w:rsidR="00760A3F">
                                <w:rPr>
                                  <w:color w:val="4472C4" w:themeColor="accent1"/>
                                  <w:sz w:val="36"/>
                                  <w:szCs w:val="36"/>
                                </w:rPr>
                                <w:t>Dario Schaffner</w:t>
                              </w:r>
                            </w:sdtContent>
                          </w:sdt>
                        </w:p>
                        <w:p w14:paraId="1FCAB43B" w14:textId="77777777" w:rsidR="00760A3F" w:rsidRDefault="00760A3F" w:rsidP="00005D85">
                          <w:pPr>
                            <w:jc w:val="center"/>
                          </w:pPr>
                        </w:p>
                      </w:txbxContent>
                    </v:textbox>
                    <w10:wrap anchorx="page" anchory="margin"/>
                  </v:shape>
                </w:pict>
              </mc:Fallback>
            </mc:AlternateContent>
          </w:r>
          <w:r w:rsidR="007801B4">
            <w:rPr>
              <w:noProof/>
            </w:rPr>
            <mc:AlternateContent>
              <mc:Choice Requires="wps">
                <w:drawing>
                  <wp:anchor distT="0" distB="0" distL="114300" distR="114300" simplePos="0" relativeHeight="251658240" behindDoc="0" locked="0" layoutInCell="1" allowOverlap="1" wp14:anchorId="757AC56B" wp14:editId="408A4410">
                    <wp:simplePos x="0" y="0"/>
                    <wp:positionH relativeFrom="margin">
                      <wp:posOffset>664845</wp:posOffset>
                    </wp:positionH>
                    <wp:positionV relativeFrom="margin">
                      <wp:posOffset>7229937</wp:posOffset>
                    </wp:positionV>
                    <wp:extent cx="5943600" cy="374904"/>
                    <wp:effectExtent l="0" t="0" r="7620" b="508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1187A" w14:textId="0DEB60E6" w:rsidR="00251055" w:rsidRPr="00460B27" w:rsidRDefault="00460B27" w:rsidP="00460B27">
                                <w:pPr>
                                  <w:pStyle w:val="NoSpacing"/>
                                  <w:rPr>
                                    <w:color w:val="4472C4" w:themeColor="accent1"/>
                                    <w:sz w:val="28"/>
                                    <w:szCs w:val="28"/>
                                  </w:rPr>
                                </w:pPr>
                                <w:r w:rsidRPr="00460B27">
                                  <w:rPr>
                                    <w:color w:val="4472C4" w:themeColor="accent1"/>
                                    <w:sz w:val="28"/>
                                    <w:szCs w:val="28"/>
                                  </w:rPr>
                                  <w:t>Dokumentat</w:t>
                                </w:r>
                                <w:r>
                                  <w:rPr>
                                    <w:color w:val="4472C4" w:themeColor="accent1"/>
                                    <w:sz w:val="28"/>
                                    <w:szCs w:val="28"/>
                                  </w:rPr>
                                  <w:t>ion M-</w:t>
                                </w:r>
                                <w:r w:rsidR="009724E1">
                                  <w:rPr>
                                    <w:color w:val="4472C4" w:themeColor="accent1"/>
                                    <w:sz w:val="28"/>
                                    <w:szCs w:val="28"/>
                                  </w:rPr>
                                  <w:t xml:space="preserve">223 </w:t>
                                </w:r>
                                <w:r w:rsidR="007801B4">
                                  <w:rPr>
                                    <w:color w:val="4472C4" w:themeColor="accent1"/>
                                    <w:sz w:val="28"/>
                                    <w:szCs w:val="28"/>
                                  </w:rPr>
                                  <w:br/>
                                </w:r>
                                <w:r w:rsidR="009724E1" w:rsidRPr="009724E1">
                                  <w:rPr>
                                    <w:color w:val="4472C4" w:themeColor="accent1"/>
                                    <w:sz w:val="28"/>
                                    <w:szCs w:val="28"/>
                                  </w:rPr>
                                  <w:t>Multi-User-Applikationen objektorientiert realisieren</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57AC56B" id="Text Box 69" o:spid="_x0000_s1027" type="#_x0000_t202" style="position:absolute;margin-left:52.35pt;margin-top:569.3pt;width:468pt;height:29.5pt;z-index:251658240;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" filled="f" stroked="f" strokeweight=".5pt">
                    <v:textbox style="mso-fit-shape-to-text:t" inset="0,0,0,0">
                      <w:txbxContent>
                        <w:p w14:paraId="0511187A" w14:textId="0DEB60E6" w:rsidR="00251055" w:rsidRPr="00460B27" w:rsidRDefault="00460B27" w:rsidP="00460B27">
                          <w:pPr>
                            <w:pStyle w:val="NoSpacing"/>
                            <w:rPr>
                              <w:color w:val="4472C4" w:themeColor="accent1"/>
                              <w:sz w:val="28"/>
                              <w:szCs w:val="28"/>
                            </w:rPr>
                          </w:pPr>
                          <w:r w:rsidRPr="00460B27">
                            <w:rPr>
                              <w:color w:val="4472C4" w:themeColor="accent1"/>
                              <w:sz w:val="28"/>
                              <w:szCs w:val="28"/>
                            </w:rPr>
                            <w:t>Dokumentat</w:t>
                          </w:r>
                          <w:r>
                            <w:rPr>
                              <w:color w:val="4472C4" w:themeColor="accent1"/>
                              <w:sz w:val="28"/>
                              <w:szCs w:val="28"/>
                            </w:rPr>
                            <w:t>ion M-</w:t>
                          </w:r>
                          <w:r w:rsidR="009724E1">
                            <w:rPr>
                              <w:color w:val="4472C4" w:themeColor="accent1"/>
                              <w:sz w:val="28"/>
                              <w:szCs w:val="28"/>
                            </w:rPr>
                            <w:t xml:space="preserve">223 </w:t>
                          </w:r>
                          <w:r w:rsidR="007801B4">
                            <w:rPr>
                              <w:color w:val="4472C4" w:themeColor="accent1"/>
                              <w:sz w:val="28"/>
                              <w:szCs w:val="28"/>
                            </w:rPr>
                            <w:br/>
                          </w:r>
                          <w:r w:rsidR="009724E1" w:rsidRPr="009724E1">
                            <w:rPr>
                              <w:color w:val="4472C4" w:themeColor="accent1"/>
                              <w:sz w:val="28"/>
                              <w:szCs w:val="28"/>
                            </w:rPr>
                            <w:t>Multi-User-Applikationen objektorientiert realisieren</w:t>
                          </w:r>
                        </w:p>
                      </w:txbxContent>
                    </v:textbox>
                    <w10:wrap anchorx="margin" anchory="margin"/>
                  </v:shape>
                </w:pict>
              </mc:Fallback>
            </mc:AlternateContent>
          </w:r>
          <w:r w:rsidR="00005D85">
            <w:rPr>
              <w:noProof/>
            </w:rPr>
            <mc:AlternateContent>
              <mc:Choice Requires="wps">
                <w:drawing>
                  <wp:anchor distT="0" distB="0" distL="114300" distR="114300" simplePos="0" relativeHeight="251658243" behindDoc="0" locked="0" layoutInCell="1" allowOverlap="1" wp14:anchorId="2A5715F4" wp14:editId="29ECBDFA">
                    <wp:simplePos x="0" y="0"/>
                    <wp:positionH relativeFrom="margin">
                      <wp:posOffset>666313</wp:posOffset>
                    </wp:positionH>
                    <wp:positionV relativeFrom="bottomMargin">
                      <wp:posOffset>-1193800</wp:posOffset>
                    </wp:positionV>
                    <wp:extent cx="3633850" cy="374904"/>
                    <wp:effectExtent l="0" t="0" r="5080" b="6985"/>
                    <wp:wrapNone/>
                    <wp:docPr id="6" name="Text Box 6"/>
                    <wp:cNvGraphicFramePr/>
                    <a:graphic xmlns:a="http://schemas.openxmlformats.org/drawingml/2006/main">
                      <a:graphicData uri="http://schemas.microsoft.com/office/word/2010/wordprocessingShape">
                        <wps:wsp>
                          <wps:cNvSpPr txBox="1"/>
                          <wps:spPr>
                            <a:xfrm>
                              <a:off x="0" y="0"/>
                              <a:ext cx="363385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747783" w14:textId="07F08727" w:rsidR="00251055" w:rsidRDefault="00251055" w:rsidP="00F113D0">
                                <w:pPr>
                                  <w:pStyle w:val="NoSpacing"/>
                                  <w:rPr>
                                    <w:sz w:val="24"/>
                                    <w:szCs w:val="24"/>
                                  </w:rPr>
                                </w:pPr>
                                <w:r>
                                  <w:rPr>
                                    <w:sz w:val="24"/>
                                    <w:szCs w:val="24"/>
                                  </w:rPr>
                                  <w:t xml:space="preserve">Abgabe: </w:t>
                                </w:r>
                                <w:r w:rsidR="009724E1">
                                  <w:rPr>
                                    <w:sz w:val="24"/>
                                    <w:szCs w:val="24"/>
                                  </w:rPr>
                                  <w:t>24.03.</w:t>
                                </w:r>
                                <w:r>
                                  <w:rPr>
                                    <w:sz w:val="24"/>
                                    <w:szCs w:val="24"/>
                                  </w:rPr>
                                  <w:t>2</w:t>
                                </w:r>
                                <w:r w:rsidR="00313DC0">
                                  <w:rPr>
                                    <w:sz w:val="24"/>
                                    <w:szCs w:val="24"/>
                                  </w:rPr>
                                  <w:t>0</w:t>
                                </w:r>
                                <w:r>
                                  <w:rPr>
                                    <w:sz w:val="24"/>
                                    <w:szCs w:val="24"/>
                                  </w:rPr>
                                  <w:t>2</w:t>
                                </w:r>
                                <w:r w:rsidR="00313DC0">
                                  <w:rPr>
                                    <w:sz w:val="24"/>
                                    <w:szCs w:val="24"/>
                                  </w:rPr>
                                  <w:t>2</w:t>
                                </w:r>
                              </w:p>
                              <w:p w14:paraId="4B19C018" w14:textId="005EB9F4" w:rsidR="0056261F" w:rsidRPr="00792BF0" w:rsidRDefault="00E75FEA" w:rsidP="00251055">
                                <w:pPr>
                                  <w:pStyle w:val="NoSpacing"/>
                                  <w:rPr>
                                    <w:sz w:val="24"/>
                                    <w:szCs w:val="24"/>
                                  </w:rPr>
                                </w:pPr>
                                <w:r>
                                  <w:rPr>
                                    <w:sz w:val="24"/>
                                    <w:szCs w:val="24"/>
                                  </w:rPr>
                                  <w:t>Fachexperte</w:t>
                                </w:r>
                                <w:r w:rsidR="0056261F" w:rsidRPr="00792BF0">
                                  <w:rPr>
                                    <w:sz w:val="24"/>
                                    <w:szCs w:val="24"/>
                                  </w:rPr>
                                  <w:t>:</w:t>
                                </w:r>
                                <w:r w:rsidR="002A466B">
                                  <w:rPr>
                                    <w:sz w:val="24"/>
                                    <w:szCs w:val="24"/>
                                  </w:rPr>
                                  <w:t xml:space="preserve"> </w:t>
                                </w:r>
                                <w:r w:rsidR="002A466B" w:rsidRPr="00792BF0">
                                  <w:rPr>
                                    <w:sz w:val="24"/>
                                    <w:szCs w:val="24"/>
                                  </w:rPr>
                                  <w:t>Steinma</w:t>
                                </w:r>
                                <w:r w:rsidR="002A466B">
                                  <w:rPr>
                                    <w:sz w:val="24"/>
                                    <w:szCs w:val="24"/>
                                  </w:rPr>
                                  <w:t>nn</w:t>
                                </w:r>
                                <w:r w:rsidR="00792BF0" w:rsidRPr="00792BF0">
                                  <w:rPr>
                                    <w:sz w:val="24"/>
                                    <w:szCs w:val="24"/>
                                  </w:rPr>
                                  <w:t xml:space="preserve"> Remo </w:t>
                                </w:r>
                              </w:p>
                              <w:p w14:paraId="35EB3AF3" w14:textId="70BD6FC9" w:rsidR="00CB3892" w:rsidRPr="002C27B6" w:rsidRDefault="00CB3892" w:rsidP="00251055">
                                <w:pPr>
                                  <w:pStyle w:val="NoSpacing"/>
                                  <w:rPr>
                                    <w:sz w:val="24"/>
                                    <w:szCs w:val="24"/>
                                  </w:rPr>
                                </w:pPr>
                                <w:r w:rsidRPr="002C27B6">
                                  <w:rPr>
                                    <w:sz w:val="24"/>
                                    <w:szCs w:val="24"/>
                                  </w:rPr>
                                  <w:t xml:space="preserve">Repository: </w:t>
                                </w:r>
                                <w:hyperlink r:id="rId9" w:history="1">
                                  <w:r w:rsidR="00A95A9B" w:rsidRPr="002C27B6">
                                    <w:rPr>
                                      <w:rStyle w:val="Hyperlink"/>
                                      <w:sz w:val="24"/>
                                      <w:szCs w:val="24"/>
                                    </w:rPr>
                                    <w:t>https://github.com/dar1ooo/</w:t>
                                  </w:r>
                                </w:hyperlink>
                                <w:r w:rsidR="00F113D0" w:rsidRPr="002C27B6">
                                  <w:rPr>
                                    <w:rStyle w:val="Hyperlink"/>
                                    <w:sz w:val="24"/>
                                    <w:szCs w:val="24"/>
                                  </w:rPr>
                                  <w:t>taskchain</w:t>
                                </w:r>
                                <w:r w:rsidR="002B2014" w:rsidRPr="002C27B6">
                                  <w:rPr>
                                    <w:sz w:val="24"/>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A5715F4" id="Text Box 6" o:spid="_x0000_s1028" type="#_x0000_t202" style="position:absolute;margin-left:52.45pt;margin-top:-94pt;width:286.15pt;height:29.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" filled="f" stroked="f" strokeweight=".5pt">
                    <v:textbox style="mso-fit-shape-to-text:t" inset="0,0,0,0">
                      <w:txbxContent>
                        <w:p w14:paraId="6C747783" w14:textId="07F08727" w:rsidR="00251055" w:rsidRDefault="00251055" w:rsidP="00F113D0">
                          <w:pPr>
                            <w:pStyle w:val="NoSpacing"/>
                            <w:rPr>
                              <w:sz w:val="24"/>
                              <w:szCs w:val="24"/>
                            </w:rPr>
                          </w:pPr>
                          <w:r>
                            <w:rPr>
                              <w:sz w:val="24"/>
                              <w:szCs w:val="24"/>
                            </w:rPr>
                            <w:t xml:space="preserve">Abgabe: </w:t>
                          </w:r>
                          <w:r w:rsidR="009724E1">
                            <w:rPr>
                              <w:sz w:val="24"/>
                              <w:szCs w:val="24"/>
                            </w:rPr>
                            <w:t>24.03.</w:t>
                          </w:r>
                          <w:r>
                            <w:rPr>
                              <w:sz w:val="24"/>
                              <w:szCs w:val="24"/>
                            </w:rPr>
                            <w:t>2</w:t>
                          </w:r>
                          <w:r w:rsidR="00313DC0">
                            <w:rPr>
                              <w:sz w:val="24"/>
                              <w:szCs w:val="24"/>
                            </w:rPr>
                            <w:t>0</w:t>
                          </w:r>
                          <w:r>
                            <w:rPr>
                              <w:sz w:val="24"/>
                              <w:szCs w:val="24"/>
                            </w:rPr>
                            <w:t>2</w:t>
                          </w:r>
                          <w:r w:rsidR="00313DC0">
                            <w:rPr>
                              <w:sz w:val="24"/>
                              <w:szCs w:val="24"/>
                            </w:rPr>
                            <w:t>2</w:t>
                          </w:r>
                        </w:p>
                        <w:p w14:paraId="4B19C018" w14:textId="005EB9F4" w:rsidR="0056261F" w:rsidRPr="00792BF0" w:rsidRDefault="00E75FEA" w:rsidP="00251055">
                          <w:pPr>
                            <w:pStyle w:val="NoSpacing"/>
                            <w:rPr>
                              <w:sz w:val="24"/>
                              <w:szCs w:val="24"/>
                            </w:rPr>
                          </w:pPr>
                          <w:r>
                            <w:rPr>
                              <w:sz w:val="24"/>
                              <w:szCs w:val="24"/>
                            </w:rPr>
                            <w:t>Fachexperte</w:t>
                          </w:r>
                          <w:r w:rsidR="0056261F" w:rsidRPr="00792BF0">
                            <w:rPr>
                              <w:sz w:val="24"/>
                              <w:szCs w:val="24"/>
                            </w:rPr>
                            <w:t>:</w:t>
                          </w:r>
                          <w:r w:rsidR="002A466B">
                            <w:rPr>
                              <w:sz w:val="24"/>
                              <w:szCs w:val="24"/>
                            </w:rPr>
                            <w:t xml:space="preserve"> </w:t>
                          </w:r>
                          <w:r w:rsidR="002A466B" w:rsidRPr="00792BF0">
                            <w:rPr>
                              <w:sz w:val="24"/>
                              <w:szCs w:val="24"/>
                            </w:rPr>
                            <w:t>Steinma</w:t>
                          </w:r>
                          <w:r w:rsidR="002A466B">
                            <w:rPr>
                              <w:sz w:val="24"/>
                              <w:szCs w:val="24"/>
                            </w:rPr>
                            <w:t>nn</w:t>
                          </w:r>
                          <w:r w:rsidR="00792BF0" w:rsidRPr="00792BF0">
                            <w:rPr>
                              <w:sz w:val="24"/>
                              <w:szCs w:val="24"/>
                            </w:rPr>
                            <w:t xml:space="preserve"> Remo </w:t>
                          </w:r>
                        </w:p>
                        <w:p w14:paraId="35EB3AF3" w14:textId="70BD6FC9" w:rsidR="00CB3892" w:rsidRPr="002C27B6" w:rsidRDefault="00CB3892" w:rsidP="00251055">
                          <w:pPr>
                            <w:pStyle w:val="NoSpacing"/>
                            <w:rPr>
                              <w:sz w:val="24"/>
                              <w:szCs w:val="24"/>
                            </w:rPr>
                          </w:pPr>
                          <w:r w:rsidRPr="002C27B6">
                            <w:rPr>
                              <w:sz w:val="24"/>
                              <w:szCs w:val="24"/>
                            </w:rPr>
                            <w:t xml:space="preserve">Repository: </w:t>
                          </w:r>
                          <w:hyperlink r:id="rId10" w:history="1">
                            <w:r w:rsidR="00A95A9B" w:rsidRPr="002C27B6">
                              <w:rPr>
                                <w:rStyle w:val="Hyperlink"/>
                                <w:sz w:val="24"/>
                                <w:szCs w:val="24"/>
                              </w:rPr>
                              <w:t>https://github.com/dar1ooo/</w:t>
                            </w:r>
                          </w:hyperlink>
                          <w:r w:rsidR="00F113D0" w:rsidRPr="002C27B6">
                            <w:rPr>
                              <w:rStyle w:val="Hyperlink"/>
                              <w:sz w:val="24"/>
                              <w:szCs w:val="24"/>
                            </w:rPr>
                            <w:t>taskchain</w:t>
                          </w:r>
                          <w:r w:rsidR="002B2014" w:rsidRPr="002C27B6">
                            <w:rPr>
                              <w:sz w:val="24"/>
                              <w:szCs w:val="24"/>
                            </w:rPr>
                            <w:t xml:space="preserve"> </w:t>
                          </w:r>
                        </w:p>
                      </w:txbxContent>
                    </v:textbox>
                    <w10:wrap anchorx="margin" anchory="margin"/>
                  </v:shape>
                </w:pict>
              </mc:Fallback>
            </mc:AlternateContent>
          </w:r>
          <w:r w:rsidR="00760A3F">
            <w:br w:type="page"/>
          </w:r>
        </w:p>
      </w:sdtContent>
    </w:sdt>
    <w:sdt>
      <w:sdtPr>
        <w:rPr>
          <w:rFonts w:asciiTheme="minorHAnsi" w:eastAsiaTheme="minorHAnsi" w:hAnsiTheme="minorHAnsi" w:cstheme="minorBidi"/>
          <w:b w:val="0"/>
          <w:color w:val="auto"/>
          <w:sz w:val="22"/>
          <w:szCs w:val="22"/>
          <w:u w:val="none"/>
        </w:rPr>
        <w:id w:val="1437558855"/>
        <w:docPartObj>
          <w:docPartGallery w:val="Table of Contents"/>
          <w:docPartUnique/>
        </w:docPartObj>
      </w:sdtPr>
      <w:sdtContent>
        <w:p w14:paraId="77EDD876" w14:textId="0E95AD13" w:rsidR="00760A3F" w:rsidRDefault="00760A3F" w:rsidP="00313066">
          <w:pPr>
            <w:pStyle w:val="TOCHeading"/>
          </w:pPr>
          <w:r w:rsidRPr="00FD255B">
            <w:t>Inhalt</w:t>
          </w:r>
        </w:p>
        <w:p w14:paraId="05FC3750" w14:textId="35AF120F" w:rsidR="005B4662" w:rsidRDefault="00E3022B">
          <w:pPr>
            <w:pStyle w:val="TOC1"/>
            <w:rPr>
              <w:rFonts w:eastAsiaTheme="minorEastAsia"/>
              <w:noProof/>
              <w:lang w:eastAsia="de-CH"/>
            </w:rPr>
          </w:pPr>
          <w:r w:rsidRPr="00FD255B">
            <w:fldChar w:fldCharType="begin"/>
          </w:r>
          <w:r>
            <w:instrText xml:space="preserve"> TOC \o "1-3" \h \z \u </w:instrText>
          </w:r>
          <w:r w:rsidRPr="00FD255B">
            <w:fldChar w:fldCharType="separate"/>
          </w:r>
          <w:hyperlink w:anchor="_Toc130221957" w:history="1">
            <w:r w:rsidR="005B4662" w:rsidRPr="00C92BAB">
              <w:rPr>
                <w:rStyle w:val="Hyperlink"/>
                <w:noProof/>
              </w:rPr>
              <w:t>Vorwort</w:t>
            </w:r>
            <w:r w:rsidR="005B4662">
              <w:rPr>
                <w:noProof/>
                <w:webHidden/>
              </w:rPr>
              <w:tab/>
            </w:r>
            <w:r w:rsidR="005B4662">
              <w:rPr>
                <w:noProof/>
                <w:webHidden/>
              </w:rPr>
              <w:fldChar w:fldCharType="begin"/>
            </w:r>
            <w:r w:rsidR="005B4662">
              <w:rPr>
                <w:noProof/>
                <w:webHidden/>
              </w:rPr>
              <w:instrText xml:space="preserve"> PAGEREF _Toc130221957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37E2B2A8" w14:textId="7C5614E7" w:rsidR="005B4662" w:rsidRDefault="00000000">
          <w:pPr>
            <w:pStyle w:val="TOC1"/>
            <w:rPr>
              <w:rFonts w:eastAsiaTheme="minorEastAsia"/>
              <w:noProof/>
              <w:lang w:eastAsia="de-CH"/>
            </w:rPr>
          </w:pPr>
          <w:hyperlink w:anchor="_Toc130221958" w:history="1">
            <w:r w:rsidR="005B4662" w:rsidRPr="00C92BAB">
              <w:rPr>
                <w:rStyle w:val="Hyperlink"/>
                <w:noProof/>
              </w:rPr>
              <w:t>1.</w:t>
            </w:r>
            <w:r w:rsidR="005B4662">
              <w:rPr>
                <w:rFonts w:eastAsiaTheme="minorEastAsia"/>
                <w:noProof/>
                <w:lang w:eastAsia="de-CH"/>
              </w:rPr>
              <w:tab/>
            </w:r>
            <w:r w:rsidR="005B4662" w:rsidRPr="00C92BAB">
              <w:rPr>
                <w:rStyle w:val="Hyperlink"/>
                <w:noProof/>
              </w:rPr>
              <w:t>Aufbau und Ablauf (Teil 1)</w:t>
            </w:r>
            <w:r w:rsidR="005B4662">
              <w:rPr>
                <w:noProof/>
                <w:webHidden/>
              </w:rPr>
              <w:tab/>
            </w:r>
            <w:r w:rsidR="005B4662">
              <w:rPr>
                <w:noProof/>
                <w:webHidden/>
              </w:rPr>
              <w:fldChar w:fldCharType="begin"/>
            </w:r>
            <w:r w:rsidR="005B4662">
              <w:rPr>
                <w:noProof/>
                <w:webHidden/>
              </w:rPr>
              <w:instrText xml:space="preserve"> PAGEREF _Toc130221958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EECB286" w14:textId="45232B9B" w:rsidR="005B4662" w:rsidRDefault="00000000">
          <w:pPr>
            <w:pStyle w:val="TOC2"/>
            <w:tabs>
              <w:tab w:val="right" w:leader="dot" w:pos="9016"/>
            </w:tabs>
            <w:rPr>
              <w:rFonts w:eastAsiaTheme="minorEastAsia"/>
              <w:noProof/>
              <w:lang w:eastAsia="de-CH"/>
            </w:rPr>
          </w:pPr>
          <w:hyperlink w:anchor="_Toc130221959" w:history="1">
            <w:r w:rsidR="005B4662" w:rsidRPr="00C92BAB">
              <w:rPr>
                <w:rStyle w:val="Hyperlink"/>
                <w:noProof/>
              </w:rPr>
              <w:t>Aufgabenstellung</w:t>
            </w:r>
            <w:r w:rsidR="005B4662">
              <w:rPr>
                <w:noProof/>
                <w:webHidden/>
              </w:rPr>
              <w:tab/>
            </w:r>
            <w:r w:rsidR="005B4662">
              <w:rPr>
                <w:noProof/>
                <w:webHidden/>
              </w:rPr>
              <w:fldChar w:fldCharType="begin"/>
            </w:r>
            <w:r w:rsidR="005B4662">
              <w:rPr>
                <w:noProof/>
                <w:webHidden/>
              </w:rPr>
              <w:instrText xml:space="preserve"> PAGEREF _Toc130221959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298969D7" w14:textId="7C10567B" w:rsidR="005B4662" w:rsidRDefault="00000000">
          <w:pPr>
            <w:pStyle w:val="TOC3"/>
            <w:tabs>
              <w:tab w:val="right" w:leader="dot" w:pos="9016"/>
            </w:tabs>
            <w:rPr>
              <w:rFonts w:eastAsiaTheme="minorEastAsia"/>
              <w:noProof/>
              <w:lang w:eastAsia="de-CH"/>
            </w:rPr>
          </w:pPr>
          <w:hyperlink w:anchor="_Toc130221960" w:history="1">
            <w:r w:rsidR="005B4662" w:rsidRPr="00C92BAB">
              <w:rPr>
                <w:rStyle w:val="Hyperlink"/>
                <w:noProof/>
              </w:rPr>
              <w:t>Ausgangslage</w:t>
            </w:r>
            <w:r w:rsidR="005B4662">
              <w:rPr>
                <w:noProof/>
                <w:webHidden/>
              </w:rPr>
              <w:tab/>
            </w:r>
            <w:r w:rsidR="005B4662">
              <w:rPr>
                <w:noProof/>
                <w:webHidden/>
              </w:rPr>
              <w:fldChar w:fldCharType="begin"/>
            </w:r>
            <w:r w:rsidR="005B4662">
              <w:rPr>
                <w:noProof/>
                <w:webHidden/>
              </w:rPr>
              <w:instrText xml:space="preserve"> PAGEREF _Toc130221960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17AE2890" w14:textId="3BC9D194" w:rsidR="005B4662" w:rsidRDefault="00000000">
          <w:pPr>
            <w:pStyle w:val="TOC3"/>
            <w:tabs>
              <w:tab w:val="right" w:leader="dot" w:pos="9016"/>
            </w:tabs>
            <w:rPr>
              <w:rFonts w:eastAsiaTheme="minorEastAsia"/>
              <w:noProof/>
              <w:lang w:eastAsia="de-CH"/>
            </w:rPr>
          </w:pPr>
          <w:hyperlink w:anchor="_Toc130221961" w:history="1">
            <w:r w:rsidR="005B4662" w:rsidRPr="00C92BAB">
              <w:rPr>
                <w:rStyle w:val="Hyperlink"/>
                <w:noProof/>
              </w:rPr>
              <w:t>Aufgabenstellung im Projektbeschreib</w:t>
            </w:r>
            <w:r w:rsidR="005B4662">
              <w:rPr>
                <w:noProof/>
                <w:webHidden/>
              </w:rPr>
              <w:tab/>
            </w:r>
            <w:r w:rsidR="005B4662">
              <w:rPr>
                <w:noProof/>
                <w:webHidden/>
              </w:rPr>
              <w:fldChar w:fldCharType="begin"/>
            </w:r>
            <w:r w:rsidR="005B4662">
              <w:rPr>
                <w:noProof/>
                <w:webHidden/>
              </w:rPr>
              <w:instrText xml:space="preserve"> PAGEREF _Toc130221961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56CC6B" w14:textId="035B233A" w:rsidR="005B4662" w:rsidRDefault="00000000">
          <w:pPr>
            <w:pStyle w:val="TOC3"/>
            <w:tabs>
              <w:tab w:val="right" w:leader="dot" w:pos="9016"/>
            </w:tabs>
            <w:rPr>
              <w:rFonts w:eastAsiaTheme="minorEastAsia"/>
              <w:noProof/>
              <w:lang w:eastAsia="de-CH"/>
            </w:rPr>
          </w:pPr>
          <w:hyperlink w:anchor="_Toc130221962" w:history="1">
            <w:r w:rsidR="005B4662" w:rsidRPr="00C92BAB">
              <w:rPr>
                <w:rStyle w:val="Hyperlink"/>
                <w:noProof/>
              </w:rPr>
              <w:t>Vorgegebene Funktionale Anforderungen</w:t>
            </w:r>
            <w:r w:rsidR="005B4662">
              <w:rPr>
                <w:noProof/>
                <w:webHidden/>
              </w:rPr>
              <w:tab/>
            </w:r>
            <w:r w:rsidR="005B4662">
              <w:rPr>
                <w:noProof/>
                <w:webHidden/>
              </w:rPr>
              <w:fldChar w:fldCharType="begin"/>
            </w:r>
            <w:r w:rsidR="005B4662">
              <w:rPr>
                <w:noProof/>
                <w:webHidden/>
              </w:rPr>
              <w:instrText xml:space="preserve"> PAGEREF _Toc130221962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ECEFE1" w14:textId="23277D07" w:rsidR="005B4662" w:rsidRDefault="00000000">
          <w:pPr>
            <w:pStyle w:val="TOC3"/>
            <w:tabs>
              <w:tab w:val="right" w:leader="dot" w:pos="9016"/>
            </w:tabs>
            <w:rPr>
              <w:rFonts w:eastAsiaTheme="minorEastAsia"/>
              <w:noProof/>
              <w:lang w:eastAsia="de-CH"/>
            </w:rPr>
          </w:pPr>
          <w:hyperlink w:anchor="_Toc130221963" w:history="1">
            <w:r w:rsidR="005B4662" w:rsidRPr="00C92BAB">
              <w:rPr>
                <w:rStyle w:val="Hyperlink"/>
                <w:noProof/>
              </w:rPr>
              <w:t>Mögliche Erweiterte Funktionale Anforderungen</w:t>
            </w:r>
            <w:r w:rsidR="005B4662">
              <w:rPr>
                <w:noProof/>
                <w:webHidden/>
              </w:rPr>
              <w:tab/>
            </w:r>
            <w:r w:rsidR="005B4662">
              <w:rPr>
                <w:noProof/>
                <w:webHidden/>
              </w:rPr>
              <w:fldChar w:fldCharType="begin"/>
            </w:r>
            <w:r w:rsidR="005B4662">
              <w:rPr>
                <w:noProof/>
                <w:webHidden/>
              </w:rPr>
              <w:instrText xml:space="preserve"> PAGEREF _Toc130221963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BB3766" w14:textId="6029A5EF" w:rsidR="005B4662" w:rsidRDefault="00000000">
          <w:pPr>
            <w:pStyle w:val="TOC3"/>
            <w:tabs>
              <w:tab w:val="right" w:leader="dot" w:pos="9016"/>
            </w:tabs>
            <w:rPr>
              <w:rFonts w:eastAsiaTheme="minorEastAsia"/>
              <w:noProof/>
              <w:lang w:eastAsia="de-CH"/>
            </w:rPr>
          </w:pPr>
          <w:hyperlink w:anchor="_Toc130221964" w:history="1">
            <w:r w:rsidR="005B4662" w:rsidRPr="00C92BAB">
              <w:rPr>
                <w:rStyle w:val="Hyperlink"/>
                <w:noProof/>
              </w:rPr>
              <w:t>Vorgegebene Nicht-funktionale Anforderungen</w:t>
            </w:r>
            <w:r w:rsidR="005B4662">
              <w:rPr>
                <w:noProof/>
                <w:webHidden/>
              </w:rPr>
              <w:tab/>
            </w:r>
            <w:r w:rsidR="005B4662">
              <w:rPr>
                <w:noProof/>
                <w:webHidden/>
              </w:rPr>
              <w:fldChar w:fldCharType="begin"/>
            </w:r>
            <w:r w:rsidR="005B4662">
              <w:rPr>
                <w:noProof/>
                <w:webHidden/>
              </w:rPr>
              <w:instrText xml:space="preserve"> PAGEREF _Toc130221964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1C49016C" w14:textId="6B186625" w:rsidR="005B4662" w:rsidRDefault="00000000">
          <w:pPr>
            <w:pStyle w:val="TOC3"/>
            <w:tabs>
              <w:tab w:val="right" w:leader="dot" w:pos="9016"/>
            </w:tabs>
            <w:rPr>
              <w:rFonts w:eastAsiaTheme="minorEastAsia"/>
              <w:noProof/>
              <w:lang w:eastAsia="de-CH"/>
            </w:rPr>
          </w:pPr>
          <w:hyperlink w:anchor="_Toc130221965" w:history="1">
            <w:r w:rsidR="005B4662" w:rsidRPr="00C92BAB">
              <w:rPr>
                <w:rStyle w:val="Hyperlink"/>
                <w:noProof/>
              </w:rPr>
              <w:t>Technologien</w:t>
            </w:r>
            <w:r w:rsidR="005B4662">
              <w:rPr>
                <w:noProof/>
                <w:webHidden/>
              </w:rPr>
              <w:tab/>
            </w:r>
            <w:r w:rsidR="005B4662">
              <w:rPr>
                <w:noProof/>
                <w:webHidden/>
              </w:rPr>
              <w:fldChar w:fldCharType="begin"/>
            </w:r>
            <w:r w:rsidR="005B4662">
              <w:rPr>
                <w:noProof/>
                <w:webHidden/>
              </w:rPr>
              <w:instrText xml:space="preserve"> PAGEREF _Toc130221965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37C85D02" w14:textId="39E53A65" w:rsidR="005B4662" w:rsidRDefault="00000000">
          <w:pPr>
            <w:pStyle w:val="TOC2"/>
            <w:tabs>
              <w:tab w:val="right" w:leader="dot" w:pos="9016"/>
            </w:tabs>
            <w:rPr>
              <w:rFonts w:eastAsiaTheme="minorEastAsia"/>
              <w:noProof/>
              <w:lang w:eastAsia="de-CH"/>
            </w:rPr>
          </w:pPr>
          <w:hyperlink w:anchor="_Toc130221966" w:history="1">
            <w:r w:rsidR="005B4662" w:rsidRPr="00C92BAB">
              <w:rPr>
                <w:rStyle w:val="Hyperlink"/>
                <w:noProof/>
              </w:rPr>
              <w:t>Projektaufbauorganisation</w:t>
            </w:r>
            <w:r w:rsidR="005B4662">
              <w:rPr>
                <w:noProof/>
                <w:webHidden/>
              </w:rPr>
              <w:tab/>
            </w:r>
            <w:r w:rsidR="005B4662">
              <w:rPr>
                <w:noProof/>
                <w:webHidden/>
              </w:rPr>
              <w:fldChar w:fldCharType="begin"/>
            </w:r>
            <w:r w:rsidR="005B4662">
              <w:rPr>
                <w:noProof/>
                <w:webHidden/>
              </w:rPr>
              <w:instrText xml:space="preserve"> PAGEREF _Toc130221966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1CA4E83A" w14:textId="5CD7B3CE" w:rsidR="005B4662" w:rsidRDefault="00000000">
          <w:pPr>
            <w:pStyle w:val="TOC3"/>
            <w:tabs>
              <w:tab w:val="right" w:leader="dot" w:pos="9016"/>
            </w:tabs>
            <w:rPr>
              <w:rFonts w:eastAsiaTheme="minorEastAsia"/>
              <w:noProof/>
              <w:lang w:eastAsia="de-CH"/>
            </w:rPr>
          </w:pPr>
          <w:hyperlink w:anchor="_Toc130221967" w:history="1">
            <w:r w:rsidR="005B4662" w:rsidRPr="00C92BAB">
              <w:rPr>
                <w:rStyle w:val="Hyperlink"/>
                <w:noProof/>
              </w:rPr>
              <w:t>Projektmitglieder</w:t>
            </w:r>
            <w:r w:rsidR="005B4662">
              <w:rPr>
                <w:noProof/>
                <w:webHidden/>
              </w:rPr>
              <w:tab/>
            </w:r>
            <w:r w:rsidR="005B4662">
              <w:rPr>
                <w:noProof/>
                <w:webHidden/>
              </w:rPr>
              <w:fldChar w:fldCharType="begin"/>
            </w:r>
            <w:r w:rsidR="005B4662">
              <w:rPr>
                <w:noProof/>
                <w:webHidden/>
              </w:rPr>
              <w:instrText xml:space="preserve"> PAGEREF _Toc130221967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7D6DAC05" w14:textId="465BE671" w:rsidR="005B4662" w:rsidRDefault="00000000">
          <w:pPr>
            <w:pStyle w:val="TOC3"/>
            <w:tabs>
              <w:tab w:val="right" w:leader="dot" w:pos="9016"/>
            </w:tabs>
            <w:rPr>
              <w:rFonts w:eastAsiaTheme="minorEastAsia"/>
              <w:noProof/>
              <w:lang w:eastAsia="de-CH"/>
            </w:rPr>
          </w:pPr>
          <w:hyperlink w:anchor="_Toc130221968" w:history="1">
            <w:r w:rsidR="005B4662" w:rsidRPr="00C92BAB">
              <w:rPr>
                <w:rStyle w:val="Hyperlink"/>
                <w:noProof/>
              </w:rPr>
              <w:t>Projektmethode</w:t>
            </w:r>
            <w:r w:rsidR="005B4662">
              <w:rPr>
                <w:noProof/>
                <w:webHidden/>
              </w:rPr>
              <w:tab/>
            </w:r>
            <w:r w:rsidR="005B4662">
              <w:rPr>
                <w:noProof/>
                <w:webHidden/>
              </w:rPr>
              <w:fldChar w:fldCharType="begin"/>
            </w:r>
            <w:r w:rsidR="005B4662">
              <w:rPr>
                <w:noProof/>
                <w:webHidden/>
              </w:rPr>
              <w:instrText xml:space="preserve"> PAGEREF _Toc130221968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736D296F" w14:textId="6C1FA583" w:rsidR="005B4662" w:rsidRDefault="00000000">
          <w:pPr>
            <w:pStyle w:val="TOC2"/>
            <w:tabs>
              <w:tab w:val="right" w:leader="dot" w:pos="9016"/>
            </w:tabs>
            <w:rPr>
              <w:rFonts w:eastAsiaTheme="minorEastAsia"/>
              <w:noProof/>
              <w:lang w:eastAsia="de-CH"/>
            </w:rPr>
          </w:pPr>
          <w:hyperlink w:anchor="_Toc130221969" w:history="1">
            <w:r w:rsidR="005B4662" w:rsidRPr="00C92BAB">
              <w:rPr>
                <w:rStyle w:val="Hyperlink"/>
                <w:noProof/>
              </w:rPr>
              <w:t>Zeitplan</w:t>
            </w:r>
            <w:r w:rsidR="005B4662">
              <w:rPr>
                <w:noProof/>
                <w:webHidden/>
              </w:rPr>
              <w:tab/>
            </w:r>
            <w:r w:rsidR="005B4662">
              <w:rPr>
                <w:noProof/>
                <w:webHidden/>
              </w:rPr>
              <w:fldChar w:fldCharType="begin"/>
            </w:r>
            <w:r w:rsidR="005B4662">
              <w:rPr>
                <w:noProof/>
                <w:webHidden/>
              </w:rPr>
              <w:instrText xml:space="preserve"> PAGEREF _Toc130221969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3DDB7DA3" w14:textId="1E424A58" w:rsidR="005B4662" w:rsidRDefault="00000000">
          <w:pPr>
            <w:pStyle w:val="TOC3"/>
            <w:tabs>
              <w:tab w:val="right" w:leader="dot" w:pos="9016"/>
            </w:tabs>
            <w:rPr>
              <w:rFonts w:eastAsiaTheme="minorEastAsia"/>
              <w:noProof/>
              <w:lang w:eastAsia="de-CH"/>
            </w:rPr>
          </w:pPr>
          <w:hyperlink w:anchor="_Toc130221970" w:history="1">
            <w:r w:rsidR="005B4662" w:rsidRPr="00C92BAB">
              <w:rPr>
                <w:rStyle w:val="Hyperlink"/>
                <w:noProof/>
              </w:rPr>
              <w:t>Vorgegebene Termine</w:t>
            </w:r>
            <w:r w:rsidR="005B4662">
              <w:rPr>
                <w:noProof/>
                <w:webHidden/>
              </w:rPr>
              <w:tab/>
            </w:r>
            <w:r w:rsidR="005B4662">
              <w:rPr>
                <w:noProof/>
                <w:webHidden/>
              </w:rPr>
              <w:fldChar w:fldCharType="begin"/>
            </w:r>
            <w:r w:rsidR="005B4662">
              <w:rPr>
                <w:noProof/>
                <w:webHidden/>
              </w:rPr>
              <w:instrText xml:space="preserve"> PAGEREF _Toc130221970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286FA8DD" w14:textId="2C7DB1BB" w:rsidR="005B4662" w:rsidRDefault="00000000">
          <w:pPr>
            <w:pStyle w:val="TOC3"/>
            <w:tabs>
              <w:tab w:val="right" w:leader="dot" w:pos="9016"/>
            </w:tabs>
            <w:rPr>
              <w:rFonts w:eastAsiaTheme="minorEastAsia"/>
              <w:noProof/>
              <w:lang w:eastAsia="de-CH"/>
            </w:rPr>
          </w:pPr>
          <w:hyperlink w:anchor="_Toc130221971" w:history="1">
            <w:r w:rsidR="005B4662" w:rsidRPr="00C92BAB">
              <w:rPr>
                <w:rStyle w:val="Hyperlink"/>
                <w:noProof/>
              </w:rPr>
              <w:t>Geplante Arbeiten</w:t>
            </w:r>
            <w:r w:rsidR="005B4662">
              <w:rPr>
                <w:noProof/>
                <w:webHidden/>
              </w:rPr>
              <w:tab/>
            </w:r>
            <w:r w:rsidR="005B4662">
              <w:rPr>
                <w:noProof/>
                <w:webHidden/>
              </w:rPr>
              <w:fldChar w:fldCharType="begin"/>
            </w:r>
            <w:r w:rsidR="005B4662">
              <w:rPr>
                <w:noProof/>
                <w:webHidden/>
              </w:rPr>
              <w:instrText xml:space="preserve"> PAGEREF _Toc130221971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5EADE72C" w14:textId="0F66C313" w:rsidR="005B4662" w:rsidRDefault="00000000">
          <w:pPr>
            <w:pStyle w:val="TOC1"/>
            <w:rPr>
              <w:rFonts w:eastAsiaTheme="minorEastAsia"/>
              <w:noProof/>
              <w:lang w:eastAsia="de-CH"/>
            </w:rPr>
          </w:pPr>
          <w:hyperlink w:anchor="_Toc130221972" w:history="1">
            <w:r w:rsidR="005B4662" w:rsidRPr="00C92BAB">
              <w:rPr>
                <w:rStyle w:val="Hyperlink"/>
                <w:noProof/>
              </w:rPr>
              <w:t>Arbeitsjournal</w:t>
            </w:r>
            <w:r w:rsidR="005B4662">
              <w:rPr>
                <w:noProof/>
                <w:webHidden/>
              </w:rPr>
              <w:tab/>
            </w:r>
            <w:r w:rsidR="005B4662">
              <w:rPr>
                <w:noProof/>
                <w:webHidden/>
              </w:rPr>
              <w:fldChar w:fldCharType="begin"/>
            </w:r>
            <w:r w:rsidR="005B4662">
              <w:rPr>
                <w:noProof/>
                <w:webHidden/>
              </w:rPr>
              <w:instrText xml:space="preserve"> PAGEREF _Toc130221972 \h </w:instrText>
            </w:r>
            <w:r w:rsidR="005B4662">
              <w:rPr>
                <w:noProof/>
                <w:webHidden/>
              </w:rPr>
            </w:r>
            <w:r w:rsidR="005B4662">
              <w:rPr>
                <w:noProof/>
                <w:webHidden/>
              </w:rPr>
              <w:fldChar w:fldCharType="separate"/>
            </w:r>
            <w:r w:rsidR="005B4662">
              <w:rPr>
                <w:noProof/>
                <w:webHidden/>
              </w:rPr>
              <w:t>7</w:t>
            </w:r>
            <w:r w:rsidR="005B4662">
              <w:rPr>
                <w:noProof/>
                <w:webHidden/>
              </w:rPr>
              <w:fldChar w:fldCharType="end"/>
            </w:r>
          </w:hyperlink>
        </w:p>
        <w:p w14:paraId="508A685D" w14:textId="2EDE473F" w:rsidR="005B4662" w:rsidRDefault="00000000">
          <w:pPr>
            <w:pStyle w:val="TOC1"/>
            <w:rPr>
              <w:rFonts w:eastAsiaTheme="minorEastAsia"/>
              <w:noProof/>
              <w:lang w:eastAsia="de-CH"/>
            </w:rPr>
          </w:pPr>
          <w:hyperlink w:anchor="_Toc130221973" w:history="1">
            <w:r w:rsidR="005B4662" w:rsidRPr="00C92BAB">
              <w:rPr>
                <w:rStyle w:val="Hyperlink"/>
                <w:noProof/>
              </w:rPr>
              <w:t>Projekt (Teil 2)</w:t>
            </w:r>
            <w:r w:rsidR="005B4662">
              <w:rPr>
                <w:noProof/>
                <w:webHidden/>
              </w:rPr>
              <w:tab/>
            </w:r>
            <w:r w:rsidR="005B4662">
              <w:rPr>
                <w:noProof/>
                <w:webHidden/>
              </w:rPr>
              <w:fldChar w:fldCharType="begin"/>
            </w:r>
            <w:r w:rsidR="005B4662">
              <w:rPr>
                <w:noProof/>
                <w:webHidden/>
              </w:rPr>
              <w:instrText xml:space="preserve"> PAGEREF _Toc130221973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8D28868" w14:textId="4E347F65" w:rsidR="005B4662" w:rsidRDefault="00000000">
          <w:pPr>
            <w:pStyle w:val="TOC2"/>
            <w:tabs>
              <w:tab w:val="right" w:leader="dot" w:pos="9016"/>
            </w:tabs>
            <w:rPr>
              <w:rFonts w:eastAsiaTheme="minorEastAsia"/>
              <w:noProof/>
              <w:lang w:eastAsia="de-CH"/>
            </w:rPr>
          </w:pPr>
          <w:hyperlink w:anchor="_Toc130221974" w:history="1">
            <w:r w:rsidR="005B4662" w:rsidRPr="00C92BAB">
              <w:rPr>
                <w:rStyle w:val="Hyperlink"/>
                <w:noProof/>
              </w:rPr>
              <w:t>Kurzzusammenfassung</w:t>
            </w:r>
            <w:r w:rsidR="005B4662">
              <w:rPr>
                <w:noProof/>
                <w:webHidden/>
              </w:rPr>
              <w:tab/>
            </w:r>
            <w:r w:rsidR="005B4662">
              <w:rPr>
                <w:noProof/>
                <w:webHidden/>
              </w:rPr>
              <w:fldChar w:fldCharType="begin"/>
            </w:r>
            <w:r w:rsidR="005B4662">
              <w:rPr>
                <w:noProof/>
                <w:webHidden/>
              </w:rPr>
              <w:instrText xml:space="preserve"> PAGEREF _Toc130221974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FC7E8B4" w14:textId="32BF3906" w:rsidR="005B4662" w:rsidRDefault="00000000">
          <w:pPr>
            <w:pStyle w:val="TOC3"/>
            <w:tabs>
              <w:tab w:val="right" w:leader="dot" w:pos="9016"/>
            </w:tabs>
            <w:rPr>
              <w:rFonts w:eastAsiaTheme="minorEastAsia"/>
              <w:noProof/>
              <w:lang w:eastAsia="de-CH"/>
            </w:rPr>
          </w:pPr>
          <w:hyperlink w:anchor="_Toc130221975" w:history="1">
            <w:r w:rsidR="005B4662" w:rsidRPr="00C92BAB">
              <w:rPr>
                <w:rStyle w:val="Hyperlink"/>
                <w:noProof/>
              </w:rPr>
              <w:t>Ausgangslage</w:t>
            </w:r>
            <w:r w:rsidR="005B4662">
              <w:rPr>
                <w:noProof/>
                <w:webHidden/>
              </w:rPr>
              <w:tab/>
            </w:r>
            <w:r w:rsidR="005B4662">
              <w:rPr>
                <w:noProof/>
                <w:webHidden/>
              </w:rPr>
              <w:fldChar w:fldCharType="begin"/>
            </w:r>
            <w:r w:rsidR="005B4662">
              <w:rPr>
                <w:noProof/>
                <w:webHidden/>
              </w:rPr>
              <w:instrText xml:space="preserve"> PAGEREF _Toc130221975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33722F2" w14:textId="725D1DB3" w:rsidR="005B4662" w:rsidRDefault="00000000">
          <w:pPr>
            <w:pStyle w:val="TOC3"/>
            <w:tabs>
              <w:tab w:val="right" w:leader="dot" w:pos="9016"/>
            </w:tabs>
            <w:rPr>
              <w:rFonts w:eastAsiaTheme="minorEastAsia"/>
              <w:noProof/>
              <w:lang w:eastAsia="de-CH"/>
            </w:rPr>
          </w:pPr>
          <w:hyperlink w:anchor="_Toc130221976" w:history="1">
            <w:r w:rsidR="005B4662" w:rsidRPr="00C92BAB">
              <w:rPr>
                <w:rStyle w:val="Hyperlink"/>
                <w:noProof/>
              </w:rPr>
              <w:t>Umsetzung</w:t>
            </w:r>
            <w:r w:rsidR="005B4662">
              <w:rPr>
                <w:noProof/>
                <w:webHidden/>
              </w:rPr>
              <w:tab/>
            </w:r>
            <w:r w:rsidR="005B4662">
              <w:rPr>
                <w:noProof/>
                <w:webHidden/>
              </w:rPr>
              <w:fldChar w:fldCharType="begin"/>
            </w:r>
            <w:r w:rsidR="005B4662">
              <w:rPr>
                <w:noProof/>
                <w:webHidden/>
              </w:rPr>
              <w:instrText xml:space="preserve"> PAGEREF _Toc130221976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55448AEF" w14:textId="71649AF0" w:rsidR="005B4662" w:rsidRDefault="00000000">
          <w:pPr>
            <w:pStyle w:val="TOC3"/>
            <w:tabs>
              <w:tab w:val="right" w:leader="dot" w:pos="9016"/>
            </w:tabs>
            <w:rPr>
              <w:rFonts w:eastAsiaTheme="minorEastAsia"/>
              <w:noProof/>
              <w:lang w:eastAsia="de-CH"/>
            </w:rPr>
          </w:pPr>
          <w:hyperlink w:anchor="_Toc130221977" w:history="1">
            <w:r w:rsidR="005B4662" w:rsidRPr="00C92BAB">
              <w:rPr>
                <w:rStyle w:val="Hyperlink"/>
                <w:noProof/>
              </w:rPr>
              <w:t>Ergebnis</w:t>
            </w:r>
            <w:r w:rsidR="005B4662">
              <w:rPr>
                <w:noProof/>
                <w:webHidden/>
              </w:rPr>
              <w:tab/>
            </w:r>
            <w:r w:rsidR="005B4662">
              <w:rPr>
                <w:noProof/>
                <w:webHidden/>
              </w:rPr>
              <w:fldChar w:fldCharType="begin"/>
            </w:r>
            <w:r w:rsidR="005B4662">
              <w:rPr>
                <w:noProof/>
                <w:webHidden/>
              </w:rPr>
              <w:instrText xml:space="preserve"> PAGEREF _Toc130221977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4192D7AE" w14:textId="3AD71B8B" w:rsidR="005B4662" w:rsidRDefault="00000000">
          <w:pPr>
            <w:pStyle w:val="TOC2"/>
            <w:tabs>
              <w:tab w:val="right" w:leader="dot" w:pos="9016"/>
            </w:tabs>
            <w:rPr>
              <w:rFonts w:eastAsiaTheme="minorEastAsia"/>
              <w:noProof/>
              <w:lang w:eastAsia="de-CH"/>
            </w:rPr>
          </w:pPr>
          <w:hyperlink w:anchor="_Toc130221978" w:history="1">
            <w:r w:rsidR="005B4662" w:rsidRPr="00C92BAB">
              <w:rPr>
                <w:rStyle w:val="Hyperlink"/>
                <w:noProof/>
              </w:rPr>
              <w:t>Informieren</w:t>
            </w:r>
            <w:r w:rsidR="005B4662">
              <w:rPr>
                <w:noProof/>
                <w:webHidden/>
              </w:rPr>
              <w:tab/>
            </w:r>
            <w:r w:rsidR="005B4662">
              <w:rPr>
                <w:noProof/>
                <w:webHidden/>
              </w:rPr>
              <w:fldChar w:fldCharType="begin"/>
            </w:r>
            <w:r w:rsidR="005B4662">
              <w:rPr>
                <w:noProof/>
                <w:webHidden/>
              </w:rPr>
              <w:instrText xml:space="preserve"> PAGEREF _Toc130221978 \h </w:instrText>
            </w:r>
            <w:r w:rsidR="005B4662">
              <w:rPr>
                <w:noProof/>
                <w:webHidden/>
              </w:rPr>
            </w:r>
            <w:r w:rsidR="005B4662">
              <w:rPr>
                <w:noProof/>
                <w:webHidden/>
              </w:rPr>
              <w:fldChar w:fldCharType="separate"/>
            </w:r>
            <w:r w:rsidR="005B4662">
              <w:rPr>
                <w:noProof/>
                <w:webHidden/>
              </w:rPr>
              <w:t>12</w:t>
            </w:r>
            <w:r w:rsidR="005B4662">
              <w:rPr>
                <w:noProof/>
                <w:webHidden/>
              </w:rPr>
              <w:fldChar w:fldCharType="end"/>
            </w:r>
          </w:hyperlink>
        </w:p>
        <w:p w14:paraId="3968F46B" w14:textId="31A3AB45" w:rsidR="005B4662" w:rsidRDefault="00000000">
          <w:pPr>
            <w:pStyle w:val="TOC3"/>
            <w:tabs>
              <w:tab w:val="right" w:leader="dot" w:pos="9016"/>
            </w:tabs>
            <w:rPr>
              <w:rFonts w:eastAsiaTheme="minorEastAsia"/>
              <w:noProof/>
              <w:lang w:eastAsia="de-CH"/>
            </w:rPr>
          </w:pPr>
          <w:hyperlink w:anchor="_Toc130221979" w:history="1">
            <w:r w:rsidR="005B4662" w:rsidRPr="00C92BAB">
              <w:rPr>
                <w:rStyle w:val="Hyperlink"/>
                <w:noProof/>
              </w:rPr>
              <w:t>Anforderungen</w:t>
            </w:r>
            <w:r w:rsidR="005B4662">
              <w:rPr>
                <w:noProof/>
                <w:webHidden/>
              </w:rPr>
              <w:tab/>
            </w:r>
            <w:r w:rsidR="005B4662">
              <w:rPr>
                <w:noProof/>
                <w:webHidden/>
              </w:rPr>
              <w:fldChar w:fldCharType="begin"/>
            </w:r>
            <w:r w:rsidR="005B4662">
              <w:rPr>
                <w:noProof/>
                <w:webHidden/>
              </w:rPr>
              <w:instrText xml:space="preserve"> PAGEREF _Toc130221979 \h </w:instrText>
            </w:r>
            <w:r w:rsidR="005B4662">
              <w:rPr>
                <w:noProof/>
                <w:webHidden/>
              </w:rPr>
            </w:r>
            <w:r w:rsidR="005B4662">
              <w:rPr>
                <w:noProof/>
                <w:webHidden/>
              </w:rPr>
              <w:fldChar w:fldCharType="separate"/>
            </w:r>
            <w:r w:rsidR="005B4662">
              <w:rPr>
                <w:noProof/>
                <w:webHidden/>
              </w:rPr>
              <w:t>12</w:t>
            </w:r>
            <w:r w:rsidR="005B4662">
              <w:rPr>
                <w:noProof/>
                <w:webHidden/>
              </w:rPr>
              <w:fldChar w:fldCharType="end"/>
            </w:r>
          </w:hyperlink>
        </w:p>
        <w:p w14:paraId="0A758E48" w14:textId="3B34546F" w:rsidR="005B4662" w:rsidRDefault="00000000">
          <w:pPr>
            <w:pStyle w:val="TOC2"/>
            <w:tabs>
              <w:tab w:val="right" w:leader="dot" w:pos="9016"/>
            </w:tabs>
            <w:rPr>
              <w:rFonts w:eastAsiaTheme="minorEastAsia"/>
              <w:noProof/>
              <w:lang w:eastAsia="de-CH"/>
            </w:rPr>
          </w:pPr>
          <w:hyperlink w:anchor="_Toc130221980" w:history="1">
            <w:r w:rsidR="005B4662" w:rsidRPr="00C92BAB">
              <w:rPr>
                <w:rStyle w:val="Hyperlink"/>
                <w:noProof/>
              </w:rPr>
              <w:t>Planen</w:t>
            </w:r>
            <w:r w:rsidR="005B4662">
              <w:rPr>
                <w:noProof/>
                <w:webHidden/>
              </w:rPr>
              <w:tab/>
            </w:r>
            <w:r w:rsidR="005B4662">
              <w:rPr>
                <w:noProof/>
                <w:webHidden/>
              </w:rPr>
              <w:fldChar w:fldCharType="begin"/>
            </w:r>
            <w:r w:rsidR="005B4662">
              <w:rPr>
                <w:noProof/>
                <w:webHidden/>
              </w:rPr>
              <w:instrText xml:space="preserve"> PAGEREF _Toc130221980 \h </w:instrText>
            </w:r>
            <w:r w:rsidR="005B4662">
              <w:rPr>
                <w:noProof/>
                <w:webHidden/>
              </w:rPr>
            </w:r>
            <w:r w:rsidR="005B4662">
              <w:rPr>
                <w:noProof/>
                <w:webHidden/>
              </w:rPr>
              <w:fldChar w:fldCharType="separate"/>
            </w:r>
            <w:r w:rsidR="005B4662">
              <w:rPr>
                <w:noProof/>
                <w:webHidden/>
              </w:rPr>
              <w:t>13</w:t>
            </w:r>
            <w:r w:rsidR="005B4662">
              <w:rPr>
                <w:noProof/>
                <w:webHidden/>
              </w:rPr>
              <w:fldChar w:fldCharType="end"/>
            </w:r>
          </w:hyperlink>
        </w:p>
        <w:p w14:paraId="5AE018BA" w14:textId="7473D644" w:rsidR="005B4662" w:rsidRDefault="00000000">
          <w:pPr>
            <w:pStyle w:val="TOC3"/>
            <w:tabs>
              <w:tab w:val="right" w:leader="dot" w:pos="9016"/>
            </w:tabs>
            <w:rPr>
              <w:rFonts w:eastAsiaTheme="minorEastAsia"/>
              <w:noProof/>
              <w:lang w:eastAsia="de-CH"/>
            </w:rPr>
          </w:pPr>
          <w:hyperlink w:anchor="_Toc130221981" w:history="1">
            <w:r w:rsidR="005B4662" w:rsidRPr="00C92BAB">
              <w:rPr>
                <w:rStyle w:val="Hyperlink"/>
                <w:noProof/>
              </w:rPr>
              <w:t>Sitemap</w:t>
            </w:r>
            <w:r w:rsidR="005B4662">
              <w:rPr>
                <w:noProof/>
                <w:webHidden/>
              </w:rPr>
              <w:tab/>
            </w:r>
            <w:r w:rsidR="005B4662">
              <w:rPr>
                <w:noProof/>
                <w:webHidden/>
              </w:rPr>
              <w:fldChar w:fldCharType="begin"/>
            </w:r>
            <w:r w:rsidR="005B4662">
              <w:rPr>
                <w:noProof/>
                <w:webHidden/>
              </w:rPr>
              <w:instrText xml:space="preserve"> PAGEREF _Toc130221981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622176BA" w14:textId="56FFB3F6" w:rsidR="005B4662" w:rsidRDefault="00000000">
          <w:pPr>
            <w:pStyle w:val="TOC2"/>
            <w:tabs>
              <w:tab w:val="right" w:leader="dot" w:pos="9016"/>
            </w:tabs>
            <w:rPr>
              <w:rFonts w:eastAsiaTheme="minorEastAsia"/>
              <w:noProof/>
              <w:lang w:eastAsia="de-CH"/>
            </w:rPr>
          </w:pPr>
          <w:hyperlink w:anchor="_Toc130221982" w:history="1">
            <w:r w:rsidR="005B4662" w:rsidRPr="00C92BAB">
              <w:rPr>
                <w:rStyle w:val="Hyperlink"/>
                <w:noProof/>
              </w:rPr>
              <w:t>Entscheiden</w:t>
            </w:r>
            <w:r w:rsidR="005B4662">
              <w:rPr>
                <w:noProof/>
                <w:webHidden/>
              </w:rPr>
              <w:tab/>
            </w:r>
            <w:r w:rsidR="005B4662">
              <w:rPr>
                <w:noProof/>
                <w:webHidden/>
              </w:rPr>
              <w:fldChar w:fldCharType="begin"/>
            </w:r>
            <w:r w:rsidR="005B4662">
              <w:rPr>
                <w:noProof/>
                <w:webHidden/>
              </w:rPr>
              <w:instrText xml:space="preserve"> PAGEREF _Toc130221982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38D4B1A3" w14:textId="67C7D3FC" w:rsidR="005B4662" w:rsidRDefault="00000000">
          <w:pPr>
            <w:pStyle w:val="TOC3"/>
            <w:tabs>
              <w:tab w:val="right" w:leader="dot" w:pos="9016"/>
            </w:tabs>
            <w:rPr>
              <w:rFonts w:eastAsiaTheme="minorEastAsia"/>
              <w:noProof/>
              <w:lang w:eastAsia="de-CH"/>
            </w:rPr>
          </w:pPr>
          <w:hyperlink w:anchor="_Toc130221983" w:history="1">
            <w:r w:rsidR="005B4662" w:rsidRPr="00C92BAB">
              <w:rPr>
                <w:rStyle w:val="Hyperlink"/>
                <w:noProof/>
              </w:rPr>
              <w:t>Varianten</w:t>
            </w:r>
            <w:r w:rsidR="005B4662">
              <w:rPr>
                <w:noProof/>
                <w:webHidden/>
              </w:rPr>
              <w:tab/>
            </w:r>
            <w:r w:rsidR="005B4662">
              <w:rPr>
                <w:noProof/>
                <w:webHidden/>
              </w:rPr>
              <w:fldChar w:fldCharType="begin"/>
            </w:r>
            <w:r w:rsidR="005B4662">
              <w:rPr>
                <w:noProof/>
                <w:webHidden/>
              </w:rPr>
              <w:instrText xml:space="preserve"> PAGEREF _Toc130221983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52AF7B8D" w14:textId="11A57EBF" w:rsidR="005B4662" w:rsidRDefault="00000000">
          <w:pPr>
            <w:pStyle w:val="TOC3"/>
            <w:tabs>
              <w:tab w:val="right" w:leader="dot" w:pos="9016"/>
            </w:tabs>
            <w:rPr>
              <w:rFonts w:eastAsiaTheme="minorEastAsia"/>
              <w:noProof/>
              <w:lang w:eastAsia="de-CH"/>
            </w:rPr>
          </w:pPr>
          <w:hyperlink w:anchor="_Toc130221984" w:history="1">
            <w:r w:rsidR="005B4662" w:rsidRPr="00C92BAB">
              <w:rPr>
                <w:rStyle w:val="Hyperlink"/>
                <w:noProof/>
              </w:rPr>
              <w:t>Entscheid</w:t>
            </w:r>
            <w:r w:rsidR="005B4662">
              <w:rPr>
                <w:noProof/>
                <w:webHidden/>
              </w:rPr>
              <w:tab/>
            </w:r>
            <w:r w:rsidR="005B4662">
              <w:rPr>
                <w:noProof/>
                <w:webHidden/>
              </w:rPr>
              <w:fldChar w:fldCharType="begin"/>
            </w:r>
            <w:r w:rsidR="005B4662">
              <w:rPr>
                <w:noProof/>
                <w:webHidden/>
              </w:rPr>
              <w:instrText xml:space="preserve"> PAGEREF _Toc130221984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3123B90C" w14:textId="010FE09E" w:rsidR="005B4662" w:rsidRDefault="00000000">
          <w:pPr>
            <w:pStyle w:val="TOC2"/>
            <w:tabs>
              <w:tab w:val="right" w:leader="dot" w:pos="9016"/>
            </w:tabs>
            <w:rPr>
              <w:rFonts w:eastAsiaTheme="minorEastAsia"/>
              <w:noProof/>
              <w:lang w:eastAsia="de-CH"/>
            </w:rPr>
          </w:pPr>
          <w:hyperlink w:anchor="_Toc130221985" w:history="1">
            <w:r w:rsidR="005B4662" w:rsidRPr="00C92BAB">
              <w:rPr>
                <w:rStyle w:val="Hyperlink"/>
                <w:noProof/>
              </w:rPr>
              <w:t>Realisieren</w:t>
            </w:r>
            <w:r w:rsidR="005B4662">
              <w:rPr>
                <w:noProof/>
                <w:webHidden/>
              </w:rPr>
              <w:tab/>
            </w:r>
            <w:r w:rsidR="005B4662">
              <w:rPr>
                <w:noProof/>
                <w:webHidden/>
              </w:rPr>
              <w:fldChar w:fldCharType="begin"/>
            </w:r>
            <w:r w:rsidR="005B4662">
              <w:rPr>
                <w:noProof/>
                <w:webHidden/>
              </w:rPr>
              <w:instrText xml:space="preserve"> PAGEREF _Toc130221985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427EDF9F" w14:textId="78FB8543" w:rsidR="005B4662" w:rsidRDefault="00000000">
          <w:pPr>
            <w:pStyle w:val="TOC3"/>
            <w:tabs>
              <w:tab w:val="right" w:leader="dot" w:pos="9016"/>
            </w:tabs>
            <w:rPr>
              <w:rFonts w:eastAsiaTheme="minorEastAsia"/>
              <w:noProof/>
              <w:lang w:eastAsia="de-CH"/>
            </w:rPr>
          </w:pPr>
          <w:hyperlink w:anchor="_Toc130221986" w:history="1">
            <w:r w:rsidR="005B4662" w:rsidRPr="00C92BAB">
              <w:rPr>
                <w:rStyle w:val="Hyperlink"/>
                <w:noProof/>
              </w:rPr>
              <w:t>Frontend</w:t>
            </w:r>
            <w:r w:rsidR="005B4662">
              <w:rPr>
                <w:noProof/>
                <w:webHidden/>
              </w:rPr>
              <w:tab/>
            </w:r>
            <w:r w:rsidR="005B4662">
              <w:rPr>
                <w:noProof/>
                <w:webHidden/>
              </w:rPr>
              <w:fldChar w:fldCharType="begin"/>
            </w:r>
            <w:r w:rsidR="005B4662">
              <w:rPr>
                <w:noProof/>
                <w:webHidden/>
              </w:rPr>
              <w:instrText xml:space="preserve"> PAGEREF _Toc130221986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18559D92" w14:textId="1C8175E7" w:rsidR="005B4662" w:rsidRDefault="00000000">
          <w:pPr>
            <w:pStyle w:val="TOC3"/>
            <w:tabs>
              <w:tab w:val="right" w:leader="dot" w:pos="9016"/>
            </w:tabs>
            <w:rPr>
              <w:rFonts w:eastAsiaTheme="minorEastAsia"/>
              <w:noProof/>
              <w:lang w:eastAsia="de-CH"/>
            </w:rPr>
          </w:pPr>
          <w:hyperlink w:anchor="_Toc130221987" w:history="1">
            <w:r w:rsidR="005B4662" w:rsidRPr="00C92BAB">
              <w:rPr>
                <w:rStyle w:val="Hyperlink"/>
                <w:noProof/>
              </w:rPr>
              <w:t>Backend</w:t>
            </w:r>
            <w:r w:rsidR="005B4662">
              <w:rPr>
                <w:noProof/>
                <w:webHidden/>
              </w:rPr>
              <w:tab/>
            </w:r>
            <w:r w:rsidR="005B4662">
              <w:rPr>
                <w:noProof/>
                <w:webHidden/>
              </w:rPr>
              <w:fldChar w:fldCharType="begin"/>
            </w:r>
            <w:r w:rsidR="005B4662">
              <w:rPr>
                <w:noProof/>
                <w:webHidden/>
              </w:rPr>
              <w:instrText xml:space="preserve"> PAGEREF _Toc130221987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278AB678" w14:textId="60EF0B98" w:rsidR="005B4662" w:rsidRDefault="00000000">
          <w:pPr>
            <w:pStyle w:val="TOC3"/>
            <w:tabs>
              <w:tab w:val="right" w:leader="dot" w:pos="9016"/>
            </w:tabs>
            <w:rPr>
              <w:rFonts w:eastAsiaTheme="minorEastAsia"/>
              <w:noProof/>
              <w:lang w:eastAsia="de-CH"/>
            </w:rPr>
          </w:pPr>
          <w:hyperlink w:anchor="_Toc130221988" w:history="1">
            <w:r w:rsidR="005B4662" w:rsidRPr="00C92BAB">
              <w:rPr>
                <w:rStyle w:val="Hyperlink"/>
                <w:noProof/>
              </w:rPr>
              <w:t>Klassendiagramm</w:t>
            </w:r>
            <w:r w:rsidR="005B4662">
              <w:rPr>
                <w:noProof/>
                <w:webHidden/>
              </w:rPr>
              <w:tab/>
            </w:r>
            <w:r w:rsidR="005B4662">
              <w:rPr>
                <w:noProof/>
                <w:webHidden/>
              </w:rPr>
              <w:fldChar w:fldCharType="begin"/>
            </w:r>
            <w:r w:rsidR="005B4662">
              <w:rPr>
                <w:noProof/>
                <w:webHidden/>
              </w:rPr>
              <w:instrText xml:space="preserve"> PAGEREF _Toc130221988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0F86D790" w14:textId="60E584A3" w:rsidR="005B4662" w:rsidRDefault="00000000">
          <w:pPr>
            <w:pStyle w:val="TOC2"/>
            <w:tabs>
              <w:tab w:val="right" w:leader="dot" w:pos="9016"/>
            </w:tabs>
            <w:rPr>
              <w:rFonts w:eastAsiaTheme="minorEastAsia"/>
              <w:noProof/>
              <w:lang w:eastAsia="de-CH"/>
            </w:rPr>
          </w:pPr>
          <w:hyperlink w:anchor="_Toc130221989" w:history="1">
            <w:r w:rsidR="005B4662" w:rsidRPr="00C92BAB">
              <w:rPr>
                <w:rStyle w:val="Hyperlink"/>
                <w:noProof/>
              </w:rPr>
              <w:t>Kontrollieren</w:t>
            </w:r>
            <w:r w:rsidR="005B4662">
              <w:rPr>
                <w:noProof/>
                <w:webHidden/>
              </w:rPr>
              <w:tab/>
            </w:r>
            <w:r w:rsidR="005B4662">
              <w:rPr>
                <w:noProof/>
                <w:webHidden/>
              </w:rPr>
              <w:fldChar w:fldCharType="begin"/>
            </w:r>
            <w:r w:rsidR="005B4662">
              <w:rPr>
                <w:noProof/>
                <w:webHidden/>
              </w:rPr>
              <w:instrText xml:space="preserve"> PAGEREF _Toc130221989 \h </w:instrText>
            </w:r>
            <w:r w:rsidR="005B4662">
              <w:rPr>
                <w:noProof/>
                <w:webHidden/>
              </w:rPr>
            </w:r>
            <w:r w:rsidR="005B4662">
              <w:rPr>
                <w:noProof/>
                <w:webHidden/>
              </w:rPr>
              <w:fldChar w:fldCharType="separate"/>
            </w:r>
            <w:r w:rsidR="005B4662">
              <w:rPr>
                <w:noProof/>
                <w:webHidden/>
              </w:rPr>
              <w:t>15</w:t>
            </w:r>
            <w:r w:rsidR="005B4662">
              <w:rPr>
                <w:noProof/>
                <w:webHidden/>
              </w:rPr>
              <w:fldChar w:fldCharType="end"/>
            </w:r>
          </w:hyperlink>
        </w:p>
        <w:p w14:paraId="43086B1B" w14:textId="7DA240C1" w:rsidR="005B4662" w:rsidRDefault="00000000">
          <w:pPr>
            <w:pStyle w:val="TOC3"/>
            <w:tabs>
              <w:tab w:val="right" w:leader="dot" w:pos="9016"/>
            </w:tabs>
            <w:rPr>
              <w:rFonts w:eastAsiaTheme="minorEastAsia"/>
              <w:noProof/>
              <w:lang w:eastAsia="de-CH"/>
            </w:rPr>
          </w:pPr>
          <w:hyperlink w:anchor="_Toc130221990" w:history="1">
            <w:r w:rsidR="005B4662" w:rsidRPr="00C92BAB">
              <w:rPr>
                <w:rStyle w:val="Hyperlink"/>
                <w:noProof/>
              </w:rPr>
              <w:t>Testkonzept</w:t>
            </w:r>
            <w:r w:rsidR="005B4662">
              <w:rPr>
                <w:noProof/>
                <w:webHidden/>
              </w:rPr>
              <w:tab/>
            </w:r>
            <w:r w:rsidR="005B4662">
              <w:rPr>
                <w:noProof/>
                <w:webHidden/>
              </w:rPr>
              <w:fldChar w:fldCharType="begin"/>
            </w:r>
            <w:r w:rsidR="005B4662">
              <w:rPr>
                <w:noProof/>
                <w:webHidden/>
              </w:rPr>
              <w:instrText xml:space="preserve"> PAGEREF _Toc130221990 \h </w:instrText>
            </w:r>
            <w:r w:rsidR="005B4662">
              <w:rPr>
                <w:noProof/>
                <w:webHidden/>
              </w:rPr>
            </w:r>
            <w:r w:rsidR="005B4662">
              <w:rPr>
                <w:noProof/>
                <w:webHidden/>
              </w:rPr>
              <w:fldChar w:fldCharType="separate"/>
            </w:r>
            <w:r w:rsidR="005B4662">
              <w:rPr>
                <w:noProof/>
                <w:webHidden/>
              </w:rPr>
              <w:t>15</w:t>
            </w:r>
            <w:r w:rsidR="005B4662">
              <w:rPr>
                <w:noProof/>
                <w:webHidden/>
              </w:rPr>
              <w:fldChar w:fldCharType="end"/>
            </w:r>
          </w:hyperlink>
        </w:p>
        <w:p w14:paraId="3501C2B3" w14:textId="2DFDE7CD" w:rsidR="005B4662" w:rsidRDefault="00000000">
          <w:pPr>
            <w:pStyle w:val="TOC3"/>
            <w:tabs>
              <w:tab w:val="right" w:leader="dot" w:pos="9016"/>
            </w:tabs>
            <w:rPr>
              <w:rFonts w:eastAsiaTheme="minorEastAsia"/>
              <w:noProof/>
              <w:lang w:eastAsia="de-CH"/>
            </w:rPr>
          </w:pPr>
          <w:hyperlink w:anchor="_Toc130221991" w:history="1">
            <w:r w:rsidR="005B4662" w:rsidRPr="00C92BAB">
              <w:rPr>
                <w:rStyle w:val="Hyperlink"/>
                <w:noProof/>
                <w:lang w:val="en-GB"/>
              </w:rPr>
              <w:t>Manuelle Tests</w:t>
            </w:r>
            <w:r w:rsidR="005B4662">
              <w:rPr>
                <w:noProof/>
                <w:webHidden/>
              </w:rPr>
              <w:tab/>
            </w:r>
            <w:r w:rsidR="005B4662">
              <w:rPr>
                <w:noProof/>
                <w:webHidden/>
              </w:rPr>
              <w:fldChar w:fldCharType="begin"/>
            </w:r>
            <w:r w:rsidR="005B4662">
              <w:rPr>
                <w:noProof/>
                <w:webHidden/>
              </w:rPr>
              <w:instrText xml:space="preserve"> PAGEREF _Toc130221991 \h </w:instrText>
            </w:r>
            <w:r w:rsidR="005B4662">
              <w:rPr>
                <w:noProof/>
                <w:webHidden/>
              </w:rPr>
            </w:r>
            <w:r w:rsidR="005B4662">
              <w:rPr>
                <w:noProof/>
                <w:webHidden/>
              </w:rPr>
              <w:fldChar w:fldCharType="separate"/>
            </w:r>
            <w:r w:rsidR="005B4662">
              <w:rPr>
                <w:noProof/>
                <w:webHidden/>
              </w:rPr>
              <w:t>16</w:t>
            </w:r>
            <w:r w:rsidR="005B4662">
              <w:rPr>
                <w:noProof/>
                <w:webHidden/>
              </w:rPr>
              <w:fldChar w:fldCharType="end"/>
            </w:r>
          </w:hyperlink>
        </w:p>
        <w:p w14:paraId="1F972957" w14:textId="7C6AAF45" w:rsidR="005B4662" w:rsidRDefault="00000000">
          <w:pPr>
            <w:pStyle w:val="TOC1"/>
            <w:rPr>
              <w:rFonts w:eastAsiaTheme="minorEastAsia"/>
              <w:noProof/>
              <w:lang w:eastAsia="de-CH"/>
            </w:rPr>
          </w:pPr>
          <w:hyperlink w:anchor="_Toc130221992" w:history="1">
            <w:r w:rsidR="005B4662" w:rsidRPr="00C92BAB">
              <w:rPr>
                <w:rStyle w:val="Hyperlink"/>
                <w:noProof/>
              </w:rPr>
              <w:t>Auswerten</w:t>
            </w:r>
            <w:r w:rsidR="005B4662">
              <w:rPr>
                <w:noProof/>
                <w:webHidden/>
              </w:rPr>
              <w:tab/>
            </w:r>
            <w:r w:rsidR="005B4662">
              <w:rPr>
                <w:noProof/>
                <w:webHidden/>
              </w:rPr>
              <w:fldChar w:fldCharType="begin"/>
            </w:r>
            <w:r w:rsidR="005B4662">
              <w:rPr>
                <w:noProof/>
                <w:webHidden/>
              </w:rPr>
              <w:instrText xml:space="preserve"> PAGEREF _Toc130221992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0519C00E" w14:textId="6730731D" w:rsidR="005B4662" w:rsidRDefault="00000000">
          <w:pPr>
            <w:pStyle w:val="TOC2"/>
            <w:tabs>
              <w:tab w:val="right" w:leader="dot" w:pos="9016"/>
            </w:tabs>
            <w:rPr>
              <w:rFonts w:eastAsiaTheme="minorEastAsia"/>
              <w:noProof/>
              <w:lang w:eastAsia="de-CH"/>
            </w:rPr>
          </w:pPr>
          <w:hyperlink w:anchor="_Toc130221993" w:history="1">
            <w:r w:rsidR="005B4662" w:rsidRPr="00C92BAB">
              <w:rPr>
                <w:rStyle w:val="Hyperlink"/>
                <w:noProof/>
              </w:rPr>
              <w:t>Reflexion</w:t>
            </w:r>
            <w:r w:rsidR="005B4662">
              <w:rPr>
                <w:noProof/>
                <w:webHidden/>
              </w:rPr>
              <w:tab/>
            </w:r>
            <w:r w:rsidR="005B4662">
              <w:rPr>
                <w:noProof/>
                <w:webHidden/>
              </w:rPr>
              <w:fldChar w:fldCharType="begin"/>
            </w:r>
            <w:r w:rsidR="005B4662">
              <w:rPr>
                <w:noProof/>
                <w:webHidden/>
              </w:rPr>
              <w:instrText xml:space="preserve"> PAGEREF _Toc130221993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47E99D92" w14:textId="337221F1" w:rsidR="005B4662" w:rsidRDefault="00000000">
          <w:pPr>
            <w:pStyle w:val="TOC2"/>
            <w:tabs>
              <w:tab w:val="right" w:leader="dot" w:pos="9016"/>
            </w:tabs>
            <w:rPr>
              <w:rFonts w:eastAsiaTheme="minorEastAsia"/>
              <w:noProof/>
              <w:lang w:eastAsia="de-CH"/>
            </w:rPr>
          </w:pPr>
          <w:hyperlink w:anchor="_Toc130221994" w:history="1">
            <w:r w:rsidR="005B4662" w:rsidRPr="00C92BAB">
              <w:rPr>
                <w:rStyle w:val="Hyperlink"/>
                <w:noProof/>
              </w:rPr>
              <w:t>Erfolge</w:t>
            </w:r>
            <w:r w:rsidR="005B4662">
              <w:rPr>
                <w:noProof/>
                <w:webHidden/>
              </w:rPr>
              <w:tab/>
            </w:r>
            <w:r w:rsidR="005B4662">
              <w:rPr>
                <w:noProof/>
                <w:webHidden/>
              </w:rPr>
              <w:fldChar w:fldCharType="begin"/>
            </w:r>
            <w:r w:rsidR="005B4662">
              <w:rPr>
                <w:noProof/>
                <w:webHidden/>
              </w:rPr>
              <w:instrText xml:space="preserve"> PAGEREF _Toc130221994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684EC4A0" w14:textId="729DE9C7" w:rsidR="005B4662" w:rsidRDefault="00000000">
          <w:pPr>
            <w:pStyle w:val="TOC2"/>
            <w:tabs>
              <w:tab w:val="right" w:leader="dot" w:pos="9016"/>
            </w:tabs>
            <w:rPr>
              <w:rFonts w:eastAsiaTheme="minorEastAsia"/>
              <w:noProof/>
              <w:lang w:eastAsia="de-CH"/>
            </w:rPr>
          </w:pPr>
          <w:hyperlink w:anchor="_Toc130221995" w:history="1">
            <w:r w:rsidR="005B4662" w:rsidRPr="00C92BAB">
              <w:rPr>
                <w:rStyle w:val="Hyperlink"/>
                <w:noProof/>
              </w:rPr>
              <w:t>Misserfolge</w:t>
            </w:r>
            <w:r w:rsidR="005B4662">
              <w:rPr>
                <w:noProof/>
                <w:webHidden/>
              </w:rPr>
              <w:tab/>
            </w:r>
            <w:r w:rsidR="005B4662">
              <w:rPr>
                <w:noProof/>
                <w:webHidden/>
              </w:rPr>
              <w:fldChar w:fldCharType="begin"/>
            </w:r>
            <w:r w:rsidR="005B4662">
              <w:rPr>
                <w:noProof/>
                <w:webHidden/>
              </w:rPr>
              <w:instrText xml:space="preserve"> PAGEREF _Toc130221995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30DA1F1E" w14:textId="447D255E" w:rsidR="005B4662" w:rsidRDefault="00000000">
          <w:pPr>
            <w:pStyle w:val="TOC2"/>
            <w:tabs>
              <w:tab w:val="right" w:leader="dot" w:pos="9016"/>
            </w:tabs>
            <w:rPr>
              <w:rFonts w:eastAsiaTheme="minorEastAsia"/>
              <w:noProof/>
              <w:lang w:eastAsia="de-CH"/>
            </w:rPr>
          </w:pPr>
          <w:hyperlink w:anchor="_Toc130221996" w:history="1">
            <w:r w:rsidR="005B4662" w:rsidRPr="00C92BAB">
              <w:rPr>
                <w:rStyle w:val="Hyperlink"/>
                <w:noProof/>
              </w:rPr>
              <w:t>Verbesserungsmöglichkeiten</w:t>
            </w:r>
            <w:r w:rsidR="005B4662">
              <w:rPr>
                <w:noProof/>
                <w:webHidden/>
              </w:rPr>
              <w:tab/>
            </w:r>
            <w:r w:rsidR="005B4662">
              <w:rPr>
                <w:noProof/>
                <w:webHidden/>
              </w:rPr>
              <w:fldChar w:fldCharType="begin"/>
            </w:r>
            <w:r w:rsidR="005B4662">
              <w:rPr>
                <w:noProof/>
                <w:webHidden/>
              </w:rPr>
              <w:instrText xml:space="preserve"> PAGEREF _Toc130221996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3AE89871" w14:textId="2E434E03" w:rsidR="005B4662" w:rsidRDefault="00000000">
          <w:pPr>
            <w:pStyle w:val="TOC2"/>
            <w:tabs>
              <w:tab w:val="right" w:leader="dot" w:pos="9016"/>
            </w:tabs>
            <w:rPr>
              <w:rFonts w:eastAsiaTheme="minorEastAsia"/>
              <w:noProof/>
              <w:lang w:eastAsia="de-CH"/>
            </w:rPr>
          </w:pPr>
          <w:hyperlink w:anchor="_Toc130221997" w:history="1">
            <w:r w:rsidR="005B4662" w:rsidRPr="00C92BAB">
              <w:rPr>
                <w:rStyle w:val="Hyperlink"/>
                <w:noProof/>
              </w:rPr>
              <w:t>Fazit</w:t>
            </w:r>
            <w:r w:rsidR="005B4662">
              <w:rPr>
                <w:noProof/>
                <w:webHidden/>
              </w:rPr>
              <w:tab/>
            </w:r>
            <w:r w:rsidR="005B4662">
              <w:rPr>
                <w:noProof/>
                <w:webHidden/>
              </w:rPr>
              <w:fldChar w:fldCharType="begin"/>
            </w:r>
            <w:r w:rsidR="005B4662">
              <w:rPr>
                <w:noProof/>
                <w:webHidden/>
              </w:rPr>
              <w:instrText xml:space="preserve"> PAGEREF _Toc130221997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082CF907" w14:textId="6FDEBA32" w:rsidR="005B4662" w:rsidRDefault="00000000">
          <w:pPr>
            <w:pStyle w:val="TOC1"/>
            <w:rPr>
              <w:rFonts w:eastAsiaTheme="minorEastAsia"/>
              <w:noProof/>
              <w:lang w:eastAsia="de-CH"/>
            </w:rPr>
          </w:pPr>
          <w:hyperlink w:anchor="_Toc130221998" w:history="1">
            <w:r w:rsidR="005B4662" w:rsidRPr="00C92BAB">
              <w:rPr>
                <w:rStyle w:val="Hyperlink"/>
                <w:noProof/>
              </w:rPr>
              <w:t>Quellenverzeichnis</w:t>
            </w:r>
            <w:r w:rsidR="005B4662">
              <w:rPr>
                <w:noProof/>
                <w:webHidden/>
              </w:rPr>
              <w:tab/>
            </w:r>
            <w:r w:rsidR="005B4662">
              <w:rPr>
                <w:noProof/>
                <w:webHidden/>
              </w:rPr>
              <w:fldChar w:fldCharType="begin"/>
            </w:r>
            <w:r w:rsidR="005B4662">
              <w:rPr>
                <w:noProof/>
                <w:webHidden/>
              </w:rPr>
              <w:instrText xml:space="preserve"> PAGEREF _Toc130221998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405A2A14" w14:textId="22747BC2" w:rsidR="005B4662" w:rsidRDefault="00000000">
          <w:pPr>
            <w:pStyle w:val="TOC1"/>
            <w:rPr>
              <w:rFonts w:eastAsiaTheme="minorEastAsia"/>
              <w:noProof/>
              <w:lang w:eastAsia="de-CH"/>
            </w:rPr>
          </w:pPr>
          <w:hyperlink w:anchor="_Toc130221999" w:history="1">
            <w:r w:rsidR="005B4662" w:rsidRPr="00C92BAB">
              <w:rPr>
                <w:rStyle w:val="Hyperlink"/>
                <w:noProof/>
              </w:rPr>
              <w:t>Glossar</w:t>
            </w:r>
            <w:r w:rsidR="005B4662">
              <w:rPr>
                <w:noProof/>
                <w:webHidden/>
              </w:rPr>
              <w:tab/>
            </w:r>
            <w:r w:rsidR="005B4662">
              <w:rPr>
                <w:noProof/>
                <w:webHidden/>
              </w:rPr>
              <w:fldChar w:fldCharType="begin"/>
            </w:r>
            <w:r w:rsidR="005B4662">
              <w:rPr>
                <w:noProof/>
                <w:webHidden/>
              </w:rPr>
              <w:instrText xml:space="preserve"> PAGEREF _Toc130221999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5E0D255E" w14:textId="39E6D386" w:rsidR="005B4662" w:rsidRDefault="00000000">
          <w:pPr>
            <w:pStyle w:val="TOC1"/>
            <w:rPr>
              <w:rFonts w:eastAsiaTheme="minorEastAsia"/>
              <w:noProof/>
              <w:lang w:eastAsia="de-CH"/>
            </w:rPr>
          </w:pPr>
          <w:hyperlink w:anchor="_Toc130222000" w:history="1">
            <w:r w:rsidR="005B4662" w:rsidRPr="00C92BAB">
              <w:rPr>
                <w:rStyle w:val="Hyperlink"/>
                <w:noProof/>
              </w:rPr>
              <w:t>Abbildungsverzeichnis</w:t>
            </w:r>
            <w:r w:rsidR="005B4662">
              <w:rPr>
                <w:noProof/>
                <w:webHidden/>
              </w:rPr>
              <w:tab/>
            </w:r>
            <w:r w:rsidR="005B4662">
              <w:rPr>
                <w:noProof/>
                <w:webHidden/>
              </w:rPr>
              <w:fldChar w:fldCharType="begin"/>
            </w:r>
            <w:r w:rsidR="005B4662">
              <w:rPr>
                <w:noProof/>
                <w:webHidden/>
              </w:rPr>
              <w:instrText xml:space="preserve"> PAGEREF _Toc130222000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7A96104A" w14:textId="395F7AC3" w:rsidR="00760A3F" w:rsidRDefault="00E3022B">
          <w:r w:rsidRPr="00FD255B">
            <w:rPr>
              <w:b/>
            </w:rPr>
            <w:fldChar w:fldCharType="end"/>
          </w:r>
        </w:p>
      </w:sdtContent>
    </w:sdt>
    <w:p w14:paraId="2A0F28DC" w14:textId="77777777" w:rsidR="00E50007" w:rsidRDefault="00E50007">
      <w:pPr>
        <w:rPr>
          <w:rFonts w:asciiTheme="majorHAnsi" w:eastAsiaTheme="majorEastAsia" w:hAnsiTheme="majorHAnsi" w:cstheme="majorBidi"/>
          <w:color w:val="2F5496" w:themeColor="accent1" w:themeShade="BF"/>
          <w:sz w:val="32"/>
          <w:szCs w:val="32"/>
        </w:rPr>
      </w:pPr>
      <w:r>
        <w:br w:type="page"/>
      </w:r>
    </w:p>
    <w:p w14:paraId="30FEEF31" w14:textId="79E6BE7A" w:rsidR="005B5C89" w:rsidRDefault="005D0F5E" w:rsidP="006B2EAC">
      <w:pPr>
        <w:pStyle w:val="Heading1"/>
      </w:pPr>
      <w:bookmarkStart w:id="0" w:name="_Toc130221957"/>
      <w:r>
        <w:lastRenderedPageBreak/>
        <w:t>Vorwort</w:t>
      </w:r>
      <w:bookmarkEnd w:id="0"/>
    </w:p>
    <w:p w14:paraId="35C99F93" w14:textId="5E908FB4" w:rsidR="00FC0F32" w:rsidRPr="00FC0F32" w:rsidRDefault="006B48AD" w:rsidP="005B4662">
      <w:pPr>
        <w:pStyle w:val="Heading1"/>
      </w:pPr>
      <w:bookmarkStart w:id="1" w:name="_Toc130221958"/>
      <w:r>
        <w:t>Aufbau und Ablauf</w:t>
      </w:r>
      <w:r w:rsidR="000A36DF">
        <w:t xml:space="preserve"> (Teil 1)</w:t>
      </w:r>
      <w:bookmarkEnd w:id="1"/>
    </w:p>
    <w:p w14:paraId="6D873DD3" w14:textId="6B232E51" w:rsidR="00C04430" w:rsidRPr="00C17804" w:rsidRDefault="00A878B6" w:rsidP="00CA6C97">
      <w:pPr>
        <w:pStyle w:val="Heading2"/>
      </w:pPr>
      <w:bookmarkStart w:id="2" w:name="_Toc130221959"/>
      <w:r>
        <w:t>Aufgabenstellung</w:t>
      </w:r>
      <w:bookmarkEnd w:id="2"/>
    </w:p>
    <w:p w14:paraId="0C0D94A4" w14:textId="01ECC9B9" w:rsidR="00E62E20" w:rsidRDefault="00E7058D" w:rsidP="00E62E20">
      <w:pPr>
        <w:pStyle w:val="Heading3"/>
      </w:pPr>
      <w:bookmarkStart w:id="3" w:name="_Toc130221960"/>
      <w:r>
        <w:t>Ausgangslage</w:t>
      </w:r>
      <w:bookmarkEnd w:id="3"/>
    </w:p>
    <w:p w14:paraId="55AAF3DE" w14:textId="77777777" w:rsidR="00E62E20" w:rsidRDefault="00E62E20" w:rsidP="00E62E20">
      <w:pPr>
        <w:pStyle w:val="Heading3"/>
      </w:pPr>
      <w:bookmarkStart w:id="4" w:name="_Toc130221961"/>
      <w:r>
        <w:t>Aufgabenstellung im Projektbeschreib</w:t>
      </w:r>
      <w:bookmarkEnd w:id="4"/>
    </w:p>
    <w:p w14:paraId="117BE1A6" w14:textId="1CDCCDB3" w:rsidR="00A5744A" w:rsidRPr="005A0EB0" w:rsidRDefault="0001266A" w:rsidP="00CA6C97">
      <w:pPr>
        <w:pStyle w:val="Heading3"/>
      </w:pPr>
      <w:bookmarkStart w:id="5" w:name="_Toc130221962"/>
      <w:r w:rsidRPr="00A878B6">
        <w:t>Vorgegebene Funktionale Anforderungen</w:t>
      </w:r>
      <w:bookmarkEnd w:id="5"/>
    </w:p>
    <w:p w14:paraId="5B882EFD" w14:textId="40ED6880" w:rsidR="00A5744A" w:rsidRPr="006D30EF" w:rsidRDefault="00F329AA" w:rsidP="00CA6C97">
      <w:pPr>
        <w:pStyle w:val="Heading3"/>
      </w:pPr>
      <w:bookmarkStart w:id="6" w:name="_Toc130221963"/>
      <w:r>
        <w:t xml:space="preserve">Mögliche </w:t>
      </w:r>
      <w:r w:rsidR="005E202E" w:rsidRPr="00A878B6">
        <w:t>Erweiterte Funktionale Anforderungen</w:t>
      </w:r>
      <w:bookmarkEnd w:id="6"/>
    </w:p>
    <w:p w14:paraId="04F2802D" w14:textId="74A37CE5" w:rsidR="006776F1" w:rsidRDefault="002B1A2A" w:rsidP="00CA6C97">
      <w:pPr>
        <w:pStyle w:val="Heading3"/>
      </w:pPr>
      <w:bookmarkStart w:id="7" w:name="_Toc130221964"/>
      <w:r w:rsidRPr="00A878B6">
        <w:t>Vorgegebene Nicht-funktionale Anforderungen</w:t>
      </w:r>
      <w:bookmarkEnd w:id="7"/>
      <w:r w:rsidR="006776F1">
        <w:br w:type="page"/>
      </w:r>
    </w:p>
    <w:p w14:paraId="6E5C5811" w14:textId="47BCDF55" w:rsidR="00EE7FBF" w:rsidRPr="00D4604D" w:rsidRDefault="003550A8" w:rsidP="00CA6C97">
      <w:pPr>
        <w:pStyle w:val="Heading3"/>
      </w:pPr>
      <w:bookmarkStart w:id="8" w:name="_Toc130221965"/>
      <w:r>
        <w:lastRenderedPageBreak/>
        <w:t>Techn</w:t>
      </w:r>
      <w:r w:rsidR="00D4604D">
        <w:t>ologien</w:t>
      </w:r>
      <w:bookmarkEnd w:id="8"/>
    </w:p>
    <w:p w14:paraId="44F5E737" w14:textId="69479983" w:rsidR="00520062" w:rsidRDefault="000F103B" w:rsidP="000F103B">
      <w:pPr>
        <w:pStyle w:val="Heading2"/>
      </w:pPr>
      <w:bookmarkStart w:id="9" w:name="_Toc130221966"/>
      <w:r>
        <w:t>Projektaufbauorganisation</w:t>
      </w:r>
      <w:bookmarkEnd w:id="9"/>
    </w:p>
    <w:p w14:paraId="74BCB91A" w14:textId="0939407E" w:rsidR="000F103B" w:rsidRDefault="000F103B" w:rsidP="000F103B">
      <w:pPr>
        <w:pStyle w:val="Heading3"/>
      </w:pPr>
      <w:bookmarkStart w:id="10" w:name="_Toc130221967"/>
      <w:r>
        <w:t>Projektmitglieder</w:t>
      </w:r>
      <w:bookmarkEnd w:id="10"/>
    </w:p>
    <w:p w14:paraId="508AF258" w14:textId="13ADDBEB" w:rsidR="003C5371" w:rsidRDefault="003C5371" w:rsidP="003C5371">
      <w:r>
        <w:t xml:space="preserve">Am Projekt </w:t>
      </w:r>
      <w:r w:rsidR="00843A22">
        <w:t>Taskchain</w:t>
      </w:r>
      <w:r>
        <w:t xml:space="preserve"> sind folgende Personen beteiligt</w:t>
      </w:r>
    </w:p>
    <w:tbl>
      <w:tblPr>
        <w:tblStyle w:val="TableGrid"/>
        <w:tblW w:w="0" w:type="auto"/>
        <w:tblInd w:w="-15" w:type="dxa"/>
        <w:tblLook w:val="04A0" w:firstRow="1" w:lastRow="0" w:firstColumn="1" w:lastColumn="0" w:noHBand="0" w:noVBand="1"/>
      </w:tblPr>
      <w:tblGrid>
        <w:gridCol w:w="3119"/>
        <w:gridCol w:w="4394"/>
      </w:tblGrid>
      <w:tr w:rsidR="003B4346" w:rsidRPr="00FD255B" w14:paraId="4C2560B5" w14:textId="77777777" w:rsidTr="006046F5">
        <w:trPr>
          <w:trHeight w:val="285"/>
        </w:trPr>
        <w:tc>
          <w:tcPr>
            <w:tcW w:w="3119" w:type="dxa"/>
            <w:tcBorders>
              <w:top w:val="single" w:sz="12" w:space="0" w:color="auto"/>
              <w:left w:val="single" w:sz="12" w:space="0" w:color="auto"/>
              <w:bottom w:val="single" w:sz="12" w:space="0" w:color="auto"/>
              <w:right w:val="single" w:sz="12" w:space="0" w:color="auto"/>
            </w:tcBorders>
            <w:shd w:val="clear" w:color="auto" w:fill="B8BDB5"/>
          </w:tcPr>
          <w:p w14:paraId="19D563FF" w14:textId="47E1D8D0" w:rsidR="003B4346" w:rsidRPr="00FD255B" w:rsidRDefault="003B4346" w:rsidP="00274954">
            <w:r>
              <w:t>Name</w:t>
            </w:r>
          </w:p>
        </w:tc>
        <w:tc>
          <w:tcPr>
            <w:tcW w:w="4394" w:type="dxa"/>
            <w:tcBorders>
              <w:top w:val="single" w:sz="12" w:space="0" w:color="auto"/>
              <w:left w:val="single" w:sz="12" w:space="0" w:color="auto"/>
              <w:bottom w:val="single" w:sz="12" w:space="0" w:color="auto"/>
              <w:right w:val="single" w:sz="12" w:space="0" w:color="auto"/>
            </w:tcBorders>
            <w:shd w:val="clear" w:color="auto" w:fill="B8BDB5"/>
          </w:tcPr>
          <w:p w14:paraId="2A69EFBA" w14:textId="4C4862A0" w:rsidR="003B4346" w:rsidRPr="00FD255B" w:rsidRDefault="00BF01A9" w:rsidP="00274954">
            <w:r>
              <w:t>Rolle</w:t>
            </w:r>
          </w:p>
        </w:tc>
      </w:tr>
      <w:tr w:rsidR="003B4346" w:rsidRPr="00FD255B" w14:paraId="4569DA3D" w14:textId="77777777" w:rsidTr="006046F5">
        <w:trPr>
          <w:trHeight w:val="326"/>
        </w:trPr>
        <w:tc>
          <w:tcPr>
            <w:tcW w:w="3119" w:type="dxa"/>
            <w:tcBorders>
              <w:top w:val="single" w:sz="12" w:space="0" w:color="auto"/>
            </w:tcBorders>
          </w:tcPr>
          <w:p w14:paraId="50FBCF54" w14:textId="13FC52CE" w:rsidR="003B4346" w:rsidRPr="00FD255B" w:rsidRDefault="003B4346" w:rsidP="00274954">
            <w:r>
              <w:t>Dario Schaffner</w:t>
            </w:r>
          </w:p>
        </w:tc>
        <w:tc>
          <w:tcPr>
            <w:tcW w:w="4394" w:type="dxa"/>
            <w:tcBorders>
              <w:top w:val="single" w:sz="12" w:space="0" w:color="auto"/>
            </w:tcBorders>
          </w:tcPr>
          <w:p w14:paraId="674D9F9B" w14:textId="010C7039" w:rsidR="003B4346" w:rsidRPr="00FD255B" w:rsidRDefault="003B4346" w:rsidP="00274954">
            <w:r>
              <w:t>Projektmitglied</w:t>
            </w:r>
          </w:p>
        </w:tc>
      </w:tr>
      <w:tr w:rsidR="006046F5" w:rsidRPr="00FD255B" w14:paraId="75317DC3" w14:textId="77777777" w:rsidTr="006046F5">
        <w:trPr>
          <w:trHeight w:val="281"/>
        </w:trPr>
        <w:tc>
          <w:tcPr>
            <w:tcW w:w="3119" w:type="dxa"/>
          </w:tcPr>
          <w:p w14:paraId="08E6388B" w14:textId="7C32417B" w:rsidR="006046F5" w:rsidRPr="00FD255B" w:rsidRDefault="006046F5" w:rsidP="00274954">
            <w:r>
              <w:t>Remo Steinmann</w:t>
            </w:r>
          </w:p>
        </w:tc>
        <w:tc>
          <w:tcPr>
            <w:tcW w:w="4394" w:type="dxa"/>
          </w:tcPr>
          <w:p w14:paraId="0313F2EF" w14:textId="3CB33163" w:rsidR="006046F5" w:rsidRPr="00FD255B" w:rsidRDefault="006046F5" w:rsidP="00274954">
            <w:r>
              <w:t>Experte, Fachvorgesetzte Person</w:t>
            </w:r>
          </w:p>
        </w:tc>
      </w:tr>
    </w:tbl>
    <w:p w14:paraId="235F7366" w14:textId="77777777" w:rsidR="003C5371" w:rsidRPr="003C5371" w:rsidRDefault="003C5371" w:rsidP="003C5371"/>
    <w:p w14:paraId="097C7041" w14:textId="2753CF02" w:rsidR="006004D2" w:rsidRDefault="003C5371" w:rsidP="009729BE">
      <w:pPr>
        <w:pStyle w:val="Heading3"/>
      </w:pPr>
      <w:bookmarkStart w:id="11" w:name="_Toc130221968"/>
      <w:r>
        <w:t>Projektmethode</w:t>
      </w:r>
      <w:bookmarkEnd w:id="11"/>
      <w:r w:rsidR="006004D2">
        <w:br w:type="page"/>
      </w:r>
    </w:p>
    <w:p w14:paraId="35A4E695" w14:textId="7F9F8122" w:rsidR="00D547F2" w:rsidRDefault="0093170E" w:rsidP="006B48AD">
      <w:pPr>
        <w:pStyle w:val="Heading2"/>
      </w:pPr>
      <w:bookmarkStart w:id="12" w:name="_Toc130221969"/>
      <w:r>
        <w:lastRenderedPageBreak/>
        <w:t>Zeitplan</w:t>
      </w:r>
      <w:bookmarkEnd w:id="12"/>
    </w:p>
    <w:p w14:paraId="32CBFE6B" w14:textId="4409495B" w:rsidR="00D158FF" w:rsidRPr="00D158FF" w:rsidRDefault="003705A4" w:rsidP="003705A4">
      <w:pPr>
        <w:pStyle w:val="Heading3"/>
      </w:pPr>
      <w:bookmarkStart w:id="13" w:name="_Toc130221970"/>
      <w:r>
        <w:t>Vorgegebene Termine</w:t>
      </w:r>
      <w:bookmarkEnd w:id="13"/>
    </w:p>
    <w:tbl>
      <w:tblPr>
        <w:tblStyle w:val="TableGrid"/>
        <w:tblW w:w="0" w:type="auto"/>
        <w:tblInd w:w="-15" w:type="dxa"/>
        <w:tblLook w:val="04A0" w:firstRow="1" w:lastRow="0" w:firstColumn="1" w:lastColumn="0" w:noHBand="0" w:noVBand="1"/>
      </w:tblPr>
      <w:tblGrid>
        <w:gridCol w:w="2835"/>
        <w:gridCol w:w="5812"/>
      </w:tblGrid>
      <w:tr w:rsidR="00D158FF" w:rsidRPr="00FD255B" w14:paraId="1FD8380D" w14:textId="77777777" w:rsidTr="00787AB6">
        <w:trPr>
          <w:trHeight w:val="285"/>
        </w:trPr>
        <w:tc>
          <w:tcPr>
            <w:tcW w:w="2835" w:type="dxa"/>
            <w:tcBorders>
              <w:top w:val="single" w:sz="12" w:space="0" w:color="auto"/>
              <w:left w:val="single" w:sz="12" w:space="0" w:color="auto"/>
              <w:bottom w:val="single" w:sz="12" w:space="0" w:color="auto"/>
              <w:right w:val="single" w:sz="12" w:space="0" w:color="auto"/>
            </w:tcBorders>
            <w:shd w:val="clear" w:color="auto" w:fill="B8BDB5"/>
          </w:tcPr>
          <w:p w14:paraId="039BA1DD" w14:textId="12AE23BD" w:rsidR="00D158FF" w:rsidRPr="00FD255B" w:rsidRDefault="00D158FF" w:rsidP="00274954">
            <w:r>
              <w:t>Datum</w:t>
            </w:r>
          </w:p>
        </w:tc>
        <w:tc>
          <w:tcPr>
            <w:tcW w:w="5812" w:type="dxa"/>
            <w:tcBorders>
              <w:top w:val="single" w:sz="12" w:space="0" w:color="auto"/>
              <w:left w:val="single" w:sz="12" w:space="0" w:color="auto"/>
              <w:bottom w:val="single" w:sz="12" w:space="0" w:color="auto"/>
              <w:right w:val="single" w:sz="12" w:space="0" w:color="auto"/>
            </w:tcBorders>
            <w:shd w:val="clear" w:color="auto" w:fill="B8BDB5"/>
          </w:tcPr>
          <w:p w14:paraId="049D4121" w14:textId="0ADB1156" w:rsidR="00D158FF" w:rsidRPr="00FD255B" w:rsidRDefault="00D158FF" w:rsidP="00274954">
            <w:r>
              <w:t>Termin</w:t>
            </w:r>
          </w:p>
        </w:tc>
      </w:tr>
      <w:tr w:rsidR="00D158FF" w:rsidRPr="00FD255B" w14:paraId="7AF8F3BD" w14:textId="77777777" w:rsidTr="00787AB6">
        <w:trPr>
          <w:trHeight w:val="326"/>
        </w:trPr>
        <w:tc>
          <w:tcPr>
            <w:tcW w:w="2835" w:type="dxa"/>
            <w:tcBorders>
              <w:top w:val="single" w:sz="12" w:space="0" w:color="auto"/>
            </w:tcBorders>
          </w:tcPr>
          <w:p w14:paraId="44EB12E1" w14:textId="485F9170" w:rsidR="00D158FF" w:rsidRPr="00FD255B" w:rsidRDefault="00B5380C" w:rsidP="00274954">
            <w:r>
              <w:t>27.02.2023</w:t>
            </w:r>
          </w:p>
        </w:tc>
        <w:tc>
          <w:tcPr>
            <w:tcW w:w="5812" w:type="dxa"/>
            <w:tcBorders>
              <w:top w:val="single" w:sz="12" w:space="0" w:color="auto"/>
            </w:tcBorders>
          </w:tcPr>
          <w:p w14:paraId="09401882" w14:textId="4CEEED9D" w:rsidR="00D158FF" w:rsidRPr="00FD255B" w:rsidRDefault="00B5380C" w:rsidP="00274954">
            <w:r>
              <w:t>Infotag</w:t>
            </w:r>
          </w:p>
        </w:tc>
      </w:tr>
      <w:tr w:rsidR="00D158FF" w:rsidRPr="00FD255B" w14:paraId="0580E067" w14:textId="77777777" w:rsidTr="00787AB6">
        <w:trPr>
          <w:trHeight w:val="281"/>
        </w:trPr>
        <w:tc>
          <w:tcPr>
            <w:tcW w:w="2835" w:type="dxa"/>
          </w:tcPr>
          <w:p w14:paraId="3BAB828F" w14:textId="669F7AEE" w:rsidR="00D158FF" w:rsidRPr="00FD255B" w:rsidRDefault="00B5380C" w:rsidP="00274954">
            <w:r>
              <w:t>14.03.2023</w:t>
            </w:r>
          </w:p>
        </w:tc>
        <w:tc>
          <w:tcPr>
            <w:tcW w:w="5812" w:type="dxa"/>
          </w:tcPr>
          <w:p w14:paraId="63DB18CD" w14:textId="77777777" w:rsidR="00D158FF" w:rsidRDefault="00B5380C" w:rsidP="00274954">
            <w:r>
              <w:t>Start der Probe IPA</w:t>
            </w:r>
          </w:p>
          <w:p w14:paraId="3DBC8D2E" w14:textId="67536176" w:rsidR="001C680F" w:rsidRPr="00FD255B" w:rsidRDefault="001C680F" w:rsidP="00274954">
            <w:r>
              <w:t>1. Besuch des Experten / Besprechung des Zeitplans und der Dokumentation</w:t>
            </w:r>
          </w:p>
        </w:tc>
      </w:tr>
      <w:tr w:rsidR="001F578E" w:rsidRPr="00FD255B" w14:paraId="545CF9BA" w14:textId="77777777" w:rsidTr="00787AB6">
        <w:trPr>
          <w:trHeight w:val="281"/>
        </w:trPr>
        <w:tc>
          <w:tcPr>
            <w:tcW w:w="2835" w:type="dxa"/>
          </w:tcPr>
          <w:p w14:paraId="2593F4E8" w14:textId="3BA12542" w:rsidR="001F578E" w:rsidRDefault="001F578E" w:rsidP="001F578E">
            <w:r>
              <w:t>21.03.2023</w:t>
            </w:r>
          </w:p>
        </w:tc>
        <w:tc>
          <w:tcPr>
            <w:tcW w:w="5812" w:type="dxa"/>
          </w:tcPr>
          <w:p w14:paraId="38273D07" w14:textId="3BD85890" w:rsidR="001F578E" w:rsidRDefault="001F578E" w:rsidP="001F578E">
            <w:r>
              <w:t>2. Besuch des Experten</w:t>
            </w:r>
          </w:p>
        </w:tc>
      </w:tr>
      <w:tr w:rsidR="001F578E" w:rsidRPr="00FD255B" w14:paraId="5D326AB3" w14:textId="77777777" w:rsidTr="00787AB6">
        <w:trPr>
          <w:trHeight w:val="279"/>
        </w:trPr>
        <w:tc>
          <w:tcPr>
            <w:tcW w:w="2835" w:type="dxa"/>
          </w:tcPr>
          <w:p w14:paraId="3C2D75DB" w14:textId="0A5AC13E" w:rsidR="001F578E" w:rsidRPr="00FD255B" w:rsidRDefault="001F578E" w:rsidP="001F578E">
            <w:r>
              <w:t>24.03.2023</w:t>
            </w:r>
          </w:p>
        </w:tc>
        <w:tc>
          <w:tcPr>
            <w:tcW w:w="5812" w:type="dxa"/>
          </w:tcPr>
          <w:p w14:paraId="370F335E" w14:textId="12961289" w:rsidR="001F578E" w:rsidRPr="00FD255B" w:rsidRDefault="001F578E" w:rsidP="001F578E">
            <w:r>
              <w:t>Abgabe Projektarbeit</w:t>
            </w:r>
          </w:p>
        </w:tc>
      </w:tr>
    </w:tbl>
    <w:p w14:paraId="09016177" w14:textId="60C3965A" w:rsidR="006713E5" w:rsidRPr="006713E5" w:rsidRDefault="006713E5" w:rsidP="006713E5"/>
    <w:p w14:paraId="5010C6BF" w14:textId="41CC7F6D" w:rsidR="00102DCF" w:rsidRDefault="003705A4" w:rsidP="009729BE">
      <w:pPr>
        <w:pStyle w:val="Heading3"/>
      </w:pPr>
      <w:bookmarkStart w:id="14" w:name="_Toc130221971"/>
      <w:r>
        <w:t>Geplante Arbeiten</w:t>
      </w:r>
      <w:bookmarkEnd w:id="14"/>
      <w:r w:rsidR="00102DCF">
        <w:rPr>
          <w:noProof/>
        </w:rPr>
        <w:br w:type="page"/>
      </w:r>
    </w:p>
    <w:p w14:paraId="65324949" w14:textId="61FA37BE" w:rsidR="00102DCF" w:rsidRDefault="00102DCF">
      <w:r>
        <w:lastRenderedPageBreak/>
        <w:br w:type="page"/>
      </w:r>
    </w:p>
    <w:p w14:paraId="066A8B1D" w14:textId="0E46453D" w:rsidR="0093170E" w:rsidRDefault="0093170E" w:rsidP="006B2EAC">
      <w:pPr>
        <w:pStyle w:val="Heading1"/>
      </w:pPr>
      <w:bookmarkStart w:id="15" w:name="_Toc130221972"/>
      <w:r>
        <w:lastRenderedPageBreak/>
        <w:t>Arbeitsjournal</w:t>
      </w:r>
      <w:bookmarkEnd w:id="15"/>
    </w:p>
    <w:p w14:paraId="5C829E7A" w14:textId="7EA3EBB8" w:rsidR="00F24E6C" w:rsidRPr="00A37CC7" w:rsidRDefault="006B117D" w:rsidP="00C006E6">
      <w:pPr>
        <w:rPr>
          <w:rFonts w:ascii="Arial Black" w:hAnsi="Arial Black" w:cs="Aharoni"/>
          <w:b/>
          <w:bCs/>
          <w:color w:val="5F7470"/>
        </w:rPr>
      </w:pPr>
      <w:r>
        <w:rPr>
          <w:rFonts w:ascii="Arial Black" w:hAnsi="Arial Black" w:cs="Aharoni"/>
          <w:b/>
          <w:bCs/>
          <w:color w:val="5F7470"/>
        </w:rPr>
        <w:t>Projekttag</w:t>
      </w:r>
      <w:r w:rsidR="00F24E6C" w:rsidRPr="00A37CC7">
        <w:rPr>
          <w:rFonts w:ascii="Arial Black" w:hAnsi="Arial Black" w:cs="Aharoni"/>
          <w:b/>
          <w:bCs/>
          <w:color w:val="5F7470"/>
        </w:rPr>
        <w:t xml:space="preserve"> </w:t>
      </w:r>
      <w:r w:rsidR="003444B8">
        <w:rPr>
          <w:rFonts w:ascii="Arial Black" w:hAnsi="Arial Black" w:cs="Aharoni"/>
          <w:b/>
          <w:bCs/>
          <w:color w:val="5F7470"/>
        </w:rPr>
        <w:t>1</w:t>
      </w:r>
      <w:r w:rsidR="00F24E6C" w:rsidRPr="00A37CC7">
        <w:rPr>
          <w:rFonts w:ascii="Arial Black" w:hAnsi="Arial Black" w:cs="Aharoni"/>
          <w:b/>
          <w:bCs/>
          <w:color w:val="5F7470"/>
        </w:rPr>
        <w:t xml:space="preserve"> (</w:t>
      </w:r>
      <w:r w:rsidR="003444B8">
        <w:rPr>
          <w:rFonts w:ascii="Arial Black" w:hAnsi="Arial Black" w:cs="Aharoni"/>
          <w:b/>
          <w:bCs/>
          <w:color w:val="5F7470"/>
        </w:rPr>
        <w:t>14.03.2023</w:t>
      </w:r>
      <w:r w:rsidR="00F24E6C"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3444B8" w14:paraId="433B4843" w14:textId="77777777" w:rsidTr="003444B8">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1A06834B" w14:textId="77777777" w:rsidR="003444B8" w:rsidRDefault="003444B8" w:rsidP="00274954"/>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06E786FA" w14:textId="77777777" w:rsidR="003444B8" w:rsidRDefault="003444B8" w:rsidP="00274954">
            <w:r>
              <w:t>Dario</w:t>
            </w:r>
          </w:p>
        </w:tc>
      </w:tr>
      <w:tr w:rsidR="008D6D31" w14:paraId="4162C863" w14:textId="77777777" w:rsidTr="003444B8">
        <w:trPr>
          <w:trHeight w:val="564"/>
        </w:trPr>
        <w:tc>
          <w:tcPr>
            <w:tcW w:w="2520" w:type="dxa"/>
            <w:tcBorders>
              <w:top w:val="single" w:sz="12" w:space="0" w:color="auto"/>
            </w:tcBorders>
          </w:tcPr>
          <w:p w14:paraId="072BA00A" w14:textId="73D211FA" w:rsidR="008D6D31" w:rsidRDefault="008D6D31" w:rsidP="00BD6531">
            <w:r>
              <w:t>Geplante Aktivitäten gemäss Zeitplan</w:t>
            </w:r>
          </w:p>
        </w:tc>
        <w:tc>
          <w:tcPr>
            <w:tcW w:w="6660" w:type="dxa"/>
            <w:tcBorders>
              <w:top w:val="single" w:sz="12" w:space="0" w:color="auto"/>
            </w:tcBorders>
          </w:tcPr>
          <w:p w14:paraId="2258C8E4" w14:textId="77777777" w:rsidR="00362EBE" w:rsidRDefault="00362EBE" w:rsidP="00362EBE">
            <w:pPr>
              <w:spacing w:line="360" w:lineRule="auto"/>
            </w:pPr>
          </w:p>
          <w:p w14:paraId="64A907BC" w14:textId="42C889BC" w:rsidR="00AF1E1C" w:rsidRDefault="00AF1E1C" w:rsidP="009B2F80">
            <w:pPr>
              <w:pStyle w:val="ListParagraph"/>
              <w:numPr>
                <w:ilvl w:val="0"/>
                <w:numId w:val="24"/>
              </w:numPr>
              <w:spacing w:line="360" w:lineRule="auto"/>
            </w:pPr>
            <w:r>
              <w:t>Informieren über den Zeitplan</w:t>
            </w:r>
          </w:p>
          <w:p w14:paraId="697A6991" w14:textId="510C6C71" w:rsidR="008D6D31" w:rsidRDefault="008D6D31" w:rsidP="009B2F80">
            <w:pPr>
              <w:pStyle w:val="ListParagraph"/>
              <w:numPr>
                <w:ilvl w:val="0"/>
                <w:numId w:val="24"/>
              </w:numPr>
              <w:spacing w:line="360" w:lineRule="auto"/>
            </w:pPr>
            <w:r>
              <w:t>Zeitplan Layout erstellen</w:t>
            </w:r>
          </w:p>
          <w:p w14:paraId="70EF51DE" w14:textId="77777777" w:rsidR="008D6D31" w:rsidRDefault="008D6D31" w:rsidP="009B2F80">
            <w:pPr>
              <w:pStyle w:val="ListParagraph"/>
              <w:numPr>
                <w:ilvl w:val="0"/>
                <w:numId w:val="24"/>
              </w:numPr>
              <w:spacing w:line="360" w:lineRule="auto"/>
            </w:pPr>
            <w:r>
              <w:t>Dokumentation Grundstruktur erstellen</w:t>
            </w:r>
          </w:p>
          <w:p w14:paraId="4759A63E" w14:textId="77777777" w:rsidR="008D6D31" w:rsidRDefault="00AF1E1C" w:rsidP="009B2F80">
            <w:pPr>
              <w:pStyle w:val="ListParagraph"/>
              <w:numPr>
                <w:ilvl w:val="0"/>
                <w:numId w:val="24"/>
              </w:numPr>
              <w:spacing w:line="360" w:lineRule="auto"/>
            </w:pPr>
            <w:r>
              <w:t>Einrichten der Projektumgebun</w:t>
            </w:r>
            <w:r w:rsidR="00362EBE">
              <w:t>g</w:t>
            </w:r>
          </w:p>
          <w:p w14:paraId="2FA75489" w14:textId="283D00EF" w:rsidR="00362EBE" w:rsidRDefault="00362EBE" w:rsidP="00362EBE">
            <w:pPr>
              <w:spacing w:line="360" w:lineRule="auto"/>
              <w:ind w:left="360"/>
            </w:pPr>
          </w:p>
        </w:tc>
      </w:tr>
      <w:tr w:rsidR="003444B8" w14:paraId="0B4180B4" w14:textId="77777777" w:rsidTr="003444B8">
        <w:trPr>
          <w:trHeight w:val="564"/>
        </w:trPr>
        <w:tc>
          <w:tcPr>
            <w:tcW w:w="2520" w:type="dxa"/>
            <w:tcBorders>
              <w:top w:val="single" w:sz="12" w:space="0" w:color="auto"/>
            </w:tcBorders>
          </w:tcPr>
          <w:p w14:paraId="545001EA" w14:textId="34DC670F" w:rsidR="003444B8" w:rsidRDefault="003444B8" w:rsidP="00BD6531">
            <w:r>
              <w:t xml:space="preserve">Aktivität </w:t>
            </w:r>
          </w:p>
        </w:tc>
        <w:tc>
          <w:tcPr>
            <w:tcW w:w="6660" w:type="dxa"/>
            <w:tcBorders>
              <w:top w:val="single" w:sz="12" w:space="0" w:color="auto"/>
            </w:tcBorders>
          </w:tcPr>
          <w:p w14:paraId="6C168452" w14:textId="77777777" w:rsidR="00362EBE" w:rsidRDefault="00362EBE" w:rsidP="00362EBE">
            <w:pPr>
              <w:spacing w:line="360" w:lineRule="auto"/>
            </w:pPr>
          </w:p>
          <w:p w14:paraId="6EE4A4BC" w14:textId="1B88D9C1" w:rsidR="00E14DE6" w:rsidRDefault="000A3FDC" w:rsidP="009B2F80">
            <w:pPr>
              <w:pStyle w:val="ListParagraph"/>
              <w:numPr>
                <w:ilvl w:val="0"/>
                <w:numId w:val="24"/>
              </w:numPr>
              <w:spacing w:line="360" w:lineRule="auto"/>
            </w:pPr>
            <w:r>
              <w:t xml:space="preserve">Zeitplan erstellt und </w:t>
            </w:r>
            <w:r w:rsidR="00F00E85">
              <w:t>ausgefüllt</w:t>
            </w:r>
          </w:p>
          <w:p w14:paraId="4CA2FE1E" w14:textId="77777777" w:rsidR="00E14DE6" w:rsidRDefault="00F00E85" w:rsidP="009B2F80">
            <w:pPr>
              <w:pStyle w:val="ListParagraph"/>
              <w:numPr>
                <w:ilvl w:val="0"/>
                <w:numId w:val="24"/>
              </w:numPr>
              <w:spacing w:line="360" w:lineRule="auto"/>
            </w:pPr>
            <w:r>
              <w:t>Grundstruktur für die Dokumentation erstellt</w:t>
            </w:r>
          </w:p>
          <w:p w14:paraId="1FCC3B20" w14:textId="77777777" w:rsidR="00F00E85" w:rsidRDefault="00F00E85" w:rsidP="009B2F80">
            <w:pPr>
              <w:pStyle w:val="ListParagraph"/>
              <w:numPr>
                <w:ilvl w:val="0"/>
                <w:numId w:val="24"/>
              </w:numPr>
              <w:spacing w:line="360" w:lineRule="auto"/>
            </w:pPr>
            <w:r>
              <w:t>Basis Struktur für das Front und Backend erstellt, sowie ein Repository auf github.</w:t>
            </w:r>
          </w:p>
          <w:p w14:paraId="1C66441A" w14:textId="48B340DD" w:rsidR="00362EBE" w:rsidRDefault="00362EBE" w:rsidP="00362EBE">
            <w:pPr>
              <w:spacing w:line="360" w:lineRule="auto"/>
              <w:ind w:left="360"/>
            </w:pPr>
          </w:p>
        </w:tc>
      </w:tr>
      <w:tr w:rsidR="003444B8" w14:paraId="0017AC87" w14:textId="77777777" w:rsidTr="003444B8">
        <w:trPr>
          <w:trHeight w:val="570"/>
        </w:trPr>
        <w:tc>
          <w:tcPr>
            <w:tcW w:w="2520" w:type="dxa"/>
          </w:tcPr>
          <w:p w14:paraId="6AF3358E" w14:textId="77777777" w:rsidR="003444B8" w:rsidRDefault="003444B8" w:rsidP="00BD6531">
            <w:r>
              <w:t>Erfolge &amp; Misserfolge</w:t>
            </w:r>
          </w:p>
        </w:tc>
        <w:tc>
          <w:tcPr>
            <w:tcW w:w="6660" w:type="dxa"/>
          </w:tcPr>
          <w:p w14:paraId="71AA02D5" w14:textId="77777777" w:rsidR="00362EBE" w:rsidRDefault="00362EBE" w:rsidP="00BD6531"/>
          <w:p w14:paraId="7C1EF01B" w14:textId="14BEAAC5" w:rsidR="00614749" w:rsidRDefault="004230E2" w:rsidP="00BD6531">
            <w:r>
              <w:t xml:space="preserve">Der Start der Probe IPA war etwas </w:t>
            </w:r>
            <w:r w:rsidR="00C50D41">
              <w:t>holprig</w:t>
            </w:r>
            <w:r>
              <w:t xml:space="preserve">, da wir externen eine Stunde lang in dem Empfangsbereich </w:t>
            </w:r>
            <w:r w:rsidR="00C50D41">
              <w:t>warten mussten, bis wir eine Badge mit zugang zu dem Siemens Gebäude erhalten haben</w:t>
            </w:r>
            <w:r w:rsidR="00362EBE">
              <w:br/>
            </w:r>
            <w:r w:rsidR="00ED4DAE">
              <w:t>Diese Stunde hätten wir besser nutzen können, um den Zeitplan sowie auch andere Aufgaben zu erledigen.</w:t>
            </w:r>
          </w:p>
          <w:p w14:paraId="1804DA03" w14:textId="77777777" w:rsidR="00ED4DAE" w:rsidRDefault="00ED4DAE" w:rsidP="00BD6531"/>
          <w:p w14:paraId="6CFD6D19" w14:textId="77777777" w:rsidR="00362EBE" w:rsidRDefault="0073621E" w:rsidP="00BD6531">
            <w:r>
              <w:t>Das erstellen des Zeitplans war zuerst eine eher schwierige aufgabe, da ich nicht sicher war, wie dieser strukturiert werden soll.</w:t>
            </w:r>
          </w:p>
          <w:p w14:paraId="2B4AD940" w14:textId="38C15C44" w:rsidR="003444B8" w:rsidRDefault="0073621E" w:rsidP="00BD6531">
            <w:r>
              <w:t>Nach dem Input von Lara, habe ich entschieden die verschiedenen Modul</w:t>
            </w:r>
            <w:r w:rsidR="00E14DE6">
              <w:t>tage in 2Std Blöcke aufzuteilen.</w:t>
            </w:r>
          </w:p>
          <w:p w14:paraId="7C50E1AF" w14:textId="77777777" w:rsidR="00ED4DAE" w:rsidRDefault="00ED4DAE" w:rsidP="00BD6531"/>
          <w:p w14:paraId="6B6820C9" w14:textId="77777777" w:rsidR="00E14DE6" w:rsidRDefault="00E14DE6" w:rsidP="00BD6531">
            <w:r>
              <w:t>Der Zeitplan, die Grundstruktur für die Dokumentation sowie die Basis Struktur wurde erfolgreich erstellt.</w:t>
            </w:r>
          </w:p>
          <w:p w14:paraId="0F5A8352" w14:textId="514F5476" w:rsidR="00362EBE" w:rsidRDefault="00362EBE" w:rsidP="00BD6531"/>
        </w:tc>
      </w:tr>
      <w:tr w:rsidR="003444B8" w14:paraId="0750562C" w14:textId="77777777" w:rsidTr="003444B8">
        <w:trPr>
          <w:trHeight w:val="279"/>
        </w:trPr>
        <w:tc>
          <w:tcPr>
            <w:tcW w:w="2520" w:type="dxa"/>
          </w:tcPr>
          <w:p w14:paraId="27427815" w14:textId="77777777" w:rsidR="003444B8" w:rsidRDefault="003444B8" w:rsidP="00BD6531">
            <w:r>
              <w:t>Hilfestellung</w:t>
            </w:r>
          </w:p>
        </w:tc>
        <w:tc>
          <w:tcPr>
            <w:tcW w:w="6660" w:type="dxa"/>
          </w:tcPr>
          <w:p w14:paraId="6371CC4A" w14:textId="77777777" w:rsidR="00362EBE" w:rsidRDefault="00362EBE" w:rsidP="00BD6531"/>
          <w:p w14:paraId="4F124FFD" w14:textId="223B9938" w:rsidR="009B2F80" w:rsidRDefault="00370409" w:rsidP="00BD6531">
            <w:r>
              <w:t xml:space="preserve">Der </w:t>
            </w:r>
            <w:r w:rsidR="00F00E85">
              <w:t xml:space="preserve">Zeitplan und </w:t>
            </w:r>
            <w:r>
              <w:t xml:space="preserve">die </w:t>
            </w:r>
            <w:r w:rsidR="00F00E85">
              <w:t>Grundstruktur der Dokumentation wurde</w:t>
            </w:r>
            <w:r w:rsidR="00D25381">
              <w:t>n</w:t>
            </w:r>
            <w:r w:rsidR="00F00E85">
              <w:t xml:space="preserve"> mit dem Experten besprochen.</w:t>
            </w:r>
          </w:p>
          <w:p w14:paraId="6EF0DAE9" w14:textId="2E2FAA1D" w:rsidR="00085261" w:rsidRDefault="00D25381" w:rsidP="00BD6531">
            <w:r>
              <w:br/>
              <w:t xml:space="preserve">Bei dem Zeitplan haben wir bemerkt, dass ich etwas zu genau und zu viel Zeit eingeplant haben. Wir haben uns darauf geeinigt, dass ich den Zeitplan noch einmal </w:t>
            </w:r>
            <w:r w:rsidR="00407494">
              <w:t>überarbeite, und schaue ob ich allfällige Tasks / Aufgaben entweder komplett streichen kann, oder weniger Zeit für die</w:t>
            </w:r>
            <w:r w:rsidR="001D472C">
              <w:t xml:space="preserve"> einplanen könnte.</w:t>
            </w:r>
            <w:r>
              <w:t xml:space="preserve"> </w:t>
            </w:r>
          </w:p>
          <w:p w14:paraId="4522962A" w14:textId="77777777" w:rsidR="00362EBE" w:rsidRDefault="00085261" w:rsidP="00085261">
            <w:r>
              <w:t>Wir haben uns auch darauf geeinigt, dass ich das Planen für die Dokumentation komplett heraus nehme, und dies einfach teil des täglichen arbeitens ist</w:t>
            </w:r>
          </w:p>
          <w:p w14:paraId="3C058A95" w14:textId="759DE336" w:rsidR="00085261" w:rsidRDefault="00085261" w:rsidP="00085261"/>
        </w:tc>
      </w:tr>
    </w:tbl>
    <w:p w14:paraId="4B46A978" w14:textId="38DAE957" w:rsidR="006B117D" w:rsidRPr="00A37CC7" w:rsidRDefault="006B117D" w:rsidP="006B117D">
      <w:pPr>
        <w:rPr>
          <w:rFonts w:ascii="Arial Black" w:hAnsi="Arial Black" w:cs="Aharoni"/>
          <w:b/>
          <w:bCs/>
          <w:color w:val="5F7470"/>
        </w:rPr>
      </w:pPr>
      <w:r>
        <w:rPr>
          <w:rFonts w:ascii="Arial Black" w:hAnsi="Arial Black" w:cs="Aharoni"/>
          <w:b/>
          <w:bCs/>
          <w:color w:val="5F7470"/>
        </w:rPr>
        <w:lastRenderedPageBreak/>
        <w:t>Projekttag</w:t>
      </w:r>
      <w:r w:rsidRPr="00A37CC7">
        <w:rPr>
          <w:rFonts w:ascii="Arial Black" w:hAnsi="Arial Black" w:cs="Aharoni"/>
          <w:b/>
          <w:bCs/>
          <w:color w:val="5F7470"/>
        </w:rPr>
        <w:t xml:space="preserve"> </w:t>
      </w:r>
      <w:r w:rsidR="00E16A7F">
        <w:rPr>
          <w:rFonts w:ascii="Arial Black" w:hAnsi="Arial Black" w:cs="Aharoni"/>
          <w:b/>
          <w:bCs/>
          <w:color w:val="5F7470"/>
        </w:rPr>
        <w:t>2</w:t>
      </w:r>
      <w:r w:rsidRPr="00A37CC7">
        <w:rPr>
          <w:rFonts w:ascii="Arial Black" w:hAnsi="Arial Black" w:cs="Aharoni"/>
          <w:b/>
          <w:bCs/>
          <w:color w:val="5F7470"/>
        </w:rPr>
        <w:t xml:space="preserve"> (</w:t>
      </w:r>
      <w:r>
        <w:rPr>
          <w:rFonts w:ascii="Arial Black" w:hAnsi="Arial Black" w:cs="Aharoni"/>
          <w:b/>
          <w:bCs/>
          <w:color w:val="5F7470"/>
        </w:rPr>
        <w:t>1</w:t>
      </w:r>
      <w:r w:rsidR="008734EE">
        <w:rPr>
          <w:rFonts w:ascii="Arial Black" w:hAnsi="Arial Black" w:cs="Aharoni"/>
          <w:b/>
          <w:bCs/>
          <w:color w:val="5F7470"/>
        </w:rPr>
        <w:t>5</w:t>
      </w:r>
      <w:r>
        <w:rPr>
          <w:rFonts w:ascii="Arial Black" w:hAnsi="Arial Black" w:cs="Aharoni"/>
          <w:b/>
          <w:bCs/>
          <w:color w:val="5F7470"/>
        </w:rPr>
        <w:t>.03.2023</w:t>
      </w:r>
      <w:r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6B117D" w14:paraId="7DF108BC" w14:textId="77777777" w:rsidTr="0096478D">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70E03ABB" w14:textId="77777777" w:rsidR="006B117D" w:rsidRDefault="006B117D" w:rsidP="0096478D"/>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653A057A" w14:textId="77777777" w:rsidR="006B117D" w:rsidRDefault="006B117D" w:rsidP="0096478D">
            <w:r>
              <w:t>Dario</w:t>
            </w:r>
          </w:p>
        </w:tc>
      </w:tr>
      <w:tr w:rsidR="006B117D" w14:paraId="1081136D" w14:textId="77777777" w:rsidTr="0096478D">
        <w:trPr>
          <w:trHeight w:val="564"/>
        </w:trPr>
        <w:tc>
          <w:tcPr>
            <w:tcW w:w="2520" w:type="dxa"/>
            <w:tcBorders>
              <w:top w:val="single" w:sz="12" w:space="0" w:color="auto"/>
            </w:tcBorders>
          </w:tcPr>
          <w:p w14:paraId="22E91853" w14:textId="2EBF4285" w:rsidR="006B117D" w:rsidRDefault="00894FFC" w:rsidP="0096478D">
            <w:r>
              <w:t>Geplante Aktivitäten gemäss Zeitplan</w:t>
            </w:r>
          </w:p>
        </w:tc>
        <w:tc>
          <w:tcPr>
            <w:tcW w:w="6660" w:type="dxa"/>
            <w:tcBorders>
              <w:top w:val="single" w:sz="12" w:space="0" w:color="auto"/>
            </w:tcBorders>
          </w:tcPr>
          <w:p w14:paraId="574018C9" w14:textId="77777777" w:rsidR="00C805F2" w:rsidRDefault="00C805F2" w:rsidP="00C805F2"/>
          <w:p w14:paraId="2855AC32" w14:textId="30D0D9CB" w:rsidR="006B117D" w:rsidRDefault="004B168A" w:rsidP="00C805F2">
            <w:pPr>
              <w:pStyle w:val="ListParagraph"/>
              <w:numPr>
                <w:ilvl w:val="0"/>
                <w:numId w:val="25"/>
              </w:numPr>
              <w:spacing w:line="360" w:lineRule="auto"/>
            </w:pPr>
            <w:r>
              <w:t>Login Page</w:t>
            </w:r>
          </w:p>
          <w:p w14:paraId="6B021C01" w14:textId="77777777" w:rsidR="004B168A" w:rsidRDefault="004B168A" w:rsidP="00C805F2">
            <w:pPr>
              <w:pStyle w:val="ListParagraph"/>
              <w:numPr>
                <w:ilvl w:val="0"/>
                <w:numId w:val="25"/>
              </w:numPr>
              <w:spacing w:line="360" w:lineRule="auto"/>
            </w:pPr>
            <w:r>
              <w:t>Registration Page</w:t>
            </w:r>
          </w:p>
          <w:p w14:paraId="22A3B4DF" w14:textId="77777777" w:rsidR="004B168A" w:rsidRDefault="00894FFC" w:rsidP="00C805F2">
            <w:pPr>
              <w:pStyle w:val="ListParagraph"/>
              <w:numPr>
                <w:ilvl w:val="0"/>
                <w:numId w:val="25"/>
              </w:numPr>
              <w:spacing w:line="360" w:lineRule="auto"/>
            </w:pPr>
            <w:r>
              <w:t>Board Overview Page</w:t>
            </w:r>
          </w:p>
          <w:p w14:paraId="181A3D46" w14:textId="77777777" w:rsidR="00894FFC" w:rsidRDefault="00894FFC" w:rsidP="00C805F2">
            <w:pPr>
              <w:pStyle w:val="ListParagraph"/>
              <w:numPr>
                <w:ilvl w:val="0"/>
                <w:numId w:val="25"/>
              </w:numPr>
              <w:spacing w:line="360" w:lineRule="auto"/>
            </w:pPr>
            <w:r>
              <w:t>Board Detail Page</w:t>
            </w:r>
          </w:p>
          <w:p w14:paraId="06FF703A" w14:textId="5103C144" w:rsidR="00C805F2" w:rsidRDefault="00C805F2" w:rsidP="00C805F2"/>
        </w:tc>
      </w:tr>
      <w:tr w:rsidR="00894FFC" w14:paraId="2CF47ED4" w14:textId="77777777" w:rsidTr="0096478D">
        <w:trPr>
          <w:trHeight w:val="564"/>
        </w:trPr>
        <w:tc>
          <w:tcPr>
            <w:tcW w:w="2520" w:type="dxa"/>
            <w:tcBorders>
              <w:top w:val="single" w:sz="12" w:space="0" w:color="auto"/>
            </w:tcBorders>
          </w:tcPr>
          <w:p w14:paraId="35356E18" w14:textId="5E316989" w:rsidR="00894FFC" w:rsidRDefault="00894FFC" w:rsidP="0096478D">
            <w:r>
              <w:t>Aktivität</w:t>
            </w:r>
          </w:p>
        </w:tc>
        <w:tc>
          <w:tcPr>
            <w:tcW w:w="6660" w:type="dxa"/>
            <w:tcBorders>
              <w:top w:val="single" w:sz="12" w:space="0" w:color="auto"/>
            </w:tcBorders>
          </w:tcPr>
          <w:p w14:paraId="4F8CEFC8" w14:textId="77777777" w:rsidR="00C805F2" w:rsidRDefault="00C805F2" w:rsidP="00894FFC"/>
          <w:p w14:paraId="6DFF35EF" w14:textId="4E272A41" w:rsidR="00E07E9F" w:rsidRDefault="00C755EF" w:rsidP="00894FFC">
            <w:r>
              <w:t>Angefangen habe ich mit der Login und Registration Page. Diese hatte ich schnell erledigt da ich mich schon gut mit angular forms auskenne.</w:t>
            </w:r>
          </w:p>
          <w:p w14:paraId="263AF53C" w14:textId="77777777" w:rsidR="007D2F16" w:rsidRDefault="007D2F16" w:rsidP="00894FFC"/>
          <w:p w14:paraId="67C5F7A8" w14:textId="56208938" w:rsidR="00C755EF" w:rsidRDefault="00E07E9F" w:rsidP="00894FFC">
            <w:r>
              <w:t>Mit dem Backend für das anmelden und registrieren habe ich bisschen länger gebraucht. Als dies auch fertig war habe ich der ganze registrations Prozess sowie den Anmelde Prozess getestet und allfällige kleinigkeiten noch korrigiert die aufgetaucht sind.</w:t>
            </w:r>
          </w:p>
          <w:p w14:paraId="058B9E01" w14:textId="77777777" w:rsidR="007D2F16" w:rsidRDefault="007D2F16" w:rsidP="00894FFC"/>
          <w:p w14:paraId="2779305F" w14:textId="6F41775D" w:rsidR="00E07E9F" w:rsidRDefault="00C755EF" w:rsidP="00894FFC">
            <w:r>
              <w:t xml:space="preserve">Danach wurde die Board Overview und Detail Page erstellt. Ich musste mir zuerst ein Konzept überlegen wie ich diese gerne gestalten will. </w:t>
            </w:r>
            <w:r w:rsidR="0024540A">
              <w:t>Ich habe mir ein bisschen inspiration von Trello geholt und entschieden die Seite auch in Balken / Columns daarzustellen.</w:t>
            </w:r>
          </w:p>
          <w:p w14:paraId="5DCD6DA7" w14:textId="6CD7A245" w:rsidR="00C805F2" w:rsidRDefault="00C805F2" w:rsidP="00894FFC"/>
        </w:tc>
      </w:tr>
      <w:tr w:rsidR="006B117D" w14:paraId="55F2EF0B" w14:textId="77777777" w:rsidTr="0096478D">
        <w:trPr>
          <w:trHeight w:val="570"/>
        </w:trPr>
        <w:tc>
          <w:tcPr>
            <w:tcW w:w="2520" w:type="dxa"/>
          </w:tcPr>
          <w:p w14:paraId="42D2F279" w14:textId="77777777" w:rsidR="006B117D" w:rsidRDefault="006B117D" w:rsidP="0096478D">
            <w:r>
              <w:t>Erfolge &amp; Misserfolge</w:t>
            </w:r>
          </w:p>
        </w:tc>
        <w:tc>
          <w:tcPr>
            <w:tcW w:w="6660" w:type="dxa"/>
          </w:tcPr>
          <w:p w14:paraId="4D08F445" w14:textId="77777777" w:rsidR="00812648" w:rsidRDefault="00812648" w:rsidP="008734EE"/>
          <w:p w14:paraId="448047BE" w14:textId="77777777" w:rsidR="00812648" w:rsidRDefault="007D2F16" w:rsidP="008734EE">
            <w:r>
              <w:t xml:space="preserve">Das Frontend </w:t>
            </w:r>
            <w:r w:rsidR="00EE202F">
              <w:t>wurde etwas schneller fertig da ich schon mehr Erfahrung hatte und wusste wie ich dies aufberetien muss.</w:t>
            </w:r>
          </w:p>
          <w:p w14:paraId="10AAC288" w14:textId="77777777" w:rsidR="00812648" w:rsidRDefault="00812648" w:rsidP="008734EE"/>
          <w:p w14:paraId="090CCCC4" w14:textId="084D1852" w:rsidR="006B117D" w:rsidRDefault="00EE202F" w:rsidP="008734EE">
            <w:r>
              <w:t xml:space="preserve">Da ich schon länger kein Backend mehr erstellt habe, musste ich mich zuerst ein bisschen mehr einlesen. Am Ende </w:t>
            </w:r>
            <w:r w:rsidR="003015C5">
              <w:t xml:space="preserve">des Tages wurde ich jedoch mit meinen gewollten Tasks fertig auch wenn ich </w:t>
            </w:r>
            <w:r w:rsidR="008323D2">
              <w:t>den Zeit Aufwand für den Backend Teil ein wenig unterschätzt habe.</w:t>
            </w:r>
          </w:p>
          <w:p w14:paraId="2FA4879A" w14:textId="6B8FDC8C" w:rsidR="00812648" w:rsidRDefault="00812648" w:rsidP="008734EE"/>
        </w:tc>
      </w:tr>
      <w:tr w:rsidR="006B117D" w14:paraId="2333652B" w14:textId="77777777" w:rsidTr="0096478D">
        <w:trPr>
          <w:trHeight w:val="279"/>
        </w:trPr>
        <w:tc>
          <w:tcPr>
            <w:tcW w:w="2520" w:type="dxa"/>
          </w:tcPr>
          <w:p w14:paraId="63C95980" w14:textId="77777777" w:rsidR="006B117D" w:rsidRDefault="006B117D" w:rsidP="0096478D">
            <w:r>
              <w:t>Hilfestellung</w:t>
            </w:r>
          </w:p>
        </w:tc>
        <w:tc>
          <w:tcPr>
            <w:tcW w:w="6660" w:type="dxa"/>
          </w:tcPr>
          <w:p w14:paraId="4DC8B947" w14:textId="77777777" w:rsidR="00031A10" w:rsidRDefault="00031A10" w:rsidP="0096478D"/>
          <w:p w14:paraId="684012D6" w14:textId="45FE7484" w:rsidR="006B117D" w:rsidRDefault="0005779A" w:rsidP="0096478D">
            <w:r>
              <w:t>Am Anfang des Tages haben wir von der Expertin / Modullehrerin noch ein kleinen Input bekommen</w:t>
            </w:r>
            <w:r w:rsidR="00B96FB2">
              <w:t>. Am Tag zuvor mussten wir unsere Arbeitsjournale abgebgen, welche sie anschliessend angeschaut hat.</w:t>
            </w:r>
          </w:p>
          <w:p w14:paraId="3C27F8B4" w14:textId="77777777" w:rsidR="00B96FB2" w:rsidRDefault="00B96FB2" w:rsidP="0096478D"/>
          <w:p w14:paraId="3D4CCA6C" w14:textId="77777777" w:rsidR="00B96FB2" w:rsidRDefault="00B96FB2" w:rsidP="0096478D">
            <w:r>
              <w:t xml:space="preserve">Sie hat uns </w:t>
            </w:r>
            <w:r w:rsidR="005E31EE">
              <w:t>den Tipp gegeben, dass alle ihr Arbeitsjournal besser erstellen / gestallten / ausfüllen sollten. Besonders von der Länge her, wurde gesagt, dass ein Projekttag bzw ein Arbeits Tag ungefähr eine Ganze Seite lang sein sollte.</w:t>
            </w:r>
          </w:p>
          <w:p w14:paraId="3E7B81E8" w14:textId="03570AFA" w:rsidR="00031A10" w:rsidRDefault="00031A10" w:rsidP="0096478D"/>
        </w:tc>
      </w:tr>
    </w:tbl>
    <w:p w14:paraId="65346D8D" w14:textId="59CA423C" w:rsidR="00A86AC8" w:rsidRDefault="00A86AC8">
      <w:pPr>
        <w:rPr>
          <w:rFonts w:asciiTheme="majorHAnsi" w:eastAsiaTheme="majorEastAsia" w:hAnsiTheme="majorHAnsi" w:cstheme="majorBidi"/>
          <w:b/>
          <w:color w:val="2F5496" w:themeColor="accent1" w:themeShade="BF"/>
          <w:sz w:val="32"/>
          <w:szCs w:val="32"/>
          <w:u w:val="single"/>
        </w:rPr>
      </w:pPr>
    </w:p>
    <w:p w14:paraId="3F5BCEB7" w14:textId="77777777" w:rsidR="00A86AC8" w:rsidRDefault="00A86AC8">
      <w:pPr>
        <w:rPr>
          <w:rFonts w:asciiTheme="majorHAnsi" w:eastAsiaTheme="majorEastAsia" w:hAnsiTheme="majorHAnsi" w:cstheme="majorBidi"/>
          <w:b/>
          <w:color w:val="2F5496" w:themeColor="accent1" w:themeShade="BF"/>
          <w:sz w:val="32"/>
          <w:szCs w:val="32"/>
          <w:u w:val="single"/>
        </w:rPr>
      </w:pPr>
      <w:r>
        <w:rPr>
          <w:rFonts w:asciiTheme="majorHAnsi" w:eastAsiaTheme="majorEastAsia" w:hAnsiTheme="majorHAnsi" w:cstheme="majorBidi"/>
          <w:b/>
          <w:color w:val="2F5496" w:themeColor="accent1" w:themeShade="BF"/>
          <w:sz w:val="32"/>
          <w:szCs w:val="32"/>
          <w:u w:val="single"/>
        </w:rPr>
        <w:br w:type="page"/>
      </w:r>
    </w:p>
    <w:p w14:paraId="4CEFDA86" w14:textId="6430E7A9" w:rsidR="0093170E" w:rsidRPr="006B2EAC" w:rsidRDefault="002A33E6" w:rsidP="006B2EAC">
      <w:pPr>
        <w:pStyle w:val="Heading1"/>
      </w:pPr>
      <w:bookmarkStart w:id="16" w:name="_Toc130221973"/>
      <w:r w:rsidRPr="006B2EAC">
        <w:lastRenderedPageBreak/>
        <w:t>Projekt</w:t>
      </w:r>
      <w:r w:rsidR="000A36DF" w:rsidRPr="006B2EAC">
        <w:t xml:space="preserve"> (Teil 2)</w:t>
      </w:r>
      <w:bookmarkEnd w:id="16"/>
    </w:p>
    <w:p w14:paraId="52FEFE03" w14:textId="788D74AB" w:rsidR="004C278D" w:rsidRPr="004C278D" w:rsidRDefault="004C278D" w:rsidP="004C278D">
      <w:pPr>
        <w:pStyle w:val="Heading2"/>
      </w:pPr>
      <w:bookmarkStart w:id="17" w:name="_Toc130221974"/>
      <w:r>
        <w:t>Kurzzusammenfassung</w:t>
      </w:r>
      <w:bookmarkEnd w:id="17"/>
    </w:p>
    <w:p w14:paraId="75B1272A" w14:textId="794E9B78" w:rsidR="000C5451" w:rsidRPr="001F13D7" w:rsidRDefault="00D1673C" w:rsidP="009729BE">
      <w:pPr>
        <w:pStyle w:val="Heading3"/>
      </w:pPr>
      <w:bookmarkStart w:id="18" w:name="_Toc130221975"/>
      <w:r>
        <w:t>Ausgangslage</w:t>
      </w:r>
      <w:bookmarkEnd w:id="18"/>
    </w:p>
    <w:p w14:paraId="02D10677" w14:textId="755FD75C" w:rsidR="001D7DDF" w:rsidRPr="00B05643" w:rsidRDefault="00D1673C" w:rsidP="009729BE">
      <w:pPr>
        <w:pStyle w:val="Heading3"/>
      </w:pPr>
      <w:bookmarkStart w:id="19" w:name="_Toc130221976"/>
      <w:r>
        <w:t>Umsetzung</w:t>
      </w:r>
      <w:bookmarkEnd w:id="19"/>
    </w:p>
    <w:p w14:paraId="35F3D810" w14:textId="2D408EA2" w:rsidR="00315D3A" w:rsidRDefault="00D1673C" w:rsidP="003A122C">
      <w:pPr>
        <w:pStyle w:val="Heading3"/>
      </w:pPr>
      <w:bookmarkStart w:id="20" w:name="_Toc130221977"/>
      <w:r>
        <w:t>Ergebnis</w:t>
      </w:r>
      <w:bookmarkEnd w:id="20"/>
      <w:r w:rsidR="00315D3A">
        <w:br w:type="page"/>
      </w:r>
    </w:p>
    <w:p w14:paraId="24E22410" w14:textId="29336D62" w:rsidR="00BD2C49" w:rsidRPr="00CA7F64" w:rsidRDefault="009D5322" w:rsidP="009729BE">
      <w:pPr>
        <w:pStyle w:val="Heading2"/>
      </w:pPr>
      <w:bookmarkStart w:id="21" w:name="_Toc130221978"/>
      <w:r>
        <w:lastRenderedPageBreak/>
        <w:t>Informieren</w:t>
      </w:r>
      <w:bookmarkEnd w:id="21"/>
    </w:p>
    <w:p w14:paraId="21BD9A2A" w14:textId="3453FD3A" w:rsidR="000E495C" w:rsidRDefault="00D359E4" w:rsidP="009729BE">
      <w:pPr>
        <w:pStyle w:val="Heading3"/>
      </w:pPr>
      <w:bookmarkStart w:id="22" w:name="_Toc130221979"/>
      <w:r>
        <w:t>Anforderungen</w:t>
      </w:r>
      <w:bookmarkEnd w:id="22"/>
    </w:p>
    <w:p w14:paraId="3F6642C9" w14:textId="2E947976" w:rsidR="00341103" w:rsidRPr="005A0EB0" w:rsidRDefault="001E3805" w:rsidP="009729BE">
      <w:pPr>
        <w:pStyle w:val="Heading4"/>
      </w:pPr>
      <w:r>
        <w:t>Funktionale Anforderungen</w:t>
      </w:r>
    </w:p>
    <w:p w14:paraId="3D4363B8" w14:textId="446B6D52" w:rsidR="003A5DD7" w:rsidRDefault="003A5DD7" w:rsidP="003A5DD7">
      <w:pPr>
        <w:pStyle w:val="Heading4"/>
      </w:pPr>
      <w:r>
        <w:t>Erweiterte Anforderungen</w:t>
      </w:r>
    </w:p>
    <w:p w14:paraId="2DE44188" w14:textId="65F4D2BC" w:rsidR="0088241A" w:rsidRDefault="0088241A">
      <w:r>
        <w:br w:type="page"/>
      </w:r>
    </w:p>
    <w:p w14:paraId="37B7EB0E" w14:textId="1DD869F0" w:rsidR="00D53E91" w:rsidRDefault="003A5DD7" w:rsidP="009729BE">
      <w:pPr>
        <w:pStyle w:val="Heading4"/>
      </w:pPr>
      <w:r>
        <w:lastRenderedPageBreak/>
        <w:t>Nicht funktionale Anforderungen</w:t>
      </w:r>
    </w:p>
    <w:p w14:paraId="5C7E4DDD" w14:textId="682CB14F" w:rsidR="00312F1C" w:rsidRDefault="00B41938" w:rsidP="009729BE">
      <w:pPr>
        <w:pStyle w:val="Heading4"/>
      </w:pPr>
      <w:r>
        <w:t>Erweiterte nicht funktionale Anforderungen</w:t>
      </w:r>
    </w:p>
    <w:p w14:paraId="15488E10" w14:textId="1FB41D44" w:rsidR="009D5322" w:rsidRDefault="00EA36BF" w:rsidP="00052390">
      <w:pPr>
        <w:pStyle w:val="Heading2"/>
      </w:pPr>
      <w:bookmarkStart w:id="23" w:name="_Toc130221980"/>
      <w:r>
        <w:t>Planen</w:t>
      </w:r>
      <w:bookmarkEnd w:id="23"/>
    </w:p>
    <w:p w14:paraId="5FAFC1B4" w14:textId="78E6905C" w:rsidR="00DC4071" w:rsidRDefault="00DC4071">
      <w:r>
        <w:br w:type="page"/>
      </w:r>
    </w:p>
    <w:p w14:paraId="0695FAE0" w14:textId="34FD3D86" w:rsidR="00436F9E" w:rsidRDefault="00330330" w:rsidP="00436F9E">
      <w:pPr>
        <w:pStyle w:val="Heading3"/>
      </w:pPr>
      <w:bookmarkStart w:id="24" w:name="_Toc130221981"/>
      <w:r>
        <w:lastRenderedPageBreak/>
        <w:t>Sitemap</w:t>
      </w:r>
      <w:bookmarkEnd w:id="24"/>
    </w:p>
    <w:p w14:paraId="64B291CA" w14:textId="2EBF4E7D" w:rsidR="00FA4C57" w:rsidRDefault="00D359E4" w:rsidP="009729BE">
      <w:pPr>
        <w:pStyle w:val="Heading2"/>
      </w:pPr>
      <w:bookmarkStart w:id="25" w:name="_Toc130221982"/>
      <w:r>
        <w:t>Entscheiden</w:t>
      </w:r>
      <w:bookmarkEnd w:id="25"/>
    </w:p>
    <w:p w14:paraId="7DD96C98" w14:textId="1067805A" w:rsidR="006A4CD5" w:rsidRPr="002F384D" w:rsidRDefault="004E44E2" w:rsidP="009729BE">
      <w:pPr>
        <w:pStyle w:val="Heading3"/>
      </w:pPr>
      <w:bookmarkStart w:id="26" w:name="_Toc130221983"/>
      <w:r>
        <w:t>Varianten</w:t>
      </w:r>
      <w:bookmarkEnd w:id="26"/>
    </w:p>
    <w:p w14:paraId="7C12CA4F" w14:textId="6BE3E5FB" w:rsidR="001A5778" w:rsidRPr="009300BC" w:rsidRDefault="004E44E2" w:rsidP="009729BE">
      <w:pPr>
        <w:pStyle w:val="Heading3"/>
      </w:pPr>
      <w:bookmarkStart w:id="27" w:name="_Toc130221984"/>
      <w:r w:rsidRPr="0086270D">
        <w:t>Entscheid</w:t>
      </w:r>
      <w:bookmarkEnd w:id="27"/>
    </w:p>
    <w:p w14:paraId="661744F5" w14:textId="4FFF8F79" w:rsidR="004B5904" w:rsidRDefault="00EA36BF" w:rsidP="009729BE">
      <w:pPr>
        <w:pStyle w:val="Heading2"/>
      </w:pPr>
      <w:bookmarkStart w:id="28" w:name="_Toc130221985"/>
      <w:r>
        <w:t>Realisieren</w:t>
      </w:r>
      <w:bookmarkEnd w:id="28"/>
    </w:p>
    <w:p w14:paraId="1AC367A6" w14:textId="26FCAE60" w:rsidR="003D40BB" w:rsidRPr="009729BE" w:rsidRDefault="008635CA" w:rsidP="009729BE">
      <w:pPr>
        <w:pStyle w:val="Heading3"/>
        <w:rPr>
          <w:b/>
          <w:color w:val="FF0000"/>
        </w:rPr>
      </w:pPr>
      <w:bookmarkStart w:id="29" w:name="_Toc130221986"/>
      <w:r>
        <w:t>Frontend</w:t>
      </w:r>
      <w:bookmarkEnd w:id="29"/>
    </w:p>
    <w:p w14:paraId="715B245C" w14:textId="5CA71C05" w:rsidR="00734D16" w:rsidRDefault="00734D16" w:rsidP="00734D16">
      <w:pPr>
        <w:pStyle w:val="Heading4"/>
      </w:pPr>
      <w:r>
        <w:t xml:space="preserve">Struktur: </w:t>
      </w:r>
    </w:p>
    <w:p w14:paraId="0EB5DCB6" w14:textId="6D5510C6" w:rsidR="00D30CA9" w:rsidRPr="00F00E85" w:rsidRDefault="001F115F" w:rsidP="009729BE">
      <w:pPr>
        <w:pStyle w:val="Heading4"/>
      </w:pPr>
      <w:r>
        <w:t>Design</w:t>
      </w:r>
    </w:p>
    <w:p w14:paraId="3B4EBA5A" w14:textId="1F632307" w:rsidR="00B13EFA" w:rsidRPr="00F00E85" w:rsidRDefault="00B13EFA" w:rsidP="00040593"/>
    <w:p w14:paraId="1B2948A5" w14:textId="199A3E4D" w:rsidR="00182221" w:rsidRDefault="008635CA" w:rsidP="00E96ED5">
      <w:pPr>
        <w:pStyle w:val="Heading3"/>
      </w:pPr>
      <w:bookmarkStart w:id="30" w:name="_Toc130221987"/>
      <w:r w:rsidRPr="00C93F17">
        <w:t>Backend</w:t>
      </w:r>
      <w:bookmarkEnd w:id="30"/>
    </w:p>
    <w:p w14:paraId="7795B20A" w14:textId="1B4AA81E" w:rsidR="00015143" w:rsidRDefault="00170042" w:rsidP="008D76ED">
      <w:pPr>
        <w:pStyle w:val="Heading4"/>
      </w:pPr>
      <w:r>
        <w:t>Struktur</w:t>
      </w:r>
    </w:p>
    <w:p w14:paraId="3540A227" w14:textId="10470CF2" w:rsidR="001330CC" w:rsidRDefault="008D76ED" w:rsidP="009729BE">
      <w:pPr>
        <w:pStyle w:val="Heading4"/>
        <w:rPr>
          <w:noProof/>
        </w:rPr>
      </w:pPr>
      <w:r>
        <w:rPr>
          <w:noProof/>
        </w:rPr>
        <w:t>Controller</w:t>
      </w:r>
    </w:p>
    <w:p w14:paraId="24D380DC" w14:textId="48A91B00" w:rsidR="00A75D04" w:rsidRPr="00170042" w:rsidRDefault="00193A12" w:rsidP="009729BE">
      <w:pPr>
        <w:pStyle w:val="Heading4"/>
      </w:pPr>
      <w:r>
        <w:rPr>
          <w:noProof/>
        </w:rPr>
        <w:t>Service</w:t>
      </w:r>
    </w:p>
    <w:p w14:paraId="782D5133" w14:textId="6A8F528B" w:rsidR="00EA01D9" w:rsidRDefault="00C6178B" w:rsidP="009729BE">
      <w:pPr>
        <w:pStyle w:val="Heading3"/>
      </w:pPr>
      <w:bookmarkStart w:id="31" w:name="_Toc130221988"/>
      <w:r w:rsidRPr="00C97EFA">
        <w:t>Klassendiagramm</w:t>
      </w:r>
      <w:bookmarkEnd w:id="31"/>
      <w:r w:rsidRPr="00C97EFA">
        <w:t xml:space="preserve"> </w:t>
      </w:r>
    </w:p>
    <w:p w14:paraId="6237D5B7" w14:textId="65DA8EC5" w:rsidR="008D0DBA" w:rsidRPr="00C97EFA" w:rsidRDefault="005B1D2C" w:rsidP="009729BE">
      <w:pPr>
        <w:pStyle w:val="Heading4"/>
      </w:pPr>
      <w:r>
        <w:t>Sequenz Diagramm:</w:t>
      </w:r>
      <w:r w:rsidR="008D0DBA" w:rsidRPr="00C97EFA">
        <w:br w:type="page"/>
      </w:r>
    </w:p>
    <w:p w14:paraId="7AF7E2D9" w14:textId="338D047D" w:rsidR="003944D9" w:rsidRPr="00F13506" w:rsidRDefault="00224E23" w:rsidP="009729BE">
      <w:pPr>
        <w:pStyle w:val="Heading2"/>
      </w:pPr>
      <w:bookmarkStart w:id="32" w:name="_Toc130221989"/>
      <w:r w:rsidRPr="00C93F17">
        <w:lastRenderedPageBreak/>
        <w:t>Kontrollieren</w:t>
      </w:r>
      <w:bookmarkEnd w:id="32"/>
    </w:p>
    <w:p w14:paraId="4645B526" w14:textId="59274FD8" w:rsidR="00AE3C7E" w:rsidRPr="008D5943" w:rsidRDefault="00575F51" w:rsidP="009729BE">
      <w:pPr>
        <w:pStyle w:val="Heading3"/>
      </w:pPr>
      <w:bookmarkStart w:id="33" w:name="_Toc130221990"/>
      <w:r>
        <w:t>Testkonzept</w:t>
      </w:r>
      <w:bookmarkEnd w:id="33"/>
    </w:p>
    <w:tbl>
      <w:tblPr>
        <w:tblStyle w:val="TableGrid"/>
        <w:tblW w:w="9735" w:type="dxa"/>
        <w:tblInd w:w="-15" w:type="dxa"/>
        <w:tblLook w:val="04A0" w:firstRow="1" w:lastRow="0" w:firstColumn="1" w:lastColumn="0" w:noHBand="0" w:noVBand="1"/>
      </w:tblPr>
      <w:tblGrid>
        <w:gridCol w:w="1530"/>
        <w:gridCol w:w="8205"/>
      </w:tblGrid>
      <w:tr w:rsidR="006445D7" w:rsidRPr="00FD255B" w14:paraId="5A074892" w14:textId="77777777" w:rsidTr="00A4436A">
        <w:trPr>
          <w:trHeight w:val="277"/>
        </w:trPr>
        <w:tc>
          <w:tcPr>
            <w:tcW w:w="1530" w:type="dxa"/>
            <w:tcBorders>
              <w:top w:val="single" w:sz="12" w:space="0" w:color="auto"/>
              <w:left w:val="single" w:sz="12" w:space="0" w:color="auto"/>
              <w:bottom w:val="single" w:sz="12" w:space="0" w:color="auto"/>
              <w:right w:val="single" w:sz="12" w:space="0" w:color="auto"/>
            </w:tcBorders>
            <w:shd w:val="clear" w:color="auto" w:fill="B8BDB5"/>
          </w:tcPr>
          <w:p w14:paraId="51871A10" w14:textId="4844C851" w:rsidR="006445D7" w:rsidRPr="00FD255B" w:rsidRDefault="006445D7">
            <w:r>
              <w:t>Testfall-Nr: 1</w:t>
            </w:r>
          </w:p>
        </w:tc>
        <w:tc>
          <w:tcPr>
            <w:tcW w:w="8205" w:type="dxa"/>
            <w:tcBorders>
              <w:top w:val="single" w:sz="12" w:space="0" w:color="auto"/>
              <w:left w:val="single" w:sz="12" w:space="0" w:color="auto"/>
              <w:bottom w:val="single" w:sz="12" w:space="0" w:color="auto"/>
              <w:right w:val="single" w:sz="12" w:space="0" w:color="auto"/>
            </w:tcBorders>
            <w:shd w:val="clear" w:color="auto" w:fill="B8BDB5"/>
          </w:tcPr>
          <w:p w14:paraId="46FFAFC7" w14:textId="579F1D80" w:rsidR="006445D7" w:rsidRPr="00FD255B" w:rsidRDefault="006445D7"/>
        </w:tc>
      </w:tr>
      <w:tr w:rsidR="006445D7" w:rsidRPr="00FD255B" w14:paraId="023980D1" w14:textId="77777777" w:rsidTr="00A4436A">
        <w:trPr>
          <w:trHeight w:val="316"/>
        </w:trPr>
        <w:tc>
          <w:tcPr>
            <w:tcW w:w="1530" w:type="dxa"/>
            <w:tcBorders>
              <w:top w:val="single" w:sz="12" w:space="0" w:color="auto"/>
            </w:tcBorders>
          </w:tcPr>
          <w:p w14:paraId="6477FCBA" w14:textId="77777777" w:rsidR="006445D7" w:rsidRPr="00FD255B" w:rsidRDefault="006445D7">
            <w:r>
              <w:t>Beschreibung</w:t>
            </w:r>
          </w:p>
        </w:tc>
        <w:tc>
          <w:tcPr>
            <w:tcW w:w="8205" w:type="dxa"/>
            <w:tcBorders>
              <w:top w:val="single" w:sz="12" w:space="0" w:color="auto"/>
            </w:tcBorders>
          </w:tcPr>
          <w:p w14:paraId="6A2756CA" w14:textId="0E3B8B46" w:rsidR="006445D7" w:rsidRPr="00FD255B" w:rsidRDefault="006445D7"/>
        </w:tc>
      </w:tr>
      <w:tr w:rsidR="006445D7" w:rsidRPr="00FD255B" w14:paraId="52B47D1B" w14:textId="77777777" w:rsidTr="00A4436A">
        <w:trPr>
          <w:trHeight w:val="273"/>
        </w:trPr>
        <w:tc>
          <w:tcPr>
            <w:tcW w:w="1530" w:type="dxa"/>
          </w:tcPr>
          <w:p w14:paraId="730F87F2" w14:textId="77777777" w:rsidR="006445D7" w:rsidRPr="00FD255B" w:rsidRDefault="006445D7">
            <w:r>
              <w:t>Durchführung</w:t>
            </w:r>
          </w:p>
        </w:tc>
        <w:tc>
          <w:tcPr>
            <w:tcW w:w="8205" w:type="dxa"/>
          </w:tcPr>
          <w:p w14:paraId="35DF4DB2" w14:textId="1D5AB2C1" w:rsidR="006445D7" w:rsidRPr="00FD255B" w:rsidRDefault="006445D7" w:rsidP="009729BE"/>
        </w:tc>
      </w:tr>
      <w:tr w:rsidR="006445D7" w:rsidRPr="00FD255B" w14:paraId="31197AB5" w14:textId="77777777" w:rsidTr="00A4436A">
        <w:trPr>
          <w:trHeight w:val="273"/>
        </w:trPr>
        <w:tc>
          <w:tcPr>
            <w:tcW w:w="1530" w:type="dxa"/>
          </w:tcPr>
          <w:p w14:paraId="71304DAC" w14:textId="77777777" w:rsidR="006445D7" w:rsidRDefault="006445D7">
            <w:r>
              <w:t>Erwartetes Resultat</w:t>
            </w:r>
          </w:p>
        </w:tc>
        <w:tc>
          <w:tcPr>
            <w:tcW w:w="8205" w:type="dxa"/>
          </w:tcPr>
          <w:p w14:paraId="6520A9A8" w14:textId="1BEBD2D7" w:rsidR="006445D7" w:rsidRPr="00FD255B" w:rsidRDefault="006445D7"/>
        </w:tc>
      </w:tr>
    </w:tbl>
    <w:p w14:paraId="4AFE1C3D" w14:textId="65BE5B68" w:rsidR="00053494" w:rsidRPr="00EA1AD7" w:rsidRDefault="00053494" w:rsidP="00EA1AD7">
      <w:pPr>
        <w:pStyle w:val="Heading3"/>
        <w:rPr>
          <w:lang w:val="en-US"/>
        </w:rPr>
      </w:pPr>
    </w:p>
    <w:p w14:paraId="3135F096" w14:textId="77777777" w:rsidR="00245855" w:rsidRPr="00F44386" w:rsidRDefault="00245855">
      <w:pPr>
        <w:rPr>
          <w:rFonts w:asciiTheme="majorHAnsi" w:eastAsiaTheme="majorEastAsia" w:hAnsiTheme="majorHAnsi" w:cstheme="majorBidi"/>
          <w:i/>
          <w:color w:val="2F5496" w:themeColor="accent1" w:themeShade="BF"/>
          <w:lang w:val="en-GB"/>
        </w:rPr>
      </w:pPr>
      <w:r w:rsidRPr="00F44386">
        <w:rPr>
          <w:lang w:val="en-GB"/>
        </w:rPr>
        <w:br w:type="page"/>
      </w:r>
    </w:p>
    <w:p w14:paraId="1E748A81" w14:textId="60CC43DE" w:rsidR="00BA2A1B" w:rsidRPr="00370583" w:rsidRDefault="00D54638" w:rsidP="00052390">
      <w:pPr>
        <w:pStyle w:val="Heading3"/>
        <w:rPr>
          <w:lang w:val="en-GB"/>
        </w:rPr>
      </w:pPr>
      <w:bookmarkStart w:id="34" w:name="_Toc130221991"/>
      <w:r w:rsidRPr="00370583">
        <w:rPr>
          <w:lang w:val="en-GB"/>
        </w:rPr>
        <w:lastRenderedPageBreak/>
        <w:t>Manuelle Tests</w:t>
      </w:r>
      <w:bookmarkEnd w:id="34"/>
    </w:p>
    <w:tbl>
      <w:tblPr>
        <w:tblStyle w:val="TableGrid"/>
        <w:tblW w:w="0" w:type="auto"/>
        <w:tblLook w:val="04A0" w:firstRow="1" w:lastRow="0" w:firstColumn="1" w:lastColumn="0" w:noHBand="0" w:noVBand="1"/>
      </w:tblPr>
      <w:tblGrid>
        <w:gridCol w:w="4508"/>
        <w:gridCol w:w="4508"/>
      </w:tblGrid>
      <w:tr w:rsidR="00413BDE" w14:paraId="5D82404D" w14:textId="77777777">
        <w:tc>
          <w:tcPr>
            <w:tcW w:w="4508" w:type="dxa"/>
          </w:tcPr>
          <w:p w14:paraId="537628DB" w14:textId="77777777" w:rsidR="00413BDE" w:rsidRDefault="00413BDE">
            <w:r>
              <w:t>Name</w:t>
            </w:r>
          </w:p>
        </w:tc>
        <w:tc>
          <w:tcPr>
            <w:tcW w:w="4508" w:type="dxa"/>
          </w:tcPr>
          <w:p w14:paraId="770A3438" w14:textId="0B660780" w:rsidR="00413BDE" w:rsidRDefault="00647AA6">
            <w:r>
              <w:t>Geschäfts Notebook</w:t>
            </w:r>
            <w:r w:rsidR="00727CC5">
              <w:t xml:space="preserve"> (</w:t>
            </w:r>
            <w:r w:rsidR="00727CC5" w:rsidRPr="00727CC5">
              <w:t>NBDEV15</w:t>
            </w:r>
            <w:r w:rsidR="00727CC5">
              <w:t>)</w:t>
            </w:r>
          </w:p>
        </w:tc>
      </w:tr>
      <w:tr w:rsidR="00413BDE" w14:paraId="5145F9EC" w14:textId="77777777">
        <w:tc>
          <w:tcPr>
            <w:tcW w:w="4508" w:type="dxa"/>
          </w:tcPr>
          <w:p w14:paraId="68E9C2D4" w14:textId="77777777" w:rsidR="00413BDE" w:rsidRDefault="00413BDE">
            <w:r>
              <w:t>Prozessor</w:t>
            </w:r>
          </w:p>
        </w:tc>
        <w:tc>
          <w:tcPr>
            <w:tcW w:w="4508" w:type="dxa"/>
          </w:tcPr>
          <w:p w14:paraId="6AE43EB1" w14:textId="31C69FE0" w:rsidR="00413BDE" w:rsidRDefault="00647AA6">
            <w:r>
              <w:t>Intel i7 Generation 8</w:t>
            </w:r>
          </w:p>
        </w:tc>
      </w:tr>
      <w:tr w:rsidR="00413BDE" w14:paraId="3CFBF9BA" w14:textId="77777777">
        <w:tc>
          <w:tcPr>
            <w:tcW w:w="4508" w:type="dxa"/>
          </w:tcPr>
          <w:p w14:paraId="0491A2B0" w14:textId="77777777" w:rsidR="00413BDE" w:rsidRDefault="00413BDE">
            <w:r>
              <w:t>Ram</w:t>
            </w:r>
          </w:p>
        </w:tc>
        <w:tc>
          <w:tcPr>
            <w:tcW w:w="4508" w:type="dxa"/>
          </w:tcPr>
          <w:p w14:paraId="621AE625" w14:textId="73CE3022" w:rsidR="00413BDE" w:rsidRDefault="00647AA6">
            <w:r>
              <w:t xml:space="preserve">32 GB </w:t>
            </w:r>
          </w:p>
        </w:tc>
      </w:tr>
      <w:tr w:rsidR="00413BDE" w14:paraId="5D242D71" w14:textId="77777777">
        <w:tc>
          <w:tcPr>
            <w:tcW w:w="4508" w:type="dxa"/>
          </w:tcPr>
          <w:p w14:paraId="29A817B5" w14:textId="77777777" w:rsidR="00413BDE" w:rsidRDefault="00413BDE">
            <w:r>
              <w:t>Browser</w:t>
            </w:r>
          </w:p>
        </w:tc>
        <w:tc>
          <w:tcPr>
            <w:tcW w:w="4508" w:type="dxa"/>
          </w:tcPr>
          <w:p w14:paraId="30A24B01" w14:textId="58C40109" w:rsidR="00413BDE" w:rsidRDefault="00DC13A7">
            <w:r>
              <w:t>Chrome Browser Version:</w:t>
            </w:r>
          </w:p>
        </w:tc>
      </w:tr>
      <w:tr w:rsidR="00413BDE" w14:paraId="7378D78F" w14:textId="77777777">
        <w:tc>
          <w:tcPr>
            <w:tcW w:w="4508" w:type="dxa"/>
          </w:tcPr>
          <w:p w14:paraId="4FF03E36" w14:textId="77777777" w:rsidR="00413BDE" w:rsidRDefault="00413BDE">
            <w:r>
              <w:t>Betriebssystem</w:t>
            </w:r>
          </w:p>
        </w:tc>
        <w:tc>
          <w:tcPr>
            <w:tcW w:w="4508" w:type="dxa"/>
          </w:tcPr>
          <w:p w14:paraId="4E8F889D" w14:textId="275ABE17" w:rsidR="00413BDE" w:rsidRDefault="00A60F66">
            <w:r>
              <w:t>Windows 1</w:t>
            </w:r>
            <w:r w:rsidR="00647AA6">
              <w:t>0</w:t>
            </w:r>
            <w:r>
              <w:t xml:space="preserve"> </w:t>
            </w:r>
            <w:r w:rsidR="00DE369C">
              <w:t>Enterprise</w:t>
            </w:r>
            <w:r>
              <w:t xml:space="preserve"> 64-Bit</w:t>
            </w:r>
            <w:r w:rsidR="00727CC5">
              <w:t xml:space="preserve"> (Version: </w:t>
            </w:r>
            <w:r w:rsidR="00727CC5" w:rsidRPr="00727CC5">
              <w:t>22H2</w:t>
            </w:r>
            <w:r w:rsidR="00727CC5">
              <w:t>)</w:t>
            </w:r>
          </w:p>
        </w:tc>
      </w:tr>
      <w:tr w:rsidR="00A711B4" w14:paraId="5393F2C8" w14:textId="77777777">
        <w:tc>
          <w:tcPr>
            <w:tcW w:w="4508" w:type="dxa"/>
          </w:tcPr>
          <w:p w14:paraId="7123EF50" w14:textId="41FCBFA2" w:rsidR="00A711B4" w:rsidRDefault="0068594D">
            <w:r>
              <w:t>Grafikkarte</w:t>
            </w:r>
          </w:p>
        </w:tc>
        <w:tc>
          <w:tcPr>
            <w:tcW w:w="4508" w:type="dxa"/>
          </w:tcPr>
          <w:p w14:paraId="0AA0BD89" w14:textId="77AEF24A" w:rsidR="00A711B4" w:rsidRDefault="00F92563">
            <w:r>
              <w:t>Intel UHD Graphics 620</w:t>
            </w:r>
          </w:p>
        </w:tc>
      </w:tr>
    </w:tbl>
    <w:p w14:paraId="43FA4633" w14:textId="77777777" w:rsidR="00BA2557" w:rsidRDefault="00BA2557" w:rsidP="00413BDE"/>
    <w:p w14:paraId="027B409E" w14:textId="37BAD451" w:rsidR="002F6C4C" w:rsidRPr="002F6C4C" w:rsidRDefault="00284013" w:rsidP="00413BDE">
      <w:pPr>
        <w:pStyle w:val="Heading4"/>
        <w:rPr>
          <w:lang w:val="en-US"/>
        </w:rPr>
      </w:pPr>
      <w:r>
        <w:rPr>
          <w:lang w:val="en-US"/>
        </w:rPr>
        <w:t>Manuelle Tests</w:t>
      </w:r>
      <w:r w:rsidR="00586057">
        <w:rPr>
          <w:lang w:val="en-US"/>
        </w:rPr>
        <w:t xml:space="preserve"> durchführung</w:t>
      </w:r>
    </w:p>
    <w:p w14:paraId="5500056F" w14:textId="77777777" w:rsidR="00A7048A" w:rsidRPr="00A7048A" w:rsidRDefault="00A7048A" w:rsidP="00A7048A">
      <w:pPr>
        <w:rPr>
          <w:lang w:val="en-US"/>
        </w:rPr>
      </w:pPr>
    </w:p>
    <w:tbl>
      <w:tblPr>
        <w:tblStyle w:val="TableGrid"/>
        <w:tblW w:w="9095" w:type="dxa"/>
        <w:tblInd w:w="-15" w:type="dxa"/>
        <w:tblLook w:val="04A0" w:firstRow="1" w:lastRow="0" w:firstColumn="1" w:lastColumn="0" w:noHBand="0" w:noVBand="1"/>
      </w:tblPr>
      <w:tblGrid>
        <w:gridCol w:w="2127"/>
        <w:gridCol w:w="6968"/>
      </w:tblGrid>
      <w:tr w:rsidR="00E75966" w:rsidRPr="00FD255B" w14:paraId="64FA6D39" w14:textId="77777777" w:rsidTr="00C05952">
        <w:trPr>
          <w:trHeight w:val="285"/>
        </w:trPr>
        <w:tc>
          <w:tcPr>
            <w:tcW w:w="2127" w:type="dxa"/>
            <w:tcBorders>
              <w:top w:val="single" w:sz="12" w:space="0" w:color="auto"/>
              <w:left w:val="single" w:sz="12" w:space="0" w:color="auto"/>
              <w:bottom w:val="single" w:sz="12" w:space="0" w:color="auto"/>
              <w:right w:val="single" w:sz="12" w:space="0" w:color="auto"/>
            </w:tcBorders>
            <w:shd w:val="clear" w:color="auto" w:fill="B8BDB5"/>
          </w:tcPr>
          <w:p w14:paraId="696CEA4F" w14:textId="3A81373B" w:rsidR="00E75966" w:rsidRPr="00FD255B" w:rsidRDefault="00930D26" w:rsidP="00274954">
            <w:r>
              <w:t>Protokoll</w:t>
            </w:r>
            <w:r w:rsidR="00BC448C">
              <w:t>:</w:t>
            </w:r>
            <w:r>
              <w:t xml:space="preserve"> 1 </w:t>
            </w:r>
            <w:r w:rsidR="00BC448C">
              <w:t>–</w:t>
            </w:r>
            <w:r>
              <w:t xml:space="preserve"> </w:t>
            </w:r>
            <w:r w:rsidR="00BC448C">
              <w:t>Testfall-Nr: 1</w:t>
            </w:r>
          </w:p>
        </w:tc>
        <w:tc>
          <w:tcPr>
            <w:tcW w:w="6968" w:type="dxa"/>
            <w:tcBorders>
              <w:top w:val="single" w:sz="12" w:space="0" w:color="auto"/>
              <w:left w:val="single" w:sz="12" w:space="0" w:color="auto"/>
              <w:bottom w:val="single" w:sz="12" w:space="0" w:color="auto"/>
              <w:right w:val="single" w:sz="12" w:space="0" w:color="auto"/>
            </w:tcBorders>
            <w:shd w:val="clear" w:color="auto" w:fill="B8BDB5"/>
          </w:tcPr>
          <w:p w14:paraId="1265C31A" w14:textId="42BA3D1D" w:rsidR="00E75966" w:rsidRPr="00FD255B" w:rsidRDefault="00E75966" w:rsidP="00274954"/>
        </w:tc>
      </w:tr>
      <w:tr w:rsidR="00E75966" w:rsidRPr="00FD255B" w14:paraId="0AFDBE08" w14:textId="77777777" w:rsidTr="00C05952">
        <w:trPr>
          <w:trHeight w:val="279"/>
        </w:trPr>
        <w:tc>
          <w:tcPr>
            <w:tcW w:w="2127" w:type="dxa"/>
          </w:tcPr>
          <w:p w14:paraId="22E79D08" w14:textId="720916B0" w:rsidR="00E75966" w:rsidRDefault="00885ED2" w:rsidP="00274954">
            <w:r>
              <w:t>Erhaltenes Resultat</w:t>
            </w:r>
          </w:p>
        </w:tc>
        <w:tc>
          <w:tcPr>
            <w:tcW w:w="6968" w:type="dxa"/>
          </w:tcPr>
          <w:p w14:paraId="2A7FFC45" w14:textId="5EB44F74" w:rsidR="00E75966" w:rsidRPr="00FD255B" w:rsidRDefault="00E75966" w:rsidP="00903EDC"/>
        </w:tc>
      </w:tr>
      <w:tr w:rsidR="00FA582E" w:rsidRPr="00FD255B" w14:paraId="781B5502" w14:textId="77777777" w:rsidTr="00C05952">
        <w:trPr>
          <w:trHeight w:val="279"/>
        </w:trPr>
        <w:tc>
          <w:tcPr>
            <w:tcW w:w="2127" w:type="dxa"/>
          </w:tcPr>
          <w:p w14:paraId="77F41024" w14:textId="65591EA0" w:rsidR="00FA582E" w:rsidRDefault="00FA582E" w:rsidP="00274954">
            <w:r>
              <w:t>Datum</w:t>
            </w:r>
            <w:r w:rsidR="00A058EA">
              <w:t xml:space="preserve"> &amp; Zeit</w:t>
            </w:r>
          </w:p>
        </w:tc>
        <w:tc>
          <w:tcPr>
            <w:tcW w:w="6968" w:type="dxa"/>
          </w:tcPr>
          <w:p w14:paraId="691C2744" w14:textId="24BCDC1D" w:rsidR="00FA582E" w:rsidRDefault="00FA582E" w:rsidP="00274954"/>
        </w:tc>
      </w:tr>
      <w:tr w:rsidR="00FA582E" w:rsidRPr="00FD255B" w14:paraId="648546EE" w14:textId="77777777" w:rsidTr="00C05952">
        <w:trPr>
          <w:trHeight w:val="279"/>
        </w:trPr>
        <w:tc>
          <w:tcPr>
            <w:tcW w:w="2127" w:type="dxa"/>
          </w:tcPr>
          <w:p w14:paraId="50868C71" w14:textId="6D0419D3" w:rsidR="00FA582E" w:rsidRDefault="00FA582E" w:rsidP="00274954">
            <w:r>
              <w:t>Getestet von</w:t>
            </w:r>
          </w:p>
        </w:tc>
        <w:tc>
          <w:tcPr>
            <w:tcW w:w="6968" w:type="dxa"/>
          </w:tcPr>
          <w:p w14:paraId="54C6AA6F" w14:textId="5CD3B813" w:rsidR="00FA582E" w:rsidRDefault="00A058EA" w:rsidP="00274954">
            <w:r>
              <w:t>Dario Schaffner</w:t>
            </w:r>
          </w:p>
        </w:tc>
      </w:tr>
      <w:tr w:rsidR="00A058EA" w:rsidRPr="00FD255B" w14:paraId="23B46BE6" w14:textId="77777777" w:rsidTr="00C05952">
        <w:trPr>
          <w:trHeight w:val="279"/>
        </w:trPr>
        <w:tc>
          <w:tcPr>
            <w:tcW w:w="2127" w:type="dxa"/>
          </w:tcPr>
          <w:p w14:paraId="12066D04" w14:textId="5A8B2033" w:rsidR="00A058EA" w:rsidRDefault="00A058EA" w:rsidP="00274954">
            <w:r>
              <w:t>Test Fazit</w:t>
            </w:r>
          </w:p>
        </w:tc>
        <w:tc>
          <w:tcPr>
            <w:tcW w:w="6968" w:type="dxa"/>
          </w:tcPr>
          <w:p w14:paraId="1B90F930" w14:textId="77777777" w:rsidR="00A058EA" w:rsidRDefault="00A058EA" w:rsidP="00274954"/>
        </w:tc>
      </w:tr>
    </w:tbl>
    <w:p w14:paraId="7B3C074C" w14:textId="089EB4E4" w:rsidR="00D57F68" w:rsidRDefault="00204266">
      <w:r>
        <w:br w:type="page"/>
      </w:r>
    </w:p>
    <w:p w14:paraId="6F197396" w14:textId="56CF6206" w:rsidR="00B45CD6" w:rsidRPr="00043D44" w:rsidRDefault="009E6198" w:rsidP="006E1FA1">
      <w:pPr>
        <w:rPr>
          <w:color w:val="FF0000"/>
        </w:rPr>
      </w:pPr>
      <w:bookmarkStart w:id="35" w:name="_Toc130221992"/>
      <w:r w:rsidRPr="006E1FA1">
        <w:rPr>
          <w:rStyle w:val="Heading1Char"/>
        </w:rPr>
        <w:lastRenderedPageBreak/>
        <w:t>Auswerten</w:t>
      </w:r>
      <w:bookmarkEnd w:id="35"/>
    </w:p>
    <w:p w14:paraId="649ABABC" w14:textId="78BD9778" w:rsidR="006607AC" w:rsidRPr="00043D44" w:rsidRDefault="009E6198" w:rsidP="00043D44">
      <w:pPr>
        <w:pStyle w:val="Heading2"/>
        <w:rPr>
          <w:b/>
          <w:bCs/>
        </w:rPr>
      </w:pPr>
      <w:bookmarkStart w:id="36" w:name="_Toc130221993"/>
      <w:r>
        <w:t>Reflexion</w:t>
      </w:r>
      <w:bookmarkEnd w:id="36"/>
    </w:p>
    <w:p w14:paraId="0A1C5320" w14:textId="7A8CC105" w:rsidR="00DC1478" w:rsidRDefault="0062169A" w:rsidP="00043D44">
      <w:pPr>
        <w:pStyle w:val="Heading2"/>
      </w:pPr>
      <w:bookmarkStart w:id="37" w:name="_Toc130221994"/>
      <w:r>
        <w:t>Erfolge</w:t>
      </w:r>
      <w:bookmarkEnd w:id="37"/>
    </w:p>
    <w:p w14:paraId="41F10A74" w14:textId="74C915A4" w:rsidR="0062169A" w:rsidRDefault="0062169A" w:rsidP="0062169A">
      <w:pPr>
        <w:pStyle w:val="Heading2"/>
      </w:pPr>
      <w:bookmarkStart w:id="38" w:name="_Toc130221995"/>
      <w:r>
        <w:t>Misserfolge</w:t>
      </w:r>
      <w:bookmarkEnd w:id="38"/>
    </w:p>
    <w:p w14:paraId="14C62321" w14:textId="2F8737F5" w:rsidR="00B07723" w:rsidRDefault="00B07723">
      <w:r>
        <w:br w:type="page"/>
      </w:r>
    </w:p>
    <w:p w14:paraId="1F403B86" w14:textId="71E8D1E1" w:rsidR="00525174" w:rsidRPr="00525174" w:rsidRDefault="00525174" w:rsidP="00525174">
      <w:pPr>
        <w:pStyle w:val="Heading2"/>
      </w:pPr>
      <w:bookmarkStart w:id="39" w:name="_Toc130221996"/>
      <w:r>
        <w:lastRenderedPageBreak/>
        <w:t>Verbesserungsmöglichkeiten</w:t>
      </w:r>
      <w:bookmarkEnd w:id="39"/>
    </w:p>
    <w:p w14:paraId="04DF4A44" w14:textId="77777777" w:rsidR="000C2C29" w:rsidRPr="00046080" w:rsidRDefault="000C2C29" w:rsidP="000C2C29">
      <w:pPr>
        <w:ind w:left="360"/>
      </w:pPr>
    </w:p>
    <w:p w14:paraId="2AF1595B" w14:textId="6B18494C" w:rsidR="00B73EFF" w:rsidRPr="006452F9" w:rsidRDefault="009E6198" w:rsidP="006452F9">
      <w:pPr>
        <w:pStyle w:val="Heading2"/>
        <w:rPr>
          <w:color w:val="FF0000"/>
        </w:rPr>
      </w:pPr>
      <w:bookmarkStart w:id="40" w:name="_Toc130221997"/>
      <w:r>
        <w:t>Fazit</w:t>
      </w:r>
      <w:bookmarkEnd w:id="40"/>
    </w:p>
    <w:p w14:paraId="4881748A" w14:textId="3B547DA6" w:rsidR="001E2981" w:rsidRPr="00EB0B7E" w:rsidRDefault="001E2981" w:rsidP="006B2EAC">
      <w:pPr>
        <w:pStyle w:val="Heading1"/>
        <w:rPr>
          <w:color w:val="FF0000"/>
        </w:rPr>
      </w:pPr>
      <w:bookmarkStart w:id="41" w:name="_Toc130221998"/>
      <w:r>
        <w:t>Quellenverzeichnis</w:t>
      </w:r>
      <w:bookmarkEnd w:id="41"/>
    </w:p>
    <w:p w14:paraId="3A389C2B" w14:textId="2B52352E" w:rsidR="0007057D" w:rsidRPr="00A44AA2" w:rsidRDefault="00873ADF" w:rsidP="00222108">
      <w:pPr>
        <w:pStyle w:val="Heading1"/>
      </w:pPr>
      <w:bookmarkStart w:id="42" w:name="_Toc130221999"/>
      <w:r>
        <w:t>Glossar</w:t>
      </w:r>
      <w:bookmarkEnd w:id="42"/>
    </w:p>
    <w:p w14:paraId="0457D0AE" w14:textId="7D807605" w:rsidR="001E2981" w:rsidRPr="001E2981" w:rsidRDefault="00E80137" w:rsidP="006452F9">
      <w:pPr>
        <w:pStyle w:val="Heading1"/>
      </w:pPr>
      <w:bookmarkStart w:id="43" w:name="_Toc130222000"/>
      <w:r>
        <w:t>Ab</w:t>
      </w:r>
      <w:r w:rsidR="00B71D9C">
        <w:t>b</w:t>
      </w:r>
      <w:r>
        <w:t>ildungsverzeichnis</w:t>
      </w:r>
      <w:bookmarkEnd w:id="43"/>
    </w:p>
    <w:sectPr w:rsidR="001E2981" w:rsidRPr="001E2981" w:rsidSect="006F2CB3">
      <w:headerReference w:type="default" r:id="rId11"/>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56264" w14:textId="77777777" w:rsidR="00071D0F" w:rsidRDefault="00071D0F" w:rsidP="009F20B4">
      <w:pPr>
        <w:spacing w:after="0" w:line="240" w:lineRule="auto"/>
      </w:pPr>
      <w:r>
        <w:separator/>
      </w:r>
    </w:p>
  </w:endnote>
  <w:endnote w:type="continuationSeparator" w:id="0">
    <w:p w14:paraId="73B056D7" w14:textId="77777777" w:rsidR="00071D0F" w:rsidRDefault="00071D0F" w:rsidP="009F20B4">
      <w:pPr>
        <w:spacing w:after="0" w:line="240" w:lineRule="auto"/>
      </w:pPr>
      <w:r>
        <w:continuationSeparator/>
      </w:r>
    </w:p>
  </w:endnote>
  <w:endnote w:type="continuationNotice" w:id="1">
    <w:p w14:paraId="5C12F11F" w14:textId="77777777" w:rsidR="00071D0F" w:rsidRDefault="00071D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Aharoni">
    <w:altName w:val="Aharoni"/>
    <w:charset w:val="B1"/>
    <w:family w:val="auto"/>
    <w:pitch w:val="variable"/>
    <w:sig w:usb0="00000803" w:usb1="00000000" w:usb2="00000000" w:usb3="00000000" w:csb0="0000002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661799"/>
      <w:docPartObj>
        <w:docPartGallery w:val="Page Numbers (Bottom of Page)"/>
        <w:docPartUnique/>
      </w:docPartObj>
    </w:sdtPr>
    <w:sdtContent>
      <w:p w14:paraId="2A90ECB5" w14:textId="77777777" w:rsidR="00651CF2" w:rsidRDefault="00651CF2">
        <w:pPr>
          <w:pStyle w:val="Footer"/>
          <w:jc w:val="right"/>
        </w:pPr>
      </w:p>
      <w:p w14:paraId="0B2C3627" w14:textId="37614B42" w:rsidR="00B9336B" w:rsidRDefault="00B9336B">
        <w:pPr>
          <w:pStyle w:val="Footer"/>
          <w:jc w:val="right"/>
        </w:pPr>
        <w:r>
          <w:fldChar w:fldCharType="begin"/>
        </w:r>
        <w:r>
          <w:instrText xml:space="preserve"> PAGE   \* MERGEFORMAT </w:instrText>
        </w:r>
        <w:r>
          <w:fldChar w:fldCharType="separate"/>
        </w:r>
        <w:r>
          <w:rPr>
            <w:noProof/>
          </w:rPr>
          <w:t>2</w:t>
        </w:r>
        <w:r>
          <w:rPr>
            <w:noProof/>
          </w:rPr>
          <w:fldChar w:fldCharType="end"/>
        </w:r>
        <w:r>
          <w:t xml:space="preserve"> </w:t>
        </w:r>
      </w:p>
    </w:sdtContent>
  </w:sdt>
  <w:p w14:paraId="5C73BAEA" w14:textId="52C3D505" w:rsidR="009F20B4" w:rsidRDefault="009F2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DDEFE" w14:textId="77777777" w:rsidR="00071D0F" w:rsidRDefault="00071D0F" w:rsidP="009F20B4">
      <w:pPr>
        <w:spacing w:after="0" w:line="240" w:lineRule="auto"/>
      </w:pPr>
      <w:r>
        <w:separator/>
      </w:r>
    </w:p>
  </w:footnote>
  <w:footnote w:type="continuationSeparator" w:id="0">
    <w:p w14:paraId="464C5824" w14:textId="77777777" w:rsidR="00071D0F" w:rsidRDefault="00071D0F" w:rsidP="009F20B4">
      <w:pPr>
        <w:spacing w:after="0" w:line="240" w:lineRule="auto"/>
      </w:pPr>
      <w:r>
        <w:continuationSeparator/>
      </w:r>
    </w:p>
  </w:footnote>
  <w:footnote w:type="continuationNotice" w:id="1">
    <w:p w14:paraId="5BD6D396" w14:textId="77777777" w:rsidR="00071D0F" w:rsidRDefault="00071D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475A1" w14:textId="62DCC809" w:rsidR="009F20B4" w:rsidRDefault="00386280">
    <w:pPr>
      <w:pStyle w:val="Header"/>
    </w:pPr>
    <w:r>
      <w:t xml:space="preserve">Taskchain - </w:t>
    </w:r>
    <w:r w:rsidR="00651CF2">
      <w:t>Dario Schaffner</w:t>
    </w:r>
    <w:r w:rsidR="00651CF2">
      <w:tab/>
    </w:r>
    <w:r w:rsidR="00651CF2">
      <w:tab/>
    </w:r>
    <w:r>
      <w:t>24</w:t>
    </w:r>
    <w:r w:rsidR="007F4FAE">
      <w:t>.</w:t>
    </w:r>
    <w:r>
      <w:t>03</w:t>
    </w:r>
    <w:r w:rsidR="007F4FAE">
      <w:t>.2022</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0540"/>
    <w:multiLevelType w:val="hybridMultilevel"/>
    <w:tmpl w:val="E25228FE"/>
    <w:lvl w:ilvl="0" w:tplc="EBBC0D6A">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9605BF8"/>
    <w:multiLevelType w:val="hybridMultilevel"/>
    <w:tmpl w:val="A4EC8EEE"/>
    <w:lvl w:ilvl="0" w:tplc="B914E796">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0DF34D1E"/>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7F3D99"/>
    <w:multiLevelType w:val="hybridMultilevel"/>
    <w:tmpl w:val="0C325802"/>
    <w:lvl w:ilvl="0" w:tplc="D7EAE4D0">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49A1D23"/>
    <w:multiLevelType w:val="hybridMultilevel"/>
    <w:tmpl w:val="D78CA0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65532D"/>
    <w:multiLevelType w:val="hybridMultilevel"/>
    <w:tmpl w:val="4A8C2C80"/>
    <w:lvl w:ilvl="0" w:tplc="8B1891EE">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8911650"/>
    <w:multiLevelType w:val="hybridMultilevel"/>
    <w:tmpl w:val="68B8E85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190A3DA8"/>
    <w:multiLevelType w:val="hybridMultilevel"/>
    <w:tmpl w:val="2834E1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ACC3082"/>
    <w:multiLevelType w:val="hybridMultilevel"/>
    <w:tmpl w:val="400ECBA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CC73E97"/>
    <w:multiLevelType w:val="hybridMultilevel"/>
    <w:tmpl w:val="AF9A3DE4"/>
    <w:lvl w:ilvl="0" w:tplc="08070001">
      <w:start w:val="1"/>
      <w:numFmt w:val="bullet"/>
      <w:lvlText w:val=""/>
      <w:lvlJc w:val="left"/>
      <w:pPr>
        <w:ind w:left="774" w:hanging="360"/>
      </w:pPr>
      <w:rPr>
        <w:rFonts w:ascii="Symbol" w:hAnsi="Symbol" w:hint="default"/>
      </w:rPr>
    </w:lvl>
    <w:lvl w:ilvl="1" w:tplc="08070003">
      <w:start w:val="1"/>
      <w:numFmt w:val="bullet"/>
      <w:lvlText w:val="o"/>
      <w:lvlJc w:val="left"/>
      <w:pPr>
        <w:ind w:left="1494" w:hanging="360"/>
      </w:pPr>
      <w:rPr>
        <w:rFonts w:ascii="Courier New" w:hAnsi="Courier New" w:cs="Courier New" w:hint="default"/>
      </w:rPr>
    </w:lvl>
    <w:lvl w:ilvl="2" w:tplc="08070005" w:tentative="1">
      <w:start w:val="1"/>
      <w:numFmt w:val="bullet"/>
      <w:lvlText w:val=""/>
      <w:lvlJc w:val="left"/>
      <w:pPr>
        <w:ind w:left="2214" w:hanging="360"/>
      </w:pPr>
      <w:rPr>
        <w:rFonts w:ascii="Wingdings" w:hAnsi="Wingdings" w:hint="default"/>
      </w:rPr>
    </w:lvl>
    <w:lvl w:ilvl="3" w:tplc="08070001" w:tentative="1">
      <w:start w:val="1"/>
      <w:numFmt w:val="bullet"/>
      <w:lvlText w:val=""/>
      <w:lvlJc w:val="left"/>
      <w:pPr>
        <w:ind w:left="2934" w:hanging="360"/>
      </w:pPr>
      <w:rPr>
        <w:rFonts w:ascii="Symbol" w:hAnsi="Symbol" w:hint="default"/>
      </w:rPr>
    </w:lvl>
    <w:lvl w:ilvl="4" w:tplc="08070003" w:tentative="1">
      <w:start w:val="1"/>
      <w:numFmt w:val="bullet"/>
      <w:lvlText w:val="o"/>
      <w:lvlJc w:val="left"/>
      <w:pPr>
        <w:ind w:left="3654" w:hanging="360"/>
      </w:pPr>
      <w:rPr>
        <w:rFonts w:ascii="Courier New" w:hAnsi="Courier New" w:cs="Courier New" w:hint="default"/>
      </w:rPr>
    </w:lvl>
    <w:lvl w:ilvl="5" w:tplc="08070005" w:tentative="1">
      <w:start w:val="1"/>
      <w:numFmt w:val="bullet"/>
      <w:lvlText w:val=""/>
      <w:lvlJc w:val="left"/>
      <w:pPr>
        <w:ind w:left="4374" w:hanging="360"/>
      </w:pPr>
      <w:rPr>
        <w:rFonts w:ascii="Wingdings" w:hAnsi="Wingdings" w:hint="default"/>
      </w:rPr>
    </w:lvl>
    <w:lvl w:ilvl="6" w:tplc="08070001" w:tentative="1">
      <w:start w:val="1"/>
      <w:numFmt w:val="bullet"/>
      <w:lvlText w:val=""/>
      <w:lvlJc w:val="left"/>
      <w:pPr>
        <w:ind w:left="5094" w:hanging="360"/>
      </w:pPr>
      <w:rPr>
        <w:rFonts w:ascii="Symbol" w:hAnsi="Symbol" w:hint="default"/>
      </w:rPr>
    </w:lvl>
    <w:lvl w:ilvl="7" w:tplc="08070003" w:tentative="1">
      <w:start w:val="1"/>
      <w:numFmt w:val="bullet"/>
      <w:lvlText w:val="o"/>
      <w:lvlJc w:val="left"/>
      <w:pPr>
        <w:ind w:left="5814" w:hanging="360"/>
      </w:pPr>
      <w:rPr>
        <w:rFonts w:ascii="Courier New" w:hAnsi="Courier New" w:cs="Courier New" w:hint="default"/>
      </w:rPr>
    </w:lvl>
    <w:lvl w:ilvl="8" w:tplc="08070005" w:tentative="1">
      <w:start w:val="1"/>
      <w:numFmt w:val="bullet"/>
      <w:lvlText w:val=""/>
      <w:lvlJc w:val="left"/>
      <w:pPr>
        <w:ind w:left="6534" w:hanging="360"/>
      </w:pPr>
      <w:rPr>
        <w:rFonts w:ascii="Wingdings" w:hAnsi="Wingdings" w:hint="default"/>
      </w:rPr>
    </w:lvl>
  </w:abstractNum>
  <w:abstractNum w:abstractNumId="10" w15:restartNumberingAfterBreak="0">
    <w:nsid w:val="21BD0062"/>
    <w:multiLevelType w:val="hybridMultilevel"/>
    <w:tmpl w:val="9B7EBF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B06FD6"/>
    <w:multiLevelType w:val="hybridMultilevel"/>
    <w:tmpl w:val="5468B4A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27274AE2"/>
    <w:multiLevelType w:val="hybridMultilevel"/>
    <w:tmpl w:val="DB8C259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A5B2F87"/>
    <w:multiLevelType w:val="hybridMultilevel"/>
    <w:tmpl w:val="3652447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DD045B4"/>
    <w:multiLevelType w:val="hybridMultilevel"/>
    <w:tmpl w:val="9476E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65623C"/>
    <w:multiLevelType w:val="multilevel"/>
    <w:tmpl w:val="C098208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6223C8E"/>
    <w:multiLevelType w:val="hybridMultilevel"/>
    <w:tmpl w:val="C06CAAB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479012E6"/>
    <w:multiLevelType w:val="hybridMultilevel"/>
    <w:tmpl w:val="4606D4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015747D"/>
    <w:multiLevelType w:val="hybridMultilevel"/>
    <w:tmpl w:val="3EB28F7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6997583"/>
    <w:multiLevelType w:val="hybridMultilevel"/>
    <w:tmpl w:val="FE3CFF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89232DE"/>
    <w:multiLevelType w:val="hybridMultilevel"/>
    <w:tmpl w:val="4BEE459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60E87F50"/>
    <w:multiLevelType w:val="hybridMultilevel"/>
    <w:tmpl w:val="C6F0819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1CC28D92">
      <w:numFmt w:val="bullet"/>
      <w:lvlText w:val="-"/>
      <w:lvlJc w:val="left"/>
      <w:pPr>
        <w:ind w:left="2160" w:hanging="360"/>
      </w:pPr>
      <w:rPr>
        <w:rFonts w:ascii="Calibri" w:eastAsiaTheme="minorHAnsi" w:hAnsi="Calibri" w:cs="Calibri"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610540B5"/>
    <w:multiLevelType w:val="hybridMultilevel"/>
    <w:tmpl w:val="E4C864B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3" w15:restartNumberingAfterBreak="0">
    <w:nsid w:val="621F0780"/>
    <w:multiLevelType w:val="hybridMultilevel"/>
    <w:tmpl w:val="DF16CA1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67446D78"/>
    <w:multiLevelType w:val="hybridMultilevel"/>
    <w:tmpl w:val="CCC641D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6B6F50B9"/>
    <w:multiLevelType w:val="hybridMultilevel"/>
    <w:tmpl w:val="1A26A3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6FC82341"/>
    <w:multiLevelType w:val="hybridMultilevel"/>
    <w:tmpl w:val="5C12B9D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741474C8"/>
    <w:multiLevelType w:val="hybridMultilevel"/>
    <w:tmpl w:val="E724156A"/>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8" w15:restartNumberingAfterBreak="0">
    <w:nsid w:val="79E80DCA"/>
    <w:multiLevelType w:val="hybridMultilevel"/>
    <w:tmpl w:val="5F54985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986055884">
    <w:abstractNumId w:val="21"/>
  </w:num>
  <w:num w:numId="2" w16cid:durableId="627977147">
    <w:abstractNumId w:val="7"/>
  </w:num>
  <w:num w:numId="3" w16cid:durableId="1792892698">
    <w:abstractNumId w:val="8"/>
  </w:num>
  <w:num w:numId="4" w16cid:durableId="974525717">
    <w:abstractNumId w:val="10"/>
  </w:num>
  <w:num w:numId="5" w16cid:durableId="1827549923">
    <w:abstractNumId w:val="20"/>
  </w:num>
  <w:num w:numId="6" w16cid:durableId="1892884220">
    <w:abstractNumId w:val="22"/>
  </w:num>
  <w:num w:numId="7" w16cid:durableId="1488588709">
    <w:abstractNumId w:val="6"/>
  </w:num>
  <w:num w:numId="8" w16cid:durableId="775364255">
    <w:abstractNumId w:val="0"/>
  </w:num>
  <w:num w:numId="9" w16cid:durableId="1902668106">
    <w:abstractNumId w:val="17"/>
  </w:num>
  <w:num w:numId="10" w16cid:durableId="2082749365">
    <w:abstractNumId w:val="4"/>
  </w:num>
  <w:num w:numId="11" w16cid:durableId="1067075872">
    <w:abstractNumId w:val="18"/>
  </w:num>
  <w:num w:numId="12" w16cid:durableId="588077043">
    <w:abstractNumId w:val="19"/>
  </w:num>
  <w:num w:numId="13" w16cid:durableId="1682658768">
    <w:abstractNumId w:val="23"/>
  </w:num>
  <w:num w:numId="14" w16cid:durableId="337926176">
    <w:abstractNumId w:val="5"/>
  </w:num>
  <w:num w:numId="15" w16cid:durableId="1144809555">
    <w:abstractNumId w:val="27"/>
  </w:num>
  <w:num w:numId="16" w16cid:durableId="1250852224">
    <w:abstractNumId w:val="25"/>
  </w:num>
  <w:num w:numId="17" w16cid:durableId="1901552280">
    <w:abstractNumId w:val="12"/>
  </w:num>
  <w:num w:numId="18" w16cid:durableId="252395730">
    <w:abstractNumId w:val="26"/>
  </w:num>
  <w:num w:numId="19" w16cid:durableId="535238001">
    <w:abstractNumId w:val="24"/>
  </w:num>
  <w:num w:numId="20" w16cid:durableId="1431319189">
    <w:abstractNumId w:val="28"/>
  </w:num>
  <w:num w:numId="21" w16cid:durableId="774399404">
    <w:abstractNumId w:val="13"/>
  </w:num>
  <w:num w:numId="22" w16cid:durableId="1211307369">
    <w:abstractNumId w:val="14"/>
  </w:num>
  <w:num w:numId="23" w16cid:durableId="481779293">
    <w:abstractNumId w:val="9"/>
  </w:num>
  <w:num w:numId="24" w16cid:durableId="538710498">
    <w:abstractNumId w:val="16"/>
  </w:num>
  <w:num w:numId="25" w16cid:durableId="1162162096">
    <w:abstractNumId w:val="11"/>
  </w:num>
  <w:num w:numId="26" w16cid:durableId="1866871514">
    <w:abstractNumId w:val="2"/>
  </w:num>
  <w:num w:numId="27" w16cid:durableId="634917494">
    <w:abstractNumId w:val="3"/>
  </w:num>
  <w:num w:numId="28" w16cid:durableId="1687246654">
    <w:abstractNumId w:val="1"/>
  </w:num>
  <w:num w:numId="29" w16cid:durableId="732313399">
    <w:abstractNumId w:val="15"/>
  </w:num>
  <w:num w:numId="30" w16cid:durableId="1026097859">
    <w:abstractNumId w:val="15"/>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TC1NDeyNDW3tDRU0lEKTi0uzszPAykwrAUADqumaCwAAAA="/>
  </w:docVars>
  <w:rsids>
    <w:rsidRoot w:val="00760A3F"/>
    <w:rsid w:val="00000252"/>
    <w:rsid w:val="000002AE"/>
    <w:rsid w:val="00000E37"/>
    <w:rsid w:val="000026CE"/>
    <w:rsid w:val="00002930"/>
    <w:rsid w:val="00002AC9"/>
    <w:rsid w:val="00002BAC"/>
    <w:rsid w:val="00002BB5"/>
    <w:rsid w:val="00003B9B"/>
    <w:rsid w:val="00003D99"/>
    <w:rsid w:val="0000482A"/>
    <w:rsid w:val="00005945"/>
    <w:rsid w:val="00005D61"/>
    <w:rsid w:val="00005D85"/>
    <w:rsid w:val="000063C6"/>
    <w:rsid w:val="000063DD"/>
    <w:rsid w:val="000065EA"/>
    <w:rsid w:val="000111AA"/>
    <w:rsid w:val="00011204"/>
    <w:rsid w:val="00011699"/>
    <w:rsid w:val="00011786"/>
    <w:rsid w:val="00011795"/>
    <w:rsid w:val="0001182D"/>
    <w:rsid w:val="00011F13"/>
    <w:rsid w:val="0001266A"/>
    <w:rsid w:val="00012A1C"/>
    <w:rsid w:val="00012ADB"/>
    <w:rsid w:val="00013591"/>
    <w:rsid w:val="00015143"/>
    <w:rsid w:val="000152AE"/>
    <w:rsid w:val="000176C5"/>
    <w:rsid w:val="000177D2"/>
    <w:rsid w:val="000179ED"/>
    <w:rsid w:val="000210A1"/>
    <w:rsid w:val="000212B3"/>
    <w:rsid w:val="0002193B"/>
    <w:rsid w:val="00021FC3"/>
    <w:rsid w:val="000221F0"/>
    <w:rsid w:val="00022A38"/>
    <w:rsid w:val="000239A9"/>
    <w:rsid w:val="00023CF5"/>
    <w:rsid w:val="00023D7A"/>
    <w:rsid w:val="0002464D"/>
    <w:rsid w:val="00025C04"/>
    <w:rsid w:val="00025CD5"/>
    <w:rsid w:val="00025DD8"/>
    <w:rsid w:val="00026622"/>
    <w:rsid w:val="0002709A"/>
    <w:rsid w:val="000278FB"/>
    <w:rsid w:val="00030075"/>
    <w:rsid w:val="00030153"/>
    <w:rsid w:val="00030442"/>
    <w:rsid w:val="00031A10"/>
    <w:rsid w:val="00031F12"/>
    <w:rsid w:val="00032A3E"/>
    <w:rsid w:val="00033B55"/>
    <w:rsid w:val="00034007"/>
    <w:rsid w:val="00034781"/>
    <w:rsid w:val="000369F8"/>
    <w:rsid w:val="00036E78"/>
    <w:rsid w:val="0003704A"/>
    <w:rsid w:val="000377F7"/>
    <w:rsid w:val="00040593"/>
    <w:rsid w:val="000405A5"/>
    <w:rsid w:val="000409CD"/>
    <w:rsid w:val="00040AA1"/>
    <w:rsid w:val="0004105B"/>
    <w:rsid w:val="00041929"/>
    <w:rsid w:val="0004305B"/>
    <w:rsid w:val="00043542"/>
    <w:rsid w:val="00043BC6"/>
    <w:rsid w:val="00043D26"/>
    <w:rsid w:val="00043D44"/>
    <w:rsid w:val="00043D95"/>
    <w:rsid w:val="0004482C"/>
    <w:rsid w:val="00045982"/>
    <w:rsid w:val="00045AF5"/>
    <w:rsid w:val="00046080"/>
    <w:rsid w:val="0004635C"/>
    <w:rsid w:val="00046C3C"/>
    <w:rsid w:val="00046D88"/>
    <w:rsid w:val="00047F0A"/>
    <w:rsid w:val="00050334"/>
    <w:rsid w:val="000507DD"/>
    <w:rsid w:val="000521E9"/>
    <w:rsid w:val="00052245"/>
    <w:rsid w:val="000522BF"/>
    <w:rsid w:val="00052390"/>
    <w:rsid w:val="00053494"/>
    <w:rsid w:val="00053915"/>
    <w:rsid w:val="00053A50"/>
    <w:rsid w:val="00053DB7"/>
    <w:rsid w:val="00054114"/>
    <w:rsid w:val="00054570"/>
    <w:rsid w:val="00054903"/>
    <w:rsid w:val="00054B28"/>
    <w:rsid w:val="000554BF"/>
    <w:rsid w:val="00055B60"/>
    <w:rsid w:val="00055F4B"/>
    <w:rsid w:val="00056657"/>
    <w:rsid w:val="00056ECB"/>
    <w:rsid w:val="00056F3D"/>
    <w:rsid w:val="00056F5B"/>
    <w:rsid w:val="00057030"/>
    <w:rsid w:val="00057158"/>
    <w:rsid w:val="0005779A"/>
    <w:rsid w:val="000577BC"/>
    <w:rsid w:val="000608AA"/>
    <w:rsid w:val="00060D9C"/>
    <w:rsid w:val="0006185F"/>
    <w:rsid w:val="000618AC"/>
    <w:rsid w:val="00061CC1"/>
    <w:rsid w:val="000620A7"/>
    <w:rsid w:val="00062A14"/>
    <w:rsid w:val="00062B51"/>
    <w:rsid w:val="00062EEB"/>
    <w:rsid w:val="00062F09"/>
    <w:rsid w:val="000633F1"/>
    <w:rsid w:val="00065A8D"/>
    <w:rsid w:val="00067064"/>
    <w:rsid w:val="00067371"/>
    <w:rsid w:val="000674AB"/>
    <w:rsid w:val="00067C6B"/>
    <w:rsid w:val="00070069"/>
    <w:rsid w:val="0007057D"/>
    <w:rsid w:val="0007119D"/>
    <w:rsid w:val="00071D0F"/>
    <w:rsid w:val="00072366"/>
    <w:rsid w:val="00072569"/>
    <w:rsid w:val="000747B9"/>
    <w:rsid w:val="00074FE8"/>
    <w:rsid w:val="00075125"/>
    <w:rsid w:val="00075417"/>
    <w:rsid w:val="00075FAA"/>
    <w:rsid w:val="00076129"/>
    <w:rsid w:val="00076CA0"/>
    <w:rsid w:val="00077E8F"/>
    <w:rsid w:val="0008034D"/>
    <w:rsid w:val="0008044C"/>
    <w:rsid w:val="0008141A"/>
    <w:rsid w:val="000819E2"/>
    <w:rsid w:val="00082E74"/>
    <w:rsid w:val="000835CA"/>
    <w:rsid w:val="000843E4"/>
    <w:rsid w:val="0008440F"/>
    <w:rsid w:val="000848B4"/>
    <w:rsid w:val="00085031"/>
    <w:rsid w:val="00085261"/>
    <w:rsid w:val="0008566F"/>
    <w:rsid w:val="00085CBF"/>
    <w:rsid w:val="00085F0C"/>
    <w:rsid w:val="00087332"/>
    <w:rsid w:val="0008749B"/>
    <w:rsid w:val="000877C3"/>
    <w:rsid w:val="00087F94"/>
    <w:rsid w:val="000904C8"/>
    <w:rsid w:val="00090AEB"/>
    <w:rsid w:val="000912B6"/>
    <w:rsid w:val="00091EE7"/>
    <w:rsid w:val="00092765"/>
    <w:rsid w:val="00092B55"/>
    <w:rsid w:val="00093068"/>
    <w:rsid w:val="000935A8"/>
    <w:rsid w:val="000947C7"/>
    <w:rsid w:val="000953A9"/>
    <w:rsid w:val="00095AE1"/>
    <w:rsid w:val="000969B2"/>
    <w:rsid w:val="0009712B"/>
    <w:rsid w:val="00097446"/>
    <w:rsid w:val="0009792F"/>
    <w:rsid w:val="00097B9D"/>
    <w:rsid w:val="000A0344"/>
    <w:rsid w:val="000A0425"/>
    <w:rsid w:val="000A08A4"/>
    <w:rsid w:val="000A0CDA"/>
    <w:rsid w:val="000A12BC"/>
    <w:rsid w:val="000A18B1"/>
    <w:rsid w:val="000A1C93"/>
    <w:rsid w:val="000A26B0"/>
    <w:rsid w:val="000A2AAB"/>
    <w:rsid w:val="000A36DF"/>
    <w:rsid w:val="000A3AF7"/>
    <w:rsid w:val="000A3FDC"/>
    <w:rsid w:val="000A5A29"/>
    <w:rsid w:val="000A6F64"/>
    <w:rsid w:val="000A7F8C"/>
    <w:rsid w:val="000B085F"/>
    <w:rsid w:val="000B0966"/>
    <w:rsid w:val="000B1854"/>
    <w:rsid w:val="000B1A6C"/>
    <w:rsid w:val="000B1C8A"/>
    <w:rsid w:val="000B2994"/>
    <w:rsid w:val="000B3251"/>
    <w:rsid w:val="000B3A84"/>
    <w:rsid w:val="000B4BC6"/>
    <w:rsid w:val="000B661F"/>
    <w:rsid w:val="000B6DF4"/>
    <w:rsid w:val="000B6F15"/>
    <w:rsid w:val="000B7599"/>
    <w:rsid w:val="000B7D49"/>
    <w:rsid w:val="000B7F92"/>
    <w:rsid w:val="000C034B"/>
    <w:rsid w:val="000C0D15"/>
    <w:rsid w:val="000C110B"/>
    <w:rsid w:val="000C152E"/>
    <w:rsid w:val="000C1A70"/>
    <w:rsid w:val="000C1A8D"/>
    <w:rsid w:val="000C1BB4"/>
    <w:rsid w:val="000C2C29"/>
    <w:rsid w:val="000C38CA"/>
    <w:rsid w:val="000C4067"/>
    <w:rsid w:val="000C40CF"/>
    <w:rsid w:val="000C45C0"/>
    <w:rsid w:val="000C5451"/>
    <w:rsid w:val="000C57C4"/>
    <w:rsid w:val="000C6FF7"/>
    <w:rsid w:val="000C7C7C"/>
    <w:rsid w:val="000C7FC2"/>
    <w:rsid w:val="000D057F"/>
    <w:rsid w:val="000D0C84"/>
    <w:rsid w:val="000D1060"/>
    <w:rsid w:val="000D11C4"/>
    <w:rsid w:val="000D1E68"/>
    <w:rsid w:val="000D1EB4"/>
    <w:rsid w:val="000D28D2"/>
    <w:rsid w:val="000D2D6B"/>
    <w:rsid w:val="000D3663"/>
    <w:rsid w:val="000D3B09"/>
    <w:rsid w:val="000D40A0"/>
    <w:rsid w:val="000D495D"/>
    <w:rsid w:val="000D5156"/>
    <w:rsid w:val="000D5611"/>
    <w:rsid w:val="000D56D0"/>
    <w:rsid w:val="000D5D90"/>
    <w:rsid w:val="000D5F07"/>
    <w:rsid w:val="000D6B9C"/>
    <w:rsid w:val="000D6F36"/>
    <w:rsid w:val="000E01B9"/>
    <w:rsid w:val="000E0C4A"/>
    <w:rsid w:val="000E16B8"/>
    <w:rsid w:val="000E215E"/>
    <w:rsid w:val="000E2A1B"/>
    <w:rsid w:val="000E2A59"/>
    <w:rsid w:val="000E2DF5"/>
    <w:rsid w:val="000E3EF1"/>
    <w:rsid w:val="000E4584"/>
    <w:rsid w:val="000E495C"/>
    <w:rsid w:val="000E54F5"/>
    <w:rsid w:val="000E5995"/>
    <w:rsid w:val="000E6A3F"/>
    <w:rsid w:val="000E6B8C"/>
    <w:rsid w:val="000E6EED"/>
    <w:rsid w:val="000E7C39"/>
    <w:rsid w:val="000F1019"/>
    <w:rsid w:val="000F103B"/>
    <w:rsid w:val="000F12F2"/>
    <w:rsid w:val="000F12FF"/>
    <w:rsid w:val="000F1467"/>
    <w:rsid w:val="000F15B6"/>
    <w:rsid w:val="000F185E"/>
    <w:rsid w:val="000F2639"/>
    <w:rsid w:val="000F34C5"/>
    <w:rsid w:val="000F3907"/>
    <w:rsid w:val="000F63D0"/>
    <w:rsid w:val="000F7094"/>
    <w:rsid w:val="000F7441"/>
    <w:rsid w:val="000F7D30"/>
    <w:rsid w:val="00100C42"/>
    <w:rsid w:val="00100F50"/>
    <w:rsid w:val="00102DCF"/>
    <w:rsid w:val="00103A1B"/>
    <w:rsid w:val="00103B69"/>
    <w:rsid w:val="00103F6E"/>
    <w:rsid w:val="001049AC"/>
    <w:rsid w:val="00104B2F"/>
    <w:rsid w:val="00104D39"/>
    <w:rsid w:val="00105385"/>
    <w:rsid w:val="001055AB"/>
    <w:rsid w:val="001057EC"/>
    <w:rsid w:val="00105E18"/>
    <w:rsid w:val="00105E3F"/>
    <w:rsid w:val="00106C8F"/>
    <w:rsid w:val="00107181"/>
    <w:rsid w:val="0010789D"/>
    <w:rsid w:val="001107E5"/>
    <w:rsid w:val="00111D86"/>
    <w:rsid w:val="0011253C"/>
    <w:rsid w:val="00112830"/>
    <w:rsid w:val="0011314C"/>
    <w:rsid w:val="00113433"/>
    <w:rsid w:val="00114174"/>
    <w:rsid w:val="00114C7B"/>
    <w:rsid w:val="0011514D"/>
    <w:rsid w:val="0011529C"/>
    <w:rsid w:val="00115FD3"/>
    <w:rsid w:val="00116A1A"/>
    <w:rsid w:val="001170C8"/>
    <w:rsid w:val="00117DEF"/>
    <w:rsid w:val="00121ABB"/>
    <w:rsid w:val="00122F71"/>
    <w:rsid w:val="00124954"/>
    <w:rsid w:val="001249D9"/>
    <w:rsid w:val="0012589C"/>
    <w:rsid w:val="00125C6B"/>
    <w:rsid w:val="0012673E"/>
    <w:rsid w:val="001269F2"/>
    <w:rsid w:val="001300E6"/>
    <w:rsid w:val="00130305"/>
    <w:rsid w:val="0013057A"/>
    <w:rsid w:val="00130CF6"/>
    <w:rsid w:val="00131C14"/>
    <w:rsid w:val="00132364"/>
    <w:rsid w:val="00132E2A"/>
    <w:rsid w:val="001330CC"/>
    <w:rsid w:val="001334FA"/>
    <w:rsid w:val="0013350E"/>
    <w:rsid w:val="001338B6"/>
    <w:rsid w:val="00133BE7"/>
    <w:rsid w:val="001345F0"/>
    <w:rsid w:val="00134D56"/>
    <w:rsid w:val="00136EC0"/>
    <w:rsid w:val="00137202"/>
    <w:rsid w:val="00140042"/>
    <w:rsid w:val="00140F35"/>
    <w:rsid w:val="00141AFC"/>
    <w:rsid w:val="00143C78"/>
    <w:rsid w:val="00145177"/>
    <w:rsid w:val="00146349"/>
    <w:rsid w:val="00146458"/>
    <w:rsid w:val="001465AA"/>
    <w:rsid w:val="00147869"/>
    <w:rsid w:val="00147C4A"/>
    <w:rsid w:val="00147CF3"/>
    <w:rsid w:val="00150ED2"/>
    <w:rsid w:val="00151A2B"/>
    <w:rsid w:val="00151DBC"/>
    <w:rsid w:val="00152271"/>
    <w:rsid w:val="001524F3"/>
    <w:rsid w:val="0015282D"/>
    <w:rsid w:val="00152E9D"/>
    <w:rsid w:val="0015331B"/>
    <w:rsid w:val="001538C9"/>
    <w:rsid w:val="00153C44"/>
    <w:rsid w:val="00153E33"/>
    <w:rsid w:val="001541FC"/>
    <w:rsid w:val="0015432A"/>
    <w:rsid w:val="00155723"/>
    <w:rsid w:val="0015597C"/>
    <w:rsid w:val="00155EBB"/>
    <w:rsid w:val="00156365"/>
    <w:rsid w:val="001566EB"/>
    <w:rsid w:val="00156C1E"/>
    <w:rsid w:val="001576F6"/>
    <w:rsid w:val="00157F22"/>
    <w:rsid w:val="0016030A"/>
    <w:rsid w:val="001603FD"/>
    <w:rsid w:val="00160557"/>
    <w:rsid w:val="00164575"/>
    <w:rsid w:val="001648D2"/>
    <w:rsid w:val="00165881"/>
    <w:rsid w:val="00165994"/>
    <w:rsid w:val="00166C4D"/>
    <w:rsid w:val="00167980"/>
    <w:rsid w:val="00167C58"/>
    <w:rsid w:val="00170042"/>
    <w:rsid w:val="00171227"/>
    <w:rsid w:val="0017161B"/>
    <w:rsid w:val="00171B68"/>
    <w:rsid w:val="001721F7"/>
    <w:rsid w:val="001733B4"/>
    <w:rsid w:val="0017346D"/>
    <w:rsid w:val="00173CFA"/>
    <w:rsid w:val="00173F66"/>
    <w:rsid w:val="0017462A"/>
    <w:rsid w:val="00174A49"/>
    <w:rsid w:val="00174EB7"/>
    <w:rsid w:val="00175538"/>
    <w:rsid w:val="0017555D"/>
    <w:rsid w:val="00176199"/>
    <w:rsid w:val="00176B13"/>
    <w:rsid w:val="00177019"/>
    <w:rsid w:val="0017754D"/>
    <w:rsid w:val="0017756A"/>
    <w:rsid w:val="001776BB"/>
    <w:rsid w:val="00180EA2"/>
    <w:rsid w:val="00182221"/>
    <w:rsid w:val="00182616"/>
    <w:rsid w:val="00183A84"/>
    <w:rsid w:val="001840E5"/>
    <w:rsid w:val="00184159"/>
    <w:rsid w:val="001857D7"/>
    <w:rsid w:val="00186ADE"/>
    <w:rsid w:val="00187511"/>
    <w:rsid w:val="001906C5"/>
    <w:rsid w:val="00190E5B"/>
    <w:rsid w:val="00191408"/>
    <w:rsid w:val="001922B5"/>
    <w:rsid w:val="00192897"/>
    <w:rsid w:val="00192D76"/>
    <w:rsid w:val="00193A12"/>
    <w:rsid w:val="001947D9"/>
    <w:rsid w:val="00194B3F"/>
    <w:rsid w:val="00196B64"/>
    <w:rsid w:val="001A022D"/>
    <w:rsid w:val="001A04DB"/>
    <w:rsid w:val="001A0C32"/>
    <w:rsid w:val="001A17DD"/>
    <w:rsid w:val="001A1EBC"/>
    <w:rsid w:val="001A2032"/>
    <w:rsid w:val="001A204B"/>
    <w:rsid w:val="001A23C1"/>
    <w:rsid w:val="001A2B6F"/>
    <w:rsid w:val="001A2BE0"/>
    <w:rsid w:val="001A2DDE"/>
    <w:rsid w:val="001A2FC7"/>
    <w:rsid w:val="001A3014"/>
    <w:rsid w:val="001A35E6"/>
    <w:rsid w:val="001A377C"/>
    <w:rsid w:val="001A43D6"/>
    <w:rsid w:val="001A514E"/>
    <w:rsid w:val="001A5778"/>
    <w:rsid w:val="001A67B0"/>
    <w:rsid w:val="001A6A36"/>
    <w:rsid w:val="001A70DF"/>
    <w:rsid w:val="001A7737"/>
    <w:rsid w:val="001A7789"/>
    <w:rsid w:val="001A7DBA"/>
    <w:rsid w:val="001A7E6C"/>
    <w:rsid w:val="001B0082"/>
    <w:rsid w:val="001B02E6"/>
    <w:rsid w:val="001B06AB"/>
    <w:rsid w:val="001B0AE0"/>
    <w:rsid w:val="001B0CFF"/>
    <w:rsid w:val="001B2C21"/>
    <w:rsid w:val="001B2FAD"/>
    <w:rsid w:val="001B3C65"/>
    <w:rsid w:val="001B4762"/>
    <w:rsid w:val="001B4F0B"/>
    <w:rsid w:val="001B7A61"/>
    <w:rsid w:val="001B7E9A"/>
    <w:rsid w:val="001C0270"/>
    <w:rsid w:val="001C0902"/>
    <w:rsid w:val="001C1674"/>
    <w:rsid w:val="001C1C3A"/>
    <w:rsid w:val="001C21D3"/>
    <w:rsid w:val="001C374D"/>
    <w:rsid w:val="001C4ED2"/>
    <w:rsid w:val="001C50C5"/>
    <w:rsid w:val="001C5480"/>
    <w:rsid w:val="001C61BA"/>
    <w:rsid w:val="001C680F"/>
    <w:rsid w:val="001C71D4"/>
    <w:rsid w:val="001C7312"/>
    <w:rsid w:val="001C7714"/>
    <w:rsid w:val="001C7AD8"/>
    <w:rsid w:val="001C7C7C"/>
    <w:rsid w:val="001D141B"/>
    <w:rsid w:val="001D1C5E"/>
    <w:rsid w:val="001D1EBC"/>
    <w:rsid w:val="001D28E1"/>
    <w:rsid w:val="001D2BC9"/>
    <w:rsid w:val="001D4267"/>
    <w:rsid w:val="001D469F"/>
    <w:rsid w:val="001D472C"/>
    <w:rsid w:val="001D5041"/>
    <w:rsid w:val="001D6264"/>
    <w:rsid w:val="001D668D"/>
    <w:rsid w:val="001D6AF8"/>
    <w:rsid w:val="001D7678"/>
    <w:rsid w:val="001D7DDF"/>
    <w:rsid w:val="001D7FFE"/>
    <w:rsid w:val="001E0954"/>
    <w:rsid w:val="001E1CEC"/>
    <w:rsid w:val="001E1FF2"/>
    <w:rsid w:val="001E2981"/>
    <w:rsid w:val="001E2D0D"/>
    <w:rsid w:val="001E3805"/>
    <w:rsid w:val="001E3DBC"/>
    <w:rsid w:val="001E5221"/>
    <w:rsid w:val="001E54B7"/>
    <w:rsid w:val="001E5D15"/>
    <w:rsid w:val="001E5E08"/>
    <w:rsid w:val="001E5E4E"/>
    <w:rsid w:val="001E61F1"/>
    <w:rsid w:val="001E6382"/>
    <w:rsid w:val="001E78A2"/>
    <w:rsid w:val="001F04DD"/>
    <w:rsid w:val="001F09A3"/>
    <w:rsid w:val="001F0B0C"/>
    <w:rsid w:val="001F115F"/>
    <w:rsid w:val="001F13D7"/>
    <w:rsid w:val="001F1594"/>
    <w:rsid w:val="001F1CCF"/>
    <w:rsid w:val="001F1EE4"/>
    <w:rsid w:val="001F38EA"/>
    <w:rsid w:val="001F4C22"/>
    <w:rsid w:val="001F520B"/>
    <w:rsid w:val="001F53FB"/>
    <w:rsid w:val="001F578E"/>
    <w:rsid w:val="001F57B4"/>
    <w:rsid w:val="001F5848"/>
    <w:rsid w:val="001F693C"/>
    <w:rsid w:val="001F6C39"/>
    <w:rsid w:val="001F7637"/>
    <w:rsid w:val="001F7FE6"/>
    <w:rsid w:val="00200AB9"/>
    <w:rsid w:val="00200BBA"/>
    <w:rsid w:val="00200BEF"/>
    <w:rsid w:val="00200F2C"/>
    <w:rsid w:val="0020100E"/>
    <w:rsid w:val="00202F25"/>
    <w:rsid w:val="002036AE"/>
    <w:rsid w:val="002039BD"/>
    <w:rsid w:val="00203CFD"/>
    <w:rsid w:val="00203FDA"/>
    <w:rsid w:val="0020404E"/>
    <w:rsid w:val="00204053"/>
    <w:rsid w:val="00204266"/>
    <w:rsid w:val="00204560"/>
    <w:rsid w:val="00204E27"/>
    <w:rsid w:val="002058DD"/>
    <w:rsid w:val="00205D07"/>
    <w:rsid w:val="00206B98"/>
    <w:rsid w:val="00207D14"/>
    <w:rsid w:val="00210979"/>
    <w:rsid w:val="00210A41"/>
    <w:rsid w:val="00211578"/>
    <w:rsid w:val="002119B9"/>
    <w:rsid w:val="00211B65"/>
    <w:rsid w:val="0021287E"/>
    <w:rsid w:val="00212AF5"/>
    <w:rsid w:val="0021305E"/>
    <w:rsid w:val="0021345C"/>
    <w:rsid w:val="00215094"/>
    <w:rsid w:val="002151E1"/>
    <w:rsid w:val="00215647"/>
    <w:rsid w:val="00215EC4"/>
    <w:rsid w:val="00215F41"/>
    <w:rsid w:val="00215FEB"/>
    <w:rsid w:val="002165F3"/>
    <w:rsid w:val="00217EC8"/>
    <w:rsid w:val="002201E2"/>
    <w:rsid w:val="0022032A"/>
    <w:rsid w:val="002203FB"/>
    <w:rsid w:val="00221855"/>
    <w:rsid w:val="00221885"/>
    <w:rsid w:val="00222108"/>
    <w:rsid w:val="00222DF9"/>
    <w:rsid w:val="00223559"/>
    <w:rsid w:val="00223A24"/>
    <w:rsid w:val="00224064"/>
    <w:rsid w:val="002242F4"/>
    <w:rsid w:val="00224890"/>
    <w:rsid w:val="00224B24"/>
    <w:rsid w:val="00224B37"/>
    <w:rsid w:val="00224E23"/>
    <w:rsid w:val="0022515B"/>
    <w:rsid w:val="002265F1"/>
    <w:rsid w:val="00230034"/>
    <w:rsid w:val="0023062B"/>
    <w:rsid w:val="00230665"/>
    <w:rsid w:val="002309B4"/>
    <w:rsid w:val="00230B16"/>
    <w:rsid w:val="00230BBF"/>
    <w:rsid w:val="00231348"/>
    <w:rsid w:val="00232D56"/>
    <w:rsid w:val="00233C7E"/>
    <w:rsid w:val="002345F9"/>
    <w:rsid w:val="002345FE"/>
    <w:rsid w:val="00234D45"/>
    <w:rsid w:val="00234E18"/>
    <w:rsid w:val="0023546F"/>
    <w:rsid w:val="00235CC0"/>
    <w:rsid w:val="002373EC"/>
    <w:rsid w:val="00237C3C"/>
    <w:rsid w:val="00240641"/>
    <w:rsid w:val="00240DC6"/>
    <w:rsid w:val="00241DF8"/>
    <w:rsid w:val="00242439"/>
    <w:rsid w:val="00242B3F"/>
    <w:rsid w:val="00243179"/>
    <w:rsid w:val="00243447"/>
    <w:rsid w:val="00243D46"/>
    <w:rsid w:val="00244672"/>
    <w:rsid w:val="00244D5C"/>
    <w:rsid w:val="00244E54"/>
    <w:rsid w:val="0024540A"/>
    <w:rsid w:val="00245855"/>
    <w:rsid w:val="00245ACB"/>
    <w:rsid w:val="00245EF7"/>
    <w:rsid w:val="002467DE"/>
    <w:rsid w:val="00247112"/>
    <w:rsid w:val="00247405"/>
    <w:rsid w:val="002476B1"/>
    <w:rsid w:val="002476CA"/>
    <w:rsid w:val="00250569"/>
    <w:rsid w:val="00250DCF"/>
    <w:rsid w:val="00251055"/>
    <w:rsid w:val="0025260B"/>
    <w:rsid w:val="0025290F"/>
    <w:rsid w:val="002529ED"/>
    <w:rsid w:val="00252A0D"/>
    <w:rsid w:val="002606A8"/>
    <w:rsid w:val="00260CBA"/>
    <w:rsid w:val="0026121E"/>
    <w:rsid w:val="0026137E"/>
    <w:rsid w:val="002632BD"/>
    <w:rsid w:val="00263753"/>
    <w:rsid w:val="00264652"/>
    <w:rsid w:val="00264862"/>
    <w:rsid w:val="00264988"/>
    <w:rsid w:val="0027155B"/>
    <w:rsid w:val="0027181C"/>
    <w:rsid w:val="00271E9C"/>
    <w:rsid w:val="002722FA"/>
    <w:rsid w:val="002723D1"/>
    <w:rsid w:val="0027269F"/>
    <w:rsid w:val="00272B42"/>
    <w:rsid w:val="00272E42"/>
    <w:rsid w:val="00272F5E"/>
    <w:rsid w:val="00273939"/>
    <w:rsid w:val="00274298"/>
    <w:rsid w:val="00274373"/>
    <w:rsid w:val="0027485E"/>
    <w:rsid w:val="00274954"/>
    <w:rsid w:val="00280220"/>
    <w:rsid w:val="00281512"/>
    <w:rsid w:val="002816CC"/>
    <w:rsid w:val="002817C6"/>
    <w:rsid w:val="0028274A"/>
    <w:rsid w:val="00282921"/>
    <w:rsid w:val="002834A4"/>
    <w:rsid w:val="0028357F"/>
    <w:rsid w:val="00284013"/>
    <w:rsid w:val="0028592E"/>
    <w:rsid w:val="00286E77"/>
    <w:rsid w:val="0028764B"/>
    <w:rsid w:val="00287A61"/>
    <w:rsid w:val="002900F7"/>
    <w:rsid w:val="002909D8"/>
    <w:rsid w:val="00290B83"/>
    <w:rsid w:val="002912FF"/>
    <w:rsid w:val="00292B8C"/>
    <w:rsid w:val="00294739"/>
    <w:rsid w:val="00294AF8"/>
    <w:rsid w:val="00294DEC"/>
    <w:rsid w:val="002953ED"/>
    <w:rsid w:val="0029759E"/>
    <w:rsid w:val="002A0896"/>
    <w:rsid w:val="002A1EE7"/>
    <w:rsid w:val="002A2158"/>
    <w:rsid w:val="002A2E83"/>
    <w:rsid w:val="002A33E6"/>
    <w:rsid w:val="002A3C30"/>
    <w:rsid w:val="002A466B"/>
    <w:rsid w:val="002A63C7"/>
    <w:rsid w:val="002B004E"/>
    <w:rsid w:val="002B096C"/>
    <w:rsid w:val="002B0998"/>
    <w:rsid w:val="002B1A2A"/>
    <w:rsid w:val="002B2014"/>
    <w:rsid w:val="002B2D5A"/>
    <w:rsid w:val="002B2EF1"/>
    <w:rsid w:val="002B3400"/>
    <w:rsid w:val="002B36B7"/>
    <w:rsid w:val="002B3F1B"/>
    <w:rsid w:val="002B48E2"/>
    <w:rsid w:val="002B4E36"/>
    <w:rsid w:val="002B4E82"/>
    <w:rsid w:val="002B5019"/>
    <w:rsid w:val="002B54F8"/>
    <w:rsid w:val="002B5D62"/>
    <w:rsid w:val="002B605B"/>
    <w:rsid w:val="002B62CC"/>
    <w:rsid w:val="002B63EA"/>
    <w:rsid w:val="002B6F11"/>
    <w:rsid w:val="002B6F82"/>
    <w:rsid w:val="002B78C9"/>
    <w:rsid w:val="002B7BDB"/>
    <w:rsid w:val="002B7EBB"/>
    <w:rsid w:val="002C1975"/>
    <w:rsid w:val="002C25E5"/>
    <w:rsid w:val="002C27B6"/>
    <w:rsid w:val="002C27F5"/>
    <w:rsid w:val="002C2974"/>
    <w:rsid w:val="002C41F1"/>
    <w:rsid w:val="002C42B4"/>
    <w:rsid w:val="002C67C3"/>
    <w:rsid w:val="002C686B"/>
    <w:rsid w:val="002C7151"/>
    <w:rsid w:val="002C71ED"/>
    <w:rsid w:val="002D1820"/>
    <w:rsid w:val="002D19B3"/>
    <w:rsid w:val="002D1E4F"/>
    <w:rsid w:val="002D249B"/>
    <w:rsid w:val="002D2527"/>
    <w:rsid w:val="002D2540"/>
    <w:rsid w:val="002D25C2"/>
    <w:rsid w:val="002D2E86"/>
    <w:rsid w:val="002D3523"/>
    <w:rsid w:val="002D476C"/>
    <w:rsid w:val="002D4E3A"/>
    <w:rsid w:val="002D53F8"/>
    <w:rsid w:val="002D575E"/>
    <w:rsid w:val="002D6B79"/>
    <w:rsid w:val="002D7E28"/>
    <w:rsid w:val="002E0551"/>
    <w:rsid w:val="002E085C"/>
    <w:rsid w:val="002E17AB"/>
    <w:rsid w:val="002E1E46"/>
    <w:rsid w:val="002E1FD2"/>
    <w:rsid w:val="002E2392"/>
    <w:rsid w:val="002E257D"/>
    <w:rsid w:val="002E2BB2"/>
    <w:rsid w:val="002E3476"/>
    <w:rsid w:val="002E3D3D"/>
    <w:rsid w:val="002E530D"/>
    <w:rsid w:val="002E5377"/>
    <w:rsid w:val="002E5704"/>
    <w:rsid w:val="002E74F8"/>
    <w:rsid w:val="002E7CEA"/>
    <w:rsid w:val="002E7F5F"/>
    <w:rsid w:val="002F022B"/>
    <w:rsid w:val="002F04A9"/>
    <w:rsid w:val="002F05AA"/>
    <w:rsid w:val="002F05B2"/>
    <w:rsid w:val="002F1504"/>
    <w:rsid w:val="002F2202"/>
    <w:rsid w:val="002F22E4"/>
    <w:rsid w:val="002F251D"/>
    <w:rsid w:val="002F2E87"/>
    <w:rsid w:val="002F2E8F"/>
    <w:rsid w:val="002F3545"/>
    <w:rsid w:val="002F3630"/>
    <w:rsid w:val="002F384D"/>
    <w:rsid w:val="002F3F3B"/>
    <w:rsid w:val="002F41B5"/>
    <w:rsid w:val="002F463E"/>
    <w:rsid w:val="002F47F4"/>
    <w:rsid w:val="002F48F3"/>
    <w:rsid w:val="002F51BD"/>
    <w:rsid w:val="002F5345"/>
    <w:rsid w:val="002F55BC"/>
    <w:rsid w:val="002F6C4C"/>
    <w:rsid w:val="002F70E9"/>
    <w:rsid w:val="002F7CB8"/>
    <w:rsid w:val="00300762"/>
    <w:rsid w:val="003015C5"/>
    <w:rsid w:val="00301854"/>
    <w:rsid w:val="00302252"/>
    <w:rsid w:val="0030242A"/>
    <w:rsid w:val="0030356A"/>
    <w:rsid w:val="003038D0"/>
    <w:rsid w:val="003038F3"/>
    <w:rsid w:val="00304894"/>
    <w:rsid w:val="00305244"/>
    <w:rsid w:val="003054C2"/>
    <w:rsid w:val="0030563F"/>
    <w:rsid w:val="00306727"/>
    <w:rsid w:val="00306D56"/>
    <w:rsid w:val="00307638"/>
    <w:rsid w:val="003076B7"/>
    <w:rsid w:val="003079E6"/>
    <w:rsid w:val="00307FE1"/>
    <w:rsid w:val="003103B6"/>
    <w:rsid w:val="00310402"/>
    <w:rsid w:val="00311816"/>
    <w:rsid w:val="00311830"/>
    <w:rsid w:val="00311992"/>
    <w:rsid w:val="0031272D"/>
    <w:rsid w:val="00312A9A"/>
    <w:rsid w:val="00312CFF"/>
    <w:rsid w:val="00312F1C"/>
    <w:rsid w:val="00313066"/>
    <w:rsid w:val="00313A1F"/>
    <w:rsid w:val="00313DC0"/>
    <w:rsid w:val="003142A9"/>
    <w:rsid w:val="003147C7"/>
    <w:rsid w:val="0031589E"/>
    <w:rsid w:val="00315B4E"/>
    <w:rsid w:val="00315B63"/>
    <w:rsid w:val="00315D3A"/>
    <w:rsid w:val="003165BB"/>
    <w:rsid w:val="003167D5"/>
    <w:rsid w:val="0031725A"/>
    <w:rsid w:val="00317685"/>
    <w:rsid w:val="003204A7"/>
    <w:rsid w:val="003208D8"/>
    <w:rsid w:val="003210C0"/>
    <w:rsid w:val="00321340"/>
    <w:rsid w:val="0032267E"/>
    <w:rsid w:val="00322BDD"/>
    <w:rsid w:val="00322DE6"/>
    <w:rsid w:val="00323128"/>
    <w:rsid w:val="0032356C"/>
    <w:rsid w:val="00323DFF"/>
    <w:rsid w:val="00323EDB"/>
    <w:rsid w:val="00324429"/>
    <w:rsid w:val="00325877"/>
    <w:rsid w:val="003259D1"/>
    <w:rsid w:val="00325DA3"/>
    <w:rsid w:val="00326CAA"/>
    <w:rsid w:val="0032782B"/>
    <w:rsid w:val="00330156"/>
    <w:rsid w:val="00330330"/>
    <w:rsid w:val="00330D71"/>
    <w:rsid w:val="00331077"/>
    <w:rsid w:val="00331BBC"/>
    <w:rsid w:val="003333FC"/>
    <w:rsid w:val="00333435"/>
    <w:rsid w:val="00333D11"/>
    <w:rsid w:val="00334080"/>
    <w:rsid w:val="0033488C"/>
    <w:rsid w:val="00334A6C"/>
    <w:rsid w:val="00336734"/>
    <w:rsid w:val="00337A26"/>
    <w:rsid w:val="00337AF9"/>
    <w:rsid w:val="00337AFB"/>
    <w:rsid w:val="00337C35"/>
    <w:rsid w:val="00340131"/>
    <w:rsid w:val="00340619"/>
    <w:rsid w:val="00340F74"/>
    <w:rsid w:val="00341018"/>
    <w:rsid w:val="00341103"/>
    <w:rsid w:val="0034204C"/>
    <w:rsid w:val="00342493"/>
    <w:rsid w:val="003432F8"/>
    <w:rsid w:val="00343526"/>
    <w:rsid w:val="00343C27"/>
    <w:rsid w:val="00343F44"/>
    <w:rsid w:val="003444B8"/>
    <w:rsid w:val="00344CCB"/>
    <w:rsid w:val="00346C57"/>
    <w:rsid w:val="00346F20"/>
    <w:rsid w:val="00347EE2"/>
    <w:rsid w:val="00351C62"/>
    <w:rsid w:val="00351F57"/>
    <w:rsid w:val="003521CC"/>
    <w:rsid w:val="003522E7"/>
    <w:rsid w:val="0035302E"/>
    <w:rsid w:val="003548DD"/>
    <w:rsid w:val="003550A8"/>
    <w:rsid w:val="00355AA7"/>
    <w:rsid w:val="003565B6"/>
    <w:rsid w:val="003569DA"/>
    <w:rsid w:val="00356BCB"/>
    <w:rsid w:val="0035796D"/>
    <w:rsid w:val="00357E16"/>
    <w:rsid w:val="00357FD1"/>
    <w:rsid w:val="0036024A"/>
    <w:rsid w:val="00360974"/>
    <w:rsid w:val="00361451"/>
    <w:rsid w:val="003617B3"/>
    <w:rsid w:val="00361E27"/>
    <w:rsid w:val="003626A5"/>
    <w:rsid w:val="0036283B"/>
    <w:rsid w:val="00362957"/>
    <w:rsid w:val="00362EBE"/>
    <w:rsid w:val="00363708"/>
    <w:rsid w:val="00363776"/>
    <w:rsid w:val="00363AA5"/>
    <w:rsid w:val="003657C9"/>
    <w:rsid w:val="00366557"/>
    <w:rsid w:val="003669E8"/>
    <w:rsid w:val="00367B86"/>
    <w:rsid w:val="00367D2A"/>
    <w:rsid w:val="00367D82"/>
    <w:rsid w:val="00370364"/>
    <w:rsid w:val="00370409"/>
    <w:rsid w:val="00370583"/>
    <w:rsid w:val="003705A4"/>
    <w:rsid w:val="00370F08"/>
    <w:rsid w:val="003715B0"/>
    <w:rsid w:val="00372FEC"/>
    <w:rsid w:val="003730AD"/>
    <w:rsid w:val="00373849"/>
    <w:rsid w:val="00373992"/>
    <w:rsid w:val="003740D9"/>
    <w:rsid w:val="0037480A"/>
    <w:rsid w:val="00374CA0"/>
    <w:rsid w:val="00374DAA"/>
    <w:rsid w:val="0037512A"/>
    <w:rsid w:val="00377F51"/>
    <w:rsid w:val="00380229"/>
    <w:rsid w:val="00380704"/>
    <w:rsid w:val="00380C86"/>
    <w:rsid w:val="00382024"/>
    <w:rsid w:val="003824A1"/>
    <w:rsid w:val="003829EA"/>
    <w:rsid w:val="00382FBA"/>
    <w:rsid w:val="003838EC"/>
    <w:rsid w:val="00383EE3"/>
    <w:rsid w:val="00384685"/>
    <w:rsid w:val="00385798"/>
    <w:rsid w:val="00385C71"/>
    <w:rsid w:val="00386280"/>
    <w:rsid w:val="00387B7A"/>
    <w:rsid w:val="00387D7A"/>
    <w:rsid w:val="00390DFA"/>
    <w:rsid w:val="003923CA"/>
    <w:rsid w:val="003939B4"/>
    <w:rsid w:val="00393FFF"/>
    <w:rsid w:val="003944D9"/>
    <w:rsid w:val="003955B1"/>
    <w:rsid w:val="00395881"/>
    <w:rsid w:val="003959ED"/>
    <w:rsid w:val="00395CE6"/>
    <w:rsid w:val="00396508"/>
    <w:rsid w:val="00396532"/>
    <w:rsid w:val="00396CDD"/>
    <w:rsid w:val="003977A4"/>
    <w:rsid w:val="003A0100"/>
    <w:rsid w:val="003A0720"/>
    <w:rsid w:val="003A082E"/>
    <w:rsid w:val="003A0B31"/>
    <w:rsid w:val="003A0B9A"/>
    <w:rsid w:val="003A122C"/>
    <w:rsid w:val="003A14E1"/>
    <w:rsid w:val="003A21D2"/>
    <w:rsid w:val="003A2BC9"/>
    <w:rsid w:val="003A3276"/>
    <w:rsid w:val="003A3878"/>
    <w:rsid w:val="003A4BE7"/>
    <w:rsid w:val="003A548C"/>
    <w:rsid w:val="003A59A6"/>
    <w:rsid w:val="003A59B0"/>
    <w:rsid w:val="003A5AAC"/>
    <w:rsid w:val="003A5DD7"/>
    <w:rsid w:val="003A6F15"/>
    <w:rsid w:val="003A716A"/>
    <w:rsid w:val="003A7AFE"/>
    <w:rsid w:val="003B03D0"/>
    <w:rsid w:val="003B05F8"/>
    <w:rsid w:val="003B0CD6"/>
    <w:rsid w:val="003B1361"/>
    <w:rsid w:val="003B157D"/>
    <w:rsid w:val="003B184E"/>
    <w:rsid w:val="003B198D"/>
    <w:rsid w:val="003B1BD1"/>
    <w:rsid w:val="003B205F"/>
    <w:rsid w:val="003B29BF"/>
    <w:rsid w:val="003B2D99"/>
    <w:rsid w:val="003B3634"/>
    <w:rsid w:val="003B3745"/>
    <w:rsid w:val="003B3DE6"/>
    <w:rsid w:val="003B4346"/>
    <w:rsid w:val="003B641E"/>
    <w:rsid w:val="003B67D2"/>
    <w:rsid w:val="003B7776"/>
    <w:rsid w:val="003C040B"/>
    <w:rsid w:val="003C145E"/>
    <w:rsid w:val="003C1A6A"/>
    <w:rsid w:val="003C2374"/>
    <w:rsid w:val="003C29D9"/>
    <w:rsid w:val="003C32A5"/>
    <w:rsid w:val="003C3F37"/>
    <w:rsid w:val="003C48A5"/>
    <w:rsid w:val="003C4965"/>
    <w:rsid w:val="003C5371"/>
    <w:rsid w:val="003C6082"/>
    <w:rsid w:val="003C7158"/>
    <w:rsid w:val="003C7F83"/>
    <w:rsid w:val="003D06F7"/>
    <w:rsid w:val="003D13AB"/>
    <w:rsid w:val="003D15A0"/>
    <w:rsid w:val="003D1679"/>
    <w:rsid w:val="003D1D2D"/>
    <w:rsid w:val="003D1F92"/>
    <w:rsid w:val="003D26B8"/>
    <w:rsid w:val="003D37D8"/>
    <w:rsid w:val="003D3B0A"/>
    <w:rsid w:val="003D3E15"/>
    <w:rsid w:val="003D40BB"/>
    <w:rsid w:val="003D42AA"/>
    <w:rsid w:val="003D4F70"/>
    <w:rsid w:val="003D5418"/>
    <w:rsid w:val="003D5472"/>
    <w:rsid w:val="003D5C7A"/>
    <w:rsid w:val="003D5DD8"/>
    <w:rsid w:val="003D604A"/>
    <w:rsid w:val="003D6084"/>
    <w:rsid w:val="003D6399"/>
    <w:rsid w:val="003D6B62"/>
    <w:rsid w:val="003D6BF1"/>
    <w:rsid w:val="003D6DF8"/>
    <w:rsid w:val="003D7577"/>
    <w:rsid w:val="003D7E81"/>
    <w:rsid w:val="003E05D2"/>
    <w:rsid w:val="003E05E1"/>
    <w:rsid w:val="003E10B1"/>
    <w:rsid w:val="003E24FB"/>
    <w:rsid w:val="003E2A86"/>
    <w:rsid w:val="003E2BEE"/>
    <w:rsid w:val="003E2E0C"/>
    <w:rsid w:val="003E36CA"/>
    <w:rsid w:val="003E47C6"/>
    <w:rsid w:val="003E4B21"/>
    <w:rsid w:val="003E4E47"/>
    <w:rsid w:val="003E5B7E"/>
    <w:rsid w:val="003E5C3E"/>
    <w:rsid w:val="003E64EE"/>
    <w:rsid w:val="003E7E2B"/>
    <w:rsid w:val="003F0558"/>
    <w:rsid w:val="003F07AA"/>
    <w:rsid w:val="003F1C5E"/>
    <w:rsid w:val="003F1EF0"/>
    <w:rsid w:val="003F2B64"/>
    <w:rsid w:val="003F2CF2"/>
    <w:rsid w:val="003F31E0"/>
    <w:rsid w:val="003F374A"/>
    <w:rsid w:val="003F3D66"/>
    <w:rsid w:val="003F41D0"/>
    <w:rsid w:val="003F51A2"/>
    <w:rsid w:val="003F52B8"/>
    <w:rsid w:val="003F5495"/>
    <w:rsid w:val="003F617B"/>
    <w:rsid w:val="003F6395"/>
    <w:rsid w:val="003F6BD1"/>
    <w:rsid w:val="003F6F87"/>
    <w:rsid w:val="0040012E"/>
    <w:rsid w:val="00400C39"/>
    <w:rsid w:val="0040117A"/>
    <w:rsid w:val="00401580"/>
    <w:rsid w:val="004015D4"/>
    <w:rsid w:val="00402171"/>
    <w:rsid w:val="00402413"/>
    <w:rsid w:val="004025B0"/>
    <w:rsid w:val="004038F3"/>
    <w:rsid w:val="00403EF9"/>
    <w:rsid w:val="00404F6F"/>
    <w:rsid w:val="0040540C"/>
    <w:rsid w:val="004072B8"/>
    <w:rsid w:val="00407494"/>
    <w:rsid w:val="00407D87"/>
    <w:rsid w:val="004100D7"/>
    <w:rsid w:val="00410417"/>
    <w:rsid w:val="00410478"/>
    <w:rsid w:val="004105F5"/>
    <w:rsid w:val="00410D82"/>
    <w:rsid w:val="004115E0"/>
    <w:rsid w:val="00411741"/>
    <w:rsid w:val="00412502"/>
    <w:rsid w:val="00412933"/>
    <w:rsid w:val="00412F4A"/>
    <w:rsid w:val="004130F0"/>
    <w:rsid w:val="00413945"/>
    <w:rsid w:val="00413BDE"/>
    <w:rsid w:val="0041496E"/>
    <w:rsid w:val="00414F7A"/>
    <w:rsid w:val="00415596"/>
    <w:rsid w:val="0041670B"/>
    <w:rsid w:val="00420BB8"/>
    <w:rsid w:val="0042181B"/>
    <w:rsid w:val="00422B51"/>
    <w:rsid w:val="00422C72"/>
    <w:rsid w:val="004230E2"/>
    <w:rsid w:val="00424254"/>
    <w:rsid w:val="00425180"/>
    <w:rsid w:val="00425492"/>
    <w:rsid w:val="004256D1"/>
    <w:rsid w:val="00425A19"/>
    <w:rsid w:val="00427FCD"/>
    <w:rsid w:val="0043054F"/>
    <w:rsid w:val="004306C5"/>
    <w:rsid w:val="00431214"/>
    <w:rsid w:val="00431A23"/>
    <w:rsid w:val="00431DB5"/>
    <w:rsid w:val="00432003"/>
    <w:rsid w:val="0043229A"/>
    <w:rsid w:val="00433452"/>
    <w:rsid w:val="00433D9D"/>
    <w:rsid w:val="004341FB"/>
    <w:rsid w:val="00434DF0"/>
    <w:rsid w:val="004356F7"/>
    <w:rsid w:val="004358F5"/>
    <w:rsid w:val="00435B56"/>
    <w:rsid w:val="004364FD"/>
    <w:rsid w:val="0043650F"/>
    <w:rsid w:val="00436F9E"/>
    <w:rsid w:val="00437A6F"/>
    <w:rsid w:val="00437BBB"/>
    <w:rsid w:val="00440E2B"/>
    <w:rsid w:val="004412D8"/>
    <w:rsid w:val="004415E3"/>
    <w:rsid w:val="00442857"/>
    <w:rsid w:val="0044298A"/>
    <w:rsid w:val="00442A2C"/>
    <w:rsid w:val="004433C6"/>
    <w:rsid w:val="00443C2A"/>
    <w:rsid w:val="004443A2"/>
    <w:rsid w:val="004444D7"/>
    <w:rsid w:val="0044475B"/>
    <w:rsid w:val="00444A00"/>
    <w:rsid w:val="00444A4D"/>
    <w:rsid w:val="00444BF9"/>
    <w:rsid w:val="00444EC6"/>
    <w:rsid w:val="00444F29"/>
    <w:rsid w:val="00445DE1"/>
    <w:rsid w:val="00446FD2"/>
    <w:rsid w:val="004473AF"/>
    <w:rsid w:val="00447BA5"/>
    <w:rsid w:val="00447E36"/>
    <w:rsid w:val="0045012E"/>
    <w:rsid w:val="00450654"/>
    <w:rsid w:val="004513A0"/>
    <w:rsid w:val="0045192D"/>
    <w:rsid w:val="00454AD9"/>
    <w:rsid w:val="004559E0"/>
    <w:rsid w:val="00456956"/>
    <w:rsid w:val="00456F05"/>
    <w:rsid w:val="00456F14"/>
    <w:rsid w:val="00457532"/>
    <w:rsid w:val="00457762"/>
    <w:rsid w:val="00460B27"/>
    <w:rsid w:val="00461679"/>
    <w:rsid w:val="0046185F"/>
    <w:rsid w:val="00461973"/>
    <w:rsid w:val="00463814"/>
    <w:rsid w:val="0046489B"/>
    <w:rsid w:val="00464F21"/>
    <w:rsid w:val="004652AE"/>
    <w:rsid w:val="004653EC"/>
    <w:rsid w:val="00465626"/>
    <w:rsid w:val="00465EF9"/>
    <w:rsid w:val="0046614C"/>
    <w:rsid w:val="00466644"/>
    <w:rsid w:val="00466F08"/>
    <w:rsid w:val="00466F53"/>
    <w:rsid w:val="004675FE"/>
    <w:rsid w:val="0046764D"/>
    <w:rsid w:val="00470369"/>
    <w:rsid w:val="00470C00"/>
    <w:rsid w:val="00471B13"/>
    <w:rsid w:val="00471CB5"/>
    <w:rsid w:val="0047274A"/>
    <w:rsid w:val="00472CB5"/>
    <w:rsid w:val="00473682"/>
    <w:rsid w:val="004737C3"/>
    <w:rsid w:val="00473FA6"/>
    <w:rsid w:val="00474E9F"/>
    <w:rsid w:val="00474F54"/>
    <w:rsid w:val="004760B6"/>
    <w:rsid w:val="00476654"/>
    <w:rsid w:val="00476949"/>
    <w:rsid w:val="00476F63"/>
    <w:rsid w:val="004771EF"/>
    <w:rsid w:val="0047749D"/>
    <w:rsid w:val="004776BC"/>
    <w:rsid w:val="00477783"/>
    <w:rsid w:val="00481997"/>
    <w:rsid w:val="00481A41"/>
    <w:rsid w:val="00481D94"/>
    <w:rsid w:val="00482200"/>
    <w:rsid w:val="004834F1"/>
    <w:rsid w:val="00485917"/>
    <w:rsid w:val="00485BB2"/>
    <w:rsid w:val="00485BD2"/>
    <w:rsid w:val="0048632D"/>
    <w:rsid w:val="0048635F"/>
    <w:rsid w:val="00486C2A"/>
    <w:rsid w:val="00487457"/>
    <w:rsid w:val="00487777"/>
    <w:rsid w:val="00487B62"/>
    <w:rsid w:val="00490F80"/>
    <w:rsid w:val="00490F9C"/>
    <w:rsid w:val="004917DD"/>
    <w:rsid w:val="00492C37"/>
    <w:rsid w:val="00492FAE"/>
    <w:rsid w:val="00493924"/>
    <w:rsid w:val="00493C6D"/>
    <w:rsid w:val="004947AC"/>
    <w:rsid w:val="004957CA"/>
    <w:rsid w:val="00497538"/>
    <w:rsid w:val="004A08C6"/>
    <w:rsid w:val="004A10B5"/>
    <w:rsid w:val="004A1659"/>
    <w:rsid w:val="004A1D9E"/>
    <w:rsid w:val="004A246E"/>
    <w:rsid w:val="004A288E"/>
    <w:rsid w:val="004A3374"/>
    <w:rsid w:val="004A4459"/>
    <w:rsid w:val="004A4FFF"/>
    <w:rsid w:val="004A5626"/>
    <w:rsid w:val="004A616E"/>
    <w:rsid w:val="004A7C74"/>
    <w:rsid w:val="004B05DB"/>
    <w:rsid w:val="004B0B22"/>
    <w:rsid w:val="004B1256"/>
    <w:rsid w:val="004B12BC"/>
    <w:rsid w:val="004B168A"/>
    <w:rsid w:val="004B200C"/>
    <w:rsid w:val="004B2094"/>
    <w:rsid w:val="004B24C0"/>
    <w:rsid w:val="004B2B72"/>
    <w:rsid w:val="004B30BC"/>
    <w:rsid w:val="004B32A2"/>
    <w:rsid w:val="004B32B2"/>
    <w:rsid w:val="004B354E"/>
    <w:rsid w:val="004B42FA"/>
    <w:rsid w:val="004B4599"/>
    <w:rsid w:val="004B49FD"/>
    <w:rsid w:val="004B4EFB"/>
    <w:rsid w:val="004B51C7"/>
    <w:rsid w:val="004B5904"/>
    <w:rsid w:val="004B599D"/>
    <w:rsid w:val="004B6C0E"/>
    <w:rsid w:val="004B773E"/>
    <w:rsid w:val="004B7D97"/>
    <w:rsid w:val="004C05DD"/>
    <w:rsid w:val="004C1B8E"/>
    <w:rsid w:val="004C1CDF"/>
    <w:rsid w:val="004C25AF"/>
    <w:rsid w:val="004C278D"/>
    <w:rsid w:val="004C358A"/>
    <w:rsid w:val="004C45B9"/>
    <w:rsid w:val="004C4F02"/>
    <w:rsid w:val="004C5967"/>
    <w:rsid w:val="004C5A14"/>
    <w:rsid w:val="004C64D9"/>
    <w:rsid w:val="004C698D"/>
    <w:rsid w:val="004C7A86"/>
    <w:rsid w:val="004D11CA"/>
    <w:rsid w:val="004D13DC"/>
    <w:rsid w:val="004D18DF"/>
    <w:rsid w:val="004D19F0"/>
    <w:rsid w:val="004D223C"/>
    <w:rsid w:val="004D225E"/>
    <w:rsid w:val="004D2870"/>
    <w:rsid w:val="004D2B7F"/>
    <w:rsid w:val="004D2F0D"/>
    <w:rsid w:val="004D39B2"/>
    <w:rsid w:val="004D3BA8"/>
    <w:rsid w:val="004D4B3C"/>
    <w:rsid w:val="004D4D8B"/>
    <w:rsid w:val="004D5403"/>
    <w:rsid w:val="004D6676"/>
    <w:rsid w:val="004D67A1"/>
    <w:rsid w:val="004D7235"/>
    <w:rsid w:val="004D7885"/>
    <w:rsid w:val="004D7A62"/>
    <w:rsid w:val="004E06E9"/>
    <w:rsid w:val="004E0C54"/>
    <w:rsid w:val="004E0F63"/>
    <w:rsid w:val="004E12AB"/>
    <w:rsid w:val="004E2C85"/>
    <w:rsid w:val="004E2CBA"/>
    <w:rsid w:val="004E2DF5"/>
    <w:rsid w:val="004E3074"/>
    <w:rsid w:val="004E44E2"/>
    <w:rsid w:val="004E4F0C"/>
    <w:rsid w:val="004E4FAC"/>
    <w:rsid w:val="004E60A8"/>
    <w:rsid w:val="004F0BE4"/>
    <w:rsid w:val="004F1191"/>
    <w:rsid w:val="004F1E2B"/>
    <w:rsid w:val="004F2652"/>
    <w:rsid w:val="004F32D7"/>
    <w:rsid w:val="004F4574"/>
    <w:rsid w:val="004F47D7"/>
    <w:rsid w:val="004F49A7"/>
    <w:rsid w:val="004F4C0B"/>
    <w:rsid w:val="004F5745"/>
    <w:rsid w:val="004F7E24"/>
    <w:rsid w:val="005008C4"/>
    <w:rsid w:val="00500D45"/>
    <w:rsid w:val="00500E2A"/>
    <w:rsid w:val="005020F5"/>
    <w:rsid w:val="00502772"/>
    <w:rsid w:val="005028CF"/>
    <w:rsid w:val="00503D9A"/>
    <w:rsid w:val="00504206"/>
    <w:rsid w:val="00504FA4"/>
    <w:rsid w:val="00506861"/>
    <w:rsid w:val="00506952"/>
    <w:rsid w:val="005104A4"/>
    <w:rsid w:val="0051097E"/>
    <w:rsid w:val="00510F1C"/>
    <w:rsid w:val="0051175C"/>
    <w:rsid w:val="005120EB"/>
    <w:rsid w:val="005120F5"/>
    <w:rsid w:val="005121FC"/>
    <w:rsid w:val="0051232D"/>
    <w:rsid w:val="00512DE8"/>
    <w:rsid w:val="00512FE3"/>
    <w:rsid w:val="00513ABB"/>
    <w:rsid w:val="00514457"/>
    <w:rsid w:val="005144EA"/>
    <w:rsid w:val="0051486E"/>
    <w:rsid w:val="0051554C"/>
    <w:rsid w:val="005163BE"/>
    <w:rsid w:val="00516BAC"/>
    <w:rsid w:val="00520062"/>
    <w:rsid w:val="00521308"/>
    <w:rsid w:val="005221D3"/>
    <w:rsid w:val="005225C3"/>
    <w:rsid w:val="005230CF"/>
    <w:rsid w:val="005239D6"/>
    <w:rsid w:val="005243FF"/>
    <w:rsid w:val="00524811"/>
    <w:rsid w:val="0052492D"/>
    <w:rsid w:val="00525174"/>
    <w:rsid w:val="005300F0"/>
    <w:rsid w:val="005318C7"/>
    <w:rsid w:val="00531A66"/>
    <w:rsid w:val="00531BC7"/>
    <w:rsid w:val="005327CE"/>
    <w:rsid w:val="0053478E"/>
    <w:rsid w:val="00535CCC"/>
    <w:rsid w:val="005362A2"/>
    <w:rsid w:val="005363DD"/>
    <w:rsid w:val="005368B2"/>
    <w:rsid w:val="00536BC8"/>
    <w:rsid w:val="0053721B"/>
    <w:rsid w:val="005374D0"/>
    <w:rsid w:val="00537DAE"/>
    <w:rsid w:val="00540642"/>
    <w:rsid w:val="005420D1"/>
    <w:rsid w:val="0054249B"/>
    <w:rsid w:val="00543273"/>
    <w:rsid w:val="00543431"/>
    <w:rsid w:val="005434A6"/>
    <w:rsid w:val="00543DA7"/>
    <w:rsid w:val="00544A5F"/>
    <w:rsid w:val="00544D48"/>
    <w:rsid w:val="00546CAF"/>
    <w:rsid w:val="00546E61"/>
    <w:rsid w:val="005473E0"/>
    <w:rsid w:val="0054775F"/>
    <w:rsid w:val="0055007D"/>
    <w:rsid w:val="0055056C"/>
    <w:rsid w:val="00550D76"/>
    <w:rsid w:val="0055113C"/>
    <w:rsid w:val="00552351"/>
    <w:rsid w:val="0055349C"/>
    <w:rsid w:val="005539C5"/>
    <w:rsid w:val="00554255"/>
    <w:rsid w:val="00554400"/>
    <w:rsid w:val="00554CD0"/>
    <w:rsid w:val="00555000"/>
    <w:rsid w:val="00555103"/>
    <w:rsid w:val="00555AEF"/>
    <w:rsid w:val="00556991"/>
    <w:rsid w:val="005574BD"/>
    <w:rsid w:val="005577BC"/>
    <w:rsid w:val="00557D9E"/>
    <w:rsid w:val="00557F5B"/>
    <w:rsid w:val="00557F86"/>
    <w:rsid w:val="005602AC"/>
    <w:rsid w:val="0056065A"/>
    <w:rsid w:val="005624AB"/>
    <w:rsid w:val="0056261F"/>
    <w:rsid w:val="00563125"/>
    <w:rsid w:val="0056370D"/>
    <w:rsid w:val="00563BE3"/>
    <w:rsid w:val="0056460A"/>
    <w:rsid w:val="00564A59"/>
    <w:rsid w:val="00565FCD"/>
    <w:rsid w:val="00566715"/>
    <w:rsid w:val="0056786A"/>
    <w:rsid w:val="005702CC"/>
    <w:rsid w:val="005704AD"/>
    <w:rsid w:val="005716E0"/>
    <w:rsid w:val="0057174D"/>
    <w:rsid w:val="0057261F"/>
    <w:rsid w:val="00572BAB"/>
    <w:rsid w:val="00573947"/>
    <w:rsid w:val="005750EE"/>
    <w:rsid w:val="00575475"/>
    <w:rsid w:val="00575A9D"/>
    <w:rsid w:val="00575F51"/>
    <w:rsid w:val="005767C1"/>
    <w:rsid w:val="00576822"/>
    <w:rsid w:val="00576E27"/>
    <w:rsid w:val="00580301"/>
    <w:rsid w:val="00580859"/>
    <w:rsid w:val="00580B1D"/>
    <w:rsid w:val="00580DB0"/>
    <w:rsid w:val="00580DBF"/>
    <w:rsid w:val="00580FF3"/>
    <w:rsid w:val="005815AF"/>
    <w:rsid w:val="005817A6"/>
    <w:rsid w:val="00581826"/>
    <w:rsid w:val="00582FCA"/>
    <w:rsid w:val="00582FF1"/>
    <w:rsid w:val="005830AF"/>
    <w:rsid w:val="00583399"/>
    <w:rsid w:val="00583C65"/>
    <w:rsid w:val="00586057"/>
    <w:rsid w:val="00586295"/>
    <w:rsid w:val="005867B6"/>
    <w:rsid w:val="005906BD"/>
    <w:rsid w:val="00590F82"/>
    <w:rsid w:val="0059111E"/>
    <w:rsid w:val="00591E28"/>
    <w:rsid w:val="005920C9"/>
    <w:rsid w:val="00592176"/>
    <w:rsid w:val="00592854"/>
    <w:rsid w:val="00592EAC"/>
    <w:rsid w:val="00592F4D"/>
    <w:rsid w:val="005939B5"/>
    <w:rsid w:val="00594289"/>
    <w:rsid w:val="00594C3B"/>
    <w:rsid w:val="00594CBC"/>
    <w:rsid w:val="0059501A"/>
    <w:rsid w:val="005953AA"/>
    <w:rsid w:val="00595D6D"/>
    <w:rsid w:val="0059623E"/>
    <w:rsid w:val="005967FA"/>
    <w:rsid w:val="0059684E"/>
    <w:rsid w:val="00596D7C"/>
    <w:rsid w:val="0059742D"/>
    <w:rsid w:val="005A008F"/>
    <w:rsid w:val="005A083A"/>
    <w:rsid w:val="005A0EB0"/>
    <w:rsid w:val="005A1073"/>
    <w:rsid w:val="005A28F8"/>
    <w:rsid w:val="005A2AD7"/>
    <w:rsid w:val="005A31A0"/>
    <w:rsid w:val="005A3EDB"/>
    <w:rsid w:val="005A423F"/>
    <w:rsid w:val="005A5029"/>
    <w:rsid w:val="005A56B0"/>
    <w:rsid w:val="005A5AAA"/>
    <w:rsid w:val="005A5E7A"/>
    <w:rsid w:val="005A63FA"/>
    <w:rsid w:val="005A6AE3"/>
    <w:rsid w:val="005A7FC5"/>
    <w:rsid w:val="005B021F"/>
    <w:rsid w:val="005B0B6C"/>
    <w:rsid w:val="005B0D73"/>
    <w:rsid w:val="005B1D2C"/>
    <w:rsid w:val="005B375A"/>
    <w:rsid w:val="005B39A2"/>
    <w:rsid w:val="005B3E64"/>
    <w:rsid w:val="005B3ECC"/>
    <w:rsid w:val="005B4103"/>
    <w:rsid w:val="005B4662"/>
    <w:rsid w:val="005B4825"/>
    <w:rsid w:val="005B489B"/>
    <w:rsid w:val="005B5C89"/>
    <w:rsid w:val="005B66DD"/>
    <w:rsid w:val="005B6E8B"/>
    <w:rsid w:val="005B71D4"/>
    <w:rsid w:val="005B790F"/>
    <w:rsid w:val="005B7989"/>
    <w:rsid w:val="005C08C6"/>
    <w:rsid w:val="005C1222"/>
    <w:rsid w:val="005C2A6A"/>
    <w:rsid w:val="005C2BA4"/>
    <w:rsid w:val="005C3320"/>
    <w:rsid w:val="005C3A1B"/>
    <w:rsid w:val="005C3C60"/>
    <w:rsid w:val="005C42CE"/>
    <w:rsid w:val="005C5948"/>
    <w:rsid w:val="005C5A25"/>
    <w:rsid w:val="005C6245"/>
    <w:rsid w:val="005C6436"/>
    <w:rsid w:val="005C6693"/>
    <w:rsid w:val="005C6E39"/>
    <w:rsid w:val="005C711D"/>
    <w:rsid w:val="005C7D38"/>
    <w:rsid w:val="005D02D8"/>
    <w:rsid w:val="005D0518"/>
    <w:rsid w:val="005D0F5E"/>
    <w:rsid w:val="005D1163"/>
    <w:rsid w:val="005D229D"/>
    <w:rsid w:val="005D2603"/>
    <w:rsid w:val="005D26A2"/>
    <w:rsid w:val="005D2836"/>
    <w:rsid w:val="005D2945"/>
    <w:rsid w:val="005D35C4"/>
    <w:rsid w:val="005D5F57"/>
    <w:rsid w:val="005D6544"/>
    <w:rsid w:val="005E153C"/>
    <w:rsid w:val="005E18FE"/>
    <w:rsid w:val="005E202E"/>
    <w:rsid w:val="005E26A0"/>
    <w:rsid w:val="005E31EE"/>
    <w:rsid w:val="005E4D2C"/>
    <w:rsid w:val="005E4FA8"/>
    <w:rsid w:val="005E56BE"/>
    <w:rsid w:val="005E5D24"/>
    <w:rsid w:val="005E7A53"/>
    <w:rsid w:val="005F08C7"/>
    <w:rsid w:val="005F0F06"/>
    <w:rsid w:val="005F1707"/>
    <w:rsid w:val="005F2A48"/>
    <w:rsid w:val="005F2D66"/>
    <w:rsid w:val="005F3914"/>
    <w:rsid w:val="005F3D51"/>
    <w:rsid w:val="005F3F82"/>
    <w:rsid w:val="005F4549"/>
    <w:rsid w:val="005F508F"/>
    <w:rsid w:val="005F5FA9"/>
    <w:rsid w:val="005F77BC"/>
    <w:rsid w:val="005F7CDC"/>
    <w:rsid w:val="006004D2"/>
    <w:rsid w:val="00600678"/>
    <w:rsid w:val="006011B7"/>
    <w:rsid w:val="00601DF0"/>
    <w:rsid w:val="0060252E"/>
    <w:rsid w:val="00602C43"/>
    <w:rsid w:val="00604667"/>
    <w:rsid w:val="006046F5"/>
    <w:rsid w:val="00604A46"/>
    <w:rsid w:val="00605557"/>
    <w:rsid w:val="00606B56"/>
    <w:rsid w:val="00607953"/>
    <w:rsid w:val="00607D7D"/>
    <w:rsid w:val="00610356"/>
    <w:rsid w:val="006105B6"/>
    <w:rsid w:val="006109B7"/>
    <w:rsid w:val="00610A3A"/>
    <w:rsid w:val="00610E4B"/>
    <w:rsid w:val="00612551"/>
    <w:rsid w:val="0061432F"/>
    <w:rsid w:val="00614738"/>
    <w:rsid w:val="00614749"/>
    <w:rsid w:val="006159EE"/>
    <w:rsid w:val="00615D1D"/>
    <w:rsid w:val="00615DD6"/>
    <w:rsid w:val="006160F6"/>
    <w:rsid w:val="006166EC"/>
    <w:rsid w:val="00617242"/>
    <w:rsid w:val="00617890"/>
    <w:rsid w:val="00620B67"/>
    <w:rsid w:val="0062169A"/>
    <w:rsid w:val="0062219A"/>
    <w:rsid w:val="0062285A"/>
    <w:rsid w:val="006233F7"/>
    <w:rsid w:val="00623692"/>
    <w:rsid w:val="00623B95"/>
    <w:rsid w:val="00623BFB"/>
    <w:rsid w:val="006250B4"/>
    <w:rsid w:val="00625A65"/>
    <w:rsid w:val="00625B88"/>
    <w:rsid w:val="0062606F"/>
    <w:rsid w:val="00626C18"/>
    <w:rsid w:val="00626E31"/>
    <w:rsid w:val="0062735E"/>
    <w:rsid w:val="006304BA"/>
    <w:rsid w:val="00630EAF"/>
    <w:rsid w:val="0063105B"/>
    <w:rsid w:val="006314AB"/>
    <w:rsid w:val="00631659"/>
    <w:rsid w:val="006320FF"/>
    <w:rsid w:val="006324C1"/>
    <w:rsid w:val="00632B16"/>
    <w:rsid w:val="00632CBD"/>
    <w:rsid w:val="00633AF8"/>
    <w:rsid w:val="00633FCD"/>
    <w:rsid w:val="00635984"/>
    <w:rsid w:val="00635CD9"/>
    <w:rsid w:val="006368EF"/>
    <w:rsid w:val="00636F15"/>
    <w:rsid w:val="00636FF6"/>
    <w:rsid w:val="006408DB"/>
    <w:rsid w:val="00640FEA"/>
    <w:rsid w:val="00641257"/>
    <w:rsid w:val="0064142D"/>
    <w:rsid w:val="006419EB"/>
    <w:rsid w:val="006436AD"/>
    <w:rsid w:val="006439EC"/>
    <w:rsid w:val="00643A5E"/>
    <w:rsid w:val="00643A7B"/>
    <w:rsid w:val="006445D7"/>
    <w:rsid w:val="006452F9"/>
    <w:rsid w:val="00646259"/>
    <w:rsid w:val="00646F38"/>
    <w:rsid w:val="00647AA6"/>
    <w:rsid w:val="00647CC8"/>
    <w:rsid w:val="006504A2"/>
    <w:rsid w:val="00650B02"/>
    <w:rsid w:val="006512C7"/>
    <w:rsid w:val="00651CF2"/>
    <w:rsid w:val="00651E0D"/>
    <w:rsid w:val="006520B7"/>
    <w:rsid w:val="00652276"/>
    <w:rsid w:val="006523A0"/>
    <w:rsid w:val="006526E9"/>
    <w:rsid w:val="006528C5"/>
    <w:rsid w:val="00652DEB"/>
    <w:rsid w:val="00652E03"/>
    <w:rsid w:val="006533F8"/>
    <w:rsid w:val="00653F4B"/>
    <w:rsid w:val="00654075"/>
    <w:rsid w:val="00654E50"/>
    <w:rsid w:val="00656AE4"/>
    <w:rsid w:val="00656BB3"/>
    <w:rsid w:val="006572AC"/>
    <w:rsid w:val="00657D5A"/>
    <w:rsid w:val="00657F3D"/>
    <w:rsid w:val="006607AC"/>
    <w:rsid w:val="00661ACE"/>
    <w:rsid w:val="00661E0F"/>
    <w:rsid w:val="00662123"/>
    <w:rsid w:val="006623D6"/>
    <w:rsid w:val="006626EA"/>
    <w:rsid w:val="006636F7"/>
    <w:rsid w:val="0066404D"/>
    <w:rsid w:val="00665303"/>
    <w:rsid w:val="00666795"/>
    <w:rsid w:val="00666B8A"/>
    <w:rsid w:val="00667B41"/>
    <w:rsid w:val="006707F8"/>
    <w:rsid w:val="00670C29"/>
    <w:rsid w:val="00670F47"/>
    <w:rsid w:val="006713E5"/>
    <w:rsid w:val="006714D9"/>
    <w:rsid w:val="00672255"/>
    <w:rsid w:val="006728E1"/>
    <w:rsid w:val="00673864"/>
    <w:rsid w:val="00673E0D"/>
    <w:rsid w:val="00673FA3"/>
    <w:rsid w:val="00674883"/>
    <w:rsid w:val="0067498C"/>
    <w:rsid w:val="00674CB0"/>
    <w:rsid w:val="00675C73"/>
    <w:rsid w:val="00676965"/>
    <w:rsid w:val="00676D2A"/>
    <w:rsid w:val="00676E47"/>
    <w:rsid w:val="006776F1"/>
    <w:rsid w:val="006808FB"/>
    <w:rsid w:val="00680E84"/>
    <w:rsid w:val="006812AA"/>
    <w:rsid w:val="006812F4"/>
    <w:rsid w:val="00681776"/>
    <w:rsid w:val="006825D7"/>
    <w:rsid w:val="00682D82"/>
    <w:rsid w:val="00682DDC"/>
    <w:rsid w:val="0068385C"/>
    <w:rsid w:val="00683886"/>
    <w:rsid w:val="00683D4D"/>
    <w:rsid w:val="00684650"/>
    <w:rsid w:val="00685526"/>
    <w:rsid w:val="0068594D"/>
    <w:rsid w:val="00685ED8"/>
    <w:rsid w:val="00686BAD"/>
    <w:rsid w:val="00687282"/>
    <w:rsid w:val="00687CE8"/>
    <w:rsid w:val="00690B51"/>
    <w:rsid w:val="00690CB1"/>
    <w:rsid w:val="00692119"/>
    <w:rsid w:val="00692991"/>
    <w:rsid w:val="00693747"/>
    <w:rsid w:val="00693E7E"/>
    <w:rsid w:val="00694464"/>
    <w:rsid w:val="00694957"/>
    <w:rsid w:val="00694B22"/>
    <w:rsid w:val="006950E6"/>
    <w:rsid w:val="0069537B"/>
    <w:rsid w:val="00696594"/>
    <w:rsid w:val="006975B3"/>
    <w:rsid w:val="00697AB5"/>
    <w:rsid w:val="00697F61"/>
    <w:rsid w:val="006A075D"/>
    <w:rsid w:val="006A0955"/>
    <w:rsid w:val="006A104A"/>
    <w:rsid w:val="006A16BE"/>
    <w:rsid w:val="006A284D"/>
    <w:rsid w:val="006A321B"/>
    <w:rsid w:val="006A4999"/>
    <w:rsid w:val="006A49BC"/>
    <w:rsid w:val="006A4A67"/>
    <w:rsid w:val="006A4C02"/>
    <w:rsid w:val="006A4C9A"/>
    <w:rsid w:val="006A4CD5"/>
    <w:rsid w:val="006A4E64"/>
    <w:rsid w:val="006A58C0"/>
    <w:rsid w:val="006A5D54"/>
    <w:rsid w:val="006A63E2"/>
    <w:rsid w:val="006A6BA6"/>
    <w:rsid w:val="006A6E6D"/>
    <w:rsid w:val="006A6EC8"/>
    <w:rsid w:val="006A796E"/>
    <w:rsid w:val="006B0655"/>
    <w:rsid w:val="006B06C0"/>
    <w:rsid w:val="006B0D15"/>
    <w:rsid w:val="006B1085"/>
    <w:rsid w:val="006B1172"/>
    <w:rsid w:val="006B117D"/>
    <w:rsid w:val="006B17B9"/>
    <w:rsid w:val="006B2EAC"/>
    <w:rsid w:val="006B359C"/>
    <w:rsid w:val="006B48AD"/>
    <w:rsid w:val="006B4969"/>
    <w:rsid w:val="006B5331"/>
    <w:rsid w:val="006B58BF"/>
    <w:rsid w:val="006B58D1"/>
    <w:rsid w:val="006B5AAB"/>
    <w:rsid w:val="006B5C86"/>
    <w:rsid w:val="006B5DF3"/>
    <w:rsid w:val="006B6D80"/>
    <w:rsid w:val="006B74DC"/>
    <w:rsid w:val="006C1F10"/>
    <w:rsid w:val="006C2269"/>
    <w:rsid w:val="006C22BF"/>
    <w:rsid w:val="006C2CEA"/>
    <w:rsid w:val="006C2D09"/>
    <w:rsid w:val="006C3E23"/>
    <w:rsid w:val="006C3EAF"/>
    <w:rsid w:val="006C55ED"/>
    <w:rsid w:val="006C5717"/>
    <w:rsid w:val="006C708E"/>
    <w:rsid w:val="006C7A95"/>
    <w:rsid w:val="006C7C19"/>
    <w:rsid w:val="006D0820"/>
    <w:rsid w:val="006D1772"/>
    <w:rsid w:val="006D30EF"/>
    <w:rsid w:val="006D33BD"/>
    <w:rsid w:val="006D5652"/>
    <w:rsid w:val="006D5748"/>
    <w:rsid w:val="006D5E60"/>
    <w:rsid w:val="006D619E"/>
    <w:rsid w:val="006D6456"/>
    <w:rsid w:val="006E01E9"/>
    <w:rsid w:val="006E07F0"/>
    <w:rsid w:val="006E0CD3"/>
    <w:rsid w:val="006E1129"/>
    <w:rsid w:val="006E1BD0"/>
    <w:rsid w:val="006E1D8E"/>
    <w:rsid w:val="006E1FA1"/>
    <w:rsid w:val="006E22EF"/>
    <w:rsid w:val="006E25A1"/>
    <w:rsid w:val="006E2867"/>
    <w:rsid w:val="006E2E78"/>
    <w:rsid w:val="006E37E4"/>
    <w:rsid w:val="006E3B95"/>
    <w:rsid w:val="006E3F95"/>
    <w:rsid w:val="006E3FBB"/>
    <w:rsid w:val="006E4202"/>
    <w:rsid w:val="006E5BAD"/>
    <w:rsid w:val="006E608C"/>
    <w:rsid w:val="006E6D6A"/>
    <w:rsid w:val="006E6DD4"/>
    <w:rsid w:val="006E70CB"/>
    <w:rsid w:val="006E7139"/>
    <w:rsid w:val="006F0175"/>
    <w:rsid w:val="006F021B"/>
    <w:rsid w:val="006F0220"/>
    <w:rsid w:val="006F05E5"/>
    <w:rsid w:val="006F0689"/>
    <w:rsid w:val="006F0964"/>
    <w:rsid w:val="006F0A11"/>
    <w:rsid w:val="006F13CA"/>
    <w:rsid w:val="006F2357"/>
    <w:rsid w:val="006F26B9"/>
    <w:rsid w:val="006F2CB3"/>
    <w:rsid w:val="006F2D12"/>
    <w:rsid w:val="006F2F28"/>
    <w:rsid w:val="006F2FDB"/>
    <w:rsid w:val="006F41BF"/>
    <w:rsid w:val="006F5498"/>
    <w:rsid w:val="006F5B32"/>
    <w:rsid w:val="006F5E66"/>
    <w:rsid w:val="006F5FAD"/>
    <w:rsid w:val="006F6496"/>
    <w:rsid w:val="006F6964"/>
    <w:rsid w:val="006F727B"/>
    <w:rsid w:val="006F779B"/>
    <w:rsid w:val="006F7BD5"/>
    <w:rsid w:val="00700600"/>
    <w:rsid w:val="0070090A"/>
    <w:rsid w:val="00700BF3"/>
    <w:rsid w:val="00704FA5"/>
    <w:rsid w:val="007056BF"/>
    <w:rsid w:val="00705A4D"/>
    <w:rsid w:val="00705AFA"/>
    <w:rsid w:val="0070625A"/>
    <w:rsid w:val="00706382"/>
    <w:rsid w:val="00706708"/>
    <w:rsid w:val="0070695E"/>
    <w:rsid w:val="00706988"/>
    <w:rsid w:val="00706C21"/>
    <w:rsid w:val="007070B5"/>
    <w:rsid w:val="00707196"/>
    <w:rsid w:val="007072AA"/>
    <w:rsid w:val="0070770F"/>
    <w:rsid w:val="00707E49"/>
    <w:rsid w:val="00710025"/>
    <w:rsid w:val="00710C0D"/>
    <w:rsid w:val="00710DF7"/>
    <w:rsid w:val="00712DE4"/>
    <w:rsid w:val="00714415"/>
    <w:rsid w:val="00715322"/>
    <w:rsid w:val="00715C34"/>
    <w:rsid w:val="007166ED"/>
    <w:rsid w:val="00717027"/>
    <w:rsid w:val="0071747A"/>
    <w:rsid w:val="00720004"/>
    <w:rsid w:val="00720603"/>
    <w:rsid w:val="0072069A"/>
    <w:rsid w:val="007208ED"/>
    <w:rsid w:val="00720BFC"/>
    <w:rsid w:val="007213EB"/>
    <w:rsid w:val="007218C3"/>
    <w:rsid w:val="00721E1F"/>
    <w:rsid w:val="00722D8D"/>
    <w:rsid w:val="00723A02"/>
    <w:rsid w:val="007240E4"/>
    <w:rsid w:val="007241D8"/>
    <w:rsid w:val="0072452B"/>
    <w:rsid w:val="00724FF5"/>
    <w:rsid w:val="00725222"/>
    <w:rsid w:val="007253F6"/>
    <w:rsid w:val="00726A79"/>
    <w:rsid w:val="007271BC"/>
    <w:rsid w:val="00727CC5"/>
    <w:rsid w:val="00727E93"/>
    <w:rsid w:val="0073026E"/>
    <w:rsid w:val="00730FDF"/>
    <w:rsid w:val="00731064"/>
    <w:rsid w:val="00731113"/>
    <w:rsid w:val="00731778"/>
    <w:rsid w:val="007317FB"/>
    <w:rsid w:val="00731EBB"/>
    <w:rsid w:val="0073219E"/>
    <w:rsid w:val="007327E8"/>
    <w:rsid w:val="00734A72"/>
    <w:rsid w:val="00734D16"/>
    <w:rsid w:val="00735E9E"/>
    <w:rsid w:val="00735F6C"/>
    <w:rsid w:val="0073621E"/>
    <w:rsid w:val="00736634"/>
    <w:rsid w:val="00736BCD"/>
    <w:rsid w:val="00737F8D"/>
    <w:rsid w:val="007403AF"/>
    <w:rsid w:val="00741E93"/>
    <w:rsid w:val="007420EB"/>
    <w:rsid w:val="007423BA"/>
    <w:rsid w:val="007423CC"/>
    <w:rsid w:val="00742587"/>
    <w:rsid w:val="007428A9"/>
    <w:rsid w:val="007428E1"/>
    <w:rsid w:val="00742E54"/>
    <w:rsid w:val="0074324A"/>
    <w:rsid w:val="007438B5"/>
    <w:rsid w:val="00744950"/>
    <w:rsid w:val="00745B4B"/>
    <w:rsid w:val="00746A19"/>
    <w:rsid w:val="0074788E"/>
    <w:rsid w:val="00747A37"/>
    <w:rsid w:val="007503E4"/>
    <w:rsid w:val="0075165A"/>
    <w:rsid w:val="00751F0B"/>
    <w:rsid w:val="0075271A"/>
    <w:rsid w:val="0075289F"/>
    <w:rsid w:val="007535C7"/>
    <w:rsid w:val="0075483B"/>
    <w:rsid w:val="007554EA"/>
    <w:rsid w:val="007560FC"/>
    <w:rsid w:val="00756378"/>
    <w:rsid w:val="00756475"/>
    <w:rsid w:val="0075670F"/>
    <w:rsid w:val="00756AC1"/>
    <w:rsid w:val="00756CB4"/>
    <w:rsid w:val="00760A3F"/>
    <w:rsid w:val="007626D8"/>
    <w:rsid w:val="007627A9"/>
    <w:rsid w:val="0076309B"/>
    <w:rsid w:val="007630FA"/>
    <w:rsid w:val="007633D1"/>
    <w:rsid w:val="0076346E"/>
    <w:rsid w:val="007640C7"/>
    <w:rsid w:val="00764848"/>
    <w:rsid w:val="00764A68"/>
    <w:rsid w:val="00764E2C"/>
    <w:rsid w:val="00765F07"/>
    <w:rsid w:val="00766189"/>
    <w:rsid w:val="00766E5E"/>
    <w:rsid w:val="00766F3F"/>
    <w:rsid w:val="00766FC7"/>
    <w:rsid w:val="00767C5E"/>
    <w:rsid w:val="00770664"/>
    <w:rsid w:val="00770BBB"/>
    <w:rsid w:val="00771272"/>
    <w:rsid w:val="007712E9"/>
    <w:rsid w:val="007729FA"/>
    <w:rsid w:val="007735B5"/>
    <w:rsid w:val="00774818"/>
    <w:rsid w:val="00774FDA"/>
    <w:rsid w:val="007752EB"/>
    <w:rsid w:val="00775CF2"/>
    <w:rsid w:val="00776CF6"/>
    <w:rsid w:val="0077771C"/>
    <w:rsid w:val="007779C9"/>
    <w:rsid w:val="007801B4"/>
    <w:rsid w:val="007801E2"/>
    <w:rsid w:val="007820F6"/>
    <w:rsid w:val="00783E70"/>
    <w:rsid w:val="00784683"/>
    <w:rsid w:val="00784E03"/>
    <w:rsid w:val="00785145"/>
    <w:rsid w:val="00785DB0"/>
    <w:rsid w:val="00786132"/>
    <w:rsid w:val="0078643C"/>
    <w:rsid w:val="007866DE"/>
    <w:rsid w:val="00786D71"/>
    <w:rsid w:val="00787771"/>
    <w:rsid w:val="00787AB6"/>
    <w:rsid w:val="007911B9"/>
    <w:rsid w:val="00791208"/>
    <w:rsid w:val="0079125F"/>
    <w:rsid w:val="00791944"/>
    <w:rsid w:val="0079194E"/>
    <w:rsid w:val="00791A8F"/>
    <w:rsid w:val="0079229D"/>
    <w:rsid w:val="007924E8"/>
    <w:rsid w:val="00792601"/>
    <w:rsid w:val="00792BB9"/>
    <w:rsid w:val="00792BF0"/>
    <w:rsid w:val="0079389E"/>
    <w:rsid w:val="00793EF7"/>
    <w:rsid w:val="00795479"/>
    <w:rsid w:val="00796AF8"/>
    <w:rsid w:val="00796E09"/>
    <w:rsid w:val="007974B7"/>
    <w:rsid w:val="007A034E"/>
    <w:rsid w:val="007A04C8"/>
    <w:rsid w:val="007A04F2"/>
    <w:rsid w:val="007A109F"/>
    <w:rsid w:val="007A22DC"/>
    <w:rsid w:val="007A3188"/>
    <w:rsid w:val="007A32C7"/>
    <w:rsid w:val="007A3742"/>
    <w:rsid w:val="007A3ACD"/>
    <w:rsid w:val="007A5176"/>
    <w:rsid w:val="007A5AC2"/>
    <w:rsid w:val="007A6239"/>
    <w:rsid w:val="007A6DA6"/>
    <w:rsid w:val="007A706E"/>
    <w:rsid w:val="007A73A6"/>
    <w:rsid w:val="007B02E2"/>
    <w:rsid w:val="007B0589"/>
    <w:rsid w:val="007B08F0"/>
    <w:rsid w:val="007B188A"/>
    <w:rsid w:val="007B18A3"/>
    <w:rsid w:val="007B1AE0"/>
    <w:rsid w:val="007B1C6B"/>
    <w:rsid w:val="007B256D"/>
    <w:rsid w:val="007B4006"/>
    <w:rsid w:val="007B4B96"/>
    <w:rsid w:val="007B5219"/>
    <w:rsid w:val="007B5A21"/>
    <w:rsid w:val="007B5BE0"/>
    <w:rsid w:val="007B5F8D"/>
    <w:rsid w:val="007B634E"/>
    <w:rsid w:val="007B710F"/>
    <w:rsid w:val="007B7234"/>
    <w:rsid w:val="007B7708"/>
    <w:rsid w:val="007C07F1"/>
    <w:rsid w:val="007C0EBC"/>
    <w:rsid w:val="007C27F5"/>
    <w:rsid w:val="007C33E1"/>
    <w:rsid w:val="007C3903"/>
    <w:rsid w:val="007C3F69"/>
    <w:rsid w:val="007C4859"/>
    <w:rsid w:val="007C4BD6"/>
    <w:rsid w:val="007C54EF"/>
    <w:rsid w:val="007C5555"/>
    <w:rsid w:val="007C5B7C"/>
    <w:rsid w:val="007C5FED"/>
    <w:rsid w:val="007C74BC"/>
    <w:rsid w:val="007D073A"/>
    <w:rsid w:val="007D153F"/>
    <w:rsid w:val="007D1C2E"/>
    <w:rsid w:val="007D1C95"/>
    <w:rsid w:val="007D2709"/>
    <w:rsid w:val="007D29BC"/>
    <w:rsid w:val="007D2F16"/>
    <w:rsid w:val="007D4137"/>
    <w:rsid w:val="007D4D88"/>
    <w:rsid w:val="007D5412"/>
    <w:rsid w:val="007D5624"/>
    <w:rsid w:val="007D5CB1"/>
    <w:rsid w:val="007D6399"/>
    <w:rsid w:val="007D6825"/>
    <w:rsid w:val="007D6EF1"/>
    <w:rsid w:val="007D6FE6"/>
    <w:rsid w:val="007E0094"/>
    <w:rsid w:val="007E00D0"/>
    <w:rsid w:val="007E0D65"/>
    <w:rsid w:val="007E11B9"/>
    <w:rsid w:val="007E1B02"/>
    <w:rsid w:val="007E1DC2"/>
    <w:rsid w:val="007E1F12"/>
    <w:rsid w:val="007E2F44"/>
    <w:rsid w:val="007E3682"/>
    <w:rsid w:val="007E3815"/>
    <w:rsid w:val="007E4532"/>
    <w:rsid w:val="007E4DDD"/>
    <w:rsid w:val="007E4E79"/>
    <w:rsid w:val="007E5062"/>
    <w:rsid w:val="007E5B13"/>
    <w:rsid w:val="007E7614"/>
    <w:rsid w:val="007F00AC"/>
    <w:rsid w:val="007F0EB2"/>
    <w:rsid w:val="007F153C"/>
    <w:rsid w:val="007F1C27"/>
    <w:rsid w:val="007F35E9"/>
    <w:rsid w:val="007F409F"/>
    <w:rsid w:val="007F4649"/>
    <w:rsid w:val="007F48EC"/>
    <w:rsid w:val="007F4ACD"/>
    <w:rsid w:val="007F4FAE"/>
    <w:rsid w:val="007F5EF1"/>
    <w:rsid w:val="007F6EC1"/>
    <w:rsid w:val="007F7CEB"/>
    <w:rsid w:val="00800831"/>
    <w:rsid w:val="00801338"/>
    <w:rsid w:val="00801A76"/>
    <w:rsid w:val="008027F8"/>
    <w:rsid w:val="008032C6"/>
    <w:rsid w:val="00803664"/>
    <w:rsid w:val="00803751"/>
    <w:rsid w:val="00803E14"/>
    <w:rsid w:val="008049CD"/>
    <w:rsid w:val="00806223"/>
    <w:rsid w:val="008067AA"/>
    <w:rsid w:val="00806C4D"/>
    <w:rsid w:val="0080762F"/>
    <w:rsid w:val="00807ABA"/>
    <w:rsid w:val="008102D3"/>
    <w:rsid w:val="008110DE"/>
    <w:rsid w:val="008112B4"/>
    <w:rsid w:val="00812648"/>
    <w:rsid w:val="00812816"/>
    <w:rsid w:val="00813033"/>
    <w:rsid w:val="0081365B"/>
    <w:rsid w:val="008166B0"/>
    <w:rsid w:val="00816CDF"/>
    <w:rsid w:val="00816DCF"/>
    <w:rsid w:val="00817882"/>
    <w:rsid w:val="008210FD"/>
    <w:rsid w:val="00821322"/>
    <w:rsid w:val="00821A22"/>
    <w:rsid w:val="00822068"/>
    <w:rsid w:val="008238D5"/>
    <w:rsid w:val="00823F91"/>
    <w:rsid w:val="008249B9"/>
    <w:rsid w:val="00826376"/>
    <w:rsid w:val="008267C7"/>
    <w:rsid w:val="00826A65"/>
    <w:rsid w:val="00826A74"/>
    <w:rsid w:val="00826E41"/>
    <w:rsid w:val="008270C2"/>
    <w:rsid w:val="008274DE"/>
    <w:rsid w:val="00827FEB"/>
    <w:rsid w:val="0083006A"/>
    <w:rsid w:val="008303B6"/>
    <w:rsid w:val="00830462"/>
    <w:rsid w:val="00830C59"/>
    <w:rsid w:val="00831647"/>
    <w:rsid w:val="0083219D"/>
    <w:rsid w:val="008323D2"/>
    <w:rsid w:val="00832507"/>
    <w:rsid w:val="0083362D"/>
    <w:rsid w:val="008338B3"/>
    <w:rsid w:val="008345BD"/>
    <w:rsid w:val="00834856"/>
    <w:rsid w:val="00834D1E"/>
    <w:rsid w:val="008360AA"/>
    <w:rsid w:val="008367A3"/>
    <w:rsid w:val="0083708D"/>
    <w:rsid w:val="008373F8"/>
    <w:rsid w:val="00837749"/>
    <w:rsid w:val="00837A91"/>
    <w:rsid w:val="008403DD"/>
    <w:rsid w:val="00840515"/>
    <w:rsid w:val="0084079F"/>
    <w:rsid w:val="008413B2"/>
    <w:rsid w:val="00841515"/>
    <w:rsid w:val="008423EE"/>
    <w:rsid w:val="008429AA"/>
    <w:rsid w:val="00843A22"/>
    <w:rsid w:val="00844397"/>
    <w:rsid w:val="00844886"/>
    <w:rsid w:val="00844B94"/>
    <w:rsid w:val="00844EA1"/>
    <w:rsid w:val="0084573D"/>
    <w:rsid w:val="00845AB6"/>
    <w:rsid w:val="00845E07"/>
    <w:rsid w:val="00845E8B"/>
    <w:rsid w:val="008465E0"/>
    <w:rsid w:val="00846787"/>
    <w:rsid w:val="008470FF"/>
    <w:rsid w:val="00847208"/>
    <w:rsid w:val="00847E39"/>
    <w:rsid w:val="00850E41"/>
    <w:rsid w:val="008513B5"/>
    <w:rsid w:val="00851B34"/>
    <w:rsid w:val="008520BD"/>
    <w:rsid w:val="00852E46"/>
    <w:rsid w:val="00853180"/>
    <w:rsid w:val="00853214"/>
    <w:rsid w:val="00853CCD"/>
    <w:rsid w:val="00856004"/>
    <w:rsid w:val="00856684"/>
    <w:rsid w:val="00856EC5"/>
    <w:rsid w:val="0085725A"/>
    <w:rsid w:val="00857F60"/>
    <w:rsid w:val="00860A07"/>
    <w:rsid w:val="00861676"/>
    <w:rsid w:val="00861E54"/>
    <w:rsid w:val="0086270D"/>
    <w:rsid w:val="0086288C"/>
    <w:rsid w:val="008628EC"/>
    <w:rsid w:val="00862A96"/>
    <w:rsid w:val="008635CA"/>
    <w:rsid w:val="008640F3"/>
    <w:rsid w:val="00865BFE"/>
    <w:rsid w:val="00866E0B"/>
    <w:rsid w:val="0086785A"/>
    <w:rsid w:val="00867E1B"/>
    <w:rsid w:val="00867E3C"/>
    <w:rsid w:val="00867E69"/>
    <w:rsid w:val="00870354"/>
    <w:rsid w:val="0087047F"/>
    <w:rsid w:val="00870C25"/>
    <w:rsid w:val="008720C0"/>
    <w:rsid w:val="00872E84"/>
    <w:rsid w:val="0087331E"/>
    <w:rsid w:val="008734EE"/>
    <w:rsid w:val="00873ADF"/>
    <w:rsid w:val="00874254"/>
    <w:rsid w:val="00875546"/>
    <w:rsid w:val="008762A4"/>
    <w:rsid w:val="0087677A"/>
    <w:rsid w:val="00876ACE"/>
    <w:rsid w:val="00877784"/>
    <w:rsid w:val="00880B06"/>
    <w:rsid w:val="00880FEB"/>
    <w:rsid w:val="00881467"/>
    <w:rsid w:val="00881C3B"/>
    <w:rsid w:val="0088241A"/>
    <w:rsid w:val="0088293E"/>
    <w:rsid w:val="00882F7C"/>
    <w:rsid w:val="00883F32"/>
    <w:rsid w:val="0088441E"/>
    <w:rsid w:val="00884E40"/>
    <w:rsid w:val="008858C7"/>
    <w:rsid w:val="00885ED2"/>
    <w:rsid w:val="008863A9"/>
    <w:rsid w:val="008864E1"/>
    <w:rsid w:val="0088653F"/>
    <w:rsid w:val="00886AAB"/>
    <w:rsid w:val="00886F33"/>
    <w:rsid w:val="0089116F"/>
    <w:rsid w:val="0089146D"/>
    <w:rsid w:val="00891721"/>
    <w:rsid w:val="008919DB"/>
    <w:rsid w:val="00891AE8"/>
    <w:rsid w:val="008926D8"/>
    <w:rsid w:val="00892C51"/>
    <w:rsid w:val="008933DD"/>
    <w:rsid w:val="00894573"/>
    <w:rsid w:val="00894FFC"/>
    <w:rsid w:val="00895FE9"/>
    <w:rsid w:val="00896E00"/>
    <w:rsid w:val="00897194"/>
    <w:rsid w:val="008972DC"/>
    <w:rsid w:val="00897891"/>
    <w:rsid w:val="008A03AE"/>
    <w:rsid w:val="008A059C"/>
    <w:rsid w:val="008A06F1"/>
    <w:rsid w:val="008A0A40"/>
    <w:rsid w:val="008A2D43"/>
    <w:rsid w:val="008A3ABA"/>
    <w:rsid w:val="008A3EB7"/>
    <w:rsid w:val="008A5105"/>
    <w:rsid w:val="008A5151"/>
    <w:rsid w:val="008A5B20"/>
    <w:rsid w:val="008A5CFA"/>
    <w:rsid w:val="008A5D7B"/>
    <w:rsid w:val="008A63F3"/>
    <w:rsid w:val="008A75AE"/>
    <w:rsid w:val="008A7B26"/>
    <w:rsid w:val="008A7EFE"/>
    <w:rsid w:val="008B0534"/>
    <w:rsid w:val="008B14A7"/>
    <w:rsid w:val="008B2881"/>
    <w:rsid w:val="008B2B15"/>
    <w:rsid w:val="008B2E29"/>
    <w:rsid w:val="008B4120"/>
    <w:rsid w:val="008B45D7"/>
    <w:rsid w:val="008B4832"/>
    <w:rsid w:val="008B5DED"/>
    <w:rsid w:val="008B6911"/>
    <w:rsid w:val="008B6F7A"/>
    <w:rsid w:val="008B77FC"/>
    <w:rsid w:val="008B7B43"/>
    <w:rsid w:val="008C00BA"/>
    <w:rsid w:val="008C042D"/>
    <w:rsid w:val="008C1FE9"/>
    <w:rsid w:val="008C2201"/>
    <w:rsid w:val="008C22ED"/>
    <w:rsid w:val="008C23B2"/>
    <w:rsid w:val="008C2BDC"/>
    <w:rsid w:val="008C34DD"/>
    <w:rsid w:val="008C3B48"/>
    <w:rsid w:val="008C41CD"/>
    <w:rsid w:val="008C4841"/>
    <w:rsid w:val="008C4FA4"/>
    <w:rsid w:val="008C50A8"/>
    <w:rsid w:val="008C5332"/>
    <w:rsid w:val="008C58DD"/>
    <w:rsid w:val="008C599B"/>
    <w:rsid w:val="008C5CC4"/>
    <w:rsid w:val="008C6303"/>
    <w:rsid w:val="008C640B"/>
    <w:rsid w:val="008C6650"/>
    <w:rsid w:val="008C695F"/>
    <w:rsid w:val="008C789A"/>
    <w:rsid w:val="008C7DDC"/>
    <w:rsid w:val="008D0330"/>
    <w:rsid w:val="008D05BB"/>
    <w:rsid w:val="008D0625"/>
    <w:rsid w:val="008D0DBA"/>
    <w:rsid w:val="008D1201"/>
    <w:rsid w:val="008D19E5"/>
    <w:rsid w:val="008D1B7F"/>
    <w:rsid w:val="008D22C6"/>
    <w:rsid w:val="008D28F1"/>
    <w:rsid w:val="008D2D66"/>
    <w:rsid w:val="008D2FAF"/>
    <w:rsid w:val="008D3585"/>
    <w:rsid w:val="008D4065"/>
    <w:rsid w:val="008D412B"/>
    <w:rsid w:val="008D42B2"/>
    <w:rsid w:val="008D4301"/>
    <w:rsid w:val="008D4556"/>
    <w:rsid w:val="008D55A1"/>
    <w:rsid w:val="008D5943"/>
    <w:rsid w:val="008D634B"/>
    <w:rsid w:val="008D6D31"/>
    <w:rsid w:val="008D76ED"/>
    <w:rsid w:val="008E0A79"/>
    <w:rsid w:val="008E141E"/>
    <w:rsid w:val="008E1934"/>
    <w:rsid w:val="008E247F"/>
    <w:rsid w:val="008E273C"/>
    <w:rsid w:val="008E2A9B"/>
    <w:rsid w:val="008E32B1"/>
    <w:rsid w:val="008E3D66"/>
    <w:rsid w:val="008E4DA1"/>
    <w:rsid w:val="008E4EFE"/>
    <w:rsid w:val="008E5727"/>
    <w:rsid w:val="008E5DC4"/>
    <w:rsid w:val="008E61CD"/>
    <w:rsid w:val="008E644B"/>
    <w:rsid w:val="008E64AA"/>
    <w:rsid w:val="008E6E4D"/>
    <w:rsid w:val="008E7144"/>
    <w:rsid w:val="008F059C"/>
    <w:rsid w:val="008F0AD7"/>
    <w:rsid w:val="008F0E3F"/>
    <w:rsid w:val="008F226B"/>
    <w:rsid w:val="008F252D"/>
    <w:rsid w:val="008F2ED4"/>
    <w:rsid w:val="008F36FE"/>
    <w:rsid w:val="008F49C2"/>
    <w:rsid w:val="008F4C4A"/>
    <w:rsid w:val="008F557F"/>
    <w:rsid w:val="008F6E45"/>
    <w:rsid w:val="008F7801"/>
    <w:rsid w:val="008F7EBD"/>
    <w:rsid w:val="00900A5B"/>
    <w:rsid w:val="00900CBC"/>
    <w:rsid w:val="00901A2C"/>
    <w:rsid w:val="00902DEE"/>
    <w:rsid w:val="00903A67"/>
    <w:rsid w:val="00903EDC"/>
    <w:rsid w:val="00904752"/>
    <w:rsid w:val="00904904"/>
    <w:rsid w:val="009062C7"/>
    <w:rsid w:val="009065DD"/>
    <w:rsid w:val="0090696A"/>
    <w:rsid w:val="00910760"/>
    <w:rsid w:val="00910A88"/>
    <w:rsid w:val="00911141"/>
    <w:rsid w:val="00911577"/>
    <w:rsid w:val="009134AA"/>
    <w:rsid w:val="00915F25"/>
    <w:rsid w:val="00915F4E"/>
    <w:rsid w:val="009161DB"/>
    <w:rsid w:val="0091663C"/>
    <w:rsid w:val="00916C28"/>
    <w:rsid w:val="00917532"/>
    <w:rsid w:val="009175DB"/>
    <w:rsid w:val="009175F0"/>
    <w:rsid w:val="00917E22"/>
    <w:rsid w:val="009201AC"/>
    <w:rsid w:val="009214A0"/>
    <w:rsid w:val="00921D4E"/>
    <w:rsid w:val="009222F8"/>
    <w:rsid w:val="009225CC"/>
    <w:rsid w:val="00922CC5"/>
    <w:rsid w:val="00923C4A"/>
    <w:rsid w:val="00923E17"/>
    <w:rsid w:val="009243DC"/>
    <w:rsid w:val="00924D68"/>
    <w:rsid w:val="00925D9D"/>
    <w:rsid w:val="00926071"/>
    <w:rsid w:val="00926709"/>
    <w:rsid w:val="009300BC"/>
    <w:rsid w:val="009300FB"/>
    <w:rsid w:val="00930661"/>
    <w:rsid w:val="009309CC"/>
    <w:rsid w:val="00930D26"/>
    <w:rsid w:val="0093170E"/>
    <w:rsid w:val="009318B6"/>
    <w:rsid w:val="0093203B"/>
    <w:rsid w:val="009327A1"/>
    <w:rsid w:val="00932C83"/>
    <w:rsid w:val="0093344A"/>
    <w:rsid w:val="00933D88"/>
    <w:rsid w:val="0093488D"/>
    <w:rsid w:val="00935225"/>
    <w:rsid w:val="00936391"/>
    <w:rsid w:val="009374FD"/>
    <w:rsid w:val="009376DD"/>
    <w:rsid w:val="00937C3E"/>
    <w:rsid w:val="00941300"/>
    <w:rsid w:val="0094155E"/>
    <w:rsid w:val="00942FCA"/>
    <w:rsid w:val="00943D73"/>
    <w:rsid w:val="00943EBD"/>
    <w:rsid w:val="009448D8"/>
    <w:rsid w:val="009455E6"/>
    <w:rsid w:val="00945737"/>
    <w:rsid w:val="00945D09"/>
    <w:rsid w:val="009468B9"/>
    <w:rsid w:val="00950274"/>
    <w:rsid w:val="00950360"/>
    <w:rsid w:val="0095059A"/>
    <w:rsid w:val="00950782"/>
    <w:rsid w:val="00950987"/>
    <w:rsid w:val="00950E0B"/>
    <w:rsid w:val="00950EFB"/>
    <w:rsid w:val="00950F51"/>
    <w:rsid w:val="00951666"/>
    <w:rsid w:val="009517B0"/>
    <w:rsid w:val="009517C2"/>
    <w:rsid w:val="00951BCD"/>
    <w:rsid w:val="00951C38"/>
    <w:rsid w:val="009520A1"/>
    <w:rsid w:val="0095255E"/>
    <w:rsid w:val="00952997"/>
    <w:rsid w:val="00953D60"/>
    <w:rsid w:val="009540A2"/>
    <w:rsid w:val="0095490E"/>
    <w:rsid w:val="00954B58"/>
    <w:rsid w:val="00956EE2"/>
    <w:rsid w:val="00957CF6"/>
    <w:rsid w:val="0096043C"/>
    <w:rsid w:val="00960A7F"/>
    <w:rsid w:val="00961622"/>
    <w:rsid w:val="009633FC"/>
    <w:rsid w:val="00963991"/>
    <w:rsid w:val="00964C9C"/>
    <w:rsid w:val="009651D1"/>
    <w:rsid w:val="00965562"/>
    <w:rsid w:val="00966283"/>
    <w:rsid w:val="009664E6"/>
    <w:rsid w:val="009669D7"/>
    <w:rsid w:val="00966B0D"/>
    <w:rsid w:val="00966F3C"/>
    <w:rsid w:val="00967591"/>
    <w:rsid w:val="00967F07"/>
    <w:rsid w:val="00970F35"/>
    <w:rsid w:val="00971E5D"/>
    <w:rsid w:val="00971F1A"/>
    <w:rsid w:val="009724E1"/>
    <w:rsid w:val="009729BE"/>
    <w:rsid w:val="009731FE"/>
    <w:rsid w:val="0097331C"/>
    <w:rsid w:val="009737D0"/>
    <w:rsid w:val="00973A6D"/>
    <w:rsid w:val="00973E0F"/>
    <w:rsid w:val="00974F9E"/>
    <w:rsid w:val="00976397"/>
    <w:rsid w:val="00976DA6"/>
    <w:rsid w:val="00977B2E"/>
    <w:rsid w:val="00977F0A"/>
    <w:rsid w:val="00980007"/>
    <w:rsid w:val="0098064C"/>
    <w:rsid w:val="00980E91"/>
    <w:rsid w:val="00980F55"/>
    <w:rsid w:val="009816FE"/>
    <w:rsid w:val="00981BC3"/>
    <w:rsid w:val="00981F08"/>
    <w:rsid w:val="009825A0"/>
    <w:rsid w:val="00982651"/>
    <w:rsid w:val="00983CA8"/>
    <w:rsid w:val="00983CAD"/>
    <w:rsid w:val="009846B4"/>
    <w:rsid w:val="00984DEE"/>
    <w:rsid w:val="0098577C"/>
    <w:rsid w:val="00985CBB"/>
    <w:rsid w:val="00985FB3"/>
    <w:rsid w:val="009877AA"/>
    <w:rsid w:val="009907C4"/>
    <w:rsid w:val="00990E79"/>
    <w:rsid w:val="0099134E"/>
    <w:rsid w:val="0099225B"/>
    <w:rsid w:val="0099467D"/>
    <w:rsid w:val="0099470A"/>
    <w:rsid w:val="0099481A"/>
    <w:rsid w:val="00995659"/>
    <w:rsid w:val="00995C24"/>
    <w:rsid w:val="00995DA2"/>
    <w:rsid w:val="00995DA3"/>
    <w:rsid w:val="00996B41"/>
    <w:rsid w:val="00996F63"/>
    <w:rsid w:val="009A0872"/>
    <w:rsid w:val="009A129F"/>
    <w:rsid w:val="009A135F"/>
    <w:rsid w:val="009A241A"/>
    <w:rsid w:val="009A4848"/>
    <w:rsid w:val="009A4E6D"/>
    <w:rsid w:val="009A5C6B"/>
    <w:rsid w:val="009A61CF"/>
    <w:rsid w:val="009A6C2D"/>
    <w:rsid w:val="009A73B1"/>
    <w:rsid w:val="009A744C"/>
    <w:rsid w:val="009A7585"/>
    <w:rsid w:val="009B0B0C"/>
    <w:rsid w:val="009B0B23"/>
    <w:rsid w:val="009B1295"/>
    <w:rsid w:val="009B1300"/>
    <w:rsid w:val="009B1ADE"/>
    <w:rsid w:val="009B1AFE"/>
    <w:rsid w:val="009B1EEB"/>
    <w:rsid w:val="009B241F"/>
    <w:rsid w:val="009B2498"/>
    <w:rsid w:val="009B2F80"/>
    <w:rsid w:val="009B388E"/>
    <w:rsid w:val="009B41F0"/>
    <w:rsid w:val="009B4675"/>
    <w:rsid w:val="009B4C63"/>
    <w:rsid w:val="009B57D7"/>
    <w:rsid w:val="009B5977"/>
    <w:rsid w:val="009B61E9"/>
    <w:rsid w:val="009B6FDE"/>
    <w:rsid w:val="009C0080"/>
    <w:rsid w:val="009C1012"/>
    <w:rsid w:val="009C125C"/>
    <w:rsid w:val="009C19B1"/>
    <w:rsid w:val="009C1D6F"/>
    <w:rsid w:val="009C2915"/>
    <w:rsid w:val="009C2F1C"/>
    <w:rsid w:val="009C3769"/>
    <w:rsid w:val="009C37E6"/>
    <w:rsid w:val="009C3D47"/>
    <w:rsid w:val="009C4085"/>
    <w:rsid w:val="009C44BD"/>
    <w:rsid w:val="009C47C4"/>
    <w:rsid w:val="009C4BA7"/>
    <w:rsid w:val="009C562C"/>
    <w:rsid w:val="009C6084"/>
    <w:rsid w:val="009C62AE"/>
    <w:rsid w:val="009C65DA"/>
    <w:rsid w:val="009C6B11"/>
    <w:rsid w:val="009C72BA"/>
    <w:rsid w:val="009C7ACB"/>
    <w:rsid w:val="009C7E8D"/>
    <w:rsid w:val="009D041F"/>
    <w:rsid w:val="009D06B9"/>
    <w:rsid w:val="009D0B9F"/>
    <w:rsid w:val="009D13CD"/>
    <w:rsid w:val="009D148E"/>
    <w:rsid w:val="009D1DDE"/>
    <w:rsid w:val="009D1F1B"/>
    <w:rsid w:val="009D24B9"/>
    <w:rsid w:val="009D2BFF"/>
    <w:rsid w:val="009D2DB5"/>
    <w:rsid w:val="009D2EC6"/>
    <w:rsid w:val="009D314D"/>
    <w:rsid w:val="009D5322"/>
    <w:rsid w:val="009D557D"/>
    <w:rsid w:val="009D58F4"/>
    <w:rsid w:val="009D5ED6"/>
    <w:rsid w:val="009E040D"/>
    <w:rsid w:val="009E04D2"/>
    <w:rsid w:val="009E10A8"/>
    <w:rsid w:val="009E1496"/>
    <w:rsid w:val="009E17AF"/>
    <w:rsid w:val="009E268A"/>
    <w:rsid w:val="009E2B8D"/>
    <w:rsid w:val="009E2E1F"/>
    <w:rsid w:val="009E2F34"/>
    <w:rsid w:val="009E36C7"/>
    <w:rsid w:val="009E36E4"/>
    <w:rsid w:val="009E39A7"/>
    <w:rsid w:val="009E4B0A"/>
    <w:rsid w:val="009E5BDB"/>
    <w:rsid w:val="009E6198"/>
    <w:rsid w:val="009E753B"/>
    <w:rsid w:val="009E76AF"/>
    <w:rsid w:val="009E7C65"/>
    <w:rsid w:val="009F04A4"/>
    <w:rsid w:val="009F065E"/>
    <w:rsid w:val="009F0DD6"/>
    <w:rsid w:val="009F1A66"/>
    <w:rsid w:val="009F1D08"/>
    <w:rsid w:val="009F1EAA"/>
    <w:rsid w:val="009F20B4"/>
    <w:rsid w:val="009F2E4A"/>
    <w:rsid w:val="009F308C"/>
    <w:rsid w:val="009F44BF"/>
    <w:rsid w:val="009F4DC2"/>
    <w:rsid w:val="009F5640"/>
    <w:rsid w:val="00A00ACC"/>
    <w:rsid w:val="00A03303"/>
    <w:rsid w:val="00A03DF9"/>
    <w:rsid w:val="00A03FAD"/>
    <w:rsid w:val="00A05481"/>
    <w:rsid w:val="00A058EA"/>
    <w:rsid w:val="00A07999"/>
    <w:rsid w:val="00A10BFD"/>
    <w:rsid w:val="00A1209C"/>
    <w:rsid w:val="00A121A9"/>
    <w:rsid w:val="00A12619"/>
    <w:rsid w:val="00A12C72"/>
    <w:rsid w:val="00A13259"/>
    <w:rsid w:val="00A13B55"/>
    <w:rsid w:val="00A147C2"/>
    <w:rsid w:val="00A14B93"/>
    <w:rsid w:val="00A154B0"/>
    <w:rsid w:val="00A15E3B"/>
    <w:rsid w:val="00A2027C"/>
    <w:rsid w:val="00A20996"/>
    <w:rsid w:val="00A21674"/>
    <w:rsid w:val="00A22155"/>
    <w:rsid w:val="00A22A73"/>
    <w:rsid w:val="00A2308B"/>
    <w:rsid w:val="00A23B2D"/>
    <w:rsid w:val="00A2492C"/>
    <w:rsid w:val="00A26A54"/>
    <w:rsid w:val="00A271A5"/>
    <w:rsid w:val="00A274FE"/>
    <w:rsid w:val="00A27C9B"/>
    <w:rsid w:val="00A27CD6"/>
    <w:rsid w:val="00A27E0E"/>
    <w:rsid w:val="00A30D29"/>
    <w:rsid w:val="00A3106E"/>
    <w:rsid w:val="00A31A2D"/>
    <w:rsid w:val="00A31B6C"/>
    <w:rsid w:val="00A327A2"/>
    <w:rsid w:val="00A3284A"/>
    <w:rsid w:val="00A32A25"/>
    <w:rsid w:val="00A344E3"/>
    <w:rsid w:val="00A34953"/>
    <w:rsid w:val="00A34978"/>
    <w:rsid w:val="00A34E8A"/>
    <w:rsid w:val="00A3717E"/>
    <w:rsid w:val="00A373B5"/>
    <w:rsid w:val="00A37CC7"/>
    <w:rsid w:val="00A40089"/>
    <w:rsid w:val="00A40159"/>
    <w:rsid w:val="00A402C9"/>
    <w:rsid w:val="00A404E6"/>
    <w:rsid w:val="00A409B5"/>
    <w:rsid w:val="00A40D0E"/>
    <w:rsid w:val="00A42A7C"/>
    <w:rsid w:val="00A42B58"/>
    <w:rsid w:val="00A43621"/>
    <w:rsid w:val="00A438F8"/>
    <w:rsid w:val="00A43E00"/>
    <w:rsid w:val="00A43ED8"/>
    <w:rsid w:val="00A4436A"/>
    <w:rsid w:val="00A4478C"/>
    <w:rsid w:val="00A44AA2"/>
    <w:rsid w:val="00A456B4"/>
    <w:rsid w:val="00A45EFF"/>
    <w:rsid w:val="00A460B3"/>
    <w:rsid w:val="00A46EED"/>
    <w:rsid w:val="00A47789"/>
    <w:rsid w:val="00A4786A"/>
    <w:rsid w:val="00A500FF"/>
    <w:rsid w:val="00A50387"/>
    <w:rsid w:val="00A504D0"/>
    <w:rsid w:val="00A50576"/>
    <w:rsid w:val="00A507B0"/>
    <w:rsid w:val="00A50E53"/>
    <w:rsid w:val="00A51165"/>
    <w:rsid w:val="00A51191"/>
    <w:rsid w:val="00A51C81"/>
    <w:rsid w:val="00A51F5C"/>
    <w:rsid w:val="00A52D53"/>
    <w:rsid w:val="00A533BA"/>
    <w:rsid w:val="00A54222"/>
    <w:rsid w:val="00A5481B"/>
    <w:rsid w:val="00A54BA0"/>
    <w:rsid w:val="00A55063"/>
    <w:rsid w:val="00A55102"/>
    <w:rsid w:val="00A55382"/>
    <w:rsid w:val="00A56099"/>
    <w:rsid w:val="00A56919"/>
    <w:rsid w:val="00A56971"/>
    <w:rsid w:val="00A571D8"/>
    <w:rsid w:val="00A57374"/>
    <w:rsid w:val="00A5744A"/>
    <w:rsid w:val="00A57B23"/>
    <w:rsid w:val="00A603EA"/>
    <w:rsid w:val="00A60835"/>
    <w:rsid w:val="00A60CC3"/>
    <w:rsid w:val="00A60F66"/>
    <w:rsid w:val="00A61AE8"/>
    <w:rsid w:val="00A627A8"/>
    <w:rsid w:val="00A63F59"/>
    <w:rsid w:val="00A64839"/>
    <w:rsid w:val="00A64E85"/>
    <w:rsid w:val="00A668D9"/>
    <w:rsid w:val="00A67646"/>
    <w:rsid w:val="00A7048A"/>
    <w:rsid w:val="00A706E7"/>
    <w:rsid w:val="00A70D58"/>
    <w:rsid w:val="00A711B4"/>
    <w:rsid w:val="00A7146C"/>
    <w:rsid w:val="00A7184A"/>
    <w:rsid w:val="00A7192F"/>
    <w:rsid w:val="00A71A63"/>
    <w:rsid w:val="00A726A5"/>
    <w:rsid w:val="00A729AA"/>
    <w:rsid w:val="00A72F68"/>
    <w:rsid w:val="00A737ED"/>
    <w:rsid w:val="00A74706"/>
    <w:rsid w:val="00A74F05"/>
    <w:rsid w:val="00A75C68"/>
    <w:rsid w:val="00A75D04"/>
    <w:rsid w:val="00A764A8"/>
    <w:rsid w:val="00A7785D"/>
    <w:rsid w:val="00A77FDC"/>
    <w:rsid w:val="00A80D87"/>
    <w:rsid w:val="00A81D37"/>
    <w:rsid w:val="00A81D51"/>
    <w:rsid w:val="00A827B6"/>
    <w:rsid w:val="00A832CE"/>
    <w:rsid w:val="00A83FEF"/>
    <w:rsid w:val="00A84229"/>
    <w:rsid w:val="00A845D4"/>
    <w:rsid w:val="00A849A2"/>
    <w:rsid w:val="00A851CD"/>
    <w:rsid w:val="00A8573A"/>
    <w:rsid w:val="00A86003"/>
    <w:rsid w:val="00A86333"/>
    <w:rsid w:val="00A86AC8"/>
    <w:rsid w:val="00A874CB"/>
    <w:rsid w:val="00A878B6"/>
    <w:rsid w:val="00A87A9E"/>
    <w:rsid w:val="00A87AF6"/>
    <w:rsid w:val="00A87B82"/>
    <w:rsid w:val="00A87CF5"/>
    <w:rsid w:val="00A87F23"/>
    <w:rsid w:val="00A87F26"/>
    <w:rsid w:val="00A91F81"/>
    <w:rsid w:val="00A91FA3"/>
    <w:rsid w:val="00A931AC"/>
    <w:rsid w:val="00A93552"/>
    <w:rsid w:val="00A94720"/>
    <w:rsid w:val="00A94A87"/>
    <w:rsid w:val="00A95A9B"/>
    <w:rsid w:val="00A95EA8"/>
    <w:rsid w:val="00A962ED"/>
    <w:rsid w:val="00A96574"/>
    <w:rsid w:val="00A972A1"/>
    <w:rsid w:val="00AA02C4"/>
    <w:rsid w:val="00AA0565"/>
    <w:rsid w:val="00AA08CA"/>
    <w:rsid w:val="00AA1B41"/>
    <w:rsid w:val="00AA1B47"/>
    <w:rsid w:val="00AA2032"/>
    <w:rsid w:val="00AA2227"/>
    <w:rsid w:val="00AA353C"/>
    <w:rsid w:val="00AA35A3"/>
    <w:rsid w:val="00AA4383"/>
    <w:rsid w:val="00AA50D5"/>
    <w:rsid w:val="00AA51BE"/>
    <w:rsid w:val="00AA60B9"/>
    <w:rsid w:val="00AA6CCA"/>
    <w:rsid w:val="00AB122C"/>
    <w:rsid w:val="00AB2CDC"/>
    <w:rsid w:val="00AB2E49"/>
    <w:rsid w:val="00AB3177"/>
    <w:rsid w:val="00AB4066"/>
    <w:rsid w:val="00AB411D"/>
    <w:rsid w:val="00AB434B"/>
    <w:rsid w:val="00AB49A9"/>
    <w:rsid w:val="00AB4BA0"/>
    <w:rsid w:val="00AB4C68"/>
    <w:rsid w:val="00AB4FC8"/>
    <w:rsid w:val="00AB590A"/>
    <w:rsid w:val="00AB6943"/>
    <w:rsid w:val="00AB7481"/>
    <w:rsid w:val="00AC0A34"/>
    <w:rsid w:val="00AC1DE4"/>
    <w:rsid w:val="00AC1E06"/>
    <w:rsid w:val="00AC1E34"/>
    <w:rsid w:val="00AC27BA"/>
    <w:rsid w:val="00AC3B1B"/>
    <w:rsid w:val="00AC53A2"/>
    <w:rsid w:val="00AC56B3"/>
    <w:rsid w:val="00AC56D2"/>
    <w:rsid w:val="00AC5932"/>
    <w:rsid w:val="00AC6111"/>
    <w:rsid w:val="00AC7CF9"/>
    <w:rsid w:val="00AC7D92"/>
    <w:rsid w:val="00AD0439"/>
    <w:rsid w:val="00AD08B6"/>
    <w:rsid w:val="00AD18A8"/>
    <w:rsid w:val="00AD1E66"/>
    <w:rsid w:val="00AD3087"/>
    <w:rsid w:val="00AD32BD"/>
    <w:rsid w:val="00AD3C1E"/>
    <w:rsid w:val="00AD3C82"/>
    <w:rsid w:val="00AD3ECC"/>
    <w:rsid w:val="00AD42B5"/>
    <w:rsid w:val="00AD4B06"/>
    <w:rsid w:val="00AD51AC"/>
    <w:rsid w:val="00AD5CFC"/>
    <w:rsid w:val="00AD702C"/>
    <w:rsid w:val="00AD7C7D"/>
    <w:rsid w:val="00AE00C7"/>
    <w:rsid w:val="00AE1BC6"/>
    <w:rsid w:val="00AE2666"/>
    <w:rsid w:val="00AE3C7E"/>
    <w:rsid w:val="00AE44B0"/>
    <w:rsid w:val="00AE44FA"/>
    <w:rsid w:val="00AE47DC"/>
    <w:rsid w:val="00AE4836"/>
    <w:rsid w:val="00AE4E73"/>
    <w:rsid w:val="00AE514A"/>
    <w:rsid w:val="00AE585C"/>
    <w:rsid w:val="00AE5969"/>
    <w:rsid w:val="00AE7031"/>
    <w:rsid w:val="00AE7359"/>
    <w:rsid w:val="00AE7E5F"/>
    <w:rsid w:val="00AE7F7B"/>
    <w:rsid w:val="00AF04E3"/>
    <w:rsid w:val="00AF1236"/>
    <w:rsid w:val="00AF1333"/>
    <w:rsid w:val="00AF1E1C"/>
    <w:rsid w:val="00AF1EC5"/>
    <w:rsid w:val="00AF1F29"/>
    <w:rsid w:val="00AF276D"/>
    <w:rsid w:val="00AF4260"/>
    <w:rsid w:val="00AF47B5"/>
    <w:rsid w:val="00AF4BB3"/>
    <w:rsid w:val="00AF4CB3"/>
    <w:rsid w:val="00AF5421"/>
    <w:rsid w:val="00AF6CB0"/>
    <w:rsid w:val="00AF7BA7"/>
    <w:rsid w:val="00B00B04"/>
    <w:rsid w:val="00B00CA7"/>
    <w:rsid w:val="00B01074"/>
    <w:rsid w:val="00B01271"/>
    <w:rsid w:val="00B02B36"/>
    <w:rsid w:val="00B03FAF"/>
    <w:rsid w:val="00B041AC"/>
    <w:rsid w:val="00B04F41"/>
    <w:rsid w:val="00B05643"/>
    <w:rsid w:val="00B057FC"/>
    <w:rsid w:val="00B05F45"/>
    <w:rsid w:val="00B07129"/>
    <w:rsid w:val="00B07723"/>
    <w:rsid w:val="00B07820"/>
    <w:rsid w:val="00B10476"/>
    <w:rsid w:val="00B10851"/>
    <w:rsid w:val="00B10F1E"/>
    <w:rsid w:val="00B10F5E"/>
    <w:rsid w:val="00B1333C"/>
    <w:rsid w:val="00B13508"/>
    <w:rsid w:val="00B135AF"/>
    <w:rsid w:val="00B13EFA"/>
    <w:rsid w:val="00B14161"/>
    <w:rsid w:val="00B141AA"/>
    <w:rsid w:val="00B14B23"/>
    <w:rsid w:val="00B15643"/>
    <w:rsid w:val="00B15781"/>
    <w:rsid w:val="00B15FCE"/>
    <w:rsid w:val="00B15FDD"/>
    <w:rsid w:val="00B170AB"/>
    <w:rsid w:val="00B17FF9"/>
    <w:rsid w:val="00B221E5"/>
    <w:rsid w:val="00B225B0"/>
    <w:rsid w:val="00B23803"/>
    <w:rsid w:val="00B24358"/>
    <w:rsid w:val="00B2618C"/>
    <w:rsid w:val="00B261B5"/>
    <w:rsid w:val="00B265A4"/>
    <w:rsid w:val="00B2664E"/>
    <w:rsid w:val="00B267DD"/>
    <w:rsid w:val="00B26EDD"/>
    <w:rsid w:val="00B30222"/>
    <w:rsid w:val="00B30659"/>
    <w:rsid w:val="00B30816"/>
    <w:rsid w:val="00B30D27"/>
    <w:rsid w:val="00B30FDB"/>
    <w:rsid w:val="00B318EA"/>
    <w:rsid w:val="00B31D6B"/>
    <w:rsid w:val="00B335FF"/>
    <w:rsid w:val="00B33ED6"/>
    <w:rsid w:val="00B34C73"/>
    <w:rsid w:val="00B3647C"/>
    <w:rsid w:val="00B376DB"/>
    <w:rsid w:val="00B40729"/>
    <w:rsid w:val="00B4104F"/>
    <w:rsid w:val="00B4134F"/>
    <w:rsid w:val="00B41938"/>
    <w:rsid w:val="00B41B8B"/>
    <w:rsid w:val="00B422B1"/>
    <w:rsid w:val="00B42735"/>
    <w:rsid w:val="00B42B5A"/>
    <w:rsid w:val="00B438E0"/>
    <w:rsid w:val="00B44666"/>
    <w:rsid w:val="00B44DB9"/>
    <w:rsid w:val="00B45484"/>
    <w:rsid w:val="00B45CD6"/>
    <w:rsid w:val="00B46D3A"/>
    <w:rsid w:val="00B46FC1"/>
    <w:rsid w:val="00B47A2D"/>
    <w:rsid w:val="00B507A0"/>
    <w:rsid w:val="00B511BC"/>
    <w:rsid w:val="00B513AC"/>
    <w:rsid w:val="00B5217F"/>
    <w:rsid w:val="00B52DCD"/>
    <w:rsid w:val="00B53043"/>
    <w:rsid w:val="00B5380C"/>
    <w:rsid w:val="00B53C64"/>
    <w:rsid w:val="00B541BC"/>
    <w:rsid w:val="00B5523A"/>
    <w:rsid w:val="00B555C5"/>
    <w:rsid w:val="00B5564A"/>
    <w:rsid w:val="00B56060"/>
    <w:rsid w:val="00B561C8"/>
    <w:rsid w:val="00B5633A"/>
    <w:rsid w:val="00B5637E"/>
    <w:rsid w:val="00B563DF"/>
    <w:rsid w:val="00B5640A"/>
    <w:rsid w:val="00B57513"/>
    <w:rsid w:val="00B60A7A"/>
    <w:rsid w:val="00B60EBF"/>
    <w:rsid w:val="00B60FD4"/>
    <w:rsid w:val="00B612AA"/>
    <w:rsid w:val="00B62575"/>
    <w:rsid w:val="00B625B8"/>
    <w:rsid w:val="00B638A9"/>
    <w:rsid w:val="00B646B2"/>
    <w:rsid w:val="00B648D0"/>
    <w:rsid w:val="00B657DF"/>
    <w:rsid w:val="00B65910"/>
    <w:rsid w:val="00B666C7"/>
    <w:rsid w:val="00B667E1"/>
    <w:rsid w:val="00B66F2A"/>
    <w:rsid w:val="00B67659"/>
    <w:rsid w:val="00B705C5"/>
    <w:rsid w:val="00B70661"/>
    <w:rsid w:val="00B71470"/>
    <w:rsid w:val="00B71A7F"/>
    <w:rsid w:val="00B71D9C"/>
    <w:rsid w:val="00B72331"/>
    <w:rsid w:val="00B72787"/>
    <w:rsid w:val="00B73EFF"/>
    <w:rsid w:val="00B74515"/>
    <w:rsid w:val="00B74A67"/>
    <w:rsid w:val="00B755FD"/>
    <w:rsid w:val="00B76120"/>
    <w:rsid w:val="00B766E7"/>
    <w:rsid w:val="00B76802"/>
    <w:rsid w:val="00B76D76"/>
    <w:rsid w:val="00B76FDE"/>
    <w:rsid w:val="00B77CD7"/>
    <w:rsid w:val="00B8112F"/>
    <w:rsid w:val="00B814E8"/>
    <w:rsid w:val="00B820C8"/>
    <w:rsid w:val="00B83723"/>
    <w:rsid w:val="00B83FE4"/>
    <w:rsid w:val="00B842B1"/>
    <w:rsid w:val="00B84B70"/>
    <w:rsid w:val="00B8548D"/>
    <w:rsid w:val="00B85584"/>
    <w:rsid w:val="00B86DF0"/>
    <w:rsid w:val="00B87C85"/>
    <w:rsid w:val="00B87D82"/>
    <w:rsid w:val="00B904A3"/>
    <w:rsid w:val="00B92050"/>
    <w:rsid w:val="00B9287F"/>
    <w:rsid w:val="00B92B45"/>
    <w:rsid w:val="00B9336B"/>
    <w:rsid w:val="00B93489"/>
    <w:rsid w:val="00B93D9D"/>
    <w:rsid w:val="00B93DA5"/>
    <w:rsid w:val="00B94BD3"/>
    <w:rsid w:val="00B9532B"/>
    <w:rsid w:val="00B965A1"/>
    <w:rsid w:val="00B96FB2"/>
    <w:rsid w:val="00B97047"/>
    <w:rsid w:val="00B973DE"/>
    <w:rsid w:val="00B97899"/>
    <w:rsid w:val="00B9797E"/>
    <w:rsid w:val="00BA05BF"/>
    <w:rsid w:val="00BA072F"/>
    <w:rsid w:val="00BA1169"/>
    <w:rsid w:val="00BA1290"/>
    <w:rsid w:val="00BA12C4"/>
    <w:rsid w:val="00BA1D93"/>
    <w:rsid w:val="00BA1E1D"/>
    <w:rsid w:val="00BA20F4"/>
    <w:rsid w:val="00BA2357"/>
    <w:rsid w:val="00BA2557"/>
    <w:rsid w:val="00BA2A1B"/>
    <w:rsid w:val="00BA30A8"/>
    <w:rsid w:val="00BA3A18"/>
    <w:rsid w:val="00BA3E3B"/>
    <w:rsid w:val="00BA4D9B"/>
    <w:rsid w:val="00BA5B73"/>
    <w:rsid w:val="00BA5BC2"/>
    <w:rsid w:val="00BA5F84"/>
    <w:rsid w:val="00BA6939"/>
    <w:rsid w:val="00BA6C4C"/>
    <w:rsid w:val="00BA6DA3"/>
    <w:rsid w:val="00BA6F0F"/>
    <w:rsid w:val="00BA76FF"/>
    <w:rsid w:val="00BB101E"/>
    <w:rsid w:val="00BB1BD9"/>
    <w:rsid w:val="00BB20DA"/>
    <w:rsid w:val="00BB29E3"/>
    <w:rsid w:val="00BB32F6"/>
    <w:rsid w:val="00BB335C"/>
    <w:rsid w:val="00BB3A61"/>
    <w:rsid w:val="00BB4880"/>
    <w:rsid w:val="00BB4A42"/>
    <w:rsid w:val="00BB4CE1"/>
    <w:rsid w:val="00BB5100"/>
    <w:rsid w:val="00BB5281"/>
    <w:rsid w:val="00BB5D29"/>
    <w:rsid w:val="00BB6359"/>
    <w:rsid w:val="00BB6868"/>
    <w:rsid w:val="00BB6934"/>
    <w:rsid w:val="00BB6C09"/>
    <w:rsid w:val="00BB6D85"/>
    <w:rsid w:val="00BB6D92"/>
    <w:rsid w:val="00BB6E26"/>
    <w:rsid w:val="00BC00CE"/>
    <w:rsid w:val="00BC050D"/>
    <w:rsid w:val="00BC1BE7"/>
    <w:rsid w:val="00BC1ED6"/>
    <w:rsid w:val="00BC3717"/>
    <w:rsid w:val="00BC37B6"/>
    <w:rsid w:val="00BC448C"/>
    <w:rsid w:val="00BC4727"/>
    <w:rsid w:val="00BC49D4"/>
    <w:rsid w:val="00BC4AE7"/>
    <w:rsid w:val="00BC5D15"/>
    <w:rsid w:val="00BC6C43"/>
    <w:rsid w:val="00BC7B16"/>
    <w:rsid w:val="00BD0D07"/>
    <w:rsid w:val="00BD0D4C"/>
    <w:rsid w:val="00BD0EED"/>
    <w:rsid w:val="00BD1FDE"/>
    <w:rsid w:val="00BD254C"/>
    <w:rsid w:val="00BD2C49"/>
    <w:rsid w:val="00BD4583"/>
    <w:rsid w:val="00BD4643"/>
    <w:rsid w:val="00BD5941"/>
    <w:rsid w:val="00BD5B9B"/>
    <w:rsid w:val="00BD6357"/>
    <w:rsid w:val="00BD6531"/>
    <w:rsid w:val="00BD691C"/>
    <w:rsid w:val="00BD698B"/>
    <w:rsid w:val="00BD7950"/>
    <w:rsid w:val="00BD7A7A"/>
    <w:rsid w:val="00BD7BCC"/>
    <w:rsid w:val="00BD7DAB"/>
    <w:rsid w:val="00BE10DB"/>
    <w:rsid w:val="00BE12A8"/>
    <w:rsid w:val="00BE18A5"/>
    <w:rsid w:val="00BE21FC"/>
    <w:rsid w:val="00BE3533"/>
    <w:rsid w:val="00BE4018"/>
    <w:rsid w:val="00BE43A7"/>
    <w:rsid w:val="00BE4EB2"/>
    <w:rsid w:val="00BE5956"/>
    <w:rsid w:val="00BE5982"/>
    <w:rsid w:val="00BE745E"/>
    <w:rsid w:val="00BE7C0A"/>
    <w:rsid w:val="00BF01A9"/>
    <w:rsid w:val="00BF0CFB"/>
    <w:rsid w:val="00BF0EEB"/>
    <w:rsid w:val="00BF146B"/>
    <w:rsid w:val="00BF2162"/>
    <w:rsid w:val="00BF23CA"/>
    <w:rsid w:val="00BF2EDB"/>
    <w:rsid w:val="00BF3236"/>
    <w:rsid w:val="00BF3B7F"/>
    <w:rsid w:val="00BF3F73"/>
    <w:rsid w:val="00BF40B6"/>
    <w:rsid w:val="00BF4E34"/>
    <w:rsid w:val="00BF54B9"/>
    <w:rsid w:val="00BF556D"/>
    <w:rsid w:val="00BF5686"/>
    <w:rsid w:val="00BF5AEE"/>
    <w:rsid w:val="00BF5E33"/>
    <w:rsid w:val="00BF660B"/>
    <w:rsid w:val="00BF6B03"/>
    <w:rsid w:val="00BF6F2A"/>
    <w:rsid w:val="00BF716D"/>
    <w:rsid w:val="00BF7F84"/>
    <w:rsid w:val="00C006E6"/>
    <w:rsid w:val="00C00884"/>
    <w:rsid w:val="00C00A91"/>
    <w:rsid w:val="00C016CF"/>
    <w:rsid w:val="00C01D3E"/>
    <w:rsid w:val="00C028E3"/>
    <w:rsid w:val="00C035A2"/>
    <w:rsid w:val="00C03DE0"/>
    <w:rsid w:val="00C04430"/>
    <w:rsid w:val="00C04920"/>
    <w:rsid w:val="00C05952"/>
    <w:rsid w:val="00C05AA8"/>
    <w:rsid w:val="00C05C84"/>
    <w:rsid w:val="00C06880"/>
    <w:rsid w:val="00C06E55"/>
    <w:rsid w:val="00C070D9"/>
    <w:rsid w:val="00C07904"/>
    <w:rsid w:val="00C07A0E"/>
    <w:rsid w:val="00C07C4E"/>
    <w:rsid w:val="00C07DEF"/>
    <w:rsid w:val="00C102CB"/>
    <w:rsid w:val="00C107A8"/>
    <w:rsid w:val="00C12EE2"/>
    <w:rsid w:val="00C14148"/>
    <w:rsid w:val="00C15386"/>
    <w:rsid w:val="00C16A67"/>
    <w:rsid w:val="00C16F56"/>
    <w:rsid w:val="00C17804"/>
    <w:rsid w:val="00C17A13"/>
    <w:rsid w:val="00C17E56"/>
    <w:rsid w:val="00C20B3E"/>
    <w:rsid w:val="00C21C41"/>
    <w:rsid w:val="00C224C5"/>
    <w:rsid w:val="00C224D0"/>
    <w:rsid w:val="00C22AAE"/>
    <w:rsid w:val="00C2340E"/>
    <w:rsid w:val="00C2426A"/>
    <w:rsid w:val="00C24342"/>
    <w:rsid w:val="00C2478A"/>
    <w:rsid w:val="00C24803"/>
    <w:rsid w:val="00C2497D"/>
    <w:rsid w:val="00C24DCC"/>
    <w:rsid w:val="00C24F49"/>
    <w:rsid w:val="00C25BD2"/>
    <w:rsid w:val="00C26C3D"/>
    <w:rsid w:val="00C2719F"/>
    <w:rsid w:val="00C315E2"/>
    <w:rsid w:val="00C31E0A"/>
    <w:rsid w:val="00C32029"/>
    <w:rsid w:val="00C320FD"/>
    <w:rsid w:val="00C3231E"/>
    <w:rsid w:val="00C323BD"/>
    <w:rsid w:val="00C34795"/>
    <w:rsid w:val="00C347CD"/>
    <w:rsid w:val="00C34FC2"/>
    <w:rsid w:val="00C3539C"/>
    <w:rsid w:val="00C35903"/>
    <w:rsid w:val="00C36208"/>
    <w:rsid w:val="00C3655C"/>
    <w:rsid w:val="00C36837"/>
    <w:rsid w:val="00C36B3F"/>
    <w:rsid w:val="00C37421"/>
    <w:rsid w:val="00C37BB5"/>
    <w:rsid w:val="00C40539"/>
    <w:rsid w:val="00C40935"/>
    <w:rsid w:val="00C40AE4"/>
    <w:rsid w:val="00C41C4A"/>
    <w:rsid w:val="00C4213E"/>
    <w:rsid w:val="00C42541"/>
    <w:rsid w:val="00C42998"/>
    <w:rsid w:val="00C42C12"/>
    <w:rsid w:val="00C42FE2"/>
    <w:rsid w:val="00C437AD"/>
    <w:rsid w:val="00C443BA"/>
    <w:rsid w:val="00C45F27"/>
    <w:rsid w:val="00C46BDA"/>
    <w:rsid w:val="00C46E4C"/>
    <w:rsid w:val="00C50D41"/>
    <w:rsid w:val="00C51464"/>
    <w:rsid w:val="00C51542"/>
    <w:rsid w:val="00C519E9"/>
    <w:rsid w:val="00C51B58"/>
    <w:rsid w:val="00C51B71"/>
    <w:rsid w:val="00C5281D"/>
    <w:rsid w:val="00C53B31"/>
    <w:rsid w:val="00C53D8D"/>
    <w:rsid w:val="00C54140"/>
    <w:rsid w:val="00C558CA"/>
    <w:rsid w:val="00C55AD9"/>
    <w:rsid w:val="00C55BB5"/>
    <w:rsid w:val="00C5616E"/>
    <w:rsid w:val="00C56721"/>
    <w:rsid w:val="00C57682"/>
    <w:rsid w:val="00C57D07"/>
    <w:rsid w:val="00C6178B"/>
    <w:rsid w:val="00C61EA5"/>
    <w:rsid w:val="00C6377E"/>
    <w:rsid w:val="00C63863"/>
    <w:rsid w:val="00C63F79"/>
    <w:rsid w:val="00C64C20"/>
    <w:rsid w:val="00C64E0A"/>
    <w:rsid w:val="00C65D90"/>
    <w:rsid w:val="00C6602D"/>
    <w:rsid w:val="00C66E99"/>
    <w:rsid w:val="00C70366"/>
    <w:rsid w:val="00C703A4"/>
    <w:rsid w:val="00C70F67"/>
    <w:rsid w:val="00C718AE"/>
    <w:rsid w:val="00C71C6F"/>
    <w:rsid w:val="00C7248B"/>
    <w:rsid w:val="00C73F23"/>
    <w:rsid w:val="00C74264"/>
    <w:rsid w:val="00C74A4C"/>
    <w:rsid w:val="00C74DFA"/>
    <w:rsid w:val="00C75170"/>
    <w:rsid w:val="00C755EF"/>
    <w:rsid w:val="00C766F5"/>
    <w:rsid w:val="00C768C3"/>
    <w:rsid w:val="00C76A4A"/>
    <w:rsid w:val="00C7728B"/>
    <w:rsid w:val="00C7729A"/>
    <w:rsid w:val="00C805F2"/>
    <w:rsid w:val="00C8086D"/>
    <w:rsid w:val="00C80FC2"/>
    <w:rsid w:val="00C818F6"/>
    <w:rsid w:val="00C81C1E"/>
    <w:rsid w:val="00C81C84"/>
    <w:rsid w:val="00C827F4"/>
    <w:rsid w:val="00C8289D"/>
    <w:rsid w:val="00C82AD8"/>
    <w:rsid w:val="00C83688"/>
    <w:rsid w:val="00C837EF"/>
    <w:rsid w:val="00C84062"/>
    <w:rsid w:val="00C841F6"/>
    <w:rsid w:val="00C8428C"/>
    <w:rsid w:val="00C84AF0"/>
    <w:rsid w:val="00C852F4"/>
    <w:rsid w:val="00C86102"/>
    <w:rsid w:val="00C8629E"/>
    <w:rsid w:val="00C86F88"/>
    <w:rsid w:val="00C872E5"/>
    <w:rsid w:val="00C8792F"/>
    <w:rsid w:val="00C90034"/>
    <w:rsid w:val="00C90449"/>
    <w:rsid w:val="00C906BD"/>
    <w:rsid w:val="00C923B3"/>
    <w:rsid w:val="00C93E31"/>
    <w:rsid w:val="00C93EB7"/>
    <w:rsid w:val="00C93F17"/>
    <w:rsid w:val="00C93FB0"/>
    <w:rsid w:val="00C94A67"/>
    <w:rsid w:val="00C94D3C"/>
    <w:rsid w:val="00C95634"/>
    <w:rsid w:val="00C97EFA"/>
    <w:rsid w:val="00CA03D7"/>
    <w:rsid w:val="00CA0C71"/>
    <w:rsid w:val="00CA13C3"/>
    <w:rsid w:val="00CA14F2"/>
    <w:rsid w:val="00CA1D14"/>
    <w:rsid w:val="00CA2978"/>
    <w:rsid w:val="00CA3576"/>
    <w:rsid w:val="00CA368B"/>
    <w:rsid w:val="00CA3BAB"/>
    <w:rsid w:val="00CA604E"/>
    <w:rsid w:val="00CA646E"/>
    <w:rsid w:val="00CA6C97"/>
    <w:rsid w:val="00CA759A"/>
    <w:rsid w:val="00CA79AC"/>
    <w:rsid w:val="00CA7F64"/>
    <w:rsid w:val="00CB0E4F"/>
    <w:rsid w:val="00CB0E9B"/>
    <w:rsid w:val="00CB19F5"/>
    <w:rsid w:val="00CB1F99"/>
    <w:rsid w:val="00CB3892"/>
    <w:rsid w:val="00CB5309"/>
    <w:rsid w:val="00CB5390"/>
    <w:rsid w:val="00CB56F6"/>
    <w:rsid w:val="00CB5C31"/>
    <w:rsid w:val="00CB66FD"/>
    <w:rsid w:val="00CB6BCB"/>
    <w:rsid w:val="00CB7210"/>
    <w:rsid w:val="00CB7997"/>
    <w:rsid w:val="00CC031C"/>
    <w:rsid w:val="00CC07E4"/>
    <w:rsid w:val="00CC0D2F"/>
    <w:rsid w:val="00CC0E1B"/>
    <w:rsid w:val="00CC1912"/>
    <w:rsid w:val="00CC19DD"/>
    <w:rsid w:val="00CC1BBD"/>
    <w:rsid w:val="00CC2359"/>
    <w:rsid w:val="00CC2A10"/>
    <w:rsid w:val="00CC2F96"/>
    <w:rsid w:val="00CC3D9F"/>
    <w:rsid w:val="00CC4F71"/>
    <w:rsid w:val="00CC5771"/>
    <w:rsid w:val="00CC5AC4"/>
    <w:rsid w:val="00CC6E3C"/>
    <w:rsid w:val="00CD1543"/>
    <w:rsid w:val="00CD1766"/>
    <w:rsid w:val="00CD1E30"/>
    <w:rsid w:val="00CD1EE3"/>
    <w:rsid w:val="00CD2CF3"/>
    <w:rsid w:val="00CD2E0D"/>
    <w:rsid w:val="00CD327A"/>
    <w:rsid w:val="00CD363B"/>
    <w:rsid w:val="00CD43BB"/>
    <w:rsid w:val="00CD4B32"/>
    <w:rsid w:val="00CD55BC"/>
    <w:rsid w:val="00CD5880"/>
    <w:rsid w:val="00CD61AC"/>
    <w:rsid w:val="00CD6CA7"/>
    <w:rsid w:val="00CD73F1"/>
    <w:rsid w:val="00CD7B21"/>
    <w:rsid w:val="00CD7ECC"/>
    <w:rsid w:val="00CE0409"/>
    <w:rsid w:val="00CE07A0"/>
    <w:rsid w:val="00CE08F6"/>
    <w:rsid w:val="00CE0E22"/>
    <w:rsid w:val="00CE15C8"/>
    <w:rsid w:val="00CE18D8"/>
    <w:rsid w:val="00CE2F54"/>
    <w:rsid w:val="00CE3160"/>
    <w:rsid w:val="00CE3383"/>
    <w:rsid w:val="00CE374C"/>
    <w:rsid w:val="00CE46BA"/>
    <w:rsid w:val="00CE590A"/>
    <w:rsid w:val="00CE67EB"/>
    <w:rsid w:val="00CE6979"/>
    <w:rsid w:val="00CE7181"/>
    <w:rsid w:val="00CE7487"/>
    <w:rsid w:val="00CE7A7B"/>
    <w:rsid w:val="00CF01EB"/>
    <w:rsid w:val="00CF10B3"/>
    <w:rsid w:val="00CF10B8"/>
    <w:rsid w:val="00CF1F83"/>
    <w:rsid w:val="00CF2364"/>
    <w:rsid w:val="00CF375B"/>
    <w:rsid w:val="00CF41B3"/>
    <w:rsid w:val="00CF5A81"/>
    <w:rsid w:val="00CF6379"/>
    <w:rsid w:val="00CF7658"/>
    <w:rsid w:val="00CF7D9A"/>
    <w:rsid w:val="00D0022D"/>
    <w:rsid w:val="00D0072C"/>
    <w:rsid w:val="00D01821"/>
    <w:rsid w:val="00D02CF9"/>
    <w:rsid w:val="00D0302B"/>
    <w:rsid w:val="00D03318"/>
    <w:rsid w:val="00D03550"/>
    <w:rsid w:val="00D03A85"/>
    <w:rsid w:val="00D04799"/>
    <w:rsid w:val="00D04E19"/>
    <w:rsid w:val="00D05020"/>
    <w:rsid w:val="00D05DCA"/>
    <w:rsid w:val="00D06BF6"/>
    <w:rsid w:val="00D076E1"/>
    <w:rsid w:val="00D10614"/>
    <w:rsid w:val="00D1098B"/>
    <w:rsid w:val="00D10E37"/>
    <w:rsid w:val="00D11773"/>
    <w:rsid w:val="00D11F03"/>
    <w:rsid w:val="00D12002"/>
    <w:rsid w:val="00D129E4"/>
    <w:rsid w:val="00D12C56"/>
    <w:rsid w:val="00D12C77"/>
    <w:rsid w:val="00D13971"/>
    <w:rsid w:val="00D1435E"/>
    <w:rsid w:val="00D14C1A"/>
    <w:rsid w:val="00D150C2"/>
    <w:rsid w:val="00D15190"/>
    <w:rsid w:val="00D154AC"/>
    <w:rsid w:val="00D15769"/>
    <w:rsid w:val="00D15776"/>
    <w:rsid w:val="00D158FF"/>
    <w:rsid w:val="00D15E99"/>
    <w:rsid w:val="00D1673C"/>
    <w:rsid w:val="00D16998"/>
    <w:rsid w:val="00D17643"/>
    <w:rsid w:val="00D17A4D"/>
    <w:rsid w:val="00D201C2"/>
    <w:rsid w:val="00D20259"/>
    <w:rsid w:val="00D2040D"/>
    <w:rsid w:val="00D205C2"/>
    <w:rsid w:val="00D209ED"/>
    <w:rsid w:val="00D210A1"/>
    <w:rsid w:val="00D21D57"/>
    <w:rsid w:val="00D2206D"/>
    <w:rsid w:val="00D2221D"/>
    <w:rsid w:val="00D22E4C"/>
    <w:rsid w:val="00D239E5"/>
    <w:rsid w:val="00D2406D"/>
    <w:rsid w:val="00D243FD"/>
    <w:rsid w:val="00D252A9"/>
    <w:rsid w:val="00D25381"/>
    <w:rsid w:val="00D257BF"/>
    <w:rsid w:val="00D25CF7"/>
    <w:rsid w:val="00D25F00"/>
    <w:rsid w:val="00D25FC3"/>
    <w:rsid w:val="00D277FE"/>
    <w:rsid w:val="00D27A21"/>
    <w:rsid w:val="00D27EEA"/>
    <w:rsid w:val="00D30CA9"/>
    <w:rsid w:val="00D310AD"/>
    <w:rsid w:val="00D3189B"/>
    <w:rsid w:val="00D32557"/>
    <w:rsid w:val="00D3370B"/>
    <w:rsid w:val="00D33CD5"/>
    <w:rsid w:val="00D34802"/>
    <w:rsid w:val="00D3525F"/>
    <w:rsid w:val="00D355E4"/>
    <w:rsid w:val="00D35919"/>
    <w:rsid w:val="00D359E4"/>
    <w:rsid w:val="00D36495"/>
    <w:rsid w:val="00D372E2"/>
    <w:rsid w:val="00D378F7"/>
    <w:rsid w:val="00D37DFF"/>
    <w:rsid w:val="00D405DF"/>
    <w:rsid w:val="00D40D64"/>
    <w:rsid w:val="00D40E32"/>
    <w:rsid w:val="00D449D6"/>
    <w:rsid w:val="00D452A6"/>
    <w:rsid w:val="00D45574"/>
    <w:rsid w:val="00D45B6B"/>
    <w:rsid w:val="00D4604D"/>
    <w:rsid w:val="00D46793"/>
    <w:rsid w:val="00D50591"/>
    <w:rsid w:val="00D5083E"/>
    <w:rsid w:val="00D50FBD"/>
    <w:rsid w:val="00D511DA"/>
    <w:rsid w:val="00D51E45"/>
    <w:rsid w:val="00D52341"/>
    <w:rsid w:val="00D52A94"/>
    <w:rsid w:val="00D52BDB"/>
    <w:rsid w:val="00D53B74"/>
    <w:rsid w:val="00D53BA7"/>
    <w:rsid w:val="00D53E91"/>
    <w:rsid w:val="00D54638"/>
    <w:rsid w:val="00D547F2"/>
    <w:rsid w:val="00D54FA8"/>
    <w:rsid w:val="00D56108"/>
    <w:rsid w:val="00D56889"/>
    <w:rsid w:val="00D56A22"/>
    <w:rsid w:val="00D56C37"/>
    <w:rsid w:val="00D57405"/>
    <w:rsid w:val="00D578FF"/>
    <w:rsid w:val="00D57C09"/>
    <w:rsid w:val="00D57F68"/>
    <w:rsid w:val="00D602D4"/>
    <w:rsid w:val="00D605AF"/>
    <w:rsid w:val="00D60EDC"/>
    <w:rsid w:val="00D62C7A"/>
    <w:rsid w:val="00D65588"/>
    <w:rsid w:val="00D65F28"/>
    <w:rsid w:val="00D66412"/>
    <w:rsid w:val="00D674DB"/>
    <w:rsid w:val="00D67AFE"/>
    <w:rsid w:val="00D7043A"/>
    <w:rsid w:val="00D7091B"/>
    <w:rsid w:val="00D70A4C"/>
    <w:rsid w:val="00D70F50"/>
    <w:rsid w:val="00D715F2"/>
    <w:rsid w:val="00D718A0"/>
    <w:rsid w:val="00D718E4"/>
    <w:rsid w:val="00D71BC4"/>
    <w:rsid w:val="00D7228D"/>
    <w:rsid w:val="00D7242F"/>
    <w:rsid w:val="00D72455"/>
    <w:rsid w:val="00D73619"/>
    <w:rsid w:val="00D742E9"/>
    <w:rsid w:val="00D7460F"/>
    <w:rsid w:val="00D7671E"/>
    <w:rsid w:val="00D81CC8"/>
    <w:rsid w:val="00D83609"/>
    <w:rsid w:val="00D83857"/>
    <w:rsid w:val="00D838D7"/>
    <w:rsid w:val="00D8453D"/>
    <w:rsid w:val="00D848CC"/>
    <w:rsid w:val="00D84A40"/>
    <w:rsid w:val="00D858B8"/>
    <w:rsid w:val="00D86B99"/>
    <w:rsid w:val="00D86C18"/>
    <w:rsid w:val="00D876A1"/>
    <w:rsid w:val="00D8789A"/>
    <w:rsid w:val="00D87990"/>
    <w:rsid w:val="00D9066F"/>
    <w:rsid w:val="00D907EB"/>
    <w:rsid w:val="00D90AB5"/>
    <w:rsid w:val="00D90E53"/>
    <w:rsid w:val="00D92269"/>
    <w:rsid w:val="00D937C2"/>
    <w:rsid w:val="00D93DA8"/>
    <w:rsid w:val="00D94DCD"/>
    <w:rsid w:val="00D953AC"/>
    <w:rsid w:val="00D955BC"/>
    <w:rsid w:val="00D95791"/>
    <w:rsid w:val="00D959DA"/>
    <w:rsid w:val="00D96042"/>
    <w:rsid w:val="00D9657F"/>
    <w:rsid w:val="00D96902"/>
    <w:rsid w:val="00D96A35"/>
    <w:rsid w:val="00D97275"/>
    <w:rsid w:val="00D97B1D"/>
    <w:rsid w:val="00D97D5F"/>
    <w:rsid w:val="00D97FBF"/>
    <w:rsid w:val="00DA085B"/>
    <w:rsid w:val="00DA0E83"/>
    <w:rsid w:val="00DA0F19"/>
    <w:rsid w:val="00DA1AEB"/>
    <w:rsid w:val="00DA256B"/>
    <w:rsid w:val="00DA3220"/>
    <w:rsid w:val="00DA376B"/>
    <w:rsid w:val="00DA4C42"/>
    <w:rsid w:val="00DA51F6"/>
    <w:rsid w:val="00DA5433"/>
    <w:rsid w:val="00DA6423"/>
    <w:rsid w:val="00DA6622"/>
    <w:rsid w:val="00DA6AF8"/>
    <w:rsid w:val="00DA6B9F"/>
    <w:rsid w:val="00DA7DCC"/>
    <w:rsid w:val="00DB0320"/>
    <w:rsid w:val="00DB09B5"/>
    <w:rsid w:val="00DB33CE"/>
    <w:rsid w:val="00DB392B"/>
    <w:rsid w:val="00DB3C10"/>
    <w:rsid w:val="00DB3C2D"/>
    <w:rsid w:val="00DB3E5D"/>
    <w:rsid w:val="00DB3F36"/>
    <w:rsid w:val="00DB4576"/>
    <w:rsid w:val="00DB4B4A"/>
    <w:rsid w:val="00DB4DBA"/>
    <w:rsid w:val="00DB598E"/>
    <w:rsid w:val="00DB5B9F"/>
    <w:rsid w:val="00DB5C58"/>
    <w:rsid w:val="00DB5EE7"/>
    <w:rsid w:val="00DB69F7"/>
    <w:rsid w:val="00DB75D2"/>
    <w:rsid w:val="00DB7DD1"/>
    <w:rsid w:val="00DC1079"/>
    <w:rsid w:val="00DC13A7"/>
    <w:rsid w:val="00DC1478"/>
    <w:rsid w:val="00DC14CD"/>
    <w:rsid w:val="00DC1CD9"/>
    <w:rsid w:val="00DC2667"/>
    <w:rsid w:val="00DC29C4"/>
    <w:rsid w:val="00DC2A1B"/>
    <w:rsid w:val="00DC3202"/>
    <w:rsid w:val="00DC4071"/>
    <w:rsid w:val="00DC431B"/>
    <w:rsid w:val="00DC4385"/>
    <w:rsid w:val="00DC610A"/>
    <w:rsid w:val="00DC646B"/>
    <w:rsid w:val="00DC6D5D"/>
    <w:rsid w:val="00DC70A0"/>
    <w:rsid w:val="00DD09C2"/>
    <w:rsid w:val="00DD0A79"/>
    <w:rsid w:val="00DD0C05"/>
    <w:rsid w:val="00DD12BD"/>
    <w:rsid w:val="00DD1EA9"/>
    <w:rsid w:val="00DD3587"/>
    <w:rsid w:val="00DD4B36"/>
    <w:rsid w:val="00DD5191"/>
    <w:rsid w:val="00DD56AA"/>
    <w:rsid w:val="00DD56D8"/>
    <w:rsid w:val="00DD56ED"/>
    <w:rsid w:val="00DD5B29"/>
    <w:rsid w:val="00DD5F24"/>
    <w:rsid w:val="00DD6236"/>
    <w:rsid w:val="00DD6A0F"/>
    <w:rsid w:val="00DD6CD4"/>
    <w:rsid w:val="00DD715E"/>
    <w:rsid w:val="00DD7371"/>
    <w:rsid w:val="00DD796E"/>
    <w:rsid w:val="00DE1353"/>
    <w:rsid w:val="00DE1818"/>
    <w:rsid w:val="00DE186C"/>
    <w:rsid w:val="00DE1E22"/>
    <w:rsid w:val="00DE20CF"/>
    <w:rsid w:val="00DE2525"/>
    <w:rsid w:val="00DE369C"/>
    <w:rsid w:val="00DE3DE0"/>
    <w:rsid w:val="00DE4FF6"/>
    <w:rsid w:val="00DE50FA"/>
    <w:rsid w:val="00DE5CBF"/>
    <w:rsid w:val="00DE5F51"/>
    <w:rsid w:val="00DE661E"/>
    <w:rsid w:val="00DE7A0C"/>
    <w:rsid w:val="00DF0291"/>
    <w:rsid w:val="00DF09DF"/>
    <w:rsid w:val="00DF17EE"/>
    <w:rsid w:val="00DF1A92"/>
    <w:rsid w:val="00DF23E5"/>
    <w:rsid w:val="00DF2BE4"/>
    <w:rsid w:val="00DF35A0"/>
    <w:rsid w:val="00DF3675"/>
    <w:rsid w:val="00DF3E90"/>
    <w:rsid w:val="00DF4240"/>
    <w:rsid w:val="00DF6556"/>
    <w:rsid w:val="00DF741C"/>
    <w:rsid w:val="00DF7586"/>
    <w:rsid w:val="00DF77EF"/>
    <w:rsid w:val="00DF7BDE"/>
    <w:rsid w:val="00DF7D5E"/>
    <w:rsid w:val="00E00B98"/>
    <w:rsid w:val="00E00D1F"/>
    <w:rsid w:val="00E01E6C"/>
    <w:rsid w:val="00E02052"/>
    <w:rsid w:val="00E02E9D"/>
    <w:rsid w:val="00E03807"/>
    <w:rsid w:val="00E043A1"/>
    <w:rsid w:val="00E04F2D"/>
    <w:rsid w:val="00E05F18"/>
    <w:rsid w:val="00E05FF9"/>
    <w:rsid w:val="00E0605D"/>
    <w:rsid w:val="00E06EC3"/>
    <w:rsid w:val="00E0777A"/>
    <w:rsid w:val="00E07E9F"/>
    <w:rsid w:val="00E07FE1"/>
    <w:rsid w:val="00E10A96"/>
    <w:rsid w:val="00E129AE"/>
    <w:rsid w:val="00E12BDA"/>
    <w:rsid w:val="00E13716"/>
    <w:rsid w:val="00E13A6E"/>
    <w:rsid w:val="00E1478A"/>
    <w:rsid w:val="00E14A07"/>
    <w:rsid w:val="00E14DBA"/>
    <w:rsid w:val="00E14DE6"/>
    <w:rsid w:val="00E151B0"/>
    <w:rsid w:val="00E16323"/>
    <w:rsid w:val="00E16694"/>
    <w:rsid w:val="00E16A7F"/>
    <w:rsid w:val="00E16A93"/>
    <w:rsid w:val="00E16FD1"/>
    <w:rsid w:val="00E17153"/>
    <w:rsid w:val="00E177FE"/>
    <w:rsid w:val="00E179B5"/>
    <w:rsid w:val="00E17F57"/>
    <w:rsid w:val="00E20502"/>
    <w:rsid w:val="00E22C8E"/>
    <w:rsid w:val="00E248C5"/>
    <w:rsid w:val="00E25E22"/>
    <w:rsid w:val="00E26239"/>
    <w:rsid w:val="00E269EF"/>
    <w:rsid w:val="00E26AC5"/>
    <w:rsid w:val="00E27292"/>
    <w:rsid w:val="00E277BA"/>
    <w:rsid w:val="00E27BA1"/>
    <w:rsid w:val="00E3022B"/>
    <w:rsid w:val="00E309E2"/>
    <w:rsid w:val="00E30DDD"/>
    <w:rsid w:val="00E33813"/>
    <w:rsid w:val="00E345F1"/>
    <w:rsid w:val="00E359C1"/>
    <w:rsid w:val="00E3620E"/>
    <w:rsid w:val="00E366DB"/>
    <w:rsid w:val="00E3756D"/>
    <w:rsid w:val="00E375CD"/>
    <w:rsid w:val="00E37809"/>
    <w:rsid w:val="00E3799A"/>
    <w:rsid w:val="00E37C0D"/>
    <w:rsid w:val="00E37FBF"/>
    <w:rsid w:val="00E401CB"/>
    <w:rsid w:val="00E40EFC"/>
    <w:rsid w:val="00E410FE"/>
    <w:rsid w:val="00E41899"/>
    <w:rsid w:val="00E4191A"/>
    <w:rsid w:val="00E423CC"/>
    <w:rsid w:val="00E42F03"/>
    <w:rsid w:val="00E434EF"/>
    <w:rsid w:val="00E439D9"/>
    <w:rsid w:val="00E43CF7"/>
    <w:rsid w:val="00E44256"/>
    <w:rsid w:val="00E45089"/>
    <w:rsid w:val="00E4525F"/>
    <w:rsid w:val="00E4546E"/>
    <w:rsid w:val="00E46765"/>
    <w:rsid w:val="00E47A51"/>
    <w:rsid w:val="00E50007"/>
    <w:rsid w:val="00E50A79"/>
    <w:rsid w:val="00E51948"/>
    <w:rsid w:val="00E52501"/>
    <w:rsid w:val="00E53C58"/>
    <w:rsid w:val="00E53E31"/>
    <w:rsid w:val="00E543F3"/>
    <w:rsid w:val="00E54E64"/>
    <w:rsid w:val="00E5551C"/>
    <w:rsid w:val="00E56859"/>
    <w:rsid w:val="00E5692E"/>
    <w:rsid w:val="00E56EC2"/>
    <w:rsid w:val="00E577AB"/>
    <w:rsid w:val="00E57B7D"/>
    <w:rsid w:val="00E60B25"/>
    <w:rsid w:val="00E60B8D"/>
    <w:rsid w:val="00E61924"/>
    <w:rsid w:val="00E61F82"/>
    <w:rsid w:val="00E62003"/>
    <w:rsid w:val="00E62E20"/>
    <w:rsid w:val="00E63340"/>
    <w:rsid w:val="00E642FF"/>
    <w:rsid w:val="00E64C63"/>
    <w:rsid w:val="00E64C83"/>
    <w:rsid w:val="00E64CA3"/>
    <w:rsid w:val="00E654A2"/>
    <w:rsid w:val="00E65B51"/>
    <w:rsid w:val="00E65BBE"/>
    <w:rsid w:val="00E65E22"/>
    <w:rsid w:val="00E66B83"/>
    <w:rsid w:val="00E67E3F"/>
    <w:rsid w:val="00E70126"/>
    <w:rsid w:val="00E7058D"/>
    <w:rsid w:val="00E709C6"/>
    <w:rsid w:val="00E71317"/>
    <w:rsid w:val="00E71F20"/>
    <w:rsid w:val="00E72057"/>
    <w:rsid w:val="00E72AD4"/>
    <w:rsid w:val="00E736D3"/>
    <w:rsid w:val="00E7377C"/>
    <w:rsid w:val="00E73F05"/>
    <w:rsid w:val="00E73F2B"/>
    <w:rsid w:val="00E74315"/>
    <w:rsid w:val="00E75185"/>
    <w:rsid w:val="00E75966"/>
    <w:rsid w:val="00E75B55"/>
    <w:rsid w:val="00E75FEA"/>
    <w:rsid w:val="00E7625A"/>
    <w:rsid w:val="00E764A1"/>
    <w:rsid w:val="00E766F2"/>
    <w:rsid w:val="00E768AD"/>
    <w:rsid w:val="00E7736F"/>
    <w:rsid w:val="00E80039"/>
    <w:rsid w:val="00E80082"/>
    <w:rsid w:val="00E80137"/>
    <w:rsid w:val="00E80194"/>
    <w:rsid w:val="00E80547"/>
    <w:rsid w:val="00E8128A"/>
    <w:rsid w:val="00E8153C"/>
    <w:rsid w:val="00E81B37"/>
    <w:rsid w:val="00E81CB2"/>
    <w:rsid w:val="00E82AF1"/>
    <w:rsid w:val="00E83016"/>
    <w:rsid w:val="00E83E0C"/>
    <w:rsid w:val="00E83E17"/>
    <w:rsid w:val="00E86608"/>
    <w:rsid w:val="00E87D3C"/>
    <w:rsid w:val="00E90645"/>
    <w:rsid w:val="00E91068"/>
    <w:rsid w:val="00E916C4"/>
    <w:rsid w:val="00E92451"/>
    <w:rsid w:val="00E936D6"/>
    <w:rsid w:val="00E93E4D"/>
    <w:rsid w:val="00E94947"/>
    <w:rsid w:val="00E94B53"/>
    <w:rsid w:val="00E94D07"/>
    <w:rsid w:val="00E9583B"/>
    <w:rsid w:val="00E962EE"/>
    <w:rsid w:val="00E96E67"/>
    <w:rsid w:val="00E96E7E"/>
    <w:rsid w:val="00E96ED5"/>
    <w:rsid w:val="00E96FE5"/>
    <w:rsid w:val="00E97C53"/>
    <w:rsid w:val="00E97D74"/>
    <w:rsid w:val="00EA01C9"/>
    <w:rsid w:val="00EA01D9"/>
    <w:rsid w:val="00EA0A04"/>
    <w:rsid w:val="00EA0A38"/>
    <w:rsid w:val="00EA13F3"/>
    <w:rsid w:val="00EA1435"/>
    <w:rsid w:val="00EA1612"/>
    <w:rsid w:val="00EA1849"/>
    <w:rsid w:val="00EA1AD7"/>
    <w:rsid w:val="00EA286C"/>
    <w:rsid w:val="00EA2D0E"/>
    <w:rsid w:val="00EA2FC7"/>
    <w:rsid w:val="00EA33B3"/>
    <w:rsid w:val="00EA36BF"/>
    <w:rsid w:val="00EA3DBF"/>
    <w:rsid w:val="00EA52EA"/>
    <w:rsid w:val="00EA5B40"/>
    <w:rsid w:val="00EA5C0A"/>
    <w:rsid w:val="00EA5E9B"/>
    <w:rsid w:val="00EA64EE"/>
    <w:rsid w:val="00EA6EAF"/>
    <w:rsid w:val="00EA7BB0"/>
    <w:rsid w:val="00EA7D9A"/>
    <w:rsid w:val="00EB0B7E"/>
    <w:rsid w:val="00EB123B"/>
    <w:rsid w:val="00EB1536"/>
    <w:rsid w:val="00EB1BD0"/>
    <w:rsid w:val="00EB2FA7"/>
    <w:rsid w:val="00EB32D7"/>
    <w:rsid w:val="00EB33E1"/>
    <w:rsid w:val="00EB33FB"/>
    <w:rsid w:val="00EB3ADC"/>
    <w:rsid w:val="00EB446E"/>
    <w:rsid w:val="00EB479D"/>
    <w:rsid w:val="00EB4D88"/>
    <w:rsid w:val="00EB5905"/>
    <w:rsid w:val="00EB6061"/>
    <w:rsid w:val="00EB756A"/>
    <w:rsid w:val="00EB78B4"/>
    <w:rsid w:val="00EC01C8"/>
    <w:rsid w:val="00EC0B09"/>
    <w:rsid w:val="00EC104C"/>
    <w:rsid w:val="00EC28CA"/>
    <w:rsid w:val="00EC3095"/>
    <w:rsid w:val="00EC33D2"/>
    <w:rsid w:val="00EC3D5D"/>
    <w:rsid w:val="00EC41BB"/>
    <w:rsid w:val="00EC6105"/>
    <w:rsid w:val="00EC6587"/>
    <w:rsid w:val="00EC6FA6"/>
    <w:rsid w:val="00EC782F"/>
    <w:rsid w:val="00EC7874"/>
    <w:rsid w:val="00ED02B8"/>
    <w:rsid w:val="00ED09DE"/>
    <w:rsid w:val="00ED27FA"/>
    <w:rsid w:val="00ED36B5"/>
    <w:rsid w:val="00ED3B46"/>
    <w:rsid w:val="00ED3F92"/>
    <w:rsid w:val="00ED4007"/>
    <w:rsid w:val="00ED4DAC"/>
    <w:rsid w:val="00ED4DAE"/>
    <w:rsid w:val="00ED5202"/>
    <w:rsid w:val="00ED5949"/>
    <w:rsid w:val="00ED6FA2"/>
    <w:rsid w:val="00ED7D9A"/>
    <w:rsid w:val="00ED7DE3"/>
    <w:rsid w:val="00EE0DE9"/>
    <w:rsid w:val="00EE139A"/>
    <w:rsid w:val="00EE1A57"/>
    <w:rsid w:val="00EE202F"/>
    <w:rsid w:val="00EE2FB4"/>
    <w:rsid w:val="00EE31B2"/>
    <w:rsid w:val="00EE31F5"/>
    <w:rsid w:val="00EE3546"/>
    <w:rsid w:val="00EE4DEA"/>
    <w:rsid w:val="00EE55FD"/>
    <w:rsid w:val="00EE5701"/>
    <w:rsid w:val="00EE5C87"/>
    <w:rsid w:val="00EE5CC0"/>
    <w:rsid w:val="00EE6353"/>
    <w:rsid w:val="00EE63D6"/>
    <w:rsid w:val="00EE666B"/>
    <w:rsid w:val="00EE67FB"/>
    <w:rsid w:val="00EE6C74"/>
    <w:rsid w:val="00EE77B8"/>
    <w:rsid w:val="00EE7FBF"/>
    <w:rsid w:val="00EF0529"/>
    <w:rsid w:val="00EF06DE"/>
    <w:rsid w:val="00EF106F"/>
    <w:rsid w:val="00EF10DE"/>
    <w:rsid w:val="00EF166E"/>
    <w:rsid w:val="00EF1A99"/>
    <w:rsid w:val="00EF1C1B"/>
    <w:rsid w:val="00EF2063"/>
    <w:rsid w:val="00EF241D"/>
    <w:rsid w:val="00EF32C3"/>
    <w:rsid w:val="00EF4474"/>
    <w:rsid w:val="00EF456A"/>
    <w:rsid w:val="00EF4FEB"/>
    <w:rsid w:val="00EF5422"/>
    <w:rsid w:val="00EF5715"/>
    <w:rsid w:val="00EF67A8"/>
    <w:rsid w:val="00EF6A16"/>
    <w:rsid w:val="00EF6BAF"/>
    <w:rsid w:val="00EF7EF6"/>
    <w:rsid w:val="00F000A1"/>
    <w:rsid w:val="00F00639"/>
    <w:rsid w:val="00F007C2"/>
    <w:rsid w:val="00F00E85"/>
    <w:rsid w:val="00F011AF"/>
    <w:rsid w:val="00F01F82"/>
    <w:rsid w:val="00F0205F"/>
    <w:rsid w:val="00F02E71"/>
    <w:rsid w:val="00F03DD9"/>
    <w:rsid w:val="00F043B7"/>
    <w:rsid w:val="00F04519"/>
    <w:rsid w:val="00F04AB7"/>
    <w:rsid w:val="00F04C89"/>
    <w:rsid w:val="00F05486"/>
    <w:rsid w:val="00F05EA4"/>
    <w:rsid w:val="00F0628F"/>
    <w:rsid w:val="00F06942"/>
    <w:rsid w:val="00F06A7C"/>
    <w:rsid w:val="00F079CE"/>
    <w:rsid w:val="00F07DBC"/>
    <w:rsid w:val="00F07E28"/>
    <w:rsid w:val="00F113D0"/>
    <w:rsid w:val="00F1277C"/>
    <w:rsid w:val="00F12EB8"/>
    <w:rsid w:val="00F13022"/>
    <w:rsid w:val="00F13506"/>
    <w:rsid w:val="00F13BF3"/>
    <w:rsid w:val="00F1456C"/>
    <w:rsid w:val="00F14A22"/>
    <w:rsid w:val="00F1582A"/>
    <w:rsid w:val="00F1606E"/>
    <w:rsid w:val="00F2166B"/>
    <w:rsid w:val="00F21912"/>
    <w:rsid w:val="00F22124"/>
    <w:rsid w:val="00F2222E"/>
    <w:rsid w:val="00F22E2C"/>
    <w:rsid w:val="00F23432"/>
    <w:rsid w:val="00F23A53"/>
    <w:rsid w:val="00F23A5D"/>
    <w:rsid w:val="00F23D99"/>
    <w:rsid w:val="00F24025"/>
    <w:rsid w:val="00F24C0C"/>
    <w:rsid w:val="00F24CDA"/>
    <w:rsid w:val="00F24E6C"/>
    <w:rsid w:val="00F251A9"/>
    <w:rsid w:val="00F25C8E"/>
    <w:rsid w:val="00F26B92"/>
    <w:rsid w:val="00F26BFB"/>
    <w:rsid w:val="00F30787"/>
    <w:rsid w:val="00F30FFF"/>
    <w:rsid w:val="00F3144A"/>
    <w:rsid w:val="00F316E5"/>
    <w:rsid w:val="00F316F7"/>
    <w:rsid w:val="00F31DD2"/>
    <w:rsid w:val="00F32111"/>
    <w:rsid w:val="00F329AA"/>
    <w:rsid w:val="00F32AA8"/>
    <w:rsid w:val="00F32AE7"/>
    <w:rsid w:val="00F32D8B"/>
    <w:rsid w:val="00F336D3"/>
    <w:rsid w:val="00F33860"/>
    <w:rsid w:val="00F34530"/>
    <w:rsid w:val="00F34A5F"/>
    <w:rsid w:val="00F36783"/>
    <w:rsid w:val="00F369C5"/>
    <w:rsid w:val="00F37068"/>
    <w:rsid w:val="00F37355"/>
    <w:rsid w:val="00F37488"/>
    <w:rsid w:val="00F415EE"/>
    <w:rsid w:val="00F41E28"/>
    <w:rsid w:val="00F42076"/>
    <w:rsid w:val="00F4289F"/>
    <w:rsid w:val="00F42936"/>
    <w:rsid w:val="00F42E5C"/>
    <w:rsid w:val="00F43C89"/>
    <w:rsid w:val="00F43E61"/>
    <w:rsid w:val="00F44386"/>
    <w:rsid w:val="00F44A81"/>
    <w:rsid w:val="00F44E9D"/>
    <w:rsid w:val="00F45016"/>
    <w:rsid w:val="00F464FA"/>
    <w:rsid w:val="00F4688F"/>
    <w:rsid w:val="00F473A8"/>
    <w:rsid w:val="00F50A15"/>
    <w:rsid w:val="00F50C1B"/>
    <w:rsid w:val="00F516A2"/>
    <w:rsid w:val="00F51FA5"/>
    <w:rsid w:val="00F52C13"/>
    <w:rsid w:val="00F52C21"/>
    <w:rsid w:val="00F52E87"/>
    <w:rsid w:val="00F539C8"/>
    <w:rsid w:val="00F53AD4"/>
    <w:rsid w:val="00F53CD1"/>
    <w:rsid w:val="00F54127"/>
    <w:rsid w:val="00F545A4"/>
    <w:rsid w:val="00F54F6B"/>
    <w:rsid w:val="00F55F5D"/>
    <w:rsid w:val="00F56A03"/>
    <w:rsid w:val="00F56ECB"/>
    <w:rsid w:val="00F5743E"/>
    <w:rsid w:val="00F57ADA"/>
    <w:rsid w:val="00F609D3"/>
    <w:rsid w:val="00F60F14"/>
    <w:rsid w:val="00F61515"/>
    <w:rsid w:val="00F618D9"/>
    <w:rsid w:val="00F6285E"/>
    <w:rsid w:val="00F635BC"/>
    <w:rsid w:val="00F638E5"/>
    <w:rsid w:val="00F64099"/>
    <w:rsid w:val="00F64187"/>
    <w:rsid w:val="00F6448B"/>
    <w:rsid w:val="00F64D15"/>
    <w:rsid w:val="00F658AD"/>
    <w:rsid w:val="00F65949"/>
    <w:rsid w:val="00F65CCF"/>
    <w:rsid w:val="00F666B1"/>
    <w:rsid w:val="00F7412F"/>
    <w:rsid w:val="00F74FFA"/>
    <w:rsid w:val="00F75D4B"/>
    <w:rsid w:val="00F76647"/>
    <w:rsid w:val="00F80F93"/>
    <w:rsid w:val="00F81C55"/>
    <w:rsid w:val="00F82C8A"/>
    <w:rsid w:val="00F830A0"/>
    <w:rsid w:val="00F83726"/>
    <w:rsid w:val="00F83CDA"/>
    <w:rsid w:val="00F83FF2"/>
    <w:rsid w:val="00F8422A"/>
    <w:rsid w:val="00F85FB6"/>
    <w:rsid w:val="00F86867"/>
    <w:rsid w:val="00F870E9"/>
    <w:rsid w:val="00F87A3A"/>
    <w:rsid w:val="00F90253"/>
    <w:rsid w:val="00F904DE"/>
    <w:rsid w:val="00F919BF"/>
    <w:rsid w:val="00F92563"/>
    <w:rsid w:val="00F929A4"/>
    <w:rsid w:val="00F9351D"/>
    <w:rsid w:val="00F94004"/>
    <w:rsid w:val="00F95823"/>
    <w:rsid w:val="00F96B41"/>
    <w:rsid w:val="00F9771B"/>
    <w:rsid w:val="00F977C7"/>
    <w:rsid w:val="00FA0CF9"/>
    <w:rsid w:val="00FA142B"/>
    <w:rsid w:val="00FA1582"/>
    <w:rsid w:val="00FA183C"/>
    <w:rsid w:val="00FA1AD2"/>
    <w:rsid w:val="00FA283D"/>
    <w:rsid w:val="00FA328D"/>
    <w:rsid w:val="00FA41FA"/>
    <w:rsid w:val="00FA48B7"/>
    <w:rsid w:val="00FA4BC8"/>
    <w:rsid w:val="00FA4C57"/>
    <w:rsid w:val="00FA582E"/>
    <w:rsid w:val="00FA68B8"/>
    <w:rsid w:val="00FA6AEA"/>
    <w:rsid w:val="00FA76B2"/>
    <w:rsid w:val="00FA7965"/>
    <w:rsid w:val="00FA7EA8"/>
    <w:rsid w:val="00FB019C"/>
    <w:rsid w:val="00FB032C"/>
    <w:rsid w:val="00FB10D5"/>
    <w:rsid w:val="00FB13DA"/>
    <w:rsid w:val="00FB208D"/>
    <w:rsid w:val="00FB30CD"/>
    <w:rsid w:val="00FB37B6"/>
    <w:rsid w:val="00FB3A09"/>
    <w:rsid w:val="00FB4438"/>
    <w:rsid w:val="00FB4F93"/>
    <w:rsid w:val="00FB5D7C"/>
    <w:rsid w:val="00FB6D98"/>
    <w:rsid w:val="00FB6E28"/>
    <w:rsid w:val="00FB723F"/>
    <w:rsid w:val="00FB737E"/>
    <w:rsid w:val="00FB7410"/>
    <w:rsid w:val="00FB7693"/>
    <w:rsid w:val="00FB7A81"/>
    <w:rsid w:val="00FC005F"/>
    <w:rsid w:val="00FC0E1D"/>
    <w:rsid w:val="00FC0F32"/>
    <w:rsid w:val="00FC1260"/>
    <w:rsid w:val="00FC1546"/>
    <w:rsid w:val="00FC17D8"/>
    <w:rsid w:val="00FC33D1"/>
    <w:rsid w:val="00FC3428"/>
    <w:rsid w:val="00FC3810"/>
    <w:rsid w:val="00FC3DD4"/>
    <w:rsid w:val="00FC3DE2"/>
    <w:rsid w:val="00FC49A0"/>
    <w:rsid w:val="00FC4D12"/>
    <w:rsid w:val="00FC4F27"/>
    <w:rsid w:val="00FC504C"/>
    <w:rsid w:val="00FC5789"/>
    <w:rsid w:val="00FC5CC8"/>
    <w:rsid w:val="00FC7623"/>
    <w:rsid w:val="00FC76F3"/>
    <w:rsid w:val="00FC79E4"/>
    <w:rsid w:val="00FD0A65"/>
    <w:rsid w:val="00FD11F6"/>
    <w:rsid w:val="00FD2443"/>
    <w:rsid w:val="00FD255B"/>
    <w:rsid w:val="00FD2764"/>
    <w:rsid w:val="00FD2867"/>
    <w:rsid w:val="00FD3221"/>
    <w:rsid w:val="00FD35C5"/>
    <w:rsid w:val="00FD3B40"/>
    <w:rsid w:val="00FD4573"/>
    <w:rsid w:val="00FD4E38"/>
    <w:rsid w:val="00FD5415"/>
    <w:rsid w:val="00FD566F"/>
    <w:rsid w:val="00FD5D8D"/>
    <w:rsid w:val="00FD66CB"/>
    <w:rsid w:val="00FD711F"/>
    <w:rsid w:val="00FE063B"/>
    <w:rsid w:val="00FE1142"/>
    <w:rsid w:val="00FE1547"/>
    <w:rsid w:val="00FE2228"/>
    <w:rsid w:val="00FE3AF8"/>
    <w:rsid w:val="00FE4599"/>
    <w:rsid w:val="00FE48BA"/>
    <w:rsid w:val="00FE5CBD"/>
    <w:rsid w:val="00FE5F68"/>
    <w:rsid w:val="00FE78BD"/>
    <w:rsid w:val="00FE7C26"/>
    <w:rsid w:val="00FE7FB4"/>
    <w:rsid w:val="00FF0C7E"/>
    <w:rsid w:val="00FF281B"/>
    <w:rsid w:val="00FF28C1"/>
    <w:rsid w:val="00FF2988"/>
    <w:rsid w:val="00FF39C4"/>
    <w:rsid w:val="00FF4551"/>
    <w:rsid w:val="00FF4C95"/>
    <w:rsid w:val="00FF515E"/>
    <w:rsid w:val="00FF5B6E"/>
    <w:rsid w:val="00FF663F"/>
    <w:rsid w:val="00FF6BE4"/>
    <w:rsid w:val="00FF7766"/>
    <w:rsid w:val="00FF7870"/>
    <w:rsid w:val="21AD96DD"/>
    <w:rsid w:val="2AE38F5C"/>
    <w:rsid w:val="31214B6A"/>
    <w:rsid w:val="6B3363BD"/>
    <w:rsid w:val="7076C9E8"/>
    <w:rsid w:val="7497BB7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4C1F7"/>
  <w15:chartTrackingRefBased/>
  <w15:docId w15:val="{4267515B-A535-D847-BD6D-247FC0BC4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D88"/>
  </w:style>
  <w:style w:type="paragraph" w:styleId="Heading1">
    <w:name w:val="heading 1"/>
    <w:basedOn w:val="Normal"/>
    <w:next w:val="Normal"/>
    <w:link w:val="Heading1Char"/>
    <w:autoRedefine/>
    <w:uiPriority w:val="9"/>
    <w:qFormat/>
    <w:rsid w:val="005B4662"/>
    <w:pPr>
      <w:keepNext/>
      <w:keepLines/>
      <w:spacing w:before="360" w:after="120"/>
      <w:outlineLvl w:val="0"/>
    </w:pPr>
    <w:rPr>
      <w:rFonts w:asciiTheme="majorHAnsi" w:eastAsiaTheme="majorEastAsia" w:hAnsiTheme="majorHAnsi" w:cstheme="majorBidi"/>
      <w:b/>
      <w:color w:val="2F5496" w:themeColor="accent1" w:themeShade="BF"/>
      <w:sz w:val="32"/>
      <w:szCs w:val="32"/>
      <w:u w:val="single"/>
    </w:rPr>
  </w:style>
  <w:style w:type="paragraph" w:styleId="Heading2">
    <w:name w:val="heading 2"/>
    <w:basedOn w:val="Normal"/>
    <w:next w:val="Normal"/>
    <w:link w:val="Heading2Char"/>
    <w:autoRedefine/>
    <w:uiPriority w:val="9"/>
    <w:unhideWhenUsed/>
    <w:qFormat/>
    <w:rsid w:val="00E62E20"/>
    <w:pPr>
      <w:keepNext/>
      <w:keepLines/>
      <w:spacing w:before="160" w:after="120"/>
      <w:outlineLvl w:val="1"/>
    </w:pPr>
    <w:rPr>
      <w:rFonts w:asciiTheme="majorHAnsi" w:eastAsiaTheme="majorEastAsia" w:hAnsiTheme="majorHAnsi" w:cstheme="majorBidi"/>
      <w:color w:val="2F5496" w:themeColor="accent1" w:themeShade="BF"/>
      <w:sz w:val="26"/>
      <w:szCs w:val="26"/>
      <w:u w:val="single"/>
    </w:rPr>
  </w:style>
  <w:style w:type="paragraph" w:styleId="Heading3">
    <w:name w:val="heading 3"/>
    <w:basedOn w:val="Normal"/>
    <w:next w:val="Normal"/>
    <w:link w:val="Heading3Char"/>
    <w:autoRedefine/>
    <w:uiPriority w:val="9"/>
    <w:unhideWhenUsed/>
    <w:qFormat/>
    <w:rsid w:val="00E62E20"/>
    <w:pPr>
      <w:keepNext/>
      <w:keepLines/>
      <w:spacing w:before="16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F20B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3683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60A3F"/>
    <w:pPr>
      <w:spacing w:after="0" w:line="240" w:lineRule="auto"/>
    </w:pPr>
    <w:rPr>
      <w:rFonts w:eastAsiaTheme="minorEastAsia"/>
    </w:rPr>
  </w:style>
  <w:style w:type="character" w:customStyle="1" w:styleId="NoSpacingChar">
    <w:name w:val="No Spacing Char"/>
    <w:basedOn w:val="DefaultParagraphFont"/>
    <w:link w:val="NoSpacing"/>
    <w:uiPriority w:val="1"/>
    <w:rsid w:val="00760A3F"/>
    <w:rPr>
      <w:rFonts w:eastAsiaTheme="minorEastAsia"/>
    </w:rPr>
  </w:style>
  <w:style w:type="character" w:customStyle="1" w:styleId="Heading1Char">
    <w:name w:val="Heading 1 Char"/>
    <w:basedOn w:val="DefaultParagraphFont"/>
    <w:link w:val="Heading1"/>
    <w:uiPriority w:val="9"/>
    <w:rsid w:val="006B2EAC"/>
    <w:rPr>
      <w:rFonts w:asciiTheme="majorHAnsi" w:eastAsiaTheme="majorEastAsia" w:hAnsiTheme="majorHAnsi" w:cstheme="majorBidi"/>
      <w:b/>
      <w:color w:val="2F5496" w:themeColor="accent1" w:themeShade="BF"/>
      <w:sz w:val="32"/>
      <w:szCs w:val="32"/>
      <w:u w:val="single"/>
    </w:rPr>
  </w:style>
  <w:style w:type="paragraph" w:styleId="TOCHeading">
    <w:name w:val="TOC Heading"/>
    <w:basedOn w:val="Heading1"/>
    <w:next w:val="Normal"/>
    <w:uiPriority w:val="39"/>
    <w:unhideWhenUsed/>
    <w:qFormat/>
    <w:rsid w:val="00760A3F"/>
    <w:pPr>
      <w:outlineLvl w:val="9"/>
    </w:pPr>
  </w:style>
  <w:style w:type="paragraph" w:styleId="TOC1">
    <w:name w:val="toc 1"/>
    <w:basedOn w:val="Normal"/>
    <w:next w:val="Normal"/>
    <w:autoRedefine/>
    <w:uiPriority w:val="39"/>
    <w:unhideWhenUsed/>
    <w:rsid w:val="008303B6"/>
    <w:pPr>
      <w:tabs>
        <w:tab w:val="left" w:pos="440"/>
        <w:tab w:val="right" w:leader="dot" w:pos="9016"/>
      </w:tabs>
      <w:spacing w:after="100"/>
    </w:pPr>
  </w:style>
  <w:style w:type="character" w:styleId="Hyperlink">
    <w:name w:val="Hyperlink"/>
    <w:basedOn w:val="DefaultParagraphFont"/>
    <w:uiPriority w:val="99"/>
    <w:unhideWhenUsed/>
    <w:rsid w:val="001E2981"/>
    <w:rPr>
      <w:color w:val="0563C1" w:themeColor="hyperlink"/>
      <w:u w:val="single"/>
    </w:rPr>
  </w:style>
  <w:style w:type="character" w:customStyle="1" w:styleId="Heading2Char">
    <w:name w:val="Heading 2 Char"/>
    <w:basedOn w:val="DefaultParagraphFont"/>
    <w:link w:val="Heading2"/>
    <w:uiPriority w:val="9"/>
    <w:rsid w:val="006B2EAC"/>
    <w:rPr>
      <w:rFonts w:asciiTheme="majorHAnsi" w:eastAsiaTheme="majorEastAsia" w:hAnsiTheme="majorHAnsi" w:cstheme="majorBidi"/>
      <w:color w:val="2F5496" w:themeColor="accent1" w:themeShade="BF"/>
      <w:sz w:val="26"/>
      <w:szCs w:val="26"/>
      <w:u w:val="single"/>
    </w:rPr>
  </w:style>
  <w:style w:type="paragraph" w:styleId="TOC2">
    <w:name w:val="toc 2"/>
    <w:basedOn w:val="Normal"/>
    <w:next w:val="Normal"/>
    <w:autoRedefine/>
    <w:uiPriority w:val="39"/>
    <w:unhideWhenUsed/>
    <w:rsid w:val="00BA2A1B"/>
    <w:pPr>
      <w:spacing w:after="100"/>
      <w:ind w:left="220"/>
    </w:pPr>
  </w:style>
  <w:style w:type="character" w:customStyle="1" w:styleId="Heading3Char">
    <w:name w:val="Heading 3 Char"/>
    <w:basedOn w:val="DefaultParagraphFont"/>
    <w:link w:val="Heading3"/>
    <w:uiPriority w:val="9"/>
    <w:rsid w:val="00E62E20"/>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F24E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4E6C"/>
    <w:rPr>
      <w:rFonts w:asciiTheme="majorHAnsi" w:eastAsiaTheme="majorEastAsia" w:hAnsiTheme="majorHAnsi" w:cstheme="majorBidi"/>
      <w:spacing w:val="-10"/>
      <w:kern w:val="28"/>
      <w:sz w:val="56"/>
      <w:szCs w:val="56"/>
      <w:lang w:val="de-CH"/>
    </w:rPr>
  </w:style>
  <w:style w:type="table" w:styleId="TableGrid">
    <w:name w:val="Table Grid"/>
    <w:basedOn w:val="TableNormal"/>
    <w:uiPriority w:val="39"/>
    <w:rsid w:val="00F24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0B4"/>
    <w:pPr>
      <w:tabs>
        <w:tab w:val="center" w:pos="4536"/>
        <w:tab w:val="right" w:pos="9072"/>
      </w:tabs>
      <w:spacing w:after="0" w:line="240" w:lineRule="auto"/>
    </w:pPr>
  </w:style>
  <w:style w:type="character" w:customStyle="1" w:styleId="HeaderChar">
    <w:name w:val="Header Char"/>
    <w:basedOn w:val="DefaultParagraphFont"/>
    <w:link w:val="Header"/>
    <w:uiPriority w:val="99"/>
    <w:rsid w:val="009F20B4"/>
  </w:style>
  <w:style w:type="paragraph" w:styleId="Footer">
    <w:name w:val="footer"/>
    <w:basedOn w:val="Normal"/>
    <w:link w:val="FooterChar"/>
    <w:uiPriority w:val="99"/>
    <w:unhideWhenUsed/>
    <w:rsid w:val="009F20B4"/>
    <w:pPr>
      <w:tabs>
        <w:tab w:val="center" w:pos="4536"/>
        <w:tab w:val="right" w:pos="9072"/>
      </w:tabs>
      <w:spacing w:after="0" w:line="240" w:lineRule="auto"/>
    </w:pPr>
  </w:style>
  <w:style w:type="character" w:customStyle="1" w:styleId="FooterChar">
    <w:name w:val="Footer Char"/>
    <w:basedOn w:val="DefaultParagraphFont"/>
    <w:link w:val="Footer"/>
    <w:uiPriority w:val="99"/>
    <w:rsid w:val="009F20B4"/>
  </w:style>
  <w:style w:type="character" w:customStyle="1" w:styleId="Heading4Char">
    <w:name w:val="Heading 4 Char"/>
    <w:basedOn w:val="DefaultParagraphFont"/>
    <w:link w:val="Heading4"/>
    <w:uiPriority w:val="9"/>
    <w:rsid w:val="009F20B4"/>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9F20B4"/>
    <w:pPr>
      <w:spacing w:after="100"/>
      <w:ind w:left="440"/>
    </w:pPr>
  </w:style>
  <w:style w:type="paragraph" w:styleId="ListParagraph">
    <w:name w:val="List Paragraph"/>
    <w:basedOn w:val="Normal"/>
    <w:uiPriority w:val="34"/>
    <w:qFormat/>
    <w:rsid w:val="009F20B4"/>
    <w:pPr>
      <w:ind w:left="720"/>
      <w:contextualSpacing/>
    </w:pPr>
  </w:style>
  <w:style w:type="character" w:styleId="UnresolvedMention">
    <w:name w:val="Unresolved Mention"/>
    <w:basedOn w:val="DefaultParagraphFont"/>
    <w:uiPriority w:val="99"/>
    <w:semiHidden/>
    <w:unhideWhenUsed/>
    <w:rsid w:val="00697AB5"/>
    <w:rPr>
      <w:color w:val="605E5C"/>
      <w:shd w:val="clear" w:color="auto" w:fill="E1DFDD"/>
    </w:rPr>
  </w:style>
  <w:style w:type="character" w:styleId="FollowedHyperlink">
    <w:name w:val="FollowedHyperlink"/>
    <w:basedOn w:val="DefaultParagraphFont"/>
    <w:uiPriority w:val="99"/>
    <w:semiHidden/>
    <w:unhideWhenUsed/>
    <w:rsid w:val="00834856"/>
    <w:rPr>
      <w:color w:val="954F72" w:themeColor="followedHyperlink"/>
      <w:u w:val="single"/>
    </w:rPr>
  </w:style>
  <w:style w:type="paragraph" w:styleId="Caption">
    <w:name w:val="caption"/>
    <w:basedOn w:val="Normal"/>
    <w:next w:val="Normal"/>
    <w:uiPriority w:val="35"/>
    <w:unhideWhenUsed/>
    <w:qFormat/>
    <w:rsid w:val="0083485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34856"/>
    <w:pPr>
      <w:spacing w:after="0"/>
    </w:pPr>
  </w:style>
  <w:style w:type="character" w:customStyle="1" w:styleId="Heading5Char">
    <w:name w:val="Heading 5 Char"/>
    <w:basedOn w:val="DefaultParagraphFont"/>
    <w:link w:val="Heading5"/>
    <w:uiPriority w:val="9"/>
    <w:rsid w:val="00C36837"/>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rsid w:val="00C368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6837"/>
    <w:rPr>
      <w:sz w:val="20"/>
      <w:szCs w:val="20"/>
    </w:rPr>
  </w:style>
  <w:style w:type="character" w:styleId="FootnoteReference">
    <w:name w:val="footnote reference"/>
    <w:basedOn w:val="DefaultParagraphFont"/>
    <w:uiPriority w:val="99"/>
    <w:semiHidden/>
    <w:unhideWhenUsed/>
    <w:rsid w:val="00C36837"/>
    <w:rPr>
      <w:vertAlign w:val="superscript"/>
    </w:rPr>
  </w:style>
  <w:style w:type="character" w:styleId="BookTitle">
    <w:name w:val="Book Title"/>
    <w:basedOn w:val="DefaultParagraphFont"/>
    <w:uiPriority w:val="33"/>
    <w:qFormat/>
    <w:rsid w:val="00005D8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1014">
      <w:bodyDiv w:val="1"/>
      <w:marLeft w:val="0"/>
      <w:marRight w:val="0"/>
      <w:marTop w:val="0"/>
      <w:marBottom w:val="0"/>
      <w:divBdr>
        <w:top w:val="none" w:sz="0" w:space="0" w:color="auto"/>
        <w:left w:val="none" w:sz="0" w:space="0" w:color="auto"/>
        <w:bottom w:val="none" w:sz="0" w:space="0" w:color="auto"/>
        <w:right w:val="none" w:sz="0" w:space="0" w:color="auto"/>
      </w:divBdr>
    </w:div>
    <w:div w:id="639118361">
      <w:bodyDiv w:val="1"/>
      <w:marLeft w:val="0"/>
      <w:marRight w:val="0"/>
      <w:marTop w:val="0"/>
      <w:marBottom w:val="0"/>
      <w:divBdr>
        <w:top w:val="none" w:sz="0" w:space="0" w:color="auto"/>
        <w:left w:val="none" w:sz="0" w:space="0" w:color="auto"/>
        <w:bottom w:val="none" w:sz="0" w:space="0" w:color="auto"/>
        <w:right w:val="none" w:sz="0" w:space="0" w:color="auto"/>
      </w:divBdr>
      <w:divsChild>
        <w:div w:id="1241670440">
          <w:marLeft w:val="0"/>
          <w:marRight w:val="0"/>
          <w:marTop w:val="0"/>
          <w:marBottom w:val="0"/>
          <w:divBdr>
            <w:top w:val="none" w:sz="0" w:space="0" w:color="auto"/>
            <w:left w:val="none" w:sz="0" w:space="0" w:color="auto"/>
            <w:bottom w:val="none" w:sz="0" w:space="0" w:color="auto"/>
            <w:right w:val="none" w:sz="0" w:space="0" w:color="auto"/>
          </w:divBdr>
          <w:divsChild>
            <w:div w:id="1213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73735">
      <w:bodyDiv w:val="1"/>
      <w:marLeft w:val="0"/>
      <w:marRight w:val="0"/>
      <w:marTop w:val="0"/>
      <w:marBottom w:val="0"/>
      <w:divBdr>
        <w:top w:val="none" w:sz="0" w:space="0" w:color="auto"/>
        <w:left w:val="none" w:sz="0" w:space="0" w:color="auto"/>
        <w:bottom w:val="none" w:sz="0" w:space="0" w:color="auto"/>
        <w:right w:val="none" w:sz="0" w:space="0" w:color="auto"/>
      </w:divBdr>
      <w:divsChild>
        <w:div w:id="611398264">
          <w:marLeft w:val="0"/>
          <w:marRight w:val="0"/>
          <w:marTop w:val="0"/>
          <w:marBottom w:val="0"/>
          <w:divBdr>
            <w:top w:val="none" w:sz="0" w:space="0" w:color="auto"/>
            <w:left w:val="none" w:sz="0" w:space="0" w:color="auto"/>
            <w:bottom w:val="none" w:sz="0" w:space="0" w:color="auto"/>
            <w:right w:val="none" w:sz="0" w:space="0" w:color="auto"/>
          </w:divBdr>
          <w:divsChild>
            <w:div w:id="18284643">
              <w:marLeft w:val="0"/>
              <w:marRight w:val="0"/>
              <w:marTop w:val="0"/>
              <w:marBottom w:val="0"/>
              <w:divBdr>
                <w:top w:val="none" w:sz="0" w:space="0" w:color="auto"/>
                <w:left w:val="none" w:sz="0" w:space="0" w:color="auto"/>
                <w:bottom w:val="none" w:sz="0" w:space="0" w:color="auto"/>
                <w:right w:val="none" w:sz="0" w:space="0" w:color="auto"/>
              </w:divBdr>
            </w:div>
            <w:div w:id="111481730">
              <w:marLeft w:val="0"/>
              <w:marRight w:val="0"/>
              <w:marTop w:val="0"/>
              <w:marBottom w:val="0"/>
              <w:divBdr>
                <w:top w:val="none" w:sz="0" w:space="0" w:color="auto"/>
                <w:left w:val="none" w:sz="0" w:space="0" w:color="auto"/>
                <w:bottom w:val="none" w:sz="0" w:space="0" w:color="auto"/>
                <w:right w:val="none" w:sz="0" w:space="0" w:color="auto"/>
              </w:divBdr>
            </w:div>
            <w:div w:id="361521381">
              <w:marLeft w:val="0"/>
              <w:marRight w:val="0"/>
              <w:marTop w:val="0"/>
              <w:marBottom w:val="0"/>
              <w:divBdr>
                <w:top w:val="none" w:sz="0" w:space="0" w:color="auto"/>
                <w:left w:val="none" w:sz="0" w:space="0" w:color="auto"/>
                <w:bottom w:val="none" w:sz="0" w:space="0" w:color="auto"/>
                <w:right w:val="none" w:sz="0" w:space="0" w:color="auto"/>
              </w:divBdr>
            </w:div>
            <w:div w:id="604731860">
              <w:marLeft w:val="0"/>
              <w:marRight w:val="0"/>
              <w:marTop w:val="0"/>
              <w:marBottom w:val="0"/>
              <w:divBdr>
                <w:top w:val="none" w:sz="0" w:space="0" w:color="auto"/>
                <w:left w:val="none" w:sz="0" w:space="0" w:color="auto"/>
                <w:bottom w:val="none" w:sz="0" w:space="0" w:color="auto"/>
                <w:right w:val="none" w:sz="0" w:space="0" w:color="auto"/>
              </w:divBdr>
            </w:div>
            <w:div w:id="613053504">
              <w:marLeft w:val="0"/>
              <w:marRight w:val="0"/>
              <w:marTop w:val="0"/>
              <w:marBottom w:val="0"/>
              <w:divBdr>
                <w:top w:val="none" w:sz="0" w:space="0" w:color="auto"/>
                <w:left w:val="none" w:sz="0" w:space="0" w:color="auto"/>
                <w:bottom w:val="none" w:sz="0" w:space="0" w:color="auto"/>
                <w:right w:val="none" w:sz="0" w:space="0" w:color="auto"/>
              </w:divBdr>
            </w:div>
            <w:div w:id="667174823">
              <w:marLeft w:val="0"/>
              <w:marRight w:val="0"/>
              <w:marTop w:val="0"/>
              <w:marBottom w:val="0"/>
              <w:divBdr>
                <w:top w:val="none" w:sz="0" w:space="0" w:color="auto"/>
                <w:left w:val="none" w:sz="0" w:space="0" w:color="auto"/>
                <w:bottom w:val="none" w:sz="0" w:space="0" w:color="auto"/>
                <w:right w:val="none" w:sz="0" w:space="0" w:color="auto"/>
              </w:divBdr>
            </w:div>
            <w:div w:id="830027108">
              <w:marLeft w:val="0"/>
              <w:marRight w:val="0"/>
              <w:marTop w:val="0"/>
              <w:marBottom w:val="0"/>
              <w:divBdr>
                <w:top w:val="none" w:sz="0" w:space="0" w:color="auto"/>
                <w:left w:val="none" w:sz="0" w:space="0" w:color="auto"/>
                <w:bottom w:val="none" w:sz="0" w:space="0" w:color="auto"/>
                <w:right w:val="none" w:sz="0" w:space="0" w:color="auto"/>
              </w:divBdr>
            </w:div>
            <w:div w:id="830563345">
              <w:marLeft w:val="0"/>
              <w:marRight w:val="0"/>
              <w:marTop w:val="0"/>
              <w:marBottom w:val="0"/>
              <w:divBdr>
                <w:top w:val="none" w:sz="0" w:space="0" w:color="auto"/>
                <w:left w:val="none" w:sz="0" w:space="0" w:color="auto"/>
                <w:bottom w:val="none" w:sz="0" w:space="0" w:color="auto"/>
                <w:right w:val="none" w:sz="0" w:space="0" w:color="auto"/>
              </w:divBdr>
            </w:div>
            <w:div w:id="1114714129">
              <w:marLeft w:val="0"/>
              <w:marRight w:val="0"/>
              <w:marTop w:val="0"/>
              <w:marBottom w:val="0"/>
              <w:divBdr>
                <w:top w:val="none" w:sz="0" w:space="0" w:color="auto"/>
                <w:left w:val="none" w:sz="0" w:space="0" w:color="auto"/>
                <w:bottom w:val="none" w:sz="0" w:space="0" w:color="auto"/>
                <w:right w:val="none" w:sz="0" w:space="0" w:color="auto"/>
              </w:divBdr>
            </w:div>
            <w:div w:id="1276061428">
              <w:marLeft w:val="0"/>
              <w:marRight w:val="0"/>
              <w:marTop w:val="0"/>
              <w:marBottom w:val="0"/>
              <w:divBdr>
                <w:top w:val="none" w:sz="0" w:space="0" w:color="auto"/>
                <w:left w:val="none" w:sz="0" w:space="0" w:color="auto"/>
                <w:bottom w:val="none" w:sz="0" w:space="0" w:color="auto"/>
                <w:right w:val="none" w:sz="0" w:space="0" w:color="auto"/>
              </w:divBdr>
            </w:div>
            <w:div w:id="1348949886">
              <w:marLeft w:val="0"/>
              <w:marRight w:val="0"/>
              <w:marTop w:val="0"/>
              <w:marBottom w:val="0"/>
              <w:divBdr>
                <w:top w:val="none" w:sz="0" w:space="0" w:color="auto"/>
                <w:left w:val="none" w:sz="0" w:space="0" w:color="auto"/>
                <w:bottom w:val="none" w:sz="0" w:space="0" w:color="auto"/>
                <w:right w:val="none" w:sz="0" w:space="0" w:color="auto"/>
              </w:divBdr>
            </w:div>
            <w:div w:id="1389918432">
              <w:marLeft w:val="0"/>
              <w:marRight w:val="0"/>
              <w:marTop w:val="0"/>
              <w:marBottom w:val="0"/>
              <w:divBdr>
                <w:top w:val="none" w:sz="0" w:space="0" w:color="auto"/>
                <w:left w:val="none" w:sz="0" w:space="0" w:color="auto"/>
                <w:bottom w:val="none" w:sz="0" w:space="0" w:color="auto"/>
                <w:right w:val="none" w:sz="0" w:space="0" w:color="auto"/>
              </w:divBdr>
            </w:div>
            <w:div w:id="1412659793">
              <w:marLeft w:val="0"/>
              <w:marRight w:val="0"/>
              <w:marTop w:val="0"/>
              <w:marBottom w:val="0"/>
              <w:divBdr>
                <w:top w:val="none" w:sz="0" w:space="0" w:color="auto"/>
                <w:left w:val="none" w:sz="0" w:space="0" w:color="auto"/>
                <w:bottom w:val="none" w:sz="0" w:space="0" w:color="auto"/>
                <w:right w:val="none" w:sz="0" w:space="0" w:color="auto"/>
              </w:divBdr>
            </w:div>
            <w:div w:id="1449465343">
              <w:marLeft w:val="0"/>
              <w:marRight w:val="0"/>
              <w:marTop w:val="0"/>
              <w:marBottom w:val="0"/>
              <w:divBdr>
                <w:top w:val="none" w:sz="0" w:space="0" w:color="auto"/>
                <w:left w:val="none" w:sz="0" w:space="0" w:color="auto"/>
                <w:bottom w:val="none" w:sz="0" w:space="0" w:color="auto"/>
                <w:right w:val="none" w:sz="0" w:space="0" w:color="auto"/>
              </w:divBdr>
            </w:div>
            <w:div w:id="1749157630">
              <w:marLeft w:val="0"/>
              <w:marRight w:val="0"/>
              <w:marTop w:val="0"/>
              <w:marBottom w:val="0"/>
              <w:divBdr>
                <w:top w:val="none" w:sz="0" w:space="0" w:color="auto"/>
                <w:left w:val="none" w:sz="0" w:space="0" w:color="auto"/>
                <w:bottom w:val="none" w:sz="0" w:space="0" w:color="auto"/>
                <w:right w:val="none" w:sz="0" w:space="0" w:color="auto"/>
              </w:divBdr>
            </w:div>
            <w:div w:id="1808354707">
              <w:marLeft w:val="0"/>
              <w:marRight w:val="0"/>
              <w:marTop w:val="0"/>
              <w:marBottom w:val="0"/>
              <w:divBdr>
                <w:top w:val="none" w:sz="0" w:space="0" w:color="auto"/>
                <w:left w:val="none" w:sz="0" w:space="0" w:color="auto"/>
                <w:bottom w:val="none" w:sz="0" w:space="0" w:color="auto"/>
                <w:right w:val="none" w:sz="0" w:space="0" w:color="auto"/>
              </w:divBdr>
            </w:div>
            <w:div w:id="1834907965">
              <w:marLeft w:val="0"/>
              <w:marRight w:val="0"/>
              <w:marTop w:val="0"/>
              <w:marBottom w:val="0"/>
              <w:divBdr>
                <w:top w:val="none" w:sz="0" w:space="0" w:color="auto"/>
                <w:left w:val="none" w:sz="0" w:space="0" w:color="auto"/>
                <w:bottom w:val="none" w:sz="0" w:space="0" w:color="auto"/>
                <w:right w:val="none" w:sz="0" w:space="0" w:color="auto"/>
              </w:divBdr>
            </w:div>
            <w:div w:id="1943221676">
              <w:marLeft w:val="0"/>
              <w:marRight w:val="0"/>
              <w:marTop w:val="0"/>
              <w:marBottom w:val="0"/>
              <w:divBdr>
                <w:top w:val="none" w:sz="0" w:space="0" w:color="auto"/>
                <w:left w:val="none" w:sz="0" w:space="0" w:color="auto"/>
                <w:bottom w:val="none" w:sz="0" w:space="0" w:color="auto"/>
                <w:right w:val="none" w:sz="0" w:space="0" w:color="auto"/>
              </w:divBdr>
            </w:div>
            <w:div w:id="2006857623">
              <w:marLeft w:val="0"/>
              <w:marRight w:val="0"/>
              <w:marTop w:val="0"/>
              <w:marBottom w:val="0"/>
              <w:divBdr>
                <w:top w:val="none" w:sz="0" w:space="0" w:color="auto"/>
                <w:left w:val="none" w:sz="0" w:space="0" w:color="auto"/>
                <w:bottom w:val="none" w:sz="0" w:space="0" w:color="auto"/>
                <w:right w:val="none" w:sz="0" w:space="0" w:color="auto"/>
              </w:divBdr>
            </w:div>
            <w:div w:id="208352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960497">
      <w:bodyDiv w:val="1"/>
      <w:marLeft w:val="0"/>
      <w:marRight w:val="0"/>
      <w:marTop w:val="0"/>
      <w:marBottom w:val="0"/>
      <w:divBdr>
        <w:top w:val="none" w:sz="0" w:space="0" w:color="auto"/>
        <w:left w:val="none" w:sz="0" w:space="0" w:color="auto"/>
        <w:bottom w:val="none" w:sz="0" w:space="0" w:color="auto"/>
        <w:right w:val="none" w:sz="0" w:space="0" w:color="auto"/>
      </w:divBdr>
    </w:div>
    <w:div w:id="1663243432">
      <w:bodyDiv w:val="1"/>
      <w:marLeft w:val="0"/>
      <w:marRight w:val="0"/>
      <w:marTop w:val="0"/>
      <w:marBottom w:val="0"/>
      <w:divBdr>
        <w:top w:val="none" w:sz="0" w:space="0" w:color="auto"/>
        <w:left w:val="none" w:sz="0" w:space="0" w:color="auto"/>
        <w:bottom w:val="none" w:sz="0" w:space="0" w:color="auto"/>
        <w:right w:val="none" w:sz="0" w:space="0" w:color="auto"/>
      </w:divBdr>
      <w:divsChild>
        <w:div w:id="722406513">
          <w:marLeft w:val="0"/>
          <w:marRight w:val="0"/>
          <w:marTop w:val="0"/>
          <w:marBottom w:val="0"/>
          <w:divBdr>
            <w:top w:val="single" w:sz="2" w:space="0" w:color="auto"/>
            <w:left w:val="single" w:sz="2" w:space="0" w:color="auto"/>
            <w:bottom w:val="single" w:sz="6" w:space="0" w:color="auto"/>
            <w:right w:val="single" w:sz="2" w:space="0" w:color="auto"/>
          </w:divBdr>
          <w:divsChild>
            <w:div w:id="159208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91822044">
                  <w:marLeft w:val="0"/>
                  <w:marRight w:val="0"/>
                  <w:marTop w:val="0"/>
                  <w:marBottom w:val="0"/>
                  <w:divBdr>
                    <w:top w:val="single" w:sz="2" w:space="0" w:color="D9D9E3"/>
                    <w:left w:val="single" w:sz="2" w:space="0" w:color="D9D9E3"/>
                    <w:bottom w:val="single" w:sz="2" w:space="0" w:color="D9D9E3"/>
                    <w:right w:val="single" w:sz="2" w:space="0" w:color="D9D9E3"/>
                  </w:divBdr>
                  <w:divsChild>
                    <w:div w:id="841241009">
                      <w:marLeft w:val="0"/>
                      <w:marRight w:val="0"/>
                      <w:marTop w:val="0"/>
                      <w:marBottom w:val="0"/>
                      <w:divBdr>
                        <w:top w:val="single" w:sz="2" w:space="0" w:color="D9D9E3"/>
                        <w:left w:val="single" w:sz="2" w:space="0" w:color="D9D9E3"/>
                        <w:bottom w:val="single" w:sz="2" w:space="0" w:color="D9D9E3"/>
                        <w:right w:val="single" w:sz="2" w:space="0" w:color="D9D9E3"/>
                      </w:divBdr>
                      <w:divsChild>
                        <w:div w:id="809249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0228498">
      <w:bodyDiv w:val="1"/>
      <w:marLeft w:val="0"/>
      <w:marRight w:val="0"/>
      <w:marTop w:val="0"/>
      <w:marBottom w:val="0"/>
      <w:divBdr>
        <w:top w:val="none" w:sz="0" w:space="0" w:color="auto"/>
        <w:left w:val="none" w:sz="0" w:space="0" w:color="auto"/>
        <w:bottom w:val="none" w:sz="0" w:space="0" w:color="auto"/>
        <w:right w:val="none" w:sz="0" w:space="0" w:color="auto"/>
      </w:divBdr>
      <w:divsChild>
        <w:div w:id="1954240882">
          <w:marLeft w:val="0"/>
          <w:marRight w:val="0"/>
          <w:marTop w:val="0"/>
          <w:marBottom w:val="0"/>
          <w:divBdr>
            <w:top w:val="none" w:sz="0" w:space="0" w:color="auto"/>
            <w:left w:val="none" w:sz="0" w:space="0" w:color="auto"/>
            <w:bottom w:val="none" w:sz="0" w:space="0" w:color="auto"/>
            <w:right w:val="none" w:sz="0" w:space="0" w:color="auto"/>
          </w:divBdr>
          <w:divsChild>
            <w:div w:id="6251001">
              <w:marLeft w:val="0"/>
              <w:marRight w:val="0"/>
              <w:marTop w:val="0"/>
              <w:marBottom w:val="0"/>
              <w:divBdr>
                <w:top w:val="none" w:sz="0" w:space="0" w:color="auto"/>
                <w:left w:val="none" w:sz="0" w:space="0" w:color="auto"/>
                <w:bottom w:val="none" w:sz="0" w:space="0" w:color="auto"/>
                <w:right w:val="none" w:sz="0" w:space="0" w:color="auto"/>
              </w:divBdr>
            </w:div>
            <w:div w:id="148986517">
              <w:marLeft w:val="0"/>
              <w:marRight w:val="0"/>
              <w:marTop w:val="0"/>
              <w:marBottom w:val="0"/>
              <w:divBdr>
                <w:top w:val="none" w:sz="0" w:space="0" w:color="auto"/>
                <w:left w:val="none" w:sz="0" w:space="0" w:color="auto"/>
                <w:bottom w:val="none" w:sz="0" w:space="0" w:color="auto"/>
                <w:right w:val="none" w:sz="0" w:space="0" w:color="auto"/>
              </w:divBdr>
            </w:div>
            <w:div w:id="500504950">
              <w:marLeft w:val="0"/>
              <w:marRight w:val="0"/>
              <w:marTop w:val="0"/>
              <w:marBottom w:val="0"/>
              <w:divBdr>
                <w:top w:val="none" w:sz="0" w:space="0" w:color="auto"/>
                <w:left w:val="none" w:sz="0" w:space="0" w:color="auto"/>
                <w:bottom w:val="none" w:sz="0" w:space="0" w:color="auto"/>
                <w:right w:val="none" w:sz="0" w:space="0" w:color="auto"/>
              </w:divBdr>
            </w:div>
            <w:div w:id="553539976">
              <w:marLeft w:val="0"/>
              <w:marRight w:val="0"/>
              <w:marTop w:val="0"/>
              <w:marBottom w:val="0"/>
              <w:divBdr>
                <w:top w:val="none" w:sz="0" w:space="0" w:color="auto"/>
                <w:left w:val="none" w:sz="0" w:space="0" w:color="auto"/>
                <w:bottom w:val="none" w:sz="0" w:space="0" w:color="auto"/>
                <w:right w:val="none" w:sz="0" w:space="0" w:color="auto"/>
              </w:divBdr>
            </w:div>
            <w:div w:id="615523746">
              <w:marLeft w:val="0"/>
              <w:marRight w:val="0"/>
              <w:marTop w:val="0"/>
              <w:marBottom w:val="0"/>
              <w:divBdr>
                <w:top w:val="none" w:sz="0" w:space="0" w:color="auto"/>
                <w:left w:val="none" w:sz="0" w:space="0" w:color="auto"/>
                <w:bottom w:val="none" w:sz="0" w:space="0" w:color="auto"/>
                <w:right w:val="none" w:sz="0" w:space="0" w:color="auto"/>
              </w:divBdr>
            </w:div>
            <w:div w:id="647635762">
              <w:marLeft w:val="0"/>
              <w:marRight w:val="0"/>
              <w:marTop w:val="0"/>
              <w:marBottom w:val="0"/>
              <w:divBdr>
                <w:top w:val="none" w:sz="0" w:space="0" w:color="auto"/>
                <w:left w:val="none" w:sz="0" w:space="0" w:color="auto"/>
                <w:bottom w:val="none" w:sz="0" w:space="0" w:color="auto"/>
                <w:right w:val="none" w:sz="0" w:space="0" w:color="auto"/>
              </w:divBdr>
            </w:div>
            <w:div w:id="860583505">
              <w:marLeft w:val="0"/>
              <w:marRight w:val="0"/>
              <w:marTop w:val="0"/>
              <w:marBottom w:val="0"/>
              <w:divBdr>
                <w:top w:val="none" w:sz="0" w:space="0" w:color="auto"/>
                <w:left w:val="none" w:sz="0" w:space="0" w:color="auto"/>
                <w:bottom w:val="none" w:sz="0" w:space="0" w:color="auto"/>
                <w:right w:val="none" w:sz="0" w:space="0" w:color="auto"/>
              </w:divBdr>
            </w:div>
            <w:div w:id="868563575">
              <w:marLeft w:val="0"/>
              <w:marRight w:val="0"/>
              <w:marTop w:val="0"/>
              <w:marBottom w:val="0"/>
              <w:divBdr>
                <w:top w:val="none" w:sz="0" w:space="0" w:color="auto"/>
                <w:left w:val="none" w:sz="0" w:space="0" w:color="auto"/>
                <w:bottom w:val="none" w:sz="0" w:space="0" w:color="auto"/>
                <w:right w:val="none" w:sz="0" w:space="0" w:color="auto"/>
              </w:divBdr>
            </w:div>
            <w:div w:id="1029185179">
              <w:marLeft w:val="0"/>
              <w:marRight w:val="0"/>
              <w:marTop w:val="0"/>
              <w:marBottom w:val="0"/>
              <w:divBdr>
                <w:top w:val="none" w:sz="0" w:space="0" w:color="auto"/>
                <w:left w:val="none" w:sz="0" w:space="0" w:color="auto"/>
                <w:bottom w:val="none" w:sz="0" w:space="0" w:color="auto"/>
                <w:right w:val="none" w:sz="0" w:space="0" w:color="auto"/>
              </w:divBdr>
            </w:div>
            <w:div w:id="1106073337">
              <w:marLeft w:val="0"/>
              <w:marRight w:val="0"/>
              <w:marTop w:val="0"/>
              <w:marBottom w:val="0"/>
              <w:divBdr>
                <w:top w:val="none" w:sz="0" w:space="0" w:color="auto"/>
                <w:left w:val="none" w:sz="0" w:space="0" w:color="auto"/>
                <w:bottom w:val="none" w:sz="0" w:space="0" w:color="auto"/>
                <w:right w:val="none" w:sz="0" w:space="0" w:color="auto"/>
              </w:divBdr>
            </w:div>
            <w:div w:id="1158107114">
              <w:marLeft w:val="0"/>
              <w:marRight w:val="0"/>
              <w:marTop w:val="0"/>
              <w:marBottom w:val="0"/>
              <w:divBdr>
                <w:top w:val="none" w:sz="0" w:space="0" w:color="auto"/>
                <w:left w:val="none" w:sz="0" w:space="0" w:color="auto"/>
                <w:bottom w:val="none" w:sz="0" w:space="0" w:color="auto"/>
                <w:right w:val="none" w:sz="0" w:space="0" w:color="auto"/>
              </w:divBdr>
            </w:div>
            <w:div w:id="1174102243">
              <w:marLeft w:val="0"/>
              <w:marRight w:val="0"/>
              <w:marTop w:val="0"/>
              <w:marBottom w:val="0"/>
              <w:divBdr>
                <w:top w:val="none" w:sz="0" w:space="0" w:color="auto"/>
                <w:left w:val="none" w:sz="0" w:space="0" w:color="auto"/>
                <w:bottom w:val="none" w:sz="0" w:space="0" w:color="auto"/>
                <w:right w:val="none" w:sz="0" w:space="0" w:color="auto"/>
              </w:divBdr>
            </w:div>
            <w:div w:id="1183323819">
              <w:marLeft w:val="0"/>
              <w:marRight w:val="0"/>
              <w:marTop w:val="0"/>
              <w:marBottom w:val="0"/>
              <w:divBdr>
                <w:top w:val="none" w:sz="0" w:space="0" w:color="auto"/>
                <w:left w:val="none" w:sz="0" w:space="0" w:color="auto"/>
                <w:bottom w:val="none" w:sz="0" w:space="0" w:color="auto"/>
                <w:right w:val="none" w:sz="0" w:space="0" w:color="auto"/>
              </w:divBdr>
            </w:div>
            <w:div w:id="1345207889">
              <w:marLeft w:val="0"/>
              <w:marRight w:val="0"/>
              <w:marTop w:val="0"/>
              <w:marBottom w:val="0"/>
              <w:divBdr>
                <w:top w:val="none" w:sz="0" w:space="0" w:color="auto"/>
                <w:left w:val="none" w:sz="0" w:space="0" w:color="auto"/>
                <w:bottom w:val="none" w:sz="0" w:space="0" w:color="auto"/>
                <w:right w:val="none" w:sz="0" w:space="0" w:color="auto"/>
              </w:divBdr>
            </w:div>
            <w:div w:id="1432241323">
              <w:marLeft w:val="0"/>
              <w:marRight w:val="0"/>
              <w:marTop w:val="0"/>
              <w:marBottom w:val="0"/>
              <w:divBdr>
                <w:top w:val="none" w:sz="0" w:space="0" w:color="auto"/>
                <w:left w:val="none" w:sz="0" w:space="0" w:color="auto"/>
                <w:bottom w:val="none" w:sz="0" w:space="0" w:color="auto"/>
                <w:right w:val="none" w:sz="0" w:space="0" w:color="auto"/>
              </w:divBdr>
            </w:div>
            <w:div w:id="1462110100">
              <w:marLeft w:val="0"/>
              <w:marRight w:val="0"/>
              <w:marTop w:val="0"/>
              <w:marBottom w:val="0"/>
              <w:divBdr>
                <w:top w:val="none" w:sz="0" w:space="0" w:color="auto"/>
                <w:left w:val="none" w:sz="0" w:space="0" w:color="auto"/>
                <w:bottom w:val="none" w:sz="0" w:space="0" w:color="auto"/>
                <w:right w:val="none" w:sz="0" w:space="0" w:color="auto"/>
              </w:divBdr>
            </w:div>
            <w:div w:id="1506702526">
              <w:marLeft w:val="0"/>
              <w:marRight w:val="0"/>
              <w:marTop w:val="0"/>
              <w:marBottom w:val="0"/>
              <w:divBdr>
                <w:top w:val="none" w:sz="0" w:space="0" w:color="auto"/>
                <w:left w:val="none" w:sz="0" w:space="0" w:color="auto"/>
                <w:bottom w:val="none" w:sz="0" w:space="0" w:color="auto"/>
                <w:right w:val="none" w:sz="0" w:space="0" w:color="auto"/>
              </w:divBdr>
            </w:div>
            <w:div w:id="1734311496">
              <w:marLeft w:val="0"/>
              <w:marRight w:val="0"/>
              <w:marTop w:val="0"/>
              <w:marBottom w:val="0"/>
              <w:divBdr>
                <w:top w:val="none" w:sz="0" w:space="0" w:color="auto"/>
                <w:left w:val="none" w:sz="0" w:space="0" w:color="auto"/>
                <w:bottom w:val="none" w:sz="0" w:space="0" w:color="auto"/>
                <w:right w:val="none" w:sz="0" w:space="0" w:color="auto"/>
              </w:divBdr>
            </w:div>
            <w:div w:id="1877426731">
              <w:marLeft w:val="0"/>
              <w:marRight w:val="0"/>
              <w:marTop w:val="0"/>
              <w:marBottom w:val="0"/>
              <w:divBdr>
                <w:top w:val="none" w:sz="0" w:space="0" w:color="auto"/>
                <w:left w:val="none" w:sz="0" w:space="0" w:color="auto"/>
                <w:bottom w:val="none" w:sz="0" w:space="0" w:color="auto"/>
                <w:right w:val="none" w:sz="0" w:space="0" w:color="auto"/>
              </w:divBdr>
            </w:div>
            <w:div w:id="206229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hyperlink" Target="https://github.com/dar1ooo/" TargetMode="External"/><Relationship Id="rId4" Type="http://schemas.openxmlformats.org/officeDocument/2006/relationships/settings" Target="settings.xml"/><Relationship Id="rId9" Type="http://schemas.openxmlformats.org/officeDocument/2006/relationships/hyperlink" Target="https://github.com/dar1ooo/"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EA2C0-3E46-4EC2-AE24-F7421B138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172</Words>
  <Characters>7384</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
    </vt:vector>
  </TitlesOfParts>
  <Company>GIBZ</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chain</dc:title>
  <dc:subject>Dario Schaffner</dc:subject>
  <dc:creator>Mario Kopp</dc:creator>
  <cp:keywords/>
  <dc:description/>
  <cp:lastModifiedBy>Dario Schaffner</cp:lastModifiedBy>
  <cp:revision>4</cp:revision>
  <cp:lastPrinted>2023-03-15T14:35:00Z</cp:lastPrinted>
  <dcterms:created xsi:type="dcterms:W3CDTF">2023-03-22T09:05:00Z</dcterms:created>
  <dcterms:modified xsi:type="dcterms:W3CDTF">2023-03-22T09:07:00Z</dcterms:modified>
  <cp:category>M-326</cp:category>
</cp:coreProperties>
</file>